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43"/>
        <w:gridCol w:w="1678"/>
        <w:gridCol w:w="1583"/>
        <w:gridCol w:w="3039"/>
      </w:tblGrid>
      <w:tr w:rsidR="001E3407" w:rsidRPr="00843E4B" w:rsidTr="00D646B2">
        <w:trPr>
          <w:trHeight w:val="551"/>
        </w:trPr>
        <w:tc>
          <w:tcPr>
            <w:tcW w:w="2943" w:type="dxa"/>
            <w:vAlign w:val="center"/>
          </w:tcPr>
          <w:p w:rsidR="001E3407" w:rsidRPr="00843E4B" w:rsidRDefault="00F539B5" w:rsidP="00F539B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ermit No.</w:t>
            </w:r>
            <w:r w:rsidR="001E3407" w:rsidRPr="00843E4B">
              <w:rPr>
                <w:rFonts w:ascii="Times New Roman" w:hAnsi="Times New Roman" w:cs="Times New Roman"/>
                <w:sz w:val="20"/>
                <w:szCs w:val="20"/>
              </w:rPr>
              <w:t xml:space="preserve">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Permit No"/>
                <w:tag w:val="Permit No"/>
                <w:id w:val="1042255087"/>
                <w:placeholder>
                  <w:docPart w:val="E7B9E02F5DFD47149D8FA91562BCC4D7"/>
                </w:placeholder>
                <w:showingPlcHdr/>
                <w:text/>
              </w:sdtPr>
              <w:sdtEndPr/>
              <w:sdtContent>
                <w:r w:rsidRPr="00F539B5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Permit No</w:t>
                </w:r>
              </w:sdtContent>
            </w:sdt>
          </w:p>
        </w:tc>
        <w:tc>
          <w:tcPr>
            <w:tcW w:w="3261" w:type="dxa"/>
            <w:gridSpan w:val="2"/>
            <w:vAlign w:val="center"/>
          </w:tcPr>
          <w:p w:rsidR="001E3407" w:rsidRPr="00B26A24" w:rsidRDefault="009B5870" w:rsidP="00F539B5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B5870">
              <w:rPr>
                <w:rFonts w:ascii="Times New Roman" w:hAnsi="Times New Roman" w:cs="Times New Roman"/>
                <w:b/>
                <w:sz w:val="20"/>
                <w:szCs w:val="20"/>
              </w:rPr>
              <w:t>شهادة صحية بيطرية لاستيراد الحيوانات الحية</w:t>
            </w:r>
          </w:p>
        </w:tc>
        <w:tc>
          <w:tcPr>
            <w:tcW w:w="3039" w:type="dxa"/>
            <w:vAlign w:val="center"/>
          </w:tcPr>
          <w:p w:rsidR="001E3407" w:rsidRPr="00843E4B" w:rsidRDefault="00023BC9" w:rsidP="009B587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ahoma" w:hAnsi="Tahoma" w:cs="Tahoma"/>
                  <w:sz w:val="20"/>
                  <w:szCs w:val="20"/>
                </w:rPr>
                <w:alias w:val="الرقم المرجعي للشهادة"/>
                <w:tag w:val="الرقم المرجعي للشهادة"/>
                <w:id w:val="670994025"/>
                <w:placeholder>
                  <w:docPart w:val="3D145A24CA36457AB1EFA6833D63CD9A"/>
                </w:placeholder>
                <w:showingPlcHdr/>
                <w:text/>
              </w:sdtPr>
              <w:sdtEndPr/>
              <w:sdtContent>
                <w:r w:rsidR="009B5870" w:rsidRPr="009B5870">
                  <w:rPr>
                    <w:rStyle w:val="PlaceholderText"/>
                    <w:rFonts w:ascii="Arial" w:hAnsi="Arial" w:cs="Arial"/>
                  </w:rPr>
                  <w:t>الرقم</w:t>
                </w:r>
                <w:r w:rsidR="009B5870" w:rsidRPr="009B5870">
                  <w:rPr>
                    <w:rStyle w:val="PlaceholderText"/>
                  </w:rPr>
                  <w:t xml:space="preserve"> </w:t>
                </w:r>
                <w:r w:rsidR="009B5870" w:rsidRPr="009B5870">
                  <w:rPr>
                    <w:rStyle w:val="PlaceholderText"/>
                    <w:rFonts w:ascii="Arial" w:hAnsi="Arial" w:cs="Arial"/>
                  </w:rPr>
                  <w:t>المرجعي</w:t>
                </w:r>
                <w:r w:rsidR="009B5870" w:rsidRPr="009B5870">
                  <w:rPr>
                    <w:rStyle w:val="PlaceholderText"/>
                  </w:rPr>
                  <w:t xml:space="preserve"> </w:t>
                </w:r>
                <w:r w:rsidR="009B5870" w:rsidRPr="009B5870">
                  <w:rPr>
                    <w:rStyle w:val="PlaceholderText"/>
                    <w:rFonts w:ascii="Arial" w:hAnsi="Arial" w:cs="Arial"/>
                  </w:rPr>
                  <w:t>للشهادة</w:t>
                </w:r>
              </w:sdtContent>
            </w:sdt>
            <w:r w:rsidR="009B5870">
              <w:rPr>
                <w:rFonts w:ascii="Tahoma" w:hAnsi="Tahoma" w:cs="Tahoma"/>
                <w:sz w:val="20"/>
                <w:szCs w:val="20"/>
              </w:rPr>
              <w:t>:</w:t>
            </w:r>
            <w:r w:rsidR="009B5870" w:rsidRPr="009B5870">
              <w:rPr>
                <w:rFonts w:ascii="Tahoma" w:hAnsi="Tahoma" w:cs="Tahoma"/>
                <w:sz w:val="20"/>
                <w:szCs w:val="20"/>
              </w:rPr>
              <w:t>الرقم</w:t>
            </w:r>
            <w:r w:rsidR="009B5870" w:rsidRPr="009B587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9B5870" w:rsidRPr="009B5870">
              <w:rPr>
                <w:rFonts w:ascii="Tahoma" w:hAnsi="Tahoma" w:cs="Tahoma"/>
                <w:sz w:val="20"/>
                <w:szCs w:val="20"/>
              </w:rPr>
              <w:t>المرجعي</w:t>
            </w:r>
            <w:r w:rsidR="009B5870" w:rsidRPr="009B587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9B5870" w:rsidRPr="009B5870">
              <w:rPr>
                <w:rFonts w:ascii="Tahoma" w:hAnsi="Tahoma" w:cs="Tahoma"/>
                <w:sz w:val="20"/>
                <w:szCs w:val="20"/>
              </w:rPr>
              <w:t>للشهادة</w:t>
            </w:r>
          </w:p>
        </w:tc>
      </w:tr>
      <w:tr w:rsidR="001E3407" w:rsidRPr="00843E4B" w:rsidTr="00D646B2">
        <w:trPr>
          <w:trHeight w:val="330"/>
        </w:trPr>
        <w:tc>
          <w:tcPr>
            <w:tcW w:w="2943" w:type="dxa"/>
            <w:vAlign w:val="center"/>
          </w:tcPr>
          <w:p w:rsidR="001E3407" w:rsidRPr="00843E4B" w:rsidRDefault="00F539B5" w:rsidP="00F539B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Date of Issue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Date of Issue"/>
                <w:tag w:val="Date of Issue"/>
                <w:id w:val="-1135950723"/>
                <w:placeholder>
                  <w:docPart w:val="348FA061EE3C49ACAE41AEBD74E67BFB"/>
                </w:placeholder>
                <w:showingPlcHdr/>
                <w:date>
                  <w:dateFormat w:val="dd-MMM-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F539B5">
                  <w:rPr>
                    <w:rStyle w:val="PlaceholderText"/>
                  </w:rPr>
                  <w:t>Date of Issue</w:t>
                </w:r>
              </w:sdtContent>
            </w:sdt>
          </w:p>
        </w:tc>
        <w:tc>
          <w:tcPr>
            <w:tcW w:w="3261" w:type="dxa"/>
            <w:gridSpan w:val="2"/>
            <w:vAlign w:val="center"/>
          </w:tcPr>
          <w:p w:rsidR="00843E4B" w:rsidRPr="00B26A24" w:rsidRDefault="00D26A41" w:rsidP="00F539B5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26A41">
              <w:rPr>
                <w:rFonts w:ascii="Times New Roman" w:hAnsi="Times New Roman" w:cs="Times New Roman"/>
                <w:b/>
                <w:sz w:val="20"/>
                <w:szCs w:val="20"/>
              </w:rPr>
              <w:t>Veterinary Health Certificate for Import of Live Animals</w:t>
            </w:r>
          </w:p>
        </w:tc>
        <w:tc>
          <w:tcPr>
            <w:tcW w:w="3039" w:type="dxa"/>
            <w:vAlign w:val="center"/>
          </w:tcPr>
          <w:p w:rsidR="001E3407" w:rsidRPr="00843E4B" w:rsidRDefault="00023BC9" w:rsidP="00F539B5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:التاريخ"/>
                <w:tag w:val=":التاريخ"/>
                <w:id w:val="-641496954"/>
                <w:placeholder>
                  <w:docPart w:val="BEE62C185D094C8EA8DCF20FFCC539EA"/>
                </w:placeholder>
                <w:showingPlcHdr/>
                <w:date>
                  <w:dateFormat w:val="dd-MMM-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F539B5" w:rsidRPr="00F539B5">
                  <w:rPr>
                    <w:rStyle w:val="PlaceholderText"/>
                    <w:rFonts w:ascii="Arial" w:hAnsi="Arial" w:cs="Arial"/>
                  </w:rPr>
                  <w:t>التاريخ</w:t>
                </w:r>
              </w:sdtContent>
            </w:sdt>
            <w:r w:rsidR="00F539B5">
              <w:rPr>
                <w:rFonts w:ascii="Times New Roman" w:hAnsi="Times New Roman" w:cs="Times New Roman"/>
                <w:sz w:val="20"/>
                <w:szCs w:val="20"/>
              </w:rPr>
              <w:t>:</w:t>
            </w:r>
            <w:r w:rsidR="00F539B5" w:rsidRPr="00C61BA7">
              <w:rPr>
                <w:rFonts w:ascii="Times New Roman" w:hAnsi="Times New Roman" w:cs="Times New Roman"/>
                <w:sz w:val="20"/>
                <w:szCs w:val="20"/>
              </w:rPr>
              <w:t>التاريخ</w:t>
            </w:r>
          </w:p>
        </w:tc>
      </w:tr>
      <w:tr w:rsidR="00F539B5" w:rsidRPr="00915AD7" w:rsidTr="00D646B2">
        <w:trPr>
          <w:trHeight w:val="518"/>
        </w:trPr>
        <w:tc>
          <w:tcPr>
            <w:tcW w:w="4621" w:type="dxa"/>
            <w:gridSpan w:val="2"/>
            <w:vAlign w:val="center"/>
          </w:tcPr>
          <w:p w:rsidR="00F539B5" w:rsidRPr="00915AD7" w:rsidRDefault="00F539B5" w:rsidP="00237F9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Name &amp; Address of </w:t>
            </w:r>
            <w:r w:rsidR="00237F98" w:rsidRPr="00915AD7">
              <w:rPr>
                <w:rFonts w:ascii="Times New Roman" w:hAnsi="Times New Roman" w:cs="Times New Roman"/>
                <w:sz w:val="20"/>
                <w:szCs w:val="20"/>
              </w:rPr>
              <w:t>Importer: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Name &amp; Address of Importer"/>
                <w:tag w:val="Name &amp; Address of Importer"/>
                <w:id w:val="-1175650387"/>
                <w:placeholder>
                  <w:docPart w:val="A36C754F31F44FAB8CA89BBA09E91DAB"/>
                </w:placeholder>
                <w:showingPlcHdr/>
                <w:text/>
              </w:sdtPr>
              <w:sdtEndPr/>
              <w:sdtContent>
                <w:r w:rsidR="00237F98" w:rsidRPr="00915AD7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Importer</w:t>
                </w:r>
              </w:sdtContent>
            </w:sdt>
          </w:p>
        </w:tc>
        <w:tc>
          <w:tcPr>
            <w:tcW w:w="4622" w:type="dxa"/>
            <w:gridSpan w:val="2"/>
            <w:vAlign w:val="center"/>
          </w:tcPr>
          <w:p w:rsidR="00F539B5" w:rsidRPr="00915AD7" w:rsidRDefault="00023BC9" w:rsidP="00343A7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994684116"/>
                <w:placeholder>
                  <w:docPart w:val="1FF0663ADFCF49F48AD3631EC25D71BE"/>
                </w:placeholder>
                <w:showingPlcHdr/>
                <w:text/>
              </w:sdtPr>
              <w:sdtEndPr/>
              <w:sdtContent>
                <w:r w:rsidR="00F539B5" w:rsidRPr="00915AD7">
                  <w:rPr>
                    <w:rFonts w:ascii="Times New Roman" w:hAnsi="Times New Roman" w:cs="Times New Roman"/>
                    <w:sz w:val="20"/>
                    <w:szCs w:val="20"/>
                  </w:rPr>
                  <w:t xml:space="preserve"> </w:t>
                </w:r>
                <w:r w:rsidR="00343A7A" w:rsidRPr="00915AD7">
                  <w:rPr>
                    <w:rStyle w:val="PlaceholderText"/>
                    <w:rFonts w:ascii="Times New Roman" w:hAnsi="Times New Roman" w:cs="Times New Roman" w:hint="cs"/>
                    <w:sz w:val="20"/>
                    <w:szCs w:val="20"/>
                  </w:rPr>
                  <w:t>اسم</w:t>
                </w:r>
                <w:r w:rsidR="00343A7A" w:rsidRPr="00915AD7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 xml:space="preserve"> </w:t>
                </w:r>
                <w:r w:rsidR="00343A7A" w:rsidRPr="00915AD7">
                  <w:rPr>
                    <w:rStyle w:val="PlaceholderText"/>
                    <w:rFonts w:ascii="Times New Roman" w:hAnsi="Times New Roman" w:cs="Times New Roman" w:hint="cs"/>
                    <w:sz w:val="20"/>
                    <w:szCs w:val="20"/>
                  </w:rPr>
                  <w:t>المستورد</w:t>
                </w:r>
                <w:r w:rsidR="00343A7A" w:rsidRPr="00915AD7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 xml:space="preserve"> </w:t>
                </w:r>
                <w:r w:rsidR="00343A7A" w:rsidRPr="00915AD7">
                  <w:rPr>
                    <w:rStyle w:val="PlaceholderText"/>
                    <w:rFonts w:ascii="Times New Roman" w:hAnsi="Times New Roman" w:cs="Times New Roman" w:hint="cs"/>
                    <w:sz w:val="20"/>
                    <w:szCs w:val="20"/>
                  </w:rPr>
                  <w:t>وعنوانه</w:t>
                </w:r>
              </w:sdtContent>
            </w:sdt>
            <w:r w:rsidR="00F539B5" w:rsidRPr="00915AD7">
              <w:rPr>
                <w:rFonts w:ascii="Times New Roman" w:hAnsi="Times New Roman" w:cs="Times New Roman"/>
                <w:sz w:val="20"/>
                <w:szCs w:val="20"/>
              </w:rPr>
              <w:t>:</w:t>
            </w:r>
            <w:r w:rsidR="00343A7A" w:rsidRPr="00915AD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343A7A" w:rsidRPr="00915AD7">
              <w:rPr>
                <w:rFonts w:ascii="Times New Roman" w:hAnsi="Times New Roman" w:cs="Times New Roman" w:hint="cs"/>
                <w:sz w:val="20"/>
                <w:szCs w:val="20"/>
              </w:rPr>
              <w:t>اسم</w:t>
            </w:r>
            <w:r w:rsidR="00343A7A"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343A7A" w:rsidRPr="00915AD7">
              <w:rPr>
                <w:rFonts w:ascii="Times New Roman" w:hAnsi="Times New Roman" w:cs="Times New Roman" w:hint="cs"/>
                <w:sz w:val="20"/>
                <w:szCs w:val="20"/>
              </w:rPr>
              <w:t>المستورد</w:t>
            </w:r>
            <w:r w:rsidR="00343A7A"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343A7A" w:rsidRPr="00915AD7">
              <w:rPr>
                <w:rFonts w:ascii="Times New Roman" w:hAnsi="Times New Roman" w:cs="Times New Roman" w:hint="cs"/>
                <w:sz w:val="20"/>
                <w:szCs w:val="20"/>
              </w:rPr>
              <w:t>وعنوانه</w:t>
            </w:r>
          </w:p>
        </w:tc>
      </w:tr>
      <w:tr w:rsidR="00343A7A" w:rsidRPr="00915AD7" w:rsidTr="00D646B2">
        <w:tc>
          <w:tcPr>
            <w:tcW w:w="4621" w:type="dxa"/>
            <w:gridSpan w:val="2"/>
            <w:vAlign w:val="center"/>
          </w:tcPr>
          <w:p w:rsidR="00343A7A" w:rsidRPr="00915AD7" w:rsidRDefault="00343A7A" w:rsidP="00237F9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Name &amp; Address of Exporter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230961228"/>
                <w:placeholder>
                  <w:docPart w:val="5E6E5BFE325243B99A437EBE6734EE83"/>
                </w:placeholder>
                <w:showingPlcHdr/>
                <w:text/>
              </w:sdtPr>
              <w:sdtEndPr/>
              <w:sdtContent>
                <w:r w:rsidRPr="00915AD7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Exporter:</w:t>
                </w:r>
              </w:sdtContent>
            </w:sdt>
          </w:p>
        </w:tc>
        <w:tc>
          <w:tcPr>
            <w:tcW w:w="4622" w:type="dxa"/>
            <w:gridSpan w:val="2"/>
            <w:vAlign w:val="center"/>
          </w:tcPr>
          <w:p w:rsidR="00343A7A" w:rsidRPr="00915AD7" w:rsidRDefault="00023BC9" w:rsidP="00343A7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اسم وعنوان المصدر"/>
                <w:tag w:val="اسم وعنوان المصدر"/>
                <w:id w:val="643625207"/>
                <w:placeholder>
                  <w:docPart w:val="34138446CB61456EB7D73FCEBF6D47BD"/>
                </w:placeholder>
                <w:showingPlcHdr/>
                <w:text/>
              </w:sdtPr>
              <w:sdtEndPr/>
              <w:sdtContent>
                <w:r w:rsidR="00343A7A" w:rsidRPr="00915AD7">
                  <w:rPr>
                    <w:rStyle w:val="PlaceholderText"/>
                    <w:rFonts w:ascii="Times New Roman" w:hAnsi="Times New Roman" w:cs="Times New Roman" w:hint="cs"/>
                    <w:sz w:val="20"/>
                    <w:szCs w:val="20"/>
                  </w:rPr>
                  <w:t>اسم</w:t>
                </w:r>
                <w:r w:rsidR="00343A7A" w:rsidRPr="00915AD7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 xml:space="preserve"> </w:t>
                </w:r>
                <w:r w:rsidR="00343A7A" w:rsidRPr="00915AD7">
                  <w:rPr>
                    <w:rStyle w:val="PlaceholderText"/>
                    <w:rFonts w:ascii="Times New Roman" w:hAnsi="Times New Roman" w:cs="Times New Roman" w:hint="cs"/>
                    <w:sz w:val="20"/>
                    <w:szCs w:val="20"/>
                  </w:rPr>
                  <w:t>المصدر</w:t>
                </w:r>
                <w:r w:rsidR="00343A7A" w:rsidRPr="00915AD7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 xml:space="preserve"> </w:t>
                </w:r>
                <w:r w:rsidR="00343A7A" w:rsidRPr="00915AD7">
                  <w:rPr>
                    <w:rStyle w:val="PlaceholderText"/>
                    <w:rFonts w:ascii="Times New Roman" w:hAnsi="Times New Roman" w:cs="Times New Roman" w:hint="cs"/>
                    <w:sz w:val="20"/>
                    <w:szCs w:val="20"/>
                  </w:rPr>
                  <w:t>وعنوانه</w:t>
                </w:r>
              </w:sdtContent>
            </w:sdt>
            <w:r w:rsidR="00343A7A"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 :</w:t>
            </w:r>
            <w:r w:rsidR="00343A7A" w:rsidRPr="00915AD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343A7A" w:rsidRPr="00915AD7">
              <w:rPr>
                <w:rFonts w:ascii="Times New Roman" w:hAnsi="Times New Roman" w:cs="Times New Roman" w:hint="cs"/>
                <w:sz w:val="20"/>
                <w:szCs w:val="20"/>
              </w:rPr>
              <w:t>اسم</w:t>
            </w:r>
            <w:r w:rsidR="00343A7A"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343A7A" w:rsidRPr="00915AD7">
              <w:rPr>
                <w:rFonts w:ascii="Times New Roman" w:hAnsi="Times New Roman" w:cs="Times New Roman" w:hint="cs"/>
                <w:sz w:val="20"/>
                <w:szCs w:val="20"/>
              </w:rPr>
              <w:t>المصدر</w:t>
            </w:r>
            <w:r w:rsidR="00343A7A"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343A7A" w:rsidRPr="00915AD7">
              <w:rPr>
                <w:rFonts w:ascii="Times New Roman" w:hAnsi="Times New Roman" w:cs="Times New Roman" w:hint="cs"/>
                <w:sz w:val="20"/>
                <w:szCs w:val="20"/>
              </w:rPr>
              <w:t>وعنوانه</w:t>
            </w:r>
          </w:p>
        </w:tc>
      </w:tr>
      <w:tr w:rsidR="00BF3147" w:rsidRPr="00915AD7" w:rsidTr="00D646B2">
        <w:tc>
          <w:tcPr>
            <w:tcW w:w="4621" w:type="dxa"/>
            <w:gridSpan w:val="2"/>
            <w:vAlign w:val="center"/>
          </w:tcPr>
          <w:p w:rsidR="00BF3147" w:rsidRPr="00915AD7" w:rsidRDefault="00BF3147" w:rsidP="00BF314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Point of Entry:                                                                    </w:t>
            </w:r>
          </w:p>
        </w:tc>
        <w:tc>
          <w:tcPr>
            <w:tcW w:w="4622" w:type="dxa"/>
            <w:gridSpan w:val="2"/>
          </w:tcPr>
          <w:p w:rsidR="00BF3147" w:rsidRPr="00915AD7" w:rsidRDefault="00023BC9" w:rsidP="007D5F7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نقطة الدخول"/>
                <w:tag w:val="نقطة الدخول"/>
                <w:id w:val="-1911534210"/>
                <w:placeholder>
                  <w:docPart w:val="2BF430F16B7B45749722C657A88BA8DB"/>
                </w:placeholder>
                <w:showingPlcHdr/>
                <w:text/>
              </w:sdtPr>
              <w:sdtEndPr/>
              <w:sdtContent>
                <w:r w:rsidR="00BF3147" w:rsidRPr="00915AD7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نقطة الدخول</w:t>
                </w:r>
              </w:sdtContent>
            </w:sdt>
            <w:r w:rsidR="00BF3147" w:rsidRPr="00915AD7">
              <w:rPr>
                <w:rFonts w:ascii="Times New Roman" w:hAnsi="Times New Roman" w:cs="Times New Roman"/>
                <w:sz w:val="20"/>
                <w:szCs w:val="20"/>
              </w:rPr>
              <w:t>: نقطة الدخول</w:t>
            </w:r>
          </w:p>
        </w:tc>
      </w:tr>
      <w:tr w:rsidR="00BF3147" w:rsidRPr="00915AD7" w:rsidTr="00D646B2">
        <w:tc>
          <w:tcPr>
            <w:tcW w:w="4621" w:type="dxa"/>
            <w:gridSpan w:val="2"/>
            <w:vAlign w:val="center"/>
          </w:tcPr>
          <w:p w:rsidR="00BF3147" w:rsidRPr="00915AD7" w:rsidRDefault="00BF3147" w:rsidP="00BF314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>Purpose of Entry:</w:t>
            </w:r>
          </w:p>
        </w:tc>
        <w:tc>
          <w:tcPr>
            <w:tcW w:w="4622" w:type="dxa"/>
            <w:gridSpan w:val="2"/>
            <w:vAlign w:val="center"/>
          </w:tcPr>
          <w:p w:rsidR="00BF3147" w:rsidRPr="00915AD7" w:rsidRDefault="00023BC9" w:rsidP="00BF314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الغرض من الدخول"/>
                <w:tag w:val="الغرض من الدخول"/>
                <w:id w:val="1107391682"/>
                <w:placeholder>
                  <w:docPart w:val="687B566BF27343C682F7154A7F66E7FE"/>
                </w:placeholder>
                <w:showingPlcHdr/>
                <w:text/>
              </w:sdtPr>
              <w:sdtEndPr/>
              <w:sdtContent>
                <w:r w:rsidR="00BF3147" w:rsidRPr="00915AD7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الغرض</w:t>
                </w:r>
                <w:r w:rsidR="00BF3147" w:rsidRPr="00915AD7">
                  <w:rPr>
                    <w:rStyle w:val="PlaceholderText"/>
                    <w:sz w:val="20"/>
                    <w:szCs w:val="20"/>
                  </w:rPr>
                  <w:t xml:space="preserve"> </w:t>
                </w:r>
                <w:r w:rsidR="00BF3147" w:rsidRPr="00915AD7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من</w:t>
                </w:r>
                <w:r w:rsidR="00BF3147" w:rsidRPr="00915AD7">
                  <w:rPr>
                    <w:rStyle w:val="PlaceholderText"/>
                    <w:sz w:val="20"/>
                    <w:szCs w:val="20"/>
                  </w:rPr>
                  <w:t xml:space="preserve"> </w:t>
                </w:r>
                <w:r w:rsidR="00BF3147" w:rsidRPr="00915AD7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الدخول</w:t>
                </w:r>
              </w:sdtContent>
            </w:sdt>
            <w:r w:rsidR="00BF3147" w:rsidRPr="00915AD7">
              <w:rPr>
                <w:rFonts w:ascii="Times New Roman" w:hAnsi="Times New Roman" w:cs="Times New Roman"/>
                <w:sz w:val="20"/>
                <w:szCs w:val="20"/>
              </w:rPr>
              <w:t>:</w:t>
            </w:r>
            <w:r w:rsidR="00BF3147" w:rsidRPr="00915AD7">
              <w:rPr>
                <w:rFonts w:ascii="Times New Roman" w:hAnsi="Times New Roman" w:cs="Times New Roman" w:hint="cs"/>
                <w:sz w:val="20"/>
                <w:szCs w:val="20"/>
              </w:rPr>
              <w:t>الغرض</w:t>
            </w:r>
            <w:r w:rsidR="00BF3147"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BF3147" w:rsidRPr="00915AD7">
              <w:rPr>
                <w:rFonts w:ascii="Times New Roman" w:hAnsi="Times New Roman" w:cs="Times New Roman" w:hint="cs"/>
                <w:sz w:val="20"/>
                <w:szCs w:val="20"/>
              </w:rPr>
              <w:t>من</w:t>
            </w:r>
            <w:r w:rsidR="00BF3147"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BF3147" w:rsidRPr="00915AD7">
              <w:rPr>
                <w:rFonts w:ascii="Times New Roman" w:hAnsi="Times New Roman" w:cs="Times New Roman" w:hint="cs"/>
                <w:sz w:val="20"/>
                <w:szCs w:val="20"/>
              </w:rPr>
              <w:t>الدخول</w:t>
            </w:r>
          </w:p>
        </w:tc>
      </w:tr>
      <w:tr w:rsidR="00BF3147" w:rsidRPr="00915AD7" w:rsidTr="00D646B2">
        <w:tc>
          <w:tcPr>
            <w:tcW w:w="4621" w:type="dxa"/>
            <w:gridSpan w:val="2"/>
            <w:vAlign w:val="center"/>
          </w:tcPr>
          <w:p w:rsidR="00BF3147" w:rsidRPr="00915AD7" w:rsidRDefault="00BF3147" w:rsidP="00BF314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>Country of Origin:</w:t>
            </w:r>
          </w:p>
        </w:tc>
        <w:tc>
          <w:tcPr>
            <w:tcW w:w="4622" w:type="dxa"/>
            <w:gridSpan w:val="2"/>
            <w:vAlign w:val="center"/>
          </w:tcPr>
          <w:p w:rsidR="00BF3147" w:rsidRPr="00915AD7" w:rsidRDefault="00023BC9" w:rsidP="00BF314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بلد المنشأ"/>
                <w:tag w:val="بلد المنشأ"/>
                <w:id w:val="261581799"/>
                <w:placeholder>
                  <w:docPart w:val="3218A6588FAC40D69AB87D103D33B101"/>
                </w:placeholder>
                <w:showingPlcHdr/>
                <w:text/>
              </w:sdtPr>
              <w:sdtEndPr/>
              <w:sdtContent>
                <w:r w:rsidR="00BF3147" w:rsidRPr="00915AD7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بلد</w:t>
                </w:r>
                <w:r w:rsidR="00BF3147" w:rsidRPr="00915AD7">
                  <w:rPr>
                    <w:rStyle w:val="PlaceholderText"/>
                    <w:sz w:val="20"/>
                    <w:szCs w:val="20"/>
                  </w:rPr>
                  <w:t xml:space="preserve"> </w:t>
                </w:r>
                <w:r w:rsidR="00BF3147" w:rsidRPr="00915AD7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المنشأ</w:t>
                </w:r>
                <w:r w:rsidR="00BF3147" w:rsidRPr="00915AD7">
                  <w:rPr>
                    <w:rStyle w:val="PlaceholderText"/>
                    <w:sz w:val="20"/>
                    <w:szCs w:val="20"/>
                  </w:rPr>
                  <w:t>.</w:t>
                </w:r>
              </w:sdtContent>
            </w:sdt>
            <w:r w:rsidR="00BF3147" w:rsidRPr="00915AD7">
              <w:rPr>
                <w:rFonts w:ascii="Times New Roman" w:hAnsi="Times New Roman" w:cs="Times New Roman"/>
                <w:sz w:val="20"/>
                <w:szCs w:val="20"/>
              </w:rPr>
              <w:t>:</w:t>
            </w:r>
            <w:r w:rsidR="00BF3147" w:rsidRPr="00915AD7">
              <w:rPr>
                <w:rFonts w:ascii="Times New Roman" w:hAnsi="Times New Roman" w:cs="Times New Roman" w:hint="cs"/>
                <w:sz w:val="20"/>
                <w:szCs w:val="20"/>
              </w:rPr>
              <w:t>بلد</w:t>
            </w:r>
            <w:r w:rsidR="00BF3147"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BF3147" w:rsidRPr="00915AD7">
              <w:rPr>
                <w:rFonts w:ascii="Times New Roman" w:hAnsi="Times New Roman" w:cs="Times New Roman" w:hint="cs"/>
                <w:sz w:val="20"/>
                <w:szCs w:val="20"/>
              </w:rPr>
              <w:t>المنشأ</w:t>
            </w:r>
          </w:p>
        </w:tc>
      </w:tr>
      <w:tr w:rsidR="009B5870" w:rsidRPr="00915AD7" w:rsidTr="00D646B2">
        <w:tc>
          <w:tcPr>
            <w:tcW w:w="4621" w:type="dxa"/>
            <w:gridSpan w:val="2"/>
            <w:vAlign w:val="center"/>
          </w:tcPr>
          <w:p w:rsidR="009B5870" w:rsidRPr="00915AD7" w:rsidRDefault="009B5870" w:rsidP="008C661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>Country of Export:</w:t>
            </w:r>
          </w:p>
        </w:tc>
        <w:tc>
          <w:tcPr>
            <w:tcW w:w="4622" w:type="dxa"/>
            <w:gridSpan w:val="2"/>
            <w:vAlign w:val="center"/>
          </w:tcPr>
          <w:p w:rsidR="009B5870" w:rsidRPr="00915AD7" w:rsidRDefault="00023BC9" w:rsidP="008C6612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بلد التصدير"/>
                <w:tag w:val="بلد التصدير"/>
                <w:id w:val="-1443990275"/>
                <w:placeholder>
                  <w:docPart w:val="870FDDDDF9FD4838831E856D2D216F03"/>
                </w:placeholder>
                <w:showingPlcHdr/>
                <w:text/>
              </w:sdtPr>
              <w:sdtEndPr/>
              <w:sdtContent>
                <w:r w:rsidR="009B5870" w:rsidRPr="00915AD7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بلد</w:t>
                </w:r>
                <w:r w:rsidR="009B5870" w:rsidRPr="00915AD7">
                  <w:rPr>
                    <w:rStyle w:val="PlaceholderText"/>
                    <w:sz w:val="20"/>
                    <w:szCs w:val="20"/>
                  </w:rPr>
                  <w:t xml:space="preserve"> </w:t>
                </w:r>
                <w:r w:rsidR="009B5870" w:rsidRPr="00915AD7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التصدير</w:t>
                </w:r>
                <w:r w:rsidR="009B5870" w:rsidRPr="00915AD7">
                  <w:rPr>
                    <w:rStyle w:val="PlaceholderText"/>
                    <w:sz w:val="20"/>
                    <w:szCs w:val="20"/>
                  </w:rPr>
                  <w:t>.</w:t>
                </w:r>
              </w:sdtContent>
            </w:sdt>
            <w:r w:rsidR="009B5870"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 :</w:t>
            </w:r>
            <w:r w:rsidR="009B5870" w:rsidRPr="00915AD7">
              <w:rPr>
                <w:rFonts w:ascii="Times New Roman" w:hAnsi="Times New Roman" w:cs="Times New Roman" w:hint="cs"/>
                <w:sz w:val="20"/>
                <w:szCs w:val="20"/>
              </w:rPr>
              <w:t>بلد</w:t>
            </w:r>
            <w:r w:rsidR="009B5870"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9B5870" w:rsidRPr="00915AD7">
              <w:rPr>
                <w:rFonts w:ascii="Times New Roman" w:hAnsi="Times New Roman" w:cs="Times New Roman" w:hint="cs"/>
                <w:sz w:val="20"/>
                <w:szCs w:val="20"/>
              </w:rPr>
              <w:t>التصدير</w:t>
            </w:r>
          </w:p>
        </w:tc>
      </w:tr>
      <w:tr w:rsidR="00BF3147" w:rsidRPr="00915AD7" w:rsidTr="00D646B2">
        <w:tc>
          <w:tcPr>
            <w:tcW w:w="4621" w:type="dxa"/>
            <w:gridSpan w:val="2"/>
            <w:vAlign w:val="center"/>
          </w:tcPr>
          <w:p w:rsidR="00BF3147" w:rsidRPr="00915AD7" w:rsidRDefault="00BF3147" w:rsidP="00BF314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>Point of Entry:</w:t>
            </w:r>
          </w:p>
        </w:tc>
        <w:tc>
          <w:tcPr>
            <w:tcW w:w="4622" w:type="dxa"/>
            <w:gridSpan w:val="2"/>
          </w:tcPr>
          <w:p w:rsidR="00BF3147" w:rsidRPr="00915AD7" w:rsidRDefault="00023BC9" w:rsidP="00BF314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نقطة الدخول"/>
                <w:tag w:val="نقطة الدخول"/>
                <w:id w:val="-2109037193"/>
                <w:placeholder>
                  <w:docPart w:val="2DB00C91B56B4027B306E2A1F026C799"/>
                </w:placeholder>
                <w:showingPlcHdr/>
                <w:text/>
              </w:sdtPr>
              <w:sdtEndPr/>
              <w:sdtContent>
                <w:r w:rsidR="00BF3147" w:rsidRPr="00915AD7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نقطة الدخول</w:t>
                </w:r>
              </w:sdtContent>
            </w:sdt>
            <w:r w:rsidR="00BF3147" w:rsidRPr="00915AD7">
              <w:rPr>
                <w:rFonts w:ascii="Times New Roman" w:hAnsi="Times New Roman" w:cs="Times New Roman"/>
                <w:sz w:val="20"/>
                <w:szCs w:val="20"/>
              </w:rPr>
              <w:t>: نقطة الدخول</w:t>
            </w:r>
          </w:p>
        </w:tc>
      </w:tr>
      <w:tr w:rsidR="00505ABA" w:rsidRPr="00915AD7" w:rsidTr="00D646B2">
        <w:tc>
          <w:tcPr>
            <w:tcW w:w="4621" w:type="dxa"/>
            <w:gridSpan w:val="2"/>
            <w:vAlign w:val="center"/>
          </w:tcPr>
          <w:p w:rsidR="00505ABA" w:rsidRPr="00915AD7" w:rsidRDefault="00505ABA" w:rsidP="00BF314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622" w:type="dxa"/>
            <w:gridSpan w:val="2"/>
          </w:tcPr>
          <w:p w:rsidR="00505ABA" w:rsidRPr="00915AD7" w:rsidRDefault="00505ABA" w:rsidP="00BF314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F3147" w:rsidRPr="00915AD7" w:rsidTr="00505ABA">
        <w:tc>
          <w:tcPr>
            <w:tcW w:w="4621" w:type="dxa"/>
            <w:gridSpan w:val="2"/>
            <w:tcBorders>
              <w:bottom w:val="single" w:sz="4" w:space="0" w:color="auto"/>
            </w:tcBorders>
            <w:vAlign w:val="center"/>
          </w:tcPr>
          <w:p w:rsidR="00A277AA" w:rsidRDefault="00A277AA" w:rsidP="00505AB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BF3147" w:rsidRPr="00915AD7" w:rsidRDefault="009F2F6F" w:rsidP="00505A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>Purpose of Importation / Animals certified as:</w:t>
            </w:r>
          </w:p>
        </w:tc>
        <w:tc>
          <w:tcPr>
            <w:tcW w:w="4622" w:type="dxa"/>
            <w:gridSpan w:val="2"/>
            <w:tcBorders>
              <w:bottom w:val="single" w:sz="4" w:space="0" w:color="auto"/>
            </w:tcBorders>
            <w:vAlign w:val="center"/>
          </w:tcPr>
          <w:p w:rsidR="00BF3147" w:rsidRPr="00915AD7" w:rsidRDefault="007D5F7A" w:rsidP="00505AB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>:</w:t>
            </w:r>
            <w:r w:rsidR="009B5870" w:rsidRPr="00915AD7">
              <w:rPr>
                <w:rFonts w:ascii="Times New Roman" w:hAnsi="Times New Roman" w:cs="Times New Roman" w:hint="cs"/>
                <w:sz w:val="20"/>
                <w:szCs w:val="20"/>
              </w:rPr>
              <w:t xml:space="preserve"> </w:t>
            </w:r>
            <w:r w:rsidR="009F2F6F" w:rsidRPr="00915AD7">
              <w:rPr>
                <w:rFonts w:ascii="Times New Roman" w:hAnsi="Times New Roman" w:cs="Times New Roman"/>
                <w:sz w:val="20"/>
                <w:szCs w:val="20"/>
              </w:rPr>
              <w:t>الغرض من الاستيراد / الحيوانات المعتمدة على أنها</w:t>
            </w:r>
          </w:p>
        </w:tc>
      </w:tr>
      <w:tr w:rsidR="002B5461" w:rsidRPr="00915AD7" w:rsidTr="00A277AA">
        <w:trPr>
          <w:trHeight w:val="248"/>
        </w:trPr>
        <w:tc>
          <w:tcPr>
            <w:tcW w:w="4621" w:type="dxa"/>
            <w:gridSpan w:val="2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:rsidR="002B5461" w:rsidRPr="00915AD7" w:rsidRDefault="002B5461" w:rsidP="002B5461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تربية / انتاج"/>
                <w:tag w:val="تربية / انتاج"/>
                <w:id w:val="-17454926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15AD7">
                  <w:rPr>
                    <w:rFonts w:ascii="MS Mincho" w:eastAsia="MS Mincho" w:hAnsi="MS Mincho" w:cs="MS Mincho" w:hint="eastAsia"/>
                    <w:sz w:val="20"/>
                    <w:szCs w:val="20"/>
                  </w:rPr>
                  <w:t>☐</w:t>
                </w:r>
              </w:sdtContent>
            </w:sdt>
            <w:r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15AD7">
              <w:rPr>
                <w:rFonts w:ascii="Tahoma" w:hAnsi="Tahoma" w:cs="Tahoma"/>
                <w:sz w:val="20"/>
                <w:szCs w:val="20"/>
              </w:rPr>
              <w:t>تربية</w:t>
            </w: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 / </w:t>
            </w:r>
            <w:r w:rsidRPr="00915AD7">
              <w:rPr>
                <w:rFonts w:ascii="Tahoma" w:hAnsi="Tahoma" w:cs="Tahoma"/>
                <w:sz w:val="20"/>
                <w:szCs w:val="20"/>
              </w:rPr>
              <w:t>انتاج</w:t>
            </w:r>
          </w:p>
        </w:tc>
        <w:tc>
          <w:tcPr>
            <w:tcW w:w="4622" w:type="dxa"/>
            <w:gridSpan w:val="2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2B5461" w:rsidRPr="00915AD7" w:rsidRDefault="002B5461" w:rsidP="002B5461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تسمين"/>
                <w:tag w:val="تسمين"/>
                <w:id w:val="-3936627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15AD7">
                  <w:rPr>
                    <w:rFonts w:ascii="MS Mincho" w:eastAsia="MS Mincho" w:hAnsi="MS Mincho" w:cs="MS Mincho" w:hint="eastAsia"/>
                    <w:sz w:val="20"/>
                    <w:szCs w:val="20"/>
                  </w:rPr>
                  <w:t>☐</w:t>
                </w:r>
              </w:sdtContent>
            </w:sdt>
            <w:r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15AD7">
              <w:rPr>
                <w:rFonts w:ascii="Tahoma" w:hAnsi="Tahoma" w:cs="Tahoma"/>
                <w:sz w:val="20"/>
                <w:szCs w:val="20"/>
              </w:rPr>
              <w:t>تسمين</w:t>
            </w:r>
          </w:p>
        </w:tc>
      </w:tr>
      <w:tr w:rsidR="002B5461" w:rsidRPr="00915AD7" w:rsidTr="00A277AA">
        <w:trPr>
          <w:trHeight w:val="246"/>
        </w:trPr>
        <w:tc>
          <w:tcPr>
            <w:tcW w:w="4621" w:type="dxa"/>
            <w:gridSpan w:val="2"/>
            <w:tcBorders>
              <w:left w:val="single" w:sz="4" w:space="0" w:color="auto"/>
            </w:tcBorders>
            <w:vAlign w:val="center"/>
          </w:tcPr>
          <w:p w:rsidR="002B5461" w:rsidRPr="00915AD7" w:rsidRDefault="00E21E3F" w:rsidP="00E21E3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ذبح"/>
                <w:tag w:val="ذبح"/>
                <w:id w:val="-9968070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15AD7">
                  <w:rPr>
                    <w:rFonts w:ascii="MS Mincho" w:eastAsia="MS Mincho" w:hAnsi="MS Mincho" w:cs="MS Mincho" w:hint="eastAsia"/>
                    <w:sz w:val="20"/>
                    <w:szCs w:val="20"/>
                  </w:rPr>
                  <w:t>☐</w:t>
                </w:r>
              </w:sdtContent>
            </w:sdt>
            <w:r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15AD7">
              <w:rPr>
                <w:rFonts w:ascii="Tahoma" w:hAnsi="Tahoma" w:cs="Tahoma"/>
                <w:sz w:val="20"/>
                <w:szCs w:val="20"/>
              </w:rPr>
              <w:t>ذبح</w:t>
            </w:r>
          </w:p>
        </w:tc>
        <w:tc>
          <w:tcPr>
            <w:tcW w:w="4622" w:type="dxa"/>
            <w:gridSpan w:val="2"/>
            <w:tcBorders>
              <w:right w:val="single" w:sz="4" w:space="0" w:color="auto"/>
            </w:tcBorders>
            <w:vAlign w:val="center"/>
          </w:tcPr>
          <w:p w:rsidR="002B5461" w:rsidRPr="00915AD7" w:rsidRDefault="00023BC9" w:rsidP="00E21E3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الهيئات المعتمدة"/>
                <w:tag w:val="الهيئات المعتمدة"/>
                <w:id w:val="-1624028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1E3F" w:rsidRPr="00915AD7">
                  <w:rPr>
                    <w:rFonts w:ascii="MS Mincho" w:eastAsia="MS Mincho" w:hAnsi="MS Mincho" w:cs="MS Mincho" w:hint="eastAsia"/>
                    <w:sz w:val="20"/>
                    <w:szCs w:val="20"/>
                  </w:rPr>
                  <w:t>☐</w:t>
                </w:r>
              </w:sdtContent>
            </w:sdt>
            <w:r w:rsidR="00E21E3F"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E21E3F" w:rsidRPr="00915AD7">
              <w:rPr>
                <w:rFonts w:ascii="Tahoma" w:hAnsi="Tahoma" w:cs="Tahoma"/>
                <w:sz w:val="20"/>
                <w:szCs w:val="20"/>
              </w:rPr>
              <w:t>الهيئات</w:t>
            </w:r>
            <w:r w:rsidR="00E21E3F"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E21E3F" w:rsidRPr="00915AD7">
              <w:rPr>
                <w:rFonts w:ascii="Tahoma" w:hAnsi="Tahoma" w:cs="Tahoma"/>
                <w:sz w:val="20"/>
                <w:szCs w:val="20"/>
              </w:rPr>
              <w:t>المعتمدة</w:t>
            </w:r>
          </w:p>
        </w:tc>
      </w:tr>
      <w:tr w:rsidR="002B5461" w:rsidRPr="00915AD7" w:rsidTr="00A277AA">
        <w:trPr>
          <w:trHeight w:val="246"/>
        </w:trPr>
        <w:tc>
          <w:tcPr>
            <w:tcW w:w="4621" w:type="dxa"/>
            <w:gridSpan w:val="2"/>
            <w:tcBorders>
              <w:left w:val="single" w:sz="4" w:space="0" w:color="auto"/>
            </w:tcBorders>
            <w:vAlign w:val="center"/>
          </w:tcPr>
          <w:p w:rsidR="002B5461" w:rsidRPr="00915AD7" w:rsidRDefault="00023BC9" w:rsidP="00E21E3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الحيوانات الأليفة"/>
                <w:tag w:val="الحيوانات الأليفة"/>
                <w:id w:val="14653038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1E3F" w:rsidRPr="00915AD7">
                  <w:rPr>
                    <w:rFonts w:ascii="MS Mincho" w:eastAsia="MS Mincho" w:hAnsi="MS Mincho" w:cs="MS Mincho" w:hint="eastAsia"/>
                    <w:sz w:val="20"/>
                    <w:szCs w:val="20"/>
                  </w:rPr>
                  <w:t>☐</w:t>
                </w:r>
              </w:sdtContent>
            </w:sdt>
            <w:r w:rsidR="00E21E3F"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E21E3F" w:rsidRPr="00915AD7">
              <w:rPr>
                <w:rFonts w:ascii="Tahoma" w:hAnsi="Tahoma" w:cs="Tahoma"/>
                <w:sz w:val="20"/>
                <w:szCs w:val="20"/>
              </w:rPr>
              <w:t>الحيوانات</w:t>
            </w:r>
            <w:r w:rsidR="00E21E3F"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E21E3F" w:rsidRPr="00915AD7">
              <w:rPr>
                <w:rFonts w:ascii="Tahoma" w:hAnsi="Tahoma" w:cs="Tahoma"/>
                <w:sz w:val="20"/>
                <w:szCs w:val="20"/>
              </w:rPr>
              <w:t>الأليفة</w:t>
            </w:r>
          </w:p>
        </w:tc>
        <w:tc>
          <w:tcPr>
            <w:tcW w:w="4622" w:type="dxa"/>
            <w:gridSpan w:val="2"/>
            <w:tcBorders>
              <w:right w:val="single" w:sz="4" w:space="0" w:color="auto"/>
            </w:tcBorders>
            <w:vAlign w:val="center"/>
          </w:tcPr>
          <w:p w:rsidR="002B5461" w:rsidRPr="00915AD7" w:rsidRDefault="00023BC9" w:rsidP="00E21E3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الحجر الصحي"/>
                <w:tag w:val="الحجر الصحي"/>
                <w:id w:val="-17858047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1E3F" w:rsidRPr="00915AD7">
                  <w:rPr>
                    <w:rFonts w:ascii="MS Mincho" w:eastAsia="MS Mincho" w:hAnsi="MS Mincho" w:cs="MS Mincho" w:hint="eastAsia"/>
                    <w:sz w:val="20"/>
                    <w:szCs w:val="20"/>
                  </w:rPr>
                  <w:t>☐</w:t>
                </w:r>
              </w:sdtContent>
            </w:sdt>
            <w:r w:rsidR="00E21E3F"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E21E3F" w:rsidRPr="00915AD7">
              <w:rPr>
                <w:rFonts w:ascii="Tahoma" w:hAnsi="Tahoma" w:cs="Tahoma"/>
                <w:sz w:val="20"/>
                <w:szCs w:val="20"/>
              </w:rPr>
              <w:t>الحجر</w:t>
            </w:r>
            <w:r w:rsidR="00E21E3F"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E21E3F" w:rsidRPr="00915AD7">
              <w:rPr>
                <w:rFonts w:ascii="Tahoma" w:hAnsi="Tahoma" w:cs="Tahoma"/>
                <w:sz w:val="20"/>
                <w:szCs w:val="20"/>
              </w:rPr>
              <w:t>الصحي</w:t>
            </w:r>
          </w:p>
        </w:tc>
      </w:tr>
      <w:tr w:rsidR="002B5461" w:rsidRPr="00915AD7" w:rsidTr="00A277AA">
        <w:trPr>
          <w:trHeight w:val="246"/>
        </w:trPr>
        <w:tc>
          <w:tcPr>
            <w:tcW w:w="4621" w:type="dxa"/>
            <w:gridSpan w:val="2"/>
            <w:tcBorders>
              <w:left w:val="single" w:sz="4" w:space="0" w:color="auto"/>
            </w:tcBorders>
            <w:vAlign w:val="center"/>
          </w:tcPr>
          <w:p w:rsidR="002B5461" w:rsidRPr="00915AD7" w:rsidRDefault="00023BC9" w:rsidP="00E21E3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الفروسية المسجلة"/>
                <w:tag w:val="الفروسية المسجلة"/>
                <w:id w:val="-14244097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1E3F" w:rsidRPr="00915AD7">
                  <w:rPr>
                    <w:rFonts w:ascii="MS Mincho" w:eastAsia="MS Mincho" w:hAnsi="MS Mincho" w:cs="MS Mincho" w:hint="eastAsia"/>
                    <w:sz w:val="20"/>
                    <w:szCs w:val="20"/>
                  </w:rPr>
                  <w:t>☐</w:t>
                </w:r>
              </w:sdtContent>
            </w:sdt>
            <w:r w:rsidR="00E21E3F"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E21E3F" w:rsidRPr="00915AD7">
              <w:rPr>
                <w:rFonts w:ascii="Tahoma" w:hAnsi="Tahoma" w:cs="Tahoma"/>
                <w:sz w:val="20"/>
                <w:szCs w:val="20"/>
              </w:rPr>
              <w:t>الفروسية</w:t>
            </w:r>
            <w:r w:rsidR="00E21E3F"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E21E3F" w:rsidRPr="00915AD7">
              <w:rPr>
                <w:rFonts w:ascii="Tahoma" w:hAnsi="Tahoma" w:cs="Tahoma"/>
                <w:sz w:val="20"/>
                <w:szCs w:val="20"/>
              </w:rPr>
              <w:t>المسجلة</w:t>
            </w:r>
          </w:p>
        </w:tc>
        <w:tc>
          <w:tcPr>
            <w:tcW w:w="4622" w:type="dxa"/>
            <w:gridSpan w:val="2"/>
            <w:tcBorders>
              <w:right w:val="single" w:sz="4" w:space="0" w:color="auto"/>
            </w:tcBorders>
            <w:vAlign w:val="center"/>
          </w:tcPr>
          <w:p w:rsidR="002B5461" w:rsidRPr="00915AD7" w:rsidRDefault="00023BC9" w:rsidP="00E21E3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التتابع"/>
                <w:tag w:val="التتابع"/>
                <w:id w:val="-1960027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1E3F" w:rsidRPr="00915AD7">
                  <w:rPr>
                    <w:rFonts w:ascii="MS Mincho" w:eastAsia="MS Mincho" w:hAnsi="MS Mincho" w:cs="MS Mincho" w:hint="eastAsia"/>
                    <w:sz w:val="20"/>
                    <w:szCs w:val="20"/>
                  </w:rPr>
                  <w:t>☐</w:t>
                </w:r>
              </w:sdtContent>
            </w:sdt>
            <w:r w:rsidR="00E21E3F"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E21E3F" w:rsidRPr="00915AD7">
              <w:rPr>
                <w:rFonts w:ascii="Tahoma" w:hAnsi="Tahoma" w:cs="Tahoma"/>
                <w:sz w:val="20"/>
                <w:szCs w:val="20"/>
              </w:rPr>
              <w:t>التتابع</w:t>
            </w:r>
          </w:p>
        </w:tc>
      </w:tr>
      <w:tr w:rsidR="002B5461" w:rsidRPr="00915AD7" w:rsidTr="00A277AA">
        <w:trPr>
          <w:trHeight w:val="246"/>
        </w:trPr>
        <w:tc>
          <w:tcPr>
            <w:tcW w:w="4621" w:type="dxa"/>
            <w:gridSpan w:val="2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:rsidR="002B5461" w:rsidRPr="00915AD7" w:rsidRDefault="00023BC9" w:rsidP="00E21E3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سيرك / معرض"/>
                <w:tag w:val="سيرك / معرض"/>
                <w:id w:val="-16584566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1E3F" w:rsidRPr="00915AD7">
                  <w:rPr>
                    <w:rFonts w:ascii="MS Mincho" w:eastAsia="MS Mincho" w:hAnsi="MS Mincho" w:cs="MS Mincho" w:hint="eastAsia"/>
                    <w:sz w:val="20"/>
                    <w:szCs w:val="20"/>
                  </w:rPr>
                  <w:t>☐</w:t>
                </w:r>
              </w:sdtContent>
            </w:sdt>
            <w:r w:rsidR="00E21E3F"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E21E3F" w:rsidRPr="00915AD7">
              <w:rPr>
                <w:rFonts w:ascii="Tahoma" w:hAnsi="Tahoma" w:cs="Tahoma"/>
                <w:sz w:val="20"/>
                <w:szCs w:val="20"/>
              </w:rPr>
              <w:t>سيرك</w:t>
            </w:r>
            <w:r w:rsidR="00E21E3F"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 / </w:t>
            </w:r>
            <w:r w:rsidR="00E21E3F" w:rsidRPr="00915AD7">
              <w:rPr>
                <w:rFonts w:ascii="Tahoma" w:hAnsi="Tahoma" w:cs="Tahoma"/>
                <w:sz w:val="20"/>
                <w:szCs w:val="20"/>
              </w:rPr>
              <w:t>معرض</w:t>
            </w:r>
          </w:p>
        </w:tc>
        <w:tc>
          <w:tcPr>
            <w:tcW w:w="4622" w:type="dxa"/>
            <w:gridSpan w:val="2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2B5461" w:rsidRPr="00915AD7" w:rsidRDefault="00023BC9" w:rsidP="00E21E3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أخرى ، يرجى التوضيح"/>
                <w:tag w:val="أخرى ، يرجى التوضيح"/>
                <w:id w:val="176167580"/>
                <w:showingPlcHdr/>
                <w:text/>
              </w:sdtPr>
              <w:sdtEndPr/>
              <w:sdtContent>
                <w:r w:rsidR="00E21E3F" w:rsidRPr="00915AD7">
                  <w:rPr>
                    <w:rStyle w:val="PlaceholderText"/>
                    <w:rFonts w:ascii="Tahoma" w:hAnsi="Tahoma" w:cs="Tahoma"/>
                    <w:sz w:val="20"/>
                    <w:szCs w:val="20"/>
                  </w:rPr>
                  <w:t>أخرى</w:t>
                </w:r>
                <w:r w:rsidR="00E21E3F" w:rsidRPr="00915AD7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 xml:space="preserve"> </w:t>
                </w:r>
                <w:r w:rsidR="00E21E3F" w:rsidRPr="00915AD7">
                  <w:rPr>
                    <w:rStyle w:val="PlaceholderText"/>
                    <w:rFonts w:ascii="Tahoma" w:hAnsi="Tahoma" w:cs="Tahoma"/>
                    <w:sz w:val="20"/>
                    <w:szCs w:val="20"/>
                  </w:rPr>
                  <w:t>،</w:t>
                </w:r>
                <w:r w:rsidR="00E21E3F" w:rsidRPr="00915AD7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 xml:space="preserve"> </w:t>
                </w:r>
                <w:r w:rsidR="00E21E3F" w:rsidRPr="00915AD7">
                  <w:rPr>
                    <w:rStyle w:val="PlaceholderText"/>
                    <w:rFonts w:ascii="Tahoma" w:hAnsi="Tahoma" w:cs="Tahoma"/>
                    <w:sz w:val="20"/>
                    <w:szCs w:val="20"/>
                  </w:rPr>
                  <w:t>يرجى</w:t>
                </w:r>
                <w:r w:rsidR="00E21E3F" w:rsidRPr="00915AD7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 xml:space="preserve"> </w:t>
                </w:r>
                <w:r w:rsidR="00E21E3F" w:rsidRPr="00915AD7">
                  <w:rPr>
                    <w:rStyle w:val="PlaceholderText"/>
                    <w:rFonts w:ascii="Tahoma" w:hAnsi="Tahoma" w:cs="Tahoma"/>
                    <w:sz w:val="20"/>
                    <w:szCs w:val="20"/>
                  </w:rPr>
                  <w:t>التوضيح</w:t>
                </w:r>
              </w:sdtContent>
            </w:sdt>
            <w:r w:rsidR="00E21E3F" w:rsidRPr="00915AD7">
              <w:rPr>
                <w:rFonts w:ascii="Tahoma" w:hAnsi="Tahoma" w:cs="Tahoma"/>
                <w:sz w:val="20"/>
                <w:szCs w:val="20"/>
              </w:rPr>
              <w:t>أخرى</w:t>
            </w:r>
            <w:r w:rsidR="00E21E3F"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E21E3F" w:rsidRPr="00915AD7">
              <w:rPr>
                <w:rFonts w:ascii="Tahoma" w:hAnsi="Tahoma" w:cs="Tahoma"/>
                <w:sz w:val="20"/>
                <w:szCs w:val="20"/>
              </w:rPr>
              <w:t>،</w:t>
            </w:r>
            <w:r w:rsidR="00E21E3F"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E21E3F" w:rsidRPr="00915AD7">
              <w:rPr>
                <w:rFonts w:ascii="Tahoma" w:hAnsi="Tahoma" w:cs="Tahoma"/>
                <w:sz w:val="20"/>
                <w:szCs w:val="20"/>
              </w:rPr>
              <w:t>يرجى</w:t>
            </w:r>
            <w:r w:rsidR="00E21E3F"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E21E3F" w:rsidRPr="00915AD7">
              <w:rPr>
                <w:rFonts w:ascii="Tahoma" w:hAnsi="Tahoma" w:cs="Tahoma"/>
                <w:sz w:val="20"/>
                <w:szCs w:val="20"/>
              </w:rPr>
              <w:t>التوضيح</w:t>
            </w:r>
          </w:p>
        </w:tc>
      </w:tr>
      <w:tr w:rsidR="00A277AA" w:rsidRPr="00915AD7" w:rsidTr="00505ABA">
        <w:trPr>
          <w:trHeight w:val="246"/>
        </w:trPr>
        <w:tc>
          <w:tcPr>
            <w:tcW w:w="4621" w:type="dxa"/>
            <w:gridSpan w:val="2"/>
            <w:tcBorders>
              <w:top w:val="single" w:sz="4" w:space="0" w:color="auto"/>
            </w:tcBorders>
            <w:vAlign w:val="center"/>
          </w:tcPr>
          <w:p w:rsidR="00A277AA" w:rsidRPr="00915AD7" w:rsidRDefault="00A277AA" w:rsidP="00E21E3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622" w:type="dxa"/>
            <w:gridSpan w:val="2"/>
            <w:tcBorders>
              <w:top w:val="single" w:sz="4" w:space="0" w:color="auto"/>
            </w:tcBorders>
            <w:vAlign w:val="center"/>
          </w:tcPr>
          <w:p w:rsidR="00A277AA" w:rsidRPr="00915AD7" w:rsidRDefault="00A277AA" w:rsidP="00E21E3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05ABA" w:rsidRPr="00915AD7" w:rsidTr="00505ABA">
        <w:trPr>
          <w:trHeight w:val="246"/>
        </w:trPr>
        <w:tc>
          <w:tcPr>
            <w:tcW w:w="4621" w:type="dxa"/>
            <w:gridSpan w:val="2"/>
            <w:vAlign w:val="center"/>
          </w:tcPr>
          <w:p w:rsidR="00505ABA" w:rsidRPr="00915AD7" w:rsidRDefault="00505ABA" w:rsidP="00E21E3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622" w:type="dxa"/>
            <w:gridSpan w:val="2"/>
            <w:vAlign w:val="center"/>
          </w:tcPr>
          <w:p w:rsidR="00505ABA" w:rsidRPr="00915AD7" w:rsidRDefault="00505ABA" w:rsidP="00E21E3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B4BED" w:rsidRPr="00915AD7" w:rsidTr="00A277AA">
        <w:trPr>
          <w:trHeight w:val="70"/>
        </w:trPr>
        <w:tc>
          <w:tcPr>
            <w:tcW w:w="4621" w:type="dxa"/>
            <w:gridSpan w:val="2"/>
            <w:tcBorders>
              <w:bottom w:val="single" w:sz="4" w:space="0" w:color="auto"/>
            </w:tcBorders>
            <w:vAlign w:val="center"/>
          </w:tcPr>
          <w:p w:rsidR="000B4BED" w:rsidRPr="00915AD7" w:rsidRDefault="000B4BED" w:rsidP="000B4BE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>Means of Transport:</w:t>
            </w:r>
          </w:p>
        </w:tc>
        <w:tc>
          <w:tcPr>
            <w:tcW w:w="4622" w:type="dxa"/>
            <w:gridSpan w:val="2"/>
            <w:tcBorders>
              <w:bottom w:val="single" w:sz="4" w:space="0" w:color="auto"/>
            </w:tcBorders>
            <w:vAlign w:val="center"/>
          </w:tcPr>
          <w:p w:rsidR="000B4BED" w:rsidRPr="00915AD7" w:rsidRDefault="000B4BED" w:rsidP="007D5F7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15AD7">
              <w:rPr>
                <w:rFonts w:ascii="Tahoma" w:hAnsi="Tahoma" w:cs="Tahoma"/>
                <w:sz w:val="20"/>
                <w:szCs w:val="20"/>
              </w:rPr>
              <w:t>:وسائل</w:t>
            </w: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15AD7">
              <w:rPr>
                <w:rFonts w:ascii="Tahoma" w:hAnsi="Tahoma" w:cs="Tahoma"/>
                <w:sz w:val="20"/>
                <w:szCs w:val="20"/>
              </w:rPr>
              <w:t>النقل</w:t>
            </w:r>
          </w:p>
        </w:tc>
      </w:tr>
      <w:tr w:rsidR="000B4BED" w:rsidRPr="00915AD7" w:rsidTr="00A277AA">
        <w:trPr>
          <w:trHeight w:val="70"/>
        </w:trPr>
        <w:tc>
          <w:tcPr>
            <w:tcW w:w="4621" w:type="dxa"/>
            <w:gridSpan w:val="2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:rsidR="000B4BED" w:rsidRPr="00915AD7" w:rsidRDefault="00023BC9" w:rsidP="007D5F7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ahoma" w:hAnsi="Tahoma" w:cs="Tahoma"/>
                  <w:sz w:val="20"/>
                  <w:szCs w:val="20"/>
                </w:rPr>
                <w:alias w:val="وعاء"/>
                <w:tag w:val="وعاء"/>
                <w:id w:val="-17383145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2861" w:rsidRPr="00915AD7">
                  <w:rPr>
                    <w:rFonts w:ascii="MS Gothic" w:eastAsia="MS Gothic" w:hAnsi="MS Gothic" w:cs="Tahoma" w:hint="eastAsia"/>
                    <w:sz w:val="20"/>
                    <w:szCs w:val="20"/>
                  </w:rPr>
                  <w:t>☐</w:t>
                </w:r>
              </w:sdtContent>
            </w:sdt>
            <w:r w:rsidR="007F2861" w:rsidRPr="00915AD7">
              <w:rPr>
                <w:rFonts w:ascii="Tahoma" w:hAnsi="Tahoma" w:cs="Tahoma"/>
                <w:sz w:val="20"/>
                <w:szCs w:val="20"/>
              </w:rPr>
              <w:t xml:space="preserve"> وعاء</w:t>
            </w:r>
          </w:p>
        </w:tc>
        <w:tc>
          <w:tcPr>
            <w:tcW w:w="4622" w:type="dxa"/>
            <w:gridSpan w:val="2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0B4BED" w:rsidRPr="00915AD7" w:rsidRDefault="00023BC9" w:rsidP="007D5F7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ahoma" w:hAnsi="Tahoma" w:cs="Tahoma"/>
                  <w:sz w:val="20"/>
                  <w:szCs w:val="20"/>
                </w:rPr>
                <w:alias w:val="مطار"/>
                <w:tag w:val="مطار"/>
                <w:id w:val="-4128582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2861" w:rsidRPr="00915AD7">
                  <w:rPr>
                    <w:rFonts w:ascii="MS Gothic" w:eastAsia="MS Gothic" w:hAnsi="MS Gothic" w:cs="Tahoma" w:hint="eastAsia"/>
                    <w:sz w:val="20"/>
                    <w:szCs w:val="20"/>
                  </w:rPr>
                  <w:t>☐</w:t>
                </w:r>
              </w:sdtContent>
            </w:sdt>
            <w:r w:rsidR="007F2861" w:rsidRPr="00915AD7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="00F96EE4" w:rsidRPr="00915AD7">
              <w:rPr>
                <w:rFonts w:ascii="Tahoma" w:hAnsi="Tahoma" w:cs="Tahoma" w:hint="cs"/>
                <w:sz w:val="20"/>
                <w:szCs w:val="20"/>
              </w:rPr>
              <w:t>مطار</w:t>
            </w:r>
          </w:p>
        </w:tc>
      </w:tr>
      <w:tr w:rsidR="000B4BED" w:rsidRPr="00915AD7" w:rsidTr="00A277AA">
        <w:trPr>
          <w:trHeight w:val="69"/>
        </w:trPr>
        <w:tc>
          <w:tcPr>
            <w:tcW w:w="4621" w:type="dxa"/>
            <w:gridSpan w:val="2"/>
            <w:tcBorders>
              <w:left w:val="single" w:sz="4" w:space="0" w:color="auto"/>
            </w:tcBorders>
            <w:vAlign w:val="center"/>
          </w:tcPr>
          <w:p w:rsidR="000B4BED" w:rsidRPr="00915AD7" w:rsidRDefault="00023BC9" w:rsidP="007D5F7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ahoma" w:hAnsi="Tahoma" w:cs="Tahoma"/>
                  <w:sz w:val="20"/>
                  <w:szCs w:val="20"/>
                </w:rPr>
                <w:alias w:val="سيارة الطريق"/>
                <w:tag w:val="سيارة الطريق"/>
                <w:id w:val="343149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6EE4" w:rsidRPr="00915AD7">
                  <w:rPr>
                    <w:rFonts w:ascii="MS Gothic" w:eastAsia="MS Gothic" w:hAnsi="MS Gothic" w:cs="Tahoma" w:hint="eastAsia"/>
                    <w:sz w:val="20"/>
                    <w:szCs w:val="20"/>
                  </w:rPr>
                  <w:t>☐</w:t>
                </w:r>
              </w:sdtContent>
            </w:sdt>
            <w:r w:rsidR="00F96EE4" w:rsidRPr="00915AD7">
              <w:rPr>
                <w:rFonts w:ascii="Tahoma" w:hAnsi="Tahoma" w:cs="Tahoma"/>
                <w:sz w:val="20"/>
                <w:szCs w:val="20"/>
              </w:rPr>
              <w:t xml:space="preserve"> سيارة</w:t>
            </w:r>
            <w:r w:rsidR="00F96EE4"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F96EE4" w:rsidRPr="00915AD7">
              <w:rPr>
                <w:rFonts w:ascii="Tahoma" w:hAnsi="Tahoma" w:cs="Tahoma"/>
                <w:sz w:val="20"/>
                <w:szCs w:val="20"/>
              </w:rPr>
              <w:t>الطريق</w:t>
            </w:r>
          </w:p>
        </w:tc>
        <w:tc>
          <w:tcPr>
            <w:tcW w:w="4622" w:type="dxa"/>
            <w:gridSpan w:val="2"/>
            <w:tcBorders>
              <w:right w:val="single" w:sz="4" w:space="0" w:color="auto"/>
            </w:tcBorders>
            <w:vAlign w:val="center"/>
          </w:tcPr>
          <w:p w:rsidR="000B4BED" w:rsidRPr="00915AD7" w:rsidRDefault="00023BC9" w:rsidP="007D5F7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أخرى ، يرجى التوضيح"/>
                <w:tag w:val="أخرى ، يرجى التوضيح"/>
                <w:id w:val="-67956058"/>
                <w:showingPlcHdr/>
                <w:text/>
              </w:sdtPr>
              <w:sdtEndPr/>
              <w:sdtContent>
                <w:r w:rsidR="00F96EE4" w:rsidRPr="00915AD7">
                  <w:rPr>
                    <w:rStyle w:val="PlaceholderText"/>
                    <w:rFonts w:ascii="Tahoma" w:hAnsi="Tahoma" w:cs="Tahoma"/>
                    <w:sz w:val="20"/>
                    <w:szCs w:val="20"/>
                  </w:rPr>
                  <w:t>أخرى</w:t>
                </w:r>
                <w:r w:rsidR="00F96EE4" w:rsidRPr="00915AD7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 xml:space="preserve"> </w:t>
                </w:r>
                <w:r w:rsidR="00F96EE4" w:rsidRPr="00915AD7">
                  <w:rPr>
                    <w:rStyle w:val="PlaceholderText"/>
                    <w:rFonts w:ascii="Tahoma" w:hAnsi="Tahoma" w:cs="Tahoma"/>
                    <w:sz w:val="20"/>
                    <w:szCs w:val="20"/>
                  </w:rPr>
                  <w:t>،</w:t>
                </w:r>
                <w:r w:rsidR="00F96EE4" w:rsidRPr="00915AD7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 xml:space="preserve"> </w:t>
                </w:r>
                <w:r w:rsidR="00F96EE4" w:rsidRPr="00915AD7">
                  <w:rPr>
                    <w:rStyle w:val="PlaceholderText"/>
                    <w:rFonts w:ascii="Tahoma" w:hAnsi="Tahoma" w:cs="Tahoma"/>
                    <w:sz w:val="20"/>
                    <w:szCs w:val="20"/>
                  </w:rPr>
                  <w:t>يرجى</w:t>
                </w:r>
                <w:r w:rsidR="00F96EE4" w:rsidRPr="00915AD7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 xml:space="preserve"> </w:t>
                </w:r>
                <w:r w:rsidR="00F96EE4" w:rsidRPr="00915AD7">
                  <w:rPr>
                    <w:rStyle w:val="PlaceholderText"/>
                    <w:rFonts w:ascii="Tahoma" w:hAnsi="Tahoma" w:cs="Tahoma"/>
                    <w:sz w:val="20"/>
                    <w:szCs w:val="20"/>
                  </w:rPr>
                  <w:t>التوضيح</w:t>
                </w:r>
              </w:sdtContent>
            </w:sdt>
            <w:r w:rsidR="00F96EE4" w:rsidRPr="00915AD7">
              <w:rPr>
                <w:rFonts w:ascii="Tahoma" w:hAnsi="Tahoma" w:cs="Tahoma"/>
                <w:sz w:val="20"/>
                <w:szCs w:val="20"/>
              </w:rPr>
              <w:t>أخرى</w:t>
            </w:r>
            <w:r w:rsidR="00F96EE4"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F96EE4" w:rsidRPr="00915AD7">
              <w:rPr>
                <w:rFonts w:ascii="Tahoma" w:hAnsi="Tahoma" w:cs="Tahoma"/>
                <w:sz w:val="20"/>
                <w:szCs w:val="20"/>
              </w:rPr>
              <w:t>،</w:t>
            </w:r>
            <w:r w:rsidR="00F96EE4"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F96EE4" w:rsidRPr="00915AD7">
              <w:rPr>
                <w:rFonts w:ascii="Tahoma" w:hAnsi="Tahoma" w:cs="Tahoma"/>
                <w:sz w:val="20"/>
                <w:szCs w:val="20"/>
              </w:rPr>
              <w:t>يرجى</w:t>
            </w:r>
            <w:r w:rsidR="00F96EE4"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F96EE4" w:rsidRPr="00915AD7">
              <w:rPr>
                <w:rFonts w:ascii="Tahoma" w:hAnsi="Tahoma" w:cs="Tahoma"/>
                <w:sz w:val="20"/>
                <w:szCs w:val="20"/>
              </w:rPr>
              <w:t>التوضيح</w:t>
            </w:r>
          </w:p>
        </w:tc>
      </w:tr>
      <w:tr w:rsidR="00F96EE4" w:rsidRPr="00915AD7" w:rsidTr="00A277AA">
        <w:trPr>
          <w:trHeight w:val="69"/>
        </w:trPr>
        <w:tc>
          <w:tcPr>
            <w:tcW w:w="9243" w:type="dxa"/>
            <w:gridSpan w:val="4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96EE4" w:rsidRPr="00915AD7" w:rsidRDefault="00F96EE4" w:rsidP="007D5F7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15AD7">
              <w:rPr>
                <w:rFonts w:ascii="Tahoma" w:hAnsi="Tahoma" w:cs="Tahoma"/>
                <w:sz w:val="20"/>
                <w:szCs w:val="20"/>
              </w:rPr>
              <w:t xml:space="preserve"> </w:t>
            </w:r>
            <w:sdt>
              <w:sdtPr>
                <w:rPr>
                  <w:rFonts w:ascii="Tahoma" w:hAnsi="Tahoma" w:cs="Tahoma"/>
                  <w:sz w:val="20"/>
                  <w:szCs w:val="20"/>
                </w:rPr>
                <w:alias w:val="تاريخ"/>
                <w:tag w:val="تاريخ"/>
                <w:id w:val="1726643152"/>
                <w:showingPlcHdr/>
                <w:date>
                  <w:dateFormat w:val="dd-MMM-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915AD7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تاريخ</w:t>
                </w:r>
                <w:r w:rsidRPr="00915AD7">
                  <w:rPr>
                    <w:rStyle w:val="PlaceholderText"/>
                    <w:sz w:val="20"/>
                    <w:szCs w:val="20"/>
                  </w:rPr>
                  <w:t>.</w:t>
                </w:r>
              </w:sdtContent>
            </w:sdt>
            <w:r w:rsidRPr="00915AD7">
              <w:rPr>
                <w:rFonts w:ascii="Tahoma" w:hAnsi="Tahoma" w:cs="Tahoma" w:hint="cs"/>
                <w:sz w:val="20"/>
                <w:szCs w:val="20"/>
              </w:rPr>
              <w:t>تاريخ</w:t>
            </w:r>
            <w:r w:rsidRPr="00915AD7">
              <w:rPr>
                <w:rFonts w:ascii="Tahoma" w:hAnsi="Tahoma" w:cs="Tahoma"/>
                <w:sz w:val="20"/>
                <w:szCs w:val="20"/>
              </w:rPr>
              <w:t xml:space="preserve">                      </w:t>
            </w:r>
            <w:sdt>
              <w:sdtPr>
                <w:rPr>
                  <w:rFonts w:ascii="Tahoma" w:hAnsi="Tahoma" w:cs="Tahoma"/>
                  <w:sz w:val="20"/>
                  <w:szCs w:val="20"/>
                </w:rPr>
                <w:alias w:val="التعرف على وسائل النقل ووقت الوصول"/>
                <w:tag w:val="التعرف على وسائل النقل ووقت الوصول"/>
                <w:id w:val="2001622197"/>
                <w:showingPlcHdr/>
                <w:text/>
              </w:sdtPr>
              <w:sdtEndPr/>
              <w:sdtContent>
                <w:r w:rsidR="00F92EFD" w:rsidRPr="00F92EFD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التعرف</w:t>
                </w:r>
                <w:r w:rsidR="00F92EFD" w:rsidRPr="00F92EFD">
                  <w:rPr>
                    <w:rStyle w:val="PlaceholderText"/>
                    <w:sz w:val="20"/>
                    <w:szCs w:val="20"/>
                  </w:rPr>
                  <w:t xml:space="preserve"> </w:t>
                </w:r>
                <w:r w:rsidR="00F92EFD" w:rsidRPr="00F92EFD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على</w:t>
                </w:r>
                <w:r w:rsidR="00F92EFD" w:rsidRPr="00F92EFD">
                  <w:rPr>
                    <w:rStyle w:val="PlaceholderText"/>
                    <w:sz w:val="20"/>
                    <w:szCs w:val="20"/>
                  </w:rPr>
                  <w:t xml:space="preserve"> </w:t>
                </w:r>
                <w:r w:rsidR="00F92EFD" w:rsidRPr="00F92EFD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وسائل</w:t>
                </w:r>
                <w:r w:rsidR="00F92EFD" w:rsidRPr="00F92EFD">
                  <w:rPr>
                    <w:rStyle w:val="PlaceholderText"/>
                    <w:sz w:val="20"/>
                    <w:szCs w:val="20"/>
                  </w:rPr>
                  <w:t xml:space="preserve"> </w:t>
                </w:r>
                <w:r w:rsidR="00F92EFD" w:rsidRPr="00F92EFD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النقل</w:t>
                </w:r>
                <w:r w:rsidR="00F92EFD" w:rsidRPr="00F92EFD">
                  <w:rPr>
                    <w:rStyle w:val="PlaceholderText"/>
                    <w:sz w:val="20"/>
                    <w:szCs w:val="20"/>
                  </w:rPr>
                  <w:t xml:space="preserve"> </w:t>
                </w:r>
                <w:r w:rsidR="00F92EFD" w:rsidRPr="00F92EFD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ووقت</w:t>
                </w:r>
                <w:r w:rsidR="00F92EFD" w:rsidRPr="00F92EFD">
                  <w:rPr>
                    <w:rStyle w:val="PlaceholderText"/>
                    <w:sz w:val="20"/>
                    <w:szCs w:val="20"/>
                  </w:rPr>
                  <w:t xml:space="preserve"> </w:t>
                </w:r>
                <w:r w:rsidR="00F92EFD" w:rsidRPr="00F92EFD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الوصول</w:t>
                </w:r>
              </w:sdtContent>
            </w:sdt>
            <w:r w:rsidRPr="00915AD7">
              <w:rPr>
                <w:rFonts w:ascii="Tahoma" w:hAnsi="Tahoma" w:cs="Tahoma"/>
                <w:sz w:val="20"/>
                <w:szCs w:val="20"/>
              </w:rPr>
              <w:t>التعرف</w:t>
            </w: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15AD7">
              <w:rPr>
                <w:rFonts w:ascii="Tahoma" w:hAnsi="Tahoma" w:cs="Tahoma"/>
                <w:sz w:val="20"/>
                <w:szCs w:val="20"/>
              </w:rPr>
              <w:t>على</w:t>
            </w: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15AD7">
              <w:rPr>
                <w:rFonts w:ascii="Tahoma" w:hAnsi="Tahoma" w:cs="Tahoma"/>
                <w:sz w:val="20"/>
                <w:szCs w:val="20"/>
              </w:rPr>
              <w:t>وسائل</w:t>
            </w: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15AD7">
              <w:rPr>
                <w:rFonts w:ascii="Tahoma" w:hAnsi="Tahoma" w:cs="Tahoma"/>
                <w:sz w:val="20"/>
                <w:szCs w:val="20"/>
              </w:rPr>
              <w:t>النقل</w:t>
            </w: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15AD7">
              <w:rPr>
                <w:rFonts w:ascii="Tahoma" w:hAnsi="Tahoma" w:cs="Tahoma"/>
                <w:sz w:val="20"/>
                <w:szCs w:val="20"/>
              </w:rPr>
              <w:t>ووقت</w:t>
            </w: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15AD7">
              <w:rPr>
                <w:rFonts w:ascii="Tahoma" w:hAnsi="Tahoma" w:cs="Tahoma"/>
                <w:sz w:val="20"/>
                <w:szCs w:val="20"/>
              </w:rPr>
              <w:t>الوصول</w:t>
            </w:r>
          </w:p>
        </w:tc>
      </w:tr>
    </w:tbl>
    <w:p w:rsidR="00343A7A" w:rsidRDefault="00343A7A" w:rsidP="00843E4B">
      <w:pPr>
        <w:jc w:val="right"/>
        <w:rPr>
          <w:sz w:val="20"/>
          <w:szCs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3"/>
        <w:gridCol w:w="4740"/>
      </w:tblGrid>
      <w:tr w:rsidR="00A277AA" w:rsidRPr="00915AD7" w:rsidTr="00A277AA">
        <w:tc>
          <w:tcPr>
            <w:tcW w:w="4503" w:type="dxa"/>
            <w:tcBorders>
              <w:bottom w:val="single" w:sz="4" w:space="0" w:color="auto"/>
            </w:tcBorders>
            <w:vAlign w:val="center"/>
          </w:tcPr>
          <w:p w:rsidR="00A277AA" w:rsidRPr="00915AD7" w:rsidRDefault="00A277AA" w:rsidP="00A277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277AA">
              <w:rPr>
                <w:rFonts w:ascii="Times New Roman" w:hAnsi="Times New Roman" w:cs="Times New Roman"/>
                <w:sz w:val="20"/>
                <w:szCs w:val="20"/>
              </w:rPr>
              <w:t>Details of consignment presented</w:t>
            </w:r>
          </w:p>
        </w:tc>
        <w:tc>
          <w:tcPr>
            <w:tcW w:w="4740" w:type="dxa"/>
            <w:tcBorders>
              <w:bottom w:val="single" w:sz="4" w:space="0" w:color="auto"/>
            </w:tcBorders>
            <w:vAlign w:val="center"/>
          </w:tcPr>
          <w:p w:rsidR="00A277AA" w:rsidRPr="00915AD7" w:rsidRDefault="00A277AA" w:rsidP="00915AD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277AA">
              <w:rPr>
                <w:rFonts w:ascii="Tahoma" w:hAnsi="Tahoma" w:cs="Tahoma"/>
                <w:sz w:val="20"/>
                <w:szCs w:val="20"/>
              </w:rPr>
              <w:t>تفاصيل</w:t>
            </w:r>
            <w:r w:rsidRPr="00A277A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A277AA">
              <w:rPr>
                <w:rFonts w:ascii="Tahoma" w:hAnsi="Tahoma" w:cs="Tahoma"/>
                <w:sz w:val="20"/>
                <w:szCs w:val="20"/>
              </w:rPr>
              <w:t>الشحنة</w:t>
            </w:r>
            <w:r w:rsidRPr="00A277A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A277AA">
              <w:rPr>
                <w:rFonts w:ascii="Tahoma" w:hAnsi="Tahoma" w:cs="Tahoma"/>
                <w:sz w:val="20"/>
                <w:szCs w:val="20"/>
              </w:rPr>
              <w:t>المقدمة</w:t>
            </w:r>
          </w:p>
        </w:tc>
      </w:tr>
      <w:tr w:rsidR="00915AD7" w:rsidRPr="00915AD7" w:rsidTr="00A277AA">
        <w:tc>
          <w:tcPr>
            <w:tcW w:w="4503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:rsidR="00915AD7" w:rsidRPr="00915AD7" w:rsidRDefault="00915AD7" w:rsidP="00915AD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رمز السلع (رمز HS)"/>
                <w:tag w:val="رمز السلع (رمز HS)"/>
                <w:id w:val="314537782"/>
                <w:showingPlcHdr/>
                <w:text/>
              </w:sdtPr>
              <w:sdtEndPr/>
              <w:sdtContent>
                <w:r w:rsidRPr="00915AD7">
                  <w:rPr>
                    <w:rStyle w:val="PlaceholderText"/>
                    <w:rFonts w:ascii="Tahoma" w:hAnsi="Tahoma" w:cs="Tahoma"/>
                    <w:sz w:val="20"/>
                    <w:szCs w:val="20"/>
                  </w:rPr>
                  <w:t>رمز</w:t>
                </w:r>
                <w:r w:rsidRPr="00915AD7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 xml:space="preserve"> </w:t>
                </w:r>
                <w:r w:rsidRPr="00915AD7">
                  <w:rPr>
                    <w:rStyle w:val="PlaceholderText"/>
                    <w:rFonts w:ascii="Tahoma" w:hAnsi="Tahoma" w:cs="Tahoma"/>
                    <w:sz w:val="20"/>
                    <w:szCs w:val="20"/>
                  </w:rPr>
                  <w:t>السلع</w:t>
                </w:r>
                <w:r w:rsidRPr="00915AD7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 xml:space="preserve"> (</w:t>
                </w:r>
                <w:r w:rsidRPr="00915AD7">
                  <w:rPr>
                    <w:rStyle w:val="PlaceholderText"/>
                    <w:rFonts w:ascii="Tahoma" w:hAnsi="Tahoma" w:cs="Tahoma"/>
                    <w:sz w:val="20"/>
                    <w:szCs w:val="20"/>
                  </w:rPr>
                  <w:t>رمز</w:t>
                </w:r>
                <w:r w:rsidRPr="00915AD7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 xml:space="preserve"> HS)</w:t>
                </w:r>
              </w:sdtContent>
            </w:sdt>
            <w:r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15AD7">
              <w:rPr>
                <w:rFonts w:ascii="Tahoma" w:hAnsi="Tahoma" w:cs="Tahoma"/>
                <w:sz w:val="20"/>
                <w:szCs w:val="20"/>
              </w:rPr>
              <w:t>رمز</w:t>
            </w: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15AD7">
              <w:rPr>
                <w:rFonts w:ascii="Tahoma" w:hAnsi="Tahoma" w:cs="Tahoma"/>
                <w:sz w:val="20"/>
                <w:szCs w:val="20"/>
              </w:rPr>
              <w:t>السلع</w:t>
            </w: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r w:rsidRPr="00915AD7">
              <w:rPr>
                <w:rFonts w:ascii="Tahoma" w:hAnsi="Tahoma" w:cs="Tahoma"/>
                <w:sz w:val="20"/>
                <w:szCs w:val="20"/>
              </w:rPr>
              <w:t>رمز</w:t>
            </w: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 HS)</w:t>
            </w:r>
          </w:p>
        </w:tc>
        <w:tc>
          <w:tcPr>
            <w:tcW w:w="4740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915AD7" w:rsidRPr="00915AD7" w:rsidRDefault="00915AD7" w:rsidP="00915AD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الأنواع الحيوانية ، سلالة"/>
                <w:tag w:val="الأنواع الحيوانية ، سلالة"/>
                <w:id w:val="-614128980"/>
                <w:showingPlcHdr/>
                <w:text/>
              </w:sdtPr>
              <w:sdtEndPr/>
              <w:sdtContent>
                <w:r w:rsidRPr="00915AD7">
                  <w:rPr>
                    <w:rStyle w:val="PlaceholderText"/>
                    <w:rFonts w:ascii="Tahoma" w:hAnsi="Tahoma" w:cs="Tahoma"/>
                    <w:sz w:val="20"/>
                    <w:szCs w:val="20"/>
                  </w:rPr>
                  <w:t>الأنواع</w:t>
                </w:r>
                <w:r w:rsidRPr="00915AD7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 xml:space="preserve"> </w:t>
                </w:r>
                <w:r w:rsidRPr="00915AD7">
                  <w:rPr>
                    <w:rStyle w:val="PlaceholderText"/>
                    <w:rFonts w:ascii="Tahoma" w:hAnsi="Tahoma" w:cs="Tahoma"/>
                    <w:sz w:val="20"/>
                    <w:szCs w:val="20"/>
                  </w:rPr>
                  <w:t>الحيوانية</w:t>
                </w:r>
                <w:r w:rsidRPr="00915AD7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 xml:space="preserve"> </w:t>
                </w:r>
                <w:r w:rsidRPr="00915AD7">
                  <w:rPr>
                    <w:rStyle w:val="PlaceholderText"/>
                    <w:rFonts w:ascii="Tahoma" w:hAnsi="Tahoma" w:cs="Tahoma"/>
                    <w:sz w:val="20"/>
                    <w:szCs w:val="20"/>
                  </w:rPr>
                  <w:t>،</w:t>
                </w:r>
                <w:r w:rsidRPr="00915AD7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 xml:space="preserve"> </w:t>
                </w:r>
                <w:r w:rsidRPr="00915AD7">
                  <w:rPr>
                    <w:rStyle w:val="PlaceholderText"/>
                    <w:rFonts w:ascii="Tahoma" w:hAnsi="Tahoma" w:cs="Tahoma"/>
                    <w:sz w:val="20"/>
                    <w:szCs w:val="20"/>
                  </w:rPr>
                  <w:t>سلالة</w:t>
                </w:r>
              </w:sdtContent>
            </w:sdt>
            <w:r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15AD7">
              <w:rPr>
                <w:rFonts w:ascii="Tahoma" w:hAnsi="Tahoma" w:cs="Tahoma"/>
                <w:sz w:val="20"/>
                <w:szCs w:val="20"/>
              </w:rPr>
              <w:t>الأنواع</w:t>
            </w: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15AD7">
              <w:rPr>
                <w:rFonts w:ascii="Tahoma" w:hAnsi="Tahoma" w:cs="Tahoma"/>
                <w:sz w:val="20"/>
                <w:szCs w:val="20"/>
              </w:rPr>
              <w:t>الحيوانية</w:t>
            </w: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15AD7">
              <w:rPr>
                <w:rFonts w:ascii="Tahoma" w:hAnsi="Tahoma" w:cs="Tahoma"/>
                <w:sz w:val="20"/>
                <w:szCs w:val="20"/>
              </w:rPr>
              <w:t>،</w:t>
            </w: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15AD7">
              <w:rPr>
                <w:rFonts w:ascii="Tahoma" w:hAnsi="Tahoma" w:cs="Tahoma"/>
                <w:sz w:val="20"/>
                <w:szCs w:val="20"/>
              </w:rPr>
              <w:t>سلالة</w:t>
            </w:r>
          </w:p>
        </w:tc>
      </w:tr>
      <w:tr w:rsidR="00915AD7" w:rsidRPr="00915AD7" w:rsidTr="00A277AA">
        <w:tc>
          <w:tcPr>
            <w:tcW w:w="4503" w:type="dxa"/>
            <w:tcBorders>
              <w:left w:val="single" w:sz="4" w:space="0" w:color="auto"/>
            </w:tcBorders>
            <w:vAlign w:val="center"/>
          </w:tcPr>
          <w:p w:rsidR="00915AD7" w:rsidRPr="00915AD7" w:rsidRDefault="00023BC9" w:rsidP="00915AD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عدد الحيوانات"/>
                <w:tag w:val="عدد الحيوانات"/>
                <w:id w:val="-262380703"/>
                <w:showingPlcHdr/>
                <w:text/>
              </w:sdtPr>
              <w:sdtEndPr/>
              <w:sdtContent>
                <w:r w:rsidR="00915AD7" w:rsidRPr="00915AD7">
                  <w:rPr>
                    <w:rStyle w:val="PlaceholderText"/>
                    <w:rFonts w:ascii="Tahoma" w:hAnsi="Tahoma" w:cs="Tahoma"/>
                    <w:sz w:val="20"/>
                    <w:szCs w:val="20"/>
                  </w:rPr>
                  <w:t>عدد</w:t>
                </w:r>
                <w:r w:rsidR="00915AD7" w:rsidRPr="00915AD7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 xml:space="preserve"> </w:t>
                </w:r>
                <w:r w:rsidR="00915AD7" w:rsidRPr="00915AD7">
                  <w:rPr>
                    <w:rStyle w:val="PlaceholderText"/>
                    <w:rFonts w:ascii="Tahoma" w:hAnsi="Tahoma" w:cs="Tahoma"/>
                    <w:sz w:val="20"/>
                    <w:szCs w:val="20"/>
                  </w:rPr>
                  <w:t>الحيوانات</w:t>
                </w:r>
              </w:sdtContent>
            </w:sdt>
            <w:r w:rsidR="00915AD7"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915AD7" w:rsidRPr="00915AD7">
              <w:rPr>
                <w:rFonts w:ascii="Tahoma" w:hAnsi="Tahoma" w:cs="Tahoma"/>
                <w:sz w:val="20"/>
                <w:szCs w:val="20"/>
              </w:rPr>
              <w:t>عدد</w:t>
            </w:r>
            <w:r w:rsidR="00915AD7"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915AD7" w:rsidRPr="00915AD7">
              <w:rPr>
                <w:rFonts w:ascii="Tahoma" w:hAnsi="Tahoma" w:cs="Tahoma"/>
                <w:sz w:val="20"/>
                <w:szCs w:val="20"/>
              </w:rPr>
              <w:t>الحيوانات</w:t>
            </w:r>
          </w:p>
        </w:tc>
        <w:tc>
          <w:tcPr>
            <w:tcW w:w="4740" w:type="dxa"/>
            <w:tcBorders>
              <w:right w:val="single" w:sz="4" w:space="0" w:color="auto"/>
            </w:tcBorders>
            <w:vAlign w:val="center"/>
          </w:tcPr>
          <w:p w:rsidR="00915AD7" w:rsidRPr="00915AD7" w:rsidRDefault="00023BC9" w:rsidP="00915AD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جنس"/>
                <w:tag w:val="جنس"/>
                <w:id w:val="2016497798"/>
                <w:showingPlcHdr/>
                <w:text/>
              </w:sdtPr>
              <w:sdtEndPr/>
              <w:sdtContent>
                <w:r w:rsidR="00915AD7" w:rsidRPr="00915AD7">
                  <w:rPr>
                    <w:rStyle w:val="PlaceholderText"/>
                    <w:rFonts w:ascii="Tahoma" w:hAnsi="Tahoma" w:cs="Tahoma"/>
                    <w:sz w:val="20"/>
                    <w:szCs w:val="20"/>
                  </w:rPr>
                  <w:t>جنس</w:t>
                </w:r>
              </w:sdtContent>
            </w:sdt>
            <w:r w:rsidR="00915AD7"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915AD7" w:rsidRPr="00915AD7">
              <w:rPr>
                <w:rFonts w:ascii="Tahoma" w:hAnsi="Tahoma" w:cs="Tahoma"/>
                <w:sz w:val="20"/>
                <w:szCs w:val="20"/>
              </w:rPr>
              <w:t>جنس</w:t>
            </w:r>
          </w:p>
        </w:tc>
      </w:tr>
      <w:tr w:rsidR="00915AD7" w:rsidRPr="00915AD7" w:rsidTr="00A277AA">
        <w:tc>
          <w:tcPr>
            <w:tcW w:w="9243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915AD7" w:rsidRPr="00915AD7" w:rsidRDefault="00023BC9" w:rsidP="00915AD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شهادة بيطرية من الدولة الثالثة"/>
                <w:tag w:val="شهادة بيطرية من الدولة الثالثة"/>
                <w:id w:val="653031144"/>
                <w:showingPlcHdr/>
                <w:text/>
              </w:sdtPr>
              <w:sdtEndPr/>
              <w:sdtContent>
                <w:r w:rsidR="00915AD7" w:rsidRPr="00915AD7">
                  <w:rPr>
                    <w:rStyle w:val="PlaceholderText"/>
                    <w:rFonts w:ascii="Tahoma" w:hAnsi="Tahoma" w:cs="Tahoma"/>
                    <w:sz w:val="20"/>
                    <w:szCs w:val="20"/>
                  </w:rPr>
                  <w:t>شهادة</w:t>
                </w:r>
                <w:r w:rsidR="00915AD7" w:rsidRPr="00915AD7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 xml:space="preserve"> </w:t>
                </w:r>
                <w:r w:rsidR="00915AD7" w:rsidRPr="00915AD7">
                  <w:rPr>
                    <w:rStyle w:val="PlaceholderText"/>
                    <w:rFonts w:ascii="Tahoma" w:hAnsi="Tahoma" w:cs="Tahoma"/>
                    <w:sz w:val="20"/>
                    <w:szCs w:val="20"/>
                  </w:rPr>
                  <w:t>بيطرية</w:t>
                </w:r>
                <w:r w:rsidR="00915AD7" w:rsidRPr="00915AD7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 xml:space="preserve"> </w:t>
                </w:r>
                <w:r w:rsidR="00915AD7" w:rsidRPr="00915AD7">
                  <w:rPr>
                    <w:rStyle w:val="PlaceholderText"/>
                    <w:rFonts w:ascii="Tahoma" w:hAnsi="Tahoma" w:cs="Tahoma"/>
                    <w:sz w:val="20"/>
                    <w:szCs w:val="20"/>
                  </w:rPr>
                  <w:t>من</w:t>
                </w:r>
                <w:r w:rsidR="00915AD7" w:rsidRPr="00915AD7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 xml:space="preserve"> </w:t>
                </w:r>
                <w:r w:rsidR="00915AD7" w:rsidRPr="00915AD7">
                  <w:rPr>
                    <w:rStyle w:val="PlaceholderText"/>
                    <w:rFonts w:ascii="Tahoma" w:hAnsi="Tahoma" w:cs="Tahoma"/>
                    <w:sz w:val="20"/>
                    <w:szCs w:val="20"/>
                  </w:rPr>
                  <w:t>الدولة</w:t>
                </w:r>
                <w:r w:rsidR="00915AD7" w:rsidRPr="00915AD7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 xml:space="preserve"> </w:t>
                </w:r>
                <w:r w:rsidR="00915AD7" w:rsidRPr="00915AD7">
                  <w:rPr>
                    <w:rStyle w:val="PlaceholderText"/>
                    <w:rFonts w:ascii="Tahoma" w:hAnsi="Tahoma" w:cs="Tahoma"/>
                    <w:sz w:val="20"/>
                    <w:szCs w:val="20"/>
                  </w:rPr>
                  <w:t>الثالثة</w:t>
                </w:r>
              </w:sdtContent>
            </w:sdt>
            <w:r w:rsidR="00915AD7"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915AD7" w:rsidRPr="00915AD7">
              <w:rPr>
                <w:rFonts w:ascii="Tahoma" w:hAnsi="Tahoma" w:cs="Tahoma"/>
                <w:sz w:val="20"/>
                <w:szCs w:val="20"/>
              </w:rPr>
              <w:t>شهادة</w:t>
            </w:r>
            <w:r w:rsidR="00915AD7"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915AD7" w:rsidRPr="00915AD7">
              <w:rPr>
                <w:rFonts w:ascii="Tahoma" w:hAnsi="Tahoma" w:cs="Tahoma"/>
                <w:sz w:val="20"/>
                <w:szCs w:val="20"/>
              </w:rPr>
              <w:t>بيطرية</w:t>
            </w:r>
            <w:r w:rsidR="00915AD7"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915AD7" w:rsidRPr="00915AD7">
              <w:rPr>
                <w:rFonts w:ascii="Tahoma" w:hAnsi="Tahoma" w:cs="Tahoma"/>
                <w:sz w:val="20"/>
                <w:szCs w:val="20"/>
              </w:rPr>
              <w:t>من</w:t>
            </w:r>
            <w:r w:rsidR="00915AD7"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915AD7" w:rsidRPr="00915AD7">
              <w:rPr>
                <w:rFonts w:ascii="Tahoma" w:hAnsi="Tahoma" w:cs="Tahoma"/>
                <w:sz w:val="20"/>
                <w:szCs w:val="20"/>
              </w:rPr>
              <w:t>الدولة</w:t>
            </w:r>
            <w:r w:rsidR="00915AD7"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915AD7" w:rsidRPr="00915AD7">
              <w:rPr>
                <w:rFonts w:ascii="Tahoma" w:hAnsi="Tahoma" w:cs="Tahoma"/>
                <w:sz w:val="20"/>
                <w:szCs w:val="20"/>
              </w:rPr>
              <w:t>الثالثة</w:t>
            </w:r>
          </w:p>
        </w:tc>
      </w:tr>
      <w:tr w:rsidR="00915AD7" w:rsidRPr="00915AD7" w:rsidTr="00A277AA">
        <w:tc>
          <w:tcPr>
            <w:tcW w:w="9243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15AD7" w:rsidRPr="00915AD7" w:rsidRDefault="00023BC9" w:rsidP="00915AD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ahoma" w:hAnsi="Tahoma" w:cs="Tahoma"/>
                  <w:sz w:val="20"/>
                  <w:szCs w:val="20"/>
                </w:rPr>
                <w:alias w:val="خطة الطريق"/>
                <w:tag w:val="خطة الطريق"/>
                <w:id w:val="505103381"/>
                <w:showingPlcHdr/>
                <w:text/>
              </w:sdtPr>
              <w:sdtEndPr/>
              <w:sdtContent>
                <w:r w:rsidR="00915AD7" w:rsidRPr="00915AD7">
                  <w:rPr>
                    <w:rStyle w:val="PlaceholderText"/>
                    <w:rFonts w:ascii="Arial" w:hAnsi="Arial" w:cs="Arial"/>
                  </w:rPr>
                  <w:t>خطة</w:t>
                </w:r>
                <w:r w:rsidR="00915AD7" w:rsidRPr="00915AD7">
                  <w:rPr>
                    <w:rStyle w:val="PlaceholderText"/>
                  </w:rPr>
                  <w:t xml:space="preserve"> </w:t>
                </w:r>
                <w:r w:rsidR="00915AD7" w:rsidRPr="00915AD7">
                  <w:rPr>
                    <w:rStyle w:val="PlaceholderText"/>
                    <w:rFonts w:ascii="Arial" w:hAnsi="Arial" w:cs="Arial"/>
                  </w:rPr>
                  <w:t>الطريق</w:t>
                </w:r>
              </w:sdtContent>
            </w:sdt>
            <w:r w:rsidR="00915AD7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="00915AD7" w:rsidRPr="00915AD7">
              <w:rPr>
                <w:rFonts w:ascii="Tahoma" w:hAnsi="Tahoma" w:cs="Tahoma"/>
                <w:sz w:val="20"/>
                <w:szCs w:val="20"/>
              </w:rPr>
              <w:t>خطة</w:t>
            </w:r>
            <w:r w:rsidR="00915AD7"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915AD7" w:rsidRPr="00915AD7">
              <w:rPr>
                <w:rFonts w:ascii="Tahoma" w:hAnsi="Tahoma" w:cs="Tahoma"/>
                <w:sz w:val="20"/>
                <w:szCs w:val="20"/>
              </w:rPr>
              <w:t>الطريق</w:t>
            </w:r>
          </w:p>
        </w:tc>
      </w:tr>
    </w:tbl>
    <w:p w:rsidR="009B5870" w:rsidRDefault="009B5870" w:rsidP="00843E4B">
      <w:pPr>
        <w:jc w:val="right"/>
      </w:pPr>
    </w:p>
    <w:p w:rsidR="00505ABA" w:rsidRDefault="00505ABA" w:rsidP="00843E4B">
      <w:pPr>
        <w:jc w:val="right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21"/>
        <w:gridCol w:w="4622"/>
      </w:tblGrid>
      <w:tr w:rsidR="00A277AA" w:rsidRPr="00505ABA" w:rsidTr="00505ABA">
        <w:tc>
          <w:tcPr>
            <w:tcW w:w="4621" w:type="dxa"/>
            <w:vAlign w:val="center"/>
          </w:tcPr>
          <w:p w:rsidR="00A277AA" w:rsidRPr="00505ABA" w:rsidRDefault="00023BC9" w:rsidP="00505ABA">
            <w:pPr>
              <w:jc w:val="right"/>
              <w:rPr>
                <w:rFonts w:ascii="Times New Roman" w:hAnsi="Times New Roman" w:cs="Times New Roman"/>
                <w:sz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</w:rPr>
                <w:alias w:val="مكان الإعلان"/>
                <w:tag w:val="مكان الإعلان"/>
                <w:id w:val="319165270"/>
                <w:showingPlcHdr/>
                <w:text/>
              </w:sdtPr>
              <w:sdtEndPr/>
              <w:sdtContent>
                <w:r w:rsidR="00A277AA" w:rsidRPr="00505ABA">
                  <w:rPr>
                    <w:rStyle w:val="PlaceholderText"/>
                    <w:rFonts w:ascii="Tahoma" w:hAnsi="Tahoma" w:cs="Tahoma"/>
                    <w:sz w:val="20"/>
                  </w:rPr>
                  <w:t>مكان</w:t>
                </w:r>
                <w:r w:rsidR="00A277AA" w:rsidRPr="00505ABA">
                  <w:rPr>
                    <w:rStyle w:val="PlaceholderText"/>
                    <w:rFonts w:ascii="Times New Roman" w:hAnsi="Times New Roman" w:cs="Times New Roman"/>
                    <w:sz w:val="20"/>
                  </w:rPr>
                  <w:t xml:space="preserve"> </w:t>
                </w:r>
                <w:r w:rsidR="00A277AA" w:rsidRPr="00505ABA">
                  <w:rPr>
                    <w:rStyle w:val="PlaceholderText"/>
                    <w:rFonts w:ascii="Tahoma" w:hAnsi="Tahoma" w:cs="Tahoma"/>
                    <w:sz w:val="20"/>
                  </w:rPr>
                  <w:t>الإعلان</w:t>
                </w:r>
              </w:sdtContent>
            </w:sdt>
            <w:r w:rsidR="00A277AA" w:rsidRPr="00505ABA">
              <w:rPr>
                <w:rFonts w:ascii="Tahoma" w:hAnsi="Tahoma" w:cs="Tahoma"/>
                <w:sz w:val="20"/>
              </w:rPr>
              <w:t>مكان</w:t>
            </w:r>
            <w:r w:rsidR="00A277AA" w:rsidRPr="00505ABA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A277AA" w:rsidRPr="00505ABA">
              <w:rPr>
                <w:rFonts w:ascii="Tahoma" w:hAnsi="Tahoma" w:cs="Tahoma"/>
                <w:sz w:val="20"/>
              </w:rPr>
              <w:t>الإعلان</w:t>
            </w:r>
          </w:p>
        </w:tc>
        <w:tc>
          <w:tcPr>
            <w:tcW w:w="4622" w:type="dxa"/>
            <w:vAlign w:val="center"/>
          </w:tcPr>
          <w:p w:rsidR="00A277AA" w:rsidRPr="00505ABA" w:rsidRDefault="00023BC9" w:rsidP="00505ABA">
            <w:pPr>
              <w:jc w:val="right"/>
              <w:rPr>
                <w:rFonts w:ascii="Times New Roman" w:hAnsi="Times New Roman" w:cs="Times New Roman"/>
                <w:sz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</w:rPr>
                <w:id w:val="-1308077516"/>
                <w:showingPlcHdr/>
                <w:date>
                  <w:dateFormat w:val="dd-MMM-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A277AA" w:rsidRPr="00505ABA">
                  <w:rPr>
                    <w:rStyle w:val="PlaceholderText"/>
                    <w:rFonts w:ascii="Tahoma" w:hAnsi="Tahoma" w:cs="Tahoma"/>
                    <w:sz w:val="20"/>
                  </w:rPr>
                  <w:t>تاريخ</w:t>
                </w:r>
              </w:sdtContent>
            </w:sdt>
            <w:r w:rsidR="00A277AA" w:rsidRPr="00505ABA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A277AA" w:rsidRPr="00505ABA">
              <w:rPr>
                <w:rFonts w:ascii="Tahoma" w:hAnsi="Tahoma" w:cs="Tahoma"/>
                <w:sz w:val="20"/>
              </w:rPr>
              <w:t>تاريخ</w:t>
            </w:r>
            <w:r w:rsidR="00A277AA" w:rsidRPr="00505ABA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A277AA" w:rsidRPr="00505ABA">
              <w:rPr>
                <w:rFonts w:ascii="Tahoma" w:hAnsi="Tahoma" w:cs="Tahoma"/>
                <w:sz w:val="20"/>
              </w:rPr>
              <w:t>التصريح</w:t>
            </w:r>
          </w:p>
        </w:tc>
      </w:tr>
      <w:tr w:rsidR="00A277AA" w:rsidRPr="00505ABA" w:rsidTr="00505ABA">
        <w:tc>
          <w:tcPr>
            <w:tcW w:w="4621" w:type="dxa"/>
            <w:vAlign w:val="center"/>
          </w:tcPr>
          <w:p w:rsidR="00A277AA" w:rsidRPr="00505ABA" w:rsidRDefault="00A277AA" w:rsidP="00505ABA">
            <w:pPr>
              <w:jc w:val="right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4622" w:type="dxa"/>
            <w:vAlign w:val="center"/>
          </w:tcPr>
          <w:p w:rsidR="00A277AA" w:rsidRPr="00505ABA" w:rsidRDefault="00A277AA" w:rsidP="00505ABA">
            <w:pPr>
              <w:jc w:val="right"/>
              <w:rPr>
                <w:rFonts w:ascii="Times New Roman" w:hAnsi="Times New Roman" w:cs="Times New Roman"/>
                <w:sz w:val="20"/>
              </w:rPr>
            </w:pPr>
          </w:p>
        </w:tc>
      </w:tr>
      <w:tr w:rsidR="00A277AA" w:rsidRPr="00505ABA" w:rsidTr="00505ABA">
        <w:tc>
          <w:tcPr>
            <w:tcW w:w="4621" w:type="dxa"/>
            <w:vAlign w:val="center"/>
          </w:tcPr>
          <w:p w:rsidR="00A277AA" w:rsidRPr="00505ABA" w:rsidRDefault="00023BC9" w:rsidP="00505ABA">
            <w:pPr>
              <w:jc w:val="right"/>
              <w:rPr>
                <w:rFonts w:ascii="Times New Roman" w:hAnsi="Times New Roman" w:cs="Times New Roman"/>
                <w:sz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</w:rPr>
                <w:alias w:val="اسم الموقع"/>
                <w:tag w:val="اسم الموقع"/>
                <w:id w:val="-819275106"/>
                <w:showingPlcHdr/>
                <w:text/>
              </w:sdtPr>
              <w:sdtEndPr/>
              <w:sdtContent>
                <w:r w:rsidR="00A277AA" w:rsidRPr="00505ABA">
                  <w:rPr>
                    <w:rStyle w:val="PlaceholderText"/>
                    <w:rFonts w:ascii="Tahoma" w:hAnsi="Tahoma" w:cs="Tahoma"/>
                    <w:sz w:val="20"/>
                  </w:rPr>
                  <w:t>اسم</w:t>
                </w:r>
                <w:r w:rsidR="00A277AA" w:rsidRPr="00505ABA">
                  <w:rPr>
                    <w:rStyle w:val="PlaceholderText"/>
                    <w:rFonts w:ascii="Times New Roman" w:hAnsi="Times New Roman" w:cs="Times New Roman"/>
                    <w:sz w:val="20"/>
                  </w:rPr>
                  <w:t xml:space="preserve"> </w:t>
                </w:r>
                <w:r w:rsidR="00A277AA" w:rsidRPr="00505ABA">
                  <w:rPr>
                    <w:rStyle w:val="PlaceholderText"/>
                    <w:rFonts w:ascii="Tahoma" w:hAnsi="Tahoma" w:cs="Tahoma"/>
                    <w:sz w:val="20"/>
                  </w:rPr>
                  <w:t>الموقع</w:t>
                </w:r>
              </w:sdtContent>
            </w:sdt>
            <w:r w:rsidR="00A277AA" w:rsidRPr="00505ABA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A277AA" w:rsidRPr="00505ABA">
              <w:rPr>
                <w:rFonts w:ascii="Tahoma" w:hAnsi="Tahoma" w:cs="Tahoma"/>
                <w:sz w:val="20"/>
              </w:rPr>
              <w:t>اسم</w:t>
            </w:r>
            <w:r w:rsidR="00A277AA" w:rsidRPr="00505ABA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A277AA" w:rsidRPr="00505ABA">
              <w:rPr>
                <w:rFonts w:ascii="Tahoma" w:hAnsi="Tahoma" w:cs="Tahoma"/>
                <w:sz w:val="20"/>
              </w:rPr>
              <w:t>الموقع</w:t>
            </w:r>
          </w:p>
        </w:tc>
        <w:tc>
          <w:tcPr>
            <w:tcW w:w="4622" w:type="dxa"/>
            <w:vAlign w:val="center"/>
          </w:tcPr>
          <w:p w:rsidR="00A277AA" w:rsidRPr="00505ABA" w:rsidRDefault="00505ABA" w:rsidP="00505ABA">
            <w:pPr>
              <w:jc w:val="right"/>
              <w:rPr>
                <w:rFonts w:ascii="Times New Roman" w:hAnsi="Times New Roman" w:cs="Times New Roman"/>
                <w:sz w:val="20"/>
              </w:rPr>
            </w:pPr>
            <w:r w:rsidRPr="00505ABA">
              <w:rPr>
                <w:rFonts w:ascii="Tahoma" w:hAnsi="Tahoma" w:cs="Tahoma"/>
                <w:sz w:val="20"/>
              </w:rPr>
              <w:t>توقيع</w:t>
            </w:r>
            <w:r w:rsidRPr="00505ABA">
              <w:rPr>
                <w:rFonts w:ascii="Times New Roman" w:hAnsi="Times New Roman" w:cs="Times New Roman"/>
                <w:sz w:val="20"/>
              </w:rPr>
              <w:t xml:space="preserve"> </w:t>
            </w:r>
            <w:r w:rsidRPr="00505ABA">
              <w:rPr>
                <w:rFonts w:ascii="Tahoma" w:hAnsi="Tahoma" w:cs="Tahoma"/>
                <w:sz w:val="20"/>
              </w:rPr>
              <w:t>وختم</w:t>
            </w:r>
          </w:p>
        </w:tc>
      </w:tr>
    </w:tbl>
    <w:p w:rsidR="00A277AA" w:rsidRDefault="00A277AA" w:rsidP="00843E4B">
      <w:pPr>
        <w:jc w:val="right"/>
      </w:pPr>
    </w:p>
    <w:p w:rsidR="00FE63FF" w:rsidRDefault="00FE63FF" w:rsidP="00843E4B">
      <w:pPr>
        <w:jc w:val="right"/>
      </w:pPr>
    </w:p>
    <w:sectPr w:rsidR="00FE63FF" w:rsidSect="001E3407">
      <w:headerReference w:type="default" r:id="rId8"/>
      <w:pgSz w:w="11907" w:h="16839" w:code="9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23BC9" w:rsidRDefault="00023BC9" w:rsidP="00710270">
      <w:pPr>
        <w:spacing w:after="0" w:line="240" w:lineRule="auto"/>
      </w:pPr>
      <w:r>
        <w:separator/>
      </w:r>
    </w:p>
  </w:endnote>
  <w:endnote w:type="continuationSeparator" w:id="0">
    <w:p w:rsidR="00023BC9" w:rsidRDefault="00023BC9" w:rsidP="007102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23BC9" w:rsidRDefault="00023BC9" w:rsidP="00710270">
      <w:pPr>
        <w:spacing w:after="0" w:line="240" w:lineRule="auto"/>
      </w:pPr>
      <w:r>
        <w:separator/>
      </w:r>
    </w:p>
  </w:footnote>
  <w:footnote w:type="continuationSeparator" w:id="0">
    <w:p w:rsidR="00023BC9" w:rsidRDefault="00023BC9" w:rsidP="0071027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9108" w:type="dxa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794"/>
      <w:gridCol w:w="1897"/>
      <w:gridCol w:w="3417"/>
    </w:tblGrid>
    <w:tr w:rsidR="00710270" w:rsidRPr="001E3407" w:rsidTr="00B26A24">
      <w:tc>
        <w:tcPr>
          <w:tcW w:w="3794" w:type="dxa"/>
          <w:vAlign w:val="center"/>
        </w:tcPr>
        <w:p w:rsidR="00710270" w:rsidRPr="00843E4B" w:rsidRDefault="00710270" w:rsidP="001E3407">
          <w:pPr>
            <w:pStyle w:val="Header"/>
            <w:rPr>
              <w:rFonts w:ascii="Times New Roman" w:hAnsi="Times New Roman" w:cs="Times New Roman"/>
              <w:sz w:val="20"/>
              <w:szCs w:val="21"/>
            </w:rPr>
          </w:pPr>
          <w:r w:rsidRPr="00843E4B">
            <w:rPr>
              <w:rFonts w:ascii="Times New Roman" w:hAnsi="Times New Roman" w:cs="Times New Roman"/>
              <w:sz w:val="20"/>
              <w:szCs w:val="21"/>
            </w:rPr>
            <w:t>REPUBLIC OF YEMEN</w:t>
          </w:r>
        </w:p>
        <w:p w:rsidR="00710270" w:rsidRPr="001E3407" w:rsidRDefault="00D26A41" w:rsidP="001E3407">
          <w:pPr>
            <w:pStyle w:val="Header"/>
            <w:rPr>
              <w:sz w:val="21"/>
              <w:szCs w:val="21"/>
            </w:rPr>
          </w:pPr>
          <w:r w:rsidRPr="00D26A41">
            <w:rPr>
              <w:rFonts w:ascii="Times New Roman" w:hAnsi="Times New Roman" w:cs="Times New Roman"/>
              <w:sz w:val="20"/>
              <w:szCs w:val="21"/>
            </w:rPr>
            <w:t>Ministry of Agriculture and Irrigation/Directorate of Animal Health and Veterinary Quarantine (DAHVQ)</w:t>
          </w:r>
          <w:r>
            <w:rPr>
              <w:rFonts w:ascii="Times New Roman" w:hAnsi="Times New Roman" w:cs="Times New Roman"/>
              <w:sz w:val="20"/>
              <w:szCs w:val="21"/>
            </w:rPr>
            <w:t xml:space="preserve"> - </w:t>
          </w:r>
          <w:r w:rsidR="00710270" w:rsidRPr="00843E4B">
            <w:rPr>
              <w:rFonts w:ascii="Times New Roman" w:hAnsi="Times New Roman" w:cs="Times New Roman"/>
              <w:sz w:val="20"/>
              <w:szCs w:val="21"/>
            </w:rPr>
            <w:t>Aden</w:t>
          </w:r>
        </w:p>
      </w:tc>
      <w:tc>
        <w:tcPr>
          <w:tcW w:w="1897" w:type="dxa"/>
        </w:tcPr>
        <w:p w:rsidR="00710270" w:rsidRPr="001E3407" w:rsidRDefault="001E3407">
          <w:pPr>
            <w:pStyle w:val="Header"/>
            <w:rPr>
              <w:sz w:val="21"/>
              <w:szCs w:val="21"/>
            </w:rPr>
          </w:pPr>
          <w:r w:rsidRPr="001E3407">
            <w:rPr>
              <w:noProof/>
              <w:sz w:val="21"/>
              <w:szCs w:val="21"/>
            </w:rPr>
            <w:drawing>
              <wp:inline distT="0" distB="0" distL="0" distR="0" wp14:anchorId="43A1CE0A" wp14:editId="316A1DB8">
                <wp:extent cx="983968" cy="650123"/>
                <wp:effectExtent l="0" t="0" r="6985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Yemen logo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87697" cy="65258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417" w:type="dxa"/>
          <w:vAlign w:val="center"/>
        </w:tcPr>
        <w:p w:rsidR="00710270" w:rsidRPr="001E3407" w:rsidRDefault="00710270" w:rsidP="001E3407">
          <w:pPr>
            <w:pStyle w:val="Header"/>
            <w:jc w:val="right"/>
            <w:rPr>
              <w:rFonts w:ascii="Times New Roman" w:hAnsi="Times New Roman" w:cs="Times New Roman"/>
              <w:sz w:val="21"/>
              <w:szCs w:val="21"/>
            </w:rPr>
          </w:pPr>
          <w:r w:rsidRPr="001E3407">
            <w:rPr>
              <w:rFonts w:ascii="Times New Roman" w:hAnsi="Times New Roman" w:cs="Times New Roman"/>
              <w:sz w:val="21"/>
              <w:szCs w:val="21"/>
            </w:rPr>
            <w:t>الجمهورية اليمنية</w:t>
          </w:r>
        </w:p>
        <w:p w:rsidR="00710270" w:rsidRPr="001E3407" w:rsidRDefault="00D26A41" w:rsidP="001E3407">
          <w:pPr>
            <w:pStyle w:val="Header"/>
            <w:jc w:val="right"/>
            <w:rPr>
              <w:sz w:val="21"/>
              <w:szCs w:val="21"/>
            </w:rPr>
          </w:pPr>
          <w:r w:rsidRPr="00D26A41">
            <w:rPr>
              <w:rFonts w:ascii="Times New Roman" w:hAnsi="Times New Roman" w:cs="Times New Roman"/>
              <w:sz w:val="21"/>
              <w:szCs w:val="21"/>
            </w:rPr>
            <w:t>وزارة الزراعة والري / مديرية صحة الحيوان والحجر البيطري (DAHVQ) - عدن</w:t>
          </w:r>
        </w:p>
      </w:tc>
    </w:tr>
  </w:tbl>
  <w:p w:rsidR="00710270" w:rsidRDefault="0071027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8"/>
  <w:proofState w:spelling="clean" w:grammar="clean"/>
  <w:documentProtection w:edit="forms" w:enforcement="1" w:cryptProviderType="rsaFull" w:cryptAlgorithmClass="hash" w:cryptAlgorithmType="typeAny" w:cryptAlgorithmSid="4" w:cryptSpinCount="100000" w:hash="W5LXxStZ8AEbXKw3O86vSn67nlA=" w:salt="42a1jYIR5idCv3K7CRoYiw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wMjMxsLSwNDMwtDRS0lEKTi0uzszPAykwrgUAd8Ag9ywAAAA="/>
  </w:docVars>
  <w:rsids>
    <w:rsidRoot w:val="00710270"/>
    <w:rsid w:val="0000012F"/>
    <w:rsid w:val="00023BC9"/>
    <w:rsid w:val="000400E7"/>
    <w:rsid w:val="00097575"/>
    <w:rsid w:val="000B09A0"/>
    <w:rsid w:val="000B4BED"/>
    <w:rsid w:val="0010550A"/>
    <w:rsid w:val="00191DA8"/>
    <w:rsid w:val="001E3407"/>
    <w:rsid w:val="00205C1C"/>
    <w:rsid w:val="00227769"/>
    <w:rsid w:val="00237F98"/>
    <w:rsid w:val="0028747F"/>
    <w:rsid w:val="002B5461"/>
    <w:rsid w:val="00343A7A"/>
    <w:rsid w:val="003620A3"/>
    <w:rsid w:val="003C0F38"/>
    <w:rsid w:val="003E58D1"/>
    <w:rsid w:val="003F619B"/>
    <w:rsid w:val="004E2FDF"/>
    <w:rsid w:val="004E47F2"/>
    <w:rsid w:val="00505ABA"/>
    <w:rsid w:val="00555C72"/>
    <w:rsid w:val="005A4A84"/>
    <w:rsid w:val="005E0320"/>
    <w:rsid w:val="00683C55"/>
    <w:rsid w:val="00685AD8"/>
    <w:rsid w:val="0070519E"/>
    <w:rsid w:val="00710270"/>
    <w:rsid w:val="00714BC2"/>
    <w:rsid w:val="007D5F7A"/>
    <w:rsid w:val="007E5407"/>
    <w:rsid w:val="007F2861"/>
    <w:rsid w:val="00820A18"/>
    <w:rsid w:val="00843E4B"/>
    <w:rsid w:val="008637FF"/>
    <w:rsid w:val="00874A32"/>
    <w:rsid w:val="00896677"/>
    <w:rsid w:val="00915AD7"/>
    <w:rsid w:val="009B5870"/>
    <w:rsid w:val="009F2F6F"/>
    <w:rsid w:val="00A03777"/>
    <w:rsid w:val="00A277AA"/>
    <w:rsid w:val="00A637B8"/>
    <w:rsid w:val="00A820A0"/>
    <w:rsid w:val="00B26A24"/>
    <w:rsid w:val="00BA06A7"/>
    <w:rsid w:val="00BC4167"/>
    <w:rsid w:val="00BF3147"/>
    <w:rsid w:val="00C61BA7"/>
    <w:rsid w:val="00D0476F"/>
    <w:rsid w:val="00D26A41"/>
    <w:rsid w:val="00D55136"/>
    <w:rsid w:val="00D646B2"/>
    <w:rsid w:val="00E21E3F"/>
    <w:rsid w:val="00E23958"/>
    <w:rsid w:val="00EA2B2E"/>
    <w:rsid w:val="00F539B5"/>
    <w:rsid w:val="00F76C3F"/>
    <w:rsid w:val="00F92EFD"/>
    <w:rsid w:val="00F938DA"/>
    <w:rsid w:val="00F96EE4"/>
    <w:rsid w:val="00FA0EF5"/>
    <w:rsid w:val="00FC5251"/>
    <w:rsid w:val="00FE63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102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0270"/>
  </w:style>
  <w:style w:type="paragraph" w:styleId="Footer">
    <w:name w:val="footer"/>
    <w:basedOn w:val="Normal"/>
    <w:link w:val="FooterChar"/>
    <w:uiPriority w:val="99"/>
    <w:unhideWhenUsed/>
    <w:rsid w:val="007102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0270"/>
  </w:style>
  <w:style w:type="table" w:styleId="TableGrid">
    <w:name w:val="Table Grid"/>
    <w:basedOn w:val="TableNormal"/>
    <w:uiPriority w:val="59"/>
    <w:rsid w:val="007102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E34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3407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1E3407"/>
    <w:rPr>
      <w:color w:val="80808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102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0270"/>
  </w:style>
  <w:style w:type="paragraph" w:styleId="Footer">
    <w:name w:val="footer"/>
    <w:basedOn w:val="Normal"/>
    <w:link w:val="FooterChar"/>
    <w:uiPriority w:val="99"/>
    <w:unhideWhenUsed/>
    <w:rsid w:val="007102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0270"/>
  </w:style>
  <w:style w:type="table" w:styleId="TableGrid">
    <w:name w:val="Table Grid"/>
    <w:basedOn w:val="TableNormal"/>
    <w:uiPriority w:val="59"/>
    <w:rsid w:val="007102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E34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3407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1E340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E7B9E02F5DFD47149D8FA91562BCC4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818DC9-5839-4860-8B24-77918A800CB5}"/>
      </w:docPartPr>
      <w:docPartBody>
        <w:p w:rsidR="00DF4A27" w:rsidRDefault="00DF4A27" w:rsidP="00DF4A27">
          <w:pPr>
            <w:pStyle w:val="E7B9E02F5DFD47149D8FA91562BCC4D741"/>
          </w:pPr>
          <w:r w:rsidRPr="00F539B5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Permit No</w:t>
          </w:r>
        </w:p>
      </w:docPartBody>
    </w:docPart>
    <w:docPart>
      <w:docPartPr>
        <w:name w:val="BEE62C185D094C8EA8DCF20FFCC539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3389B2-94CC-465C-B3DD-3CF2EE11E484}"/>
      </w:docPartPr>
      <w:docPartBody>
        <w:p w:rsidR="00DF4A27" w:rsidRDefault="00DF4A27" w:rsidP="00DF4A27">
          <w:pPr>
            <w:pStyle w:val="BEE62C185D094C8EA8DCF20FFCC539EA24"/>
          </w:pPr>
          <w:r w:rsidRPr="00F539B5">
            <w:rPr>
              <w:rStyle w:val="PlaceholderText"/>
              <w:rFonts w:ascii="Arial" w:hAnsi="Arial" w:cs="Arial"/>
            </w:rPr>
            <w:t>التاريخ</w:t>
          </w:r>
        </w:p>
      </w:docPartBody>
    </w:docPart>
    <w:docPart>
      <w:docPartPr>
        <w:name w:val="348FA061EE3C49ACAE41AEBD74E67B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0A52F2-C343-44F6-88E3-8F4C2BBE1856}"/>
      </w:docPartPr>
      <w:docPartBody>
        <w:p w:rsidR="00DF4A27" w:rsidRDefault="00DF4A27" w:rsidP="00DF4A27">
          <w:pPr>
            <w:pStyle w:val="348FA061EE3C49ACAE41AEBD74E67BFB23"/>
          </w:pPr>
          <w:r w:rsidRPr="00F539B5">
            <w:rPr>
              <w:rStyle w:val="PlaceholderText"/>
            </w:rPr>
            <w:t>Date of Issue</w:t>
          </w:r>
        </w:p>
      </w:docPartBody>
    </w:docPart>
    <w:docPart>
      <w:docPartPr>
        <w:name w:val="A36C754F31F44FAB8CA89BBA09E91D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9FA6A8-5045-4082-9208-7B3D63EB4B1F}"/>
      </w:docPartPr>
      <w:docPartBody>
        <w:p w:rsidR="00DF4A27" w:rsidRDefault="00DF4A27" w:rsidP="00DF4A27">
          <w:pPr>
            <w:pStyle w:val="A36C754F31F44FAB8CA89BBA09E91DAB22"/>
          </w:pPr>
          <w:r w:rsidRPr="00915AD7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Importer</w:t>
          </w:r>
        </w:p>
      </w:docPartBody>
    </w:docPart>
    <w:docPart>
      <w:docPartPr>
        <w:name w:val="1FF0663ADFCF49F48AD3631EC25D71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BE6E77-70BD-42ED-86AC-47DFD71ABB02}"/>
      </w:docPartPr>
      <w:docPartBody>
        <w:p w:rsidR="00DF4A27" w:rsidRDefault="00DF4A27" w:rsidP="00DF4A27">
          <w:pPr>
            <w:pStyle w:val="1FF0663ADFCF49F48AD3631EC25D71BE22"/>
          </w:pPr>
          <w:r w:rsidRPr="00915AD7">
            <w:rPr>
              <w:rFonts w:ascii="Times New Roman" w:hAnsi="Times New Roman" w:cs="Times New Roman"/>
              <w:sz w:val="20"/>
              <w:szCs w:val="20"/>
            </w:rPr>
            <w:t xml:space="preserve"> </w:t>
          </w:r>
          <w:r w:rsidRPr="00915AD7">
            <w:rPr>
              <w:rStyle w:val="PlaceholderText"/>
              <w:rFonts w:ascii="Times New Roman" w:hAnsi="Times New Roman" w:cs="Times New Roman" w:hint="cs"/>
              <w:sz w:val="20"/>
              <w:szCs w:val="20"/>
            </w:rPr>
            <w:t>اسم</w:t>
          </w:r>
          <w:r w:rsidRPr="00915AD7">
            <w:rPr>
              <w:rStyle w:val="PlaceholderText"/>
              <w:rFonts w:ascii="Times New Roman" w:hAnsi="Times New Roman" w:cs="Times New Roman"/>
              <w:sz w:val="20"/>
              <w:szCs w:val="20"/>
            </w:rPr>
            <w:t xml:space="preserve"> </w:t>
          </w:r>
          <w:r w:rsidRPr="00915AD7">
            <w:rPr>
              <w:rStyle w:val="PlaceholderText"/>
              <w:rFonts w:ascii="Times New Roman" w:hAnsi="Times New Roman" w:cs="Times New Roman" w:hint="cs"/>
              <w:sz w:val="20"/>
              <w:szCs w:val="20"/>
            </w:rPr>
            <w:t>المستورد</w:t>
          </w:r>
          <w:r w:rsidRPr="00915AD7">
            <w:rPr>
              <w:rStyle w:val="PlaceholderText"/>
              <w:rFonts w:ascii="Times New Roman" w:hAnsi="Times New Roman" w:cs="Times New Roman"/>
              <w:sz w:val="20"/>
              <w:szCs w:val="20"/>
            </w:rPr>
            <w:t xml:space="preserve"> </w:t>
          </w:r>
          <w:r w:rsidRPr="00915AD7">
            <w:rPr>
              <w:rStyle w:val="PlaceholderText"/>
              <w:rFonts w:ascii="Times New Roman" w:hAnsi="Times New Roman" w:cs="Times New Roman" w:hint="cs"/>
              <w:sz w:val="20"/>
              <w:szCs w:val="20"/>
            </w:rPr>
            <w:t>وعنوانه</w:t>
          </w:r>
        </w:p>
      </w:docPartBody>
    </w:docPart>
    <w:docPart>
      <w:docPartPr>
        <w:name w:val="5E6E5BFE325243B99A437EBE6734EE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E8C3AA-FEFA-42BC-B53E-E10E46343E3B}"/>
      </w:docPartPr>
      <w:docPartBody>
        <w:p w:rsidR="00DF4A27" w:rsidRDefault="00DF4A27" w:rsidP="00DF4A27">
          <w:pPr>
            <w:pStyle w:val="5E6E5BFE325243B99A437EBE6734EE8320"/>
          </w:pPr>
          <w:r w:rsidRPr="00915AD7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Exporter:</w:t>
          </w:r>
        </w:p>
      </w:docPartBody>
    </w:docPart>
    <w:docPart>
      <w:docPartPr>
        <w:name w:val="34138446CB61456EB7D73FCEBF6D47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8090D7-44A1-49FE-B066-E10AA9859DA2}"/>
      </w:docPartPr>
      <w:docPartBody>
        <w:p w:rsidR="00DF4A27" w:rsidRDefault="00DF4A27" w:rsidP="00DF4A27">
          <w:pPr>
            <w:pStyle w:val="34138446CB61456EB7D73FCEBF6D47BD20"/>
          </w:pPr>
          <w:r w:rsidRPr="00915AD7">
            <w:rPr>
              <w:rStyle w:val="PlaceholderText"/>
              <w:rFonts w:ascii="Times New Roman" w:hAnsi="Times New Roman" w:cs="Times New Roman" w:hint="cs"/>
              <w:sz w:val="20"/>
              <w:szCs w:val="20"/>
            </w:rPr>
            <w:t>اسم</w:t>
          </w:r>
          <w:r w:rsidRPr="00915AD7">
            <w:rPr>
              <w:rStyle w:val="PlaceholderText"/>
              <w:rFonts w:ascii="Times New Roman" w:hAnsi="Times New Roman" w:cs="Times New Roman"/>
              <w:sz w:val="20"/>
              <w:szCs w:val="20"/>
            </w:rPr>
            <w:t xml:space="preserve"> </w:t>
          </w:r>
          <w:r w:rsidRPr="00915AD7">
            <w:rPr>
              <w:rStyle w:val="PlaceholderText"/>
              <w:rFonts w:ascii="Times New Roman" w:hAnsi="Times New Roman" w:cs="Times New Roman" w:hint="cs"/>
              <w:sz w:val="20"/>
              <w:szCs w:val="20"/>
            </w:rPr>
            <w:t>المصدر</w:t>
          </w:r>
          <w:r w:rsidRPr="00915AD7">
            <w:rPr>
              <w:rStyle w:val="PlaceholderText"/>
              <w:rFonts w:ascii="Times New Roman" w:hAnsi="Times New Roman" w:cs="Times New Roman"/>
              <w:sz w:val="20"/>
              <w:szCs w:val="20"/>
            </w:rPr>
            <w:t xml:space="preserve"> </w:t>
          </w:r>
          <w:r w:rsidRPr="00915AD7">
            <w:rPr>
              <w:rStyle w:val="PlaceholderText"/>
              <w:rFonts w:ascii="Times New Roman" w:hAnsi="Times New Roman" w:cs="Times New Roman" w:hint="cs"/>
              <w:sz w:val="20"/>
              <w:szCs w:val="20"/>
            </w:rPr>
            <w:t>وعنوانه</w:t>
          </w:r>
        </w:p>
      </w:docPartBody>
    </w:docPart>
    <w:docPart>
      <w:docPartPr>
        <w:name w:val="2BF430F16B7B45749722C657A88BA8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BC648A-C75A-400A-9EC4-DCBC68F9D90F}"/>
      </w:docPartPr>
      <w:docPartBody>
        <w:p w:rsidR="00DF4A27" w:rsidRDefault="00DF4A27" w:rsidP="00DF4A27">
          <w:pPr>
            <w:pStyle w:val="2BF430F16B7B45749722C657A88BA8DB20"/>
          </w:pPr>
          <w:r w:rsidRPr="00915AD7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نقطة الدخول</w:t>
          </w:r>
        </w:p>
      </w:docPartBody>
    </w:docPart>
    <w:docPart>
      <w:docPartPr>
        <w:name w:val="2DB00C91B56B4027B306E2A1F026C7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648FFB-B44E-4AEC-86E7-EBC7912462B2}"/>
      </w:docPartPr>
      <w:docPartBody>
        <w:p w:rsidR="00DF4A27" w:rsidRDefault="00DF4A27" w:rsidP="00DF4A27">
          <w:pPr>
            <w:pStyle w:val="2DB00C91B56B4027B306E2A1F026C79920"/>
          </w:pPr>
          <w:r w:rsidRPr="00915AD7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نقطة الدخول</w:t>
          </w:r>
        </w:p>
      </w:docPartBody>
    </w:docPart>
    <w:docPart>
      <w:docPartPr>
        <w:name w:val="687B566BF27343C682F7154A7F66E7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812358-80ED-4365-8202-6A995C7F8CAC}"/>
      </w:docPartPr>
      <w:docPartBody>
        <w:p w:rsidR="00DF4A27" w:rsidRDefault="00DF4A27" w:rsidP="00DF4A27">
          <w:pPr>
            <w:pStyle w:val="687B566BF27343C682F7154A7F66E7FE19"/>
          </w:pPr>
          <w:r w:rsidRPr="00915AD7">
            <w:rPr>
              <w:rStyle w:val="PlaceholderText"/>
              <w:rFonts w:ascii="Arial" w:hAnsi="Arial" w:cs="Arial"/>
              <w:sz w:val="20"/>
              <w:szCs w:val="20"/>
            </w:rPr>
            <w:t>الغرض</w:t>
          </w:r>
          <w:r w:rsidRPr="00915AD7">
            <w:rPr>
              <w:rStyle w:val="PlaceholderText"/>
              <w:sz w:val="20"/>
              <w:szCs w:val="20"/>
            </w:rPr>
            <w:t xml:space="preserve"> </w:t>
          </w:r>
          <w:r w:rsidRPr="00915AD7">
            <w:rPr>
              <w:rStyle w:val="PlaceholderText"/>
              <w:rFonts w:ascii="Arial" w:hAnsi="Arial" w:cs="Arial"/>
              <w:sz w:val="20"/>
              <w:szCs w:val="20"/>
            </w:rPr>
            <w:t>من</w:t>
          </w:r>
          <w:r w:rsidRPr="00915AD7">
            <w:rPr>
              <w:rStyle w:val="PlaceholderText"/>
              <w:sz w:val="20"/>
              <w:szCs w:val="20"/>
            </w:rPr>
            <w:t xml:space="preserve"> </w:t>
          </w:r>
          <w:r w:rsidRPr="00915AD7">
            <w:rPr>
              <w:rStyle w:val="PlaceholderText"/>
              <w:rFonts w:ascii="Arial" w:hAnsi="Arial" w:cs="Arial"/>
              <w:sz w:val="20"/>
              <w:szCs w:val="20"/>
            </w:rPr>
            <w:t>الدخول</w:t>
          </w:r>
        </w:p>
      </w:docPartBody>
    </w:docPart>
    <w:docPart>
      <w:docPartPr>
        <w:name w:val="3218A6588FAC40D69AB87D103D33B1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FBB476-4F4D-4A1B-83FA-8C17928E3EEF}"/>
      </w:docPartPr>
      <w:docPartBody>
        <w:p w:rsidR="00DF4A27" w:rsidRDefault="00DF4A27" w:rsidP="00DF4A27">
          <w:pPr>
            <w:pStyle w:val="3218A6588FAC40D69AB87D103D33B10119"/>
          </w:pPr>
          <w:r w:rsidRPr="00915AD7">
            <w:rPr>
              <w:rStyle w:val="PlaceholderText"/>
              <w:rFonts w:ascii="Arial" w:hAnsi="Arial" w:cs="Arial"/>
              <w:sz w:val="20"/>
              <w:szCs w:val="20"/>
            </w:rPr>
            <w:t>بلد</w:t>
          </w:r>
          <w:r w:rsidRPr="00915AD7">
            <w:rPr>
              <w:rStyle w:val="PlaceholderText"/>
              <w:sz w:val="20"/>
              <w:szCs w:val="20"/>
            </w:rPr>
            <w:t xml:space="preserve"> </w:t>
          </w:r>
          <w:r w:rsidRPr="00915AD7">
            <w:rPr>
              <w:rStyle w:val="PlaceholderText"/>
              <w:rFonts w:ascii="Arial" w:hAnsi="Arial" w:cs="Arial"/>
              <w:sz w:val="20"/>
              <w:szCs w:val="20"/>
            </w:rPr>
            <w:t>المنشأ</w:t>
          </w:r>
          <w:r w:rsidRPr="00915AD7">
            <w:rPr>
              <w:rStyle w:val="PlaceholderText"/>
              <w:sz w:val="20"/>
              <w:szCs w:val="20"/>
            </w:rPr>
            <w:t>.</w:t>
          </w:r>
        </w:p>
      </w:docPartBody>
    </w:docPart>
    <w:docPart>
      <w:docPartPr>
        <w:name w:val="3D145A24CA36457AB1EFA6833D63CD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0818D1-4DC5-41D9-A324-D8610B641EE3}"/>
      </w:docPartPr>
      <w:docPartBody>
        <w:p w:rsidR="002C0AAF" w:rsidRDefault="00DF4A27" w:rsidP="00DF4A27">
          <w:pPr>
            <w:pStyle w:val="3D145A24CA36457AB1EFA6833D63CD9A10"/>
          </w:pPr>
          <w:r w:rsidRPr="009B5870">
            <w:rPr>
              <w:rStyle w:val="PlaceholderText"/>
              <w:rFonts w:ascii="Arial" w:hAnsi="Arial" w:cs="Arial"/>
            </w:rPr>
            <w:t>الرقم</w:t>
          </w:r>
          <w:r w:rsidRPr="009B5870">
            <w:rPr>
              <w:rStyle w:val="PlaceholderText"/>
            </w:rPr>
            <w:t xml:space="preserve"> </w:t>
          </w:r>
          <w:r w:rsidRPr="009B5870">
            <w:rPr>
              <w:rStyle w:val="PlaceholderText"/>
              <w:rFonts w:ascii="Arial" w:hAnsi="Arial" w:cs="Arial"/>
            </w:rPr>
            <w:t>المرجعي</w:t>
          </w:r>
          <w:r w:rsidRPr="009B5870">
            <w:rPr>
              <w:rStyle w:val="PlaceholderText"/>
            </w:rPr>
            <w:t xml:space="preserve"> </w:t>
          </w:r>
          <w:r w:rsidRPr="009B5870">
            <w:rPr>
              <w:rStyle w:val="PlaceholderText"/>
              <w:rFonts w:ascii="Arial" w:hAnsi="Arial" w:cs="Arial"/>
            </w:rPr>
            <w:t>للشهادة</w:t>
          </w:r>
        </w:p>
      </w:docPartBody>
    </w:docPart>
    <w:docPart>
      <w:docPartPr>
        <w:name w:val="870FDDDDF9FD4838831E856D2D216F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7ED70D-675B-42FC-80C7-3224050E4AB3}"/>
      </w:docPartPr>
      <w:docPartBody>
        <w:p w:rsidR="002C0AAF" w:rsidRDefault="00DF4A27" w:rsidP="00DF4A27">
          <w:pPr>
            <w:pStyle w:val="870FDDDDF9FD4838831E856D2D216F0310"/>
          </w:pPr>
          <w:r w:rsidRPr="00915AD7">
            <w:rPr>
              <w:rStyle w:val="PlaceholderText"/>
              <w:rFonts w:ascii="Arial" w:hAnsi="Arial" w:cs="Arial"/>
              <w:sz w:val="20"/>
              <w:szCs w:val="20"/>
            </w:rPr>
            <w:t>بلد</w:t>
          </w:r>
          <w:r w:rsidRPr="00915AD7">
            <w:rPr>
              <w:rStyle w:val="PlaceholderText"/>
              <w:sz w:val="20"/>
              <w:szCs w:val="20"/>
            </w:rPr>
            <w:t xml:space="preserve"> </w:t>
          </w:r>
          <w:r w:rsidRPr="00915AD7">
            <w:rPr>
              <w:rStyle w:val="PlaceholderText"/>
              <w:rFonts w:ascii="Arial" w:hAnsi="Arial" w:cs="Arial"/>
              <w:sz w:val="20"/>
              <w:szCs w:val="20"/>
            </w:rPr>
            <w:t>التصدير</w:t>
          </w:r>
          <w:r w:rsidRPr="00915AD7">
            <w:rPr>
              <w:rStyle w:val="PlaceholderText"/>
              <w:sz w:val="20"/>
              <w:szCs w:val="20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7C1D12"/>
    <w:rsid w:val="00077D58"/>
    <w:rsid w:val="002C0AAF"/>
    <w:rsid w:val="00574304"/>
    <w:rsid w:val="007C1D12"/>
    <w:rsid w:val="00CC0931"/>
    <w:rsid w:val="00DB065B"/>
    <w:rsid w:val="00DF4A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F4A27"/>
    <w:rPr>
      <w:color w:val="808080"/>
    </w:rPr>
  </w:style>
  <w:style w:type="paragraph" w:customStyle="1" w:styleId="E7B9E02F5DFD47149D8FA91562BCC4D7">
    <w:name w:val="E7B9E02F5DFD47149D8FA91562BCC4D7"/>
    <w:rsid w:val="007C1D12"/>
    <w:rPr>
      <w:rFonts w:eastAsiaTheme="minorHAnsi"/>
    </w:rPr>
  </w:style>
  <w:style w:type="paragraph" w:customStyle="1" w:styleId="D554F086B3A24046A8C6D05162920B2C">
    <w:name w:val="D554F086B3A24046A8C6D05162920B2C"/>
    <w:rsid w:val="007C1D12"/>
    <w:rPr>
      <w:rFonts w:eastAsiaTheme="minorHAnsi"/>
    </w:rPr>
  </w:style>
  <w:style w:type="paragraph" w:customStyle="1" w:styleId="E7B9E02F5DFD47149D8FA91562BCC4D71">
    <w:name w:val="E7B9E02F5DFD47149D8FA91562BCC4D71"/>
    <w:rsid w:val="007C1D12"/>
    <w:rPr>
      <w:rFonts w:eastAsiaTheme="minorHAnsi"/>
    </w:rPr>
  </w:style>
  <w:style w:type="paragraph" w:customStyle="1" w:styleId="D554F086B3A24046A8C6D05162920B2C1">
    <w:name w:val="D554F086B3A24046A8C6D05162920B2C1"/>
    <w:rsid w:val="007C1D12"/>
    <w:rPr>
      <w:rFonts w:eastAsiaTheme="minorHAnsi"/>
    </w:rPr>
  </w:style>
  <w:style w:type="paragraph" w:customStyle="1" w:styleId="49DC912F137E4EFFBCA725C12E3BFB47">
    <w:name w:val="49DC912F137E4EFFBCA725C12E3BFB47"/>
    <w:rsid w:val="007C1D12"/>
    <w:rPr>
      <w:rFonts w:eastAsiaTheme="minorHAnsi"/>
    </w:rPr>
  </w:style>
  <w:style w:type="paragraph" w:customStyle="1" w:styleId="957C9347B4F54E48B4B6AE3179CCAE73">
    <w:name w:val="957C9347B4F54E48B4B6AE3179CCAE73"/>
    <w:rsid w:val="007C1D12"/>
    <w:rPr>
      <w:rFonts w:eastAsiaTheme="minorHAnsi"/>
    </w:rPr>
  </w:style>
  <w:style w:type="paragraph" w:customStyle="1" w:styleId="30EDB4E09865448D9FA5C8806A8D424C">
    <w:name w:val="30EDB4E09865448D9FA5C8806A8D424C"/>
    <w:rsid w:val="007C1D12"/>
  </w:style>
  <w:style w:type="paragraph" w:customStyle="1" w:styleId="1F5CDC37BEF240B38AEB041B8157CE76">
    <w:name w:val="1F5CDC37BEF240B38AEB041B8157CE76"/>
    <w:rsid w:val="007C1D12"/>
  </w:style>
  <w:style w:type="paragraph" w:customStyle="1" w:styleId="44FA0CA1ACA842DBA1CF8E4494AC4B45">
    <w:name w:val="44FA0CA1ACA842DBA1CF8E4494AC4B45"/>
    <w:rsid w:val="007C1D12"/>
  </w:style>
  <w:style w:type="paragraph" w:customStyle="1" w:styleId="E7B9E02F5DFD47149D8FA91562BCC4D72">
    <w:name w:val="E7B9E02F5DFD47149D8FA91562BCC4D72"/>
    <w:rsid w:val="007C1D12"/>
    <w:rPr>
      <w:rFonts w:eastAsiaTheme="minorHAnsi"/>
    </w:rPr>
  </w:style>
  <w:style w:type="paragraph" w:customStyle="1" w:styleId="D554F086B3A24046A8C6D05162920B2C2">
    <w:name w:val="D554F086B3A24046A8C6D05162920B2C2"/>
    <w:rsid w:val="007C1D12"/>
    <w:rPr>
      <w:rFonts w:eastAsiaTheme="minorHAnsi"/>
    </w:rPr>
  </w:style>
  <w:style w:type="paragraph" w:customStyle="1" w:styleId="49DC912F137E4EFFBCA725C12E3BFB471">
    <w:name w:val="49DC912F137E4EFFBCA725C12E3BFB471"/>
    <w:rsid w:val="007C1D12"/>
    <w:rPr>
      <w:rFonts w:eastAsiaTheme="minorHAnsi"/>
    </w:rPr>
  </w:style>
  <w:style w:type="paragraph" w:customStyle="1" w:styleId="44FA0CA1ACA842DBA1CF8E4494AC4B451">
    <w:name w:val="44FA0CA1ACA842DBA1CF8E4494AC4B451"/>
    <w:rsid w:val="007C1D12"/>
    <w:rPr>
      <w:rFonts w:eastAsiaTheme="minorHAnsi"/>
    </w:rPr>
  </w:style>
  <w:style w:type="paragraph" w:customStyle="1" w:styleId="BBCC78678DCB485D8CC3C5EC84FA7275">
    <w:name w:val="BBCC78678DCB485D8CC3C5EC84FA7275"/>
    <w:rsid w:val="007C1D12"/>
    <w:rPr>
      <w:rFonts w:eastAsiaTheme="minorHAnsi"/>
    </w:rPr>
  </w:style>
  <w:style w:type="paragraph" w:customStyle="1" w:styleId="E7B9E02F5DFD47149D8FA91562BCC4D73">
    <w:name w:val="E7B9E02F5DFD47149D8FA91562BCC4D73"/>
    <w:rsid w:val="007C1D12"/>
    <w:rPr>
      <w:rFonts w:eastAsiaTheme="minorHAnsi"/>
    </w:rPr>
  </w:style>
  <w:style w:type="paragraph" w:customStyle="1" w:styleId="D554F086B3A24046A8C6D05162920B2C3">
    <w:name w:val="D554F086B3A24046A8C6D05162920B2C3"/>
    <w:rsid w:val="007C1D12"/>
    <w:rPr>
      <w:rFonts w:eastAsiaTheme="minorHAnsi"/>
    </w:rPr>
  </w:style>
  <w:style w:type="paragraph" w:customStyle="1" w:styleId="49DC912F137E4EFFBCA725C12E3BFB472">
    <w:name w:val="49DC912F137E4EFFBCA725C12E3BFB472"/>
    <w:rsid w:val="007C1D12"/>
    <w:rPr>
      <w:rFonts w:eastAsiaTheme="minorHAnsi"/>
    </w:rPr>
  </w:style>
  <w:style w:type="paragraph" w:customStyle="1" w:styleId="44FA0CA1ACA842DBA1CF8E4494AC4B452">
    <w:name w:val="44FA0CA1ACA842DBA1CF8E4494AC4B452"/>
    <w:rsid w:val="007C1D12"/>
    <w:rPr>
      <w:rFonts w:eastAsiaTheme="minorHAnsi"/>
    </w:rPr>
  </w:style>
  <w:style w:type="paragraph" w:customStyle="1" w:styleId="BBCC78678DCB485D8CC3C5EC84FA72751">
    <w:name w:val="BBCC78678DCB485D8CC3C5EC84FA72751"/>
    <w:rsid w:val="007C1D12"/>
    <w:rPr>
      <w:rFonts w:eastAsiaTheme="minorHAnsi"/>
    </w:rPr>
  </w:style>
  <w:style w:type="paragraph" w:customStyle="1" w:styleId="92FB6E17111B493BB8A142F53FADD9DD">
    <w:name w:val="92FB6E17111B493BB8A142F53FADD9DD"/>
    <w:rsid w:val="007C1D12"/>
    <w:rPr>
      <w:rFonts w:eastAsiaTheme="minorHAnsi"/>
    </w:rPr>
  </w:style>
  <w:style w:type="paragraph" w:customStyle="1" w:styleId="E7B9E02F5DFD47149D8FA91562BCC4D74">
    <w:name w:val="E7B9E02F5DFD47149D8FA91562BCC4D74"/>
    <w:rsid w:val="007C1D12"/>
    <w:rPr>
      <w:rFonts w:eastAsiaTheme="minorHAnsi"/>
    </w:rPr>
  </w:style>
  <w:style w:type="paragraph" w:customStyle="1" w:styleId="D554F086B3A24046A8C6D05162920B2C4">
    <w:name w:val="D554F086B3A24046A8C6D05162920B2C4"/>
    <w:rsid w:val="007C1D12"/>
    <w:rPr>
      <w:rFonts w:eastAsiaTheme="minorHAnsi"/>
    </w:rPr>
  </w:style>
  <w:style w:type="paragraph" w:customStyle="1" w:styleId="49DC912F137E4EFFBCA725C12E3BFB473">
    <w:name w:val="49DC912F137E4EFFBCA725C12E3BFB473"/>
    <w:rsid w:val="007C1D12"/>
    <w:rPr>
      <w:rFonts w:eastAsiaTheme="minorHAnsi"/>
    </w:rPr>
  </w:style>
  <w:style w:type="paragraph" w:customStyle="1" w:styleId="44FA0CA1ACA842DBA1CF8E4494AC4B453">
    <w:name w:val="44FA0CA1ACA842DBA1CF8E4494AC4B453"/>
    <w:rsid w:val="007C1D12"/>
    <w:rPr>
      <w:rFonts w:eastAsiaTheme="minorHAnsi"/>
    </w:rPr>
  </w:style>
  <w:style w:type="paragraph" w:customStyle="1" w:styleId="BBCC78678DCB485D8CC3C5EC84FA72752">
    <w:name w:val="BBCC78678DCB485D8CC3C5EC84FA72752"/>
    <w:rsid w:val="007C1D12"/>
    <w:rPr>
      <w:rFonts w:eastAsiaTheme="minorHAnsi"/>
    </w:rPr>
  </w:style>
  <w:style w:type="paragraph" w:customStyle="1" w:styleId="92FB6E17111B493BB8A142F53FADD9DD1">
    <w:name w:val="92FB6E17111B493BB8A142F53FADD9DD1"/>
    <w:rsid w:val="007C1D12"/>
    <w:rPr>
      <w:rFonts w:eastAsiaTheme="minorHAnsi"/>
    </w:rPr>
  </w:style>
  <w:style w:type="paragraph" w:customStyle="1" w:styleId="5CB1D353CD4443448A19526FA21C0F32">
    <w:name w:val="5CB1D353CD4443448A19526FA21C0F32"/>
    <w:rsid w:val="007C1D12"/>
    <w:rPr>
      <w:rFonts w:eastAsiaTheme="minorHAnsi"/>
    </w:rPr>
  </w:style>
  <w:style w:type="paragraph" w:customStyle="1" w:styleId="E7B9E02F5DFD47149D8FA91562BCC4D75">
    <w:name w:val="E7B9E02F5DFD47149D8FA91562BCC4D75"/>
    <w:rsid w:val="007C1D12"/>
    <w:rPr>
      <w:rFonts w:eastAsiaTheme="minorHAnsi"/>
    </w:rPr>
  </w:style>
  <w:style w:type="paragraph" w:customStyle="1" w:styleId="D554F086B3A24046A8C6D05162920B2C5">
    <w:name w:val="D554F086B3A24046A8C6D05162920B2C5"/>
    <w:rsid w:val="007C1D12"/>
    <w:rPr>
      <w:rFonts w:eastAsiaTheme="minorHAnsi"/>
    </w:rPr>
  </w:style>
  <w:style w:type="paragraph" w:customStyle="1" w:styleId="49DC912F137E4EFFBCA725C12E3BFB474">
    <w:name w:val="49DC912F137E4EFFBCA725C12E3BFB474"/>
    <w:rsid w:val="007C1D12"/>
    <w:rPr>
      <w:rFonts w:eastAsiaTheme="minorHAnsi"/>
    </w:rPr>
  </w:style>
  <w:style w:type="paragraph" w:customStyle="1" w:styleId="44FA0CA1ACA842DBA1CF8E4494AC4B454">
    <w:name w:val="44FA0CA1ACA842DBA1CF8E4494AC4B454"/>
    <w:rsid w:val="007C1D12"/>
    <w:rPr>
      <w:rFonts w:eastAsiaTheme="minorHAnsi"/>
    </w:rPr>
  </w:style>
  <w:style w:type="paragraph" w:customStyle="1" w:styleId="BBCC78678DCB485D8CC3C5EC84FA72753">
    <w:name w:val="BBCC78678DCB485D8CC3C5EC84FA72753"/>
    <w:rsid w:val="007C1D12"/>
    <w:rPr>
      <w:rFonts w:eastAsiaTheme="minorHAnsi"/>
    </w:rPr>
  </w:style>
  <w:style w:type="paragraph" w:customStyle="1" w:styleId="92FB6E17111B493BB8A142F53FADD9DD2">
    <w:name w:val="92FB6E17111B493BB8A142F53FADD9DD2"/>
    <w:rsid w:val="007C1D12"/>
    <w:rPr>
      <w:rFonts w:eastAsiaTheme="minorHAnsi"/>
    </w:rPr>
  </w:style>
  <w:style w:type="paragraph" w:customStyle="1" w:styleId="5CB1D353CD4443448A19526FA21C0F321">
    <w:name w:val="5CB1D353CD4443448A19526FA21C0F321"/>
    <w:rsid w:val="007C1D12"/>
    <w:rPr>
      <w:rFonts w:eastAsiaTheme="minorHAnsi"/>
    </w:rPr>
  </w:style>
  <w:style w:type="paragraph" w:customStyle="1" w:styleId="C8B39CA8191647CABF497F8A04581A1E">
    <w:name w:val="C8B39CA8191647CABF497F8A04581A1E"/>
    <w:rsid w:val="007C1D12"/>
    <w:rPr>
      <w:rFonts w:eastAsiaTheme="minorHAnsi"/>
    </w:rPr>
  </w:style>
  <w:style w:type="paragraph" w:customStyle="1" w:styleId="E7B9E02F5DFD47149D8FA91562BCC4D76">
    <w:name w:val="E7B9E02F5DFD47149D8FA91562BCC4D76"/>
    <w:rsid w:val="007C1D12"/>
    <w:rPr>
      <w:rFonts w:eastAsiaTheme="minorHAnsi"/>
    </w:rPr>
  </w:style>
  <w:style w:type="paragraph" w:customStyle="1" w:styleId="D554F086B3A24046A8C6D05162920B2C6">
    <w:name w:val="D554F086B3A24046A8C6D05162920B2C6"/>
    <w:rsid w:val="007C1D12"/>
    <w:rPr>
      <w:rFonts w:eastAsiaTheme="minorHAnsi"/>
    </w:rPr>
  </w:style>
  <w:style w:type="paragraph" w:customStyle="1" w:styleId="49DC912F137E4EFFBCA725C12E3BFB475">
    <w:name w:val="49DC912F137E4EFFBCA725C12E3BFB475"/>
    <w:rsid w:val="007C1D12"/>
    <w:rPr>
      <w:rFonts w:eastAsiaTheme="minorHAnsi"/>
    </w:rPr>
  </w:style>
  <w:style w:type="paragraph" w:customStyle="1" w:styleId="44FA0CA1ACA842DBA1CF8E4494AC4B455">
    <w:name w:val="44FA0CA1ACA842DBA1CF8E4494AC4B455"/>
    <w:rsid w:val="007C1D12"/>
    <w:rPr>
      <w:rFonts w:eastAsiaTheme="minorHAnsi"/>
    </w:rPr>
  </w:style>
  <w:style w:type="paragraph" w:customStyle="1" w:styleId="BBCC78678DCB485D8CC3C5EC84FA72754">
    <w:name w:val="BBCC78678DCB485D8CC3C5EC84FA72754"/>
    <w:rsid w:val="007C1D12"/>
    <w:rPr>
      <w:rFonts w:eastAsiaTheme="minorHAnsi"/>
    </w:rPr>
  </w:style>
  <w:style w:type="paragraph" w:customStyle="1" w:styleId="92FB6E17111B493BB8A142F53FADD9DD3">
    <w:name w:val="92FB6E17111B493BB8A142F53FADD9DD3"/>
    <w:rsid w:val="007C1D12"/>
    <w:rPr>
      <w:rFonts w:eastAsiaTheme="minorHAnsi"/>
    </w:rPr>
  </w:style>
  <w:style w:type="paragraph" w:customStyle="1" w:styleId="5CB1D353CD4443448A19526FA21C0F322">
    <w:name w:val="5CB1D353CD4443448A19526FA21C0F322"/>
    <w:rsid w:val="007C1D12"/>
    <w:rPr>
      <w:rFonts w:eastAsiaTheme="minorHAnsi"/>
    </w:rPr>
  </w:style>
  <w:style w:type="paragraph" w:customStyle="1" w:styleId="C8B39CA8191647CABF497F8A04581A1E1">
    <w:name w:val="C8B39CA8191647CABF497F8A04581A1E1"/>
    <w:rsid w:val="007C1D12"/>
    <w:rPr>
      <w:rFonts w:eastAsiaTheme="minorHAnsi"/>
    </w:rPr>
  </w:style>
  <w:style w:type="paragraph" w:customStyle="1" w:styleId="03C3CB1EEEA949C5A083FC75D3A0502A">
    <w:name w:val="03C3CB1EEEA949C5A083FC75D3A0502A"/>
    <w:rsid w:val="007C1D12"/>
    <w:rPr>
      <w:rFonts w:eastAsiaTheme="minorHAnsi"/>
    </w:rPr>
  </w:style>
  <w:style w:type="paragraph" w:customStyle="1" w:styleId="E7B9E02F5DFD47149D8FA91562BCC4D77">
    <w:name w:val="E7B9E02F5DFD47149D8FA91562BCC4D77"/>
    <w:rsid w:val="007C1D12"/>
    <w:rPr>
      <w:rFonts w:eastAsiaTheme="minorHAnsi"/>
    </w:rPr>
  </w:style>
  <w:style w:type="paragraph" w:customStyle="1" w:styleId="D554F086B3A24046A8C6D05162920B2C7">
    <w:name w:val="D554F086B3A24046A8C6D05162920B2C7"/>
    <w:rsid w:val="007C1D12"/>
    <w:rPr>
      <w:rFonts w:eastAsiaTheme="minorHAnsi"/>
    </w:rPr>
  </w:style>
  <w:style w:type="paragraph" w:customStyle="1" w:styleId="49DC912F137E4EFFBCA725C12E3BFB476">
    <w:name w:val="49DC912F137E4EFFBCA725C12E3BFB476"/>
    <w:rsid w:val="007C1D12"/>
    <w:rPr>
      <w:rFonts w:eastAsiaTheme="minorHAnsi"/>
    </w:rPr>
  </w:style>
  <w:style w:type="paragraph" w:customStyle="1" w:styleId="44FA0CA1ACA842DBA1CF8E4494AC4B456">
    <w:name w:val="44FA0CA1ACA842DBA1CF8E4494AC4B456"/>
    <w:rsid w:val="007C1D12"/>
    <w:rPr>
      <w:rFonts w:eastAsiaTheme="minorHAnsi"/>
    </w:rPr>
  </w:style>
  <w:style w:type="paragraph" w:customStyle="1" w:styleId="BBCC78678DCB485D8CC3C5EC84FA72755">
    <w:name w:val="BBCC78678DCB485D8CC3C5EC84FA72755"/>
    <w:rsid w:val="007C1D12"/>
    <w:rPr>
      <w:rFonts w:eastAsiaTheme="minorHAnsi"/>
    </w:rPr>
  </w:style>
  <w:style w:type="paragraph" w:customStyle="1" w:styleId="92FB6E17111B493BB8A142F53FADD9DD4">
    <w:name w:val="92FB6E17111B493BB8A142F53FADD9DD4"/>
    <w:rsid w:val="007C1D12"/>
    <w:rPr>
      <w:rFonts w:eastAsiaTheme="minorHAnsi"/>
    </w:rPr>
  </w:style>
  <w:style w:type="paragraph" w:customStyle="1" w:styleId="5CB1D353CD4443448A19526FA21C0F323">
    <w:name w:val="5CB1D353CD4443448A19526FA21C0F323"/>
    <w:rsid w:val="007C1D12"/>
    <w:rPr>
      <w:rFonts w:eastAsiaTheme="minorHAnsi"/>
    </w:rPr>
  </w:style>
  <w:style w:type="paragraph" w:customStyle="1" w:styleId="C8B39CA8191647CABF497F8A04581A1E2">
    <w:name w:val="C8B39CA8191647CABF497F8A04581A1E2"/>
    <w:rsid w:val="007C1D12"/>
    <w:rPr>
      <w:rFonts w:eastAsiaTheme="minorHAnsi"/>
    </w:rPr>
  </w:style>
  <w:style w:type="paragraph" w:customStyle="1" w:styleId="03C3CB1EEEA949C5A083FC75D3A0502A1">
    <w:name w:val="03C3CB1EEEA949C5A083FC75D3A0502A1"/>
    <w:rsid w:val="007C1D12"/>
    <w:rPr>
      <w:rFonts w:eastAsiaTheme="minorHAnsi"/>
    </w:rPr>
  </w:style>
  <w:style w:type="paragraph" w:customStyle="1" w:styleId="96EACB2D592D4326B1A599E79BD04FD5">
    <w:name w:val="96EACB2D592D4326B1A599E79BD04FD5"/>
    <w:rsid w:val="007C1D12"/>
    <w:rPr>
      <w:rFonts w:eastAsiaTheme="minorHAnsi"/>
    </w:rPr>
  </w:style>
  <w:style w:type="paragraph" w:customStyle="1" w:styleId="E7B9E02F5DFD47149D8FA91562BCC4D78">
    <w:name w:val="E7B9E02F5DFD47149D8FA91562BCC4D78"/>
    <w:rsid w:val="007C1D12"/>
    <w:rPr>
      <w:rFonts w:eastAsiaTheme="minorHAnsi"/>
    </w:rPr>
  </w:style>
  <w:style w:type="paragraph" w:customStyle="1" w:styleId="D554F086B3A24046A8C6D05162920B2C8">
    <w:name w:val="D554F086B3A24046A8C6D05162920B2C8"/>
    <w:rsid w:val="007C1D12"/>
    <w:rPr>
      <w:rFonts w:eastAsiaTheme="minorHAnsi"/>
    </w:rPr>
  </w:style>
  <w:style w:type="paragraph" w:customStyle="1" w:styleId="49DC912F137E4EFFBCA725C12E3BFB477">
    <w:name w:val="49DC912F137E4EFFBCA725C12E3BFB477"/>
    <w:rsid w:val="007C1D12"/>
    <w:rPr>
      <w:rFonts w:eastAsiaTheme="minorHAnsi"/>
    </w:rPr>
  </w:style>
  <w:style w:type="paragraph" w:customStyle="1" w:styleId="44FA0CA1ACA842DBA1CF8E4494AC4B457">
    <w:name w:val="44FA0CA1ACA842DBA1CF8E4494AC4B457"/>
    <w:rsid w:val="007C1D12"/>
    <w:rPr>
      <w:rFonts w:eastAsiaTheme="minorHAnsi"/>
    </w:rPr>
  </w:style>
  <w:style w:type="paragraph" w:customStyle="1" w:styleId="BBCC78678DCB485D8CC3C5EC84FA72756">
    <w:name w:val="BBCC78678DCB485D8CC3C5EC84FA72756"/>
    <w:rsid w:val="007C1D12"/>
    <w:rPr>
      <w:rFonts w:eastAsiaTheme="minorHAnsi"/>
    </w:rPr>
  </w:style>
  <w:style w:type="paragraph" w:customStyle="1" w:styleId="92FB6E17111B493BB8A142F53FADD9DD5">
    <w:name w:val="92FB6E17111B493BB8A142F53FADD9DD5"/>
    <w:rsid w:val="007C1D12"/>
    <w:rPr>
      <w:rFonts w:eastAsiaTheme="minorHAnsi"/>
    </w:rPr>
  </w:style>
  <w:style w:type="paragraph" w:customStyle="1" w:styleId="5CB1D353CD4443448A19526FA21C0F324">
    <w:name w:val="5CB1D353CD4443448A19526FA21C0F324"/>
    <w:rsid w:val="007C1D12"/>
    <w:rPr>
      <w:rFonts w:eastAsiaTheme="minorHAnsi"/>
    </w:rPr>
  </w:style>
  <w:style w:type="paragraph" w:customStyle="1" w:styleId="C8B39CA8191647CABF497F8A04581A1E3">
    <w:name w:val="C8B39CA8191647CABF497F8A04581A1E3"/>
    <w:rsid w:val="007C1D12"/>
    <w:rPr>
      <w:rFonts w:eastAsiaTheme="minorHAnsi"/>
    </w:rPr>
  </w:style>
  <w:style w:type="paragraph" w:customStyle="1" w:styleId="03C3CB1EEEA949C5A083FC75D3A0502A2">
    <w:name w:val="03C3CB1EEEA949C5A083FC75D3A0502A2"/>
    <w:rsid w:val="007C1D12"/>
    <w:rPr>
      <w:rFonts w:eastAsiaTheme="minorHAnsi"/>
    </w:rPr>
  </w:style>
  <w:style w:type="paragraph" w:customStyle="1" w:styleId="96EACB2D592D4326B1A599E79BD04FD51">
    <w:name w:val="96EACB2D592D4326B1A599E79BD04FD51"/>
    <w:rsid w:val="007C1D12"/>
    <w:rPr>
      <w:rFonts w:eastAsiaTheme="minorHAnsi"/>
    </w:rPr>
  </w:style>
  <w:style w:type="paragraph" w:customStyle="1" w:styleId="271404E39B524328B13908BCB790D3DD">
    <w:name w:val="271404E39B524328B13908BCB790D3DD"/>
    <w:rsid w:val="007C1D12"/>
  </w:style>
  <w:style w:type="paragraph" w:customStyle="1" w:styleId="E7B9E02F5DFD47149D8FA91562BCC4D79">
    <w:name w:val="E7B9E02F5DFD47149D8FA91562BCC4D79"/>
    <w:rsid w:val="007C1D12"/>
    <w:rPr>
      <w:rFonts w:eastAsiaTheme="minorHAnsi"/>
    </w:rPr>
  </w:style>
  <w:style w:type="paragraph" w:customStyle="1" w:styleId="D554F086B3A24046A8C6D05162920B2C9">
    <w:name w:val="D554F086B3A24046A8C6D05162920B2C9"/>
    <w:rsid w:val="007C1D12"/>
    <w:rPr>
      <w:rFonts w:eastAsiaTheme="minorHAnsi"/>
    </w:rPr>
  </w:style>
  <w:style w:type="paragraph" w:customStyle="1" w:styleId="49DC912F137E4EFFBCA725C12E3BFB478">
    <w:name w:val="49DC912F137E4EFFBCA725C12E3BFB478"/>
    <w:rsid w:val="007C1D12"/>
    <w:rPr>
      <w:rFonts w:eastAsiaTheme="minorHAnsi"/>
    </w:rPr>
  </w:style>
  <w:style w:type="paragraph" w:customStyle="1" w:styleId="44FA0CA1ACA842DBA1CF8E4494AC4B458">
    <w:name w:val="44FA0CA1ACA842DBA1CF8E4494AC4B458"/>
    <w:rsid w:val="007C1D12"/>
    <w:rPr>
      <w:rFonts w:eastAsiaTheme="minorHAnsi"/>
    </w:rPr>
  </w:style>
  <w:style w:type="paragraph" w:customStyle="1" w:styleId="BBCC78678DCB485D8CC3C5EC84FA72757">
    <w:name w:val="BBCC78678DCB485D8CC3C5EC84FA72757"/>
    <w:rsid w:val="007C1D12"/>
    <w:rPr>
      <w:rFonts w:eastAsiaTheme="minorHAnsi"/>
    </w:rPr>
  </w:style>
  <w:style w:type="paragraph" w:customStyle="1" w:styleId="92FB6E17111B493BB8A142F53FADD9DD6">
    <w:name w:val="92FB6E17111B493BB8A142F53FADD9DD6"/>
    <w:rsid w:val="007C1D12"/>
    <w:rPr>
      <w:rFonts w:eastAsiaTheme="minorHAnsi"/>
    </w:rPr>
  </w:style>
  <w:style w:type="paragraph" w:customStyle="1" w:styleId="5CB1D353CD4443448A19526FA21C0F325">
    <w:name w:val="5CB1D353CD4443448A19526FA21C0F325"/>
    <w:rsid w:val="007C1D12"/>
    <w:rPr>
      <w:rFonts w:eastAsiaTheme="minorHAnsi"/>
    </w:rPr>
  </w:style>
  <w:style w:type="paragraph" w:customStyle="1" w:styleId="C8B39CA8191647CABF497F8A04581A1E4">
    <w:name w:val="C8B39CA8191647CABF497F8A04581A1E4"/>
    <w:rsid w:val="007C1D12"/>
    <w:rPr>
      <w:rFonts w:eastAsiaTheme="minorHAnsi"/>
    </w:rPr>
  </w:style>
  <w:style w:type="paragraph" w:customStyle="1" w:styleId="03C3CB1EEEA949C5A083FC75D3A0502A3">
    <w:name w:val="03C3CB1EEEA949C5A083FC75D3A0502A3"/>
    <w:rsid w:val="007C1D12"/>
    <w:rPr>
      <w:rFonts w:eastAsiaTheme="minorHAnsi"/>
    </w:rPr>
  </w:style>
  <w:style w:type="paragraph" w:customStyle="1" w:styleId="96EACB2D592D4326B1A599E79BD04FD52">
    <w:name w:val="96EACB2D592D4326B1A599E79BD04FD52"/>
    <w:rsid w:val="007C1D12"/>
    <w:rPr>
      <w:rFonts w:eastAsiaTheme="minorHAnsi"/>
    </w:rPr>
  </w:style>
  <w:style w:type="paragraph" w:customStyle="1" w:styleId="D27B6C36E48E46B68516772B1E536F47">
    <w:name w:val="D27B6C36E48E46B68516772B1E536F47"/>
    <w:rsid w:val="007C1D12"/>
    <w:rPr>
      <w:rFonts w:eastAsiaTheme="minorHAnsi"/>
    </w:rPr>
  </w:style>
  <w:style w:type="paragraph" w:customStyle="1" w:styleId="E7B9E02F5DFD47149D8FA91562BCC4D710">
    <w:name w:val="E7B9E02F5DFD47149D8FA91562BCC4D710"/>
    <w:rsid w:val="007C1D12"/>
    <w:rPr>
      <w:rFonts w:eastAsiaTheme="minorHAnsi"/>
    </w:rPr>
  </w:style>
  <w:style w:type="paragraph" w:customStyle="1" w:styleId="D554F086B3A24046A8C6D05162920B2C10">
    <w:name w:val="D554F086B3A24046A8C6D05162920B2C10"/>
    <w:rsid w:val="007C1D12"/>
    <w:rPr>
      <w:rFonts w:eastAsiaTheme="minorHAnsi"/>
    </w:rPr>
  </w:style>
  <w:style w:type="paragraph" w:customStyle="1" w:styleId="49DC912F137E4EFFBCA725C12E3BFB479">
    <w:name w:val="49DC912F137E4EFFBCA725C12E3BFB479"/>
    <w:rsid w:val="007C1D12"/>
    <w:rPr>
      <w:rFonts w:eastAsiaTheme="minorHAnsi"/>
    </w:rPr>
  </w:style>
  <w:style w:type="paragraph" w:customStyle="1" w:styleId="44FA0CA1ACA842DBA1CF8E4494AC4B459">
    <w:name w:val="44FA0CA1ACA842DBA1CF8E4494AC4B459"/>
    <w:rsid w:val="007C1D12"/>
    <w:rPr>
      <w:rFonts w:eastAsiaTheme="minorHAnsi"/>
    </w:rPr>
  </w:style>
  <w:style w:type="paragraph" w:customStyle="1" w:styleId="BBCC78678DCB485D8CC3C5EC84FA72758">
    <w:name w:val="BBCC78678DCB485D8CC3C5EC84FA72758"/>
    <w:rsid w:val="007C1D12"/>
    <w:rPr>
      <w:rFonts w:eastAsiaTheme="minorHAnsi"/>
    </w:rPr>
  </w:style>
  <w:style w:type="paragraph" w:customStyle="1" w:styleId="92FB6E17111B493BB8A142F53FADD9DD7">
    <w:name w:val="92FB6E17111B493BB8A142F53FADD9DD7"/>
    <w:rsid w:val="007C1D12"/>
    <w:rPr>
      <w:rFonts w:eastAsiaTheme="minorHAnsi"/>
    </w:rPr>
  </w:style>
  <w:style w:type="paragraph" w:customStyle="1" w:styleId="5CB1D353CD4443448A19526FA21C0F326">
    <w:name w:val="5CB1D353CD4443448A19526FA21C0F326"/>
    <w:rsid w:val="007C1D12"/>
    <w:rPr>
      <w:rFonts w:eastAsiaTheme="minorHAnsi"/>
    </w:rPr>
  </w:style>
  <w:style w:type="paragraph" w:customStyle="1" w:styleId="C8B39CA8191647CABF497F8A04581A1E5">
    <w:name w:val="C8B39CA8191647CABF497F8A04581A1E5"/>
    <w:rsid w:val="007C1D12"/>
    <w:rPr>
      <w:rFonts w:eastAsiaTheme="minorHAnsi"/>
    </w:rPr>
  </w:style>
  <w:style w:type="paragraph" w:customStyle="1" w:styleId="03C3CB1EEEA949C5A083FC75D3A0502A4">
    <w:name w:val="03C3CB1EEEA949C5A083FC75D3A0502A4"/>
    <w:rsid w:val="007C1D12"/>
    <w:rPr>
      <w:rFonts w:eastAsiaTheme="minorHAnsi"/>
    </w:rPr>
  </w:style>
  <w:style w:type="paragraph" w:customStyle="1" w:styleId="96EACB2D592D4326B1A599E79BD04FD53">
    <w:name w:val="96EACB2D592D4326B1A599E79BD04FD53"/>
    <w:rsid w:val="007C1D12"/>
    <w:rPr>
      <w:rFonts w:eastAsiaTheme="minorHAnsi"/>
    </w:rPr>
  </w:style>
  <w:style w:type="paragraph" w:customStyle="1" w:styleId="D27B6C36E48E46B68516772B1E536F471">
    <w:name w:val="D27B6C36E48E46B68516772B1E536F471"/>
    <w:rsid w:val="007C1D12"/>
    <w:rPr>
      <w:rFonts w:eastAsiaTheme="minorHAnsi"/>
    </w:rPr>
  </w:style>
  <w:style w:type="paragraph" w:customStyle="1" w:styleId="3AA301E4ED2140A1A338D3C76F7885F0">
    <w:name w:val="3AA301E4ED2140A1A338D3C76F7885F0"/>
    <w:rsid w:val="007C1D12"/>
    <w:rPr>
      <w:rFonts w:eastAsiaTheme="minorHAnsi"/>
    </w:rPr>
  </w:style>
  <w:style w:type="paragraph" w:customStyle="1" w:styleId="B26FD16E0AF545B886821BCC829C2B45">
    <w:name w:val="B26FD16E0AF545B886821BCC829C2B45"/>
    <w:rsid w:val="007C1D12"/>
    <w:rPr>
      <w:rFonts w:eastAsiaTheme="minorHAnsi"/>
    </w:rPr>
  </w:style>
  <w:style w:type="paragraph" w:customStyle="1" w:styleId="E7B9E02F5DFD47149D8FA91562BCC4D711">
    <w:name w:val="E7B9E02F5DFD47149D8FA91562BCC4D711"/>
    <w:rsid w:val="007C1D12"/>
    <w:rPr>
      <w:rFonts w:eastAsiaTheme="minorHAnsi"/>
    </w:rPr>
  </w:style>
  <w:style w:type="paragraph" w:customStyle="1" w:styleId="D554F086B3A24046A8C6D05162920B2C11">
    <w:name w:val="D554F086B3A24046A8C6D05162920B2C11"/>
    <w:rsid w:val="007C1D12"/>
    <w:rPr>
      <w:rFonts w:eastAsiaTheme="minorHAnsi"/>
    </w:rPr>
  </w:style>
  <w:style w:type="paragraph" w:customStyle="1" w:styleId="49DC912F137E4EFFBCA725C12E3BFB4710">
    <w:name w:val="49DC912F137E4EFFBCA725C12E3BFB4710"/>
    <w:rsid w:val="007C1D12"/>
    <w:rPr>
      <w:rFonts w:eastAsiaTheme="minorHAnsi"/>
    </w:rPr>
  </w:style>
  <w:style w:type="paragraph" w:customStyle="1" w:styleId="44FA0CA1ACA842DBA1CF8E4494AC4B4510">
    <w:name w:val="44FA0CA1ACA842DBA1CF8E4494AC4B4510"/>
    <w:rsid w:val="007C1D12"/>
    <w:rPr>
      <w:rFonts w:eastAsiaTheme="minorHAnsi"/>
    </w:rPr>
  </w:style>
  <w:style w:type="paragraph" w:customStyle="1" w:styleId="BBCC78678DCB485D8CC3C5EC84FA72759">
    <w:name w:val="BBCC78678DCB485D8CC3C5EC84FA72759"/>
    <w:rsid w:val="007C1D12"/>
    <w:rPr>
      <w:rFonts w:eastAsiaTheme="minorHAnsi"/>
    </w:rPr>
  </w:style>
  <w:style w:type="paragraph" w:customStyle="1" w:styleId="92FB6E17111B493BB8A142F53FADD9DD8">
    <w:name w:val="92FB6E17111B493BB8A142F53FADD9DD8"/>
    <w:rsid w:val="007C1D12"/>
    <w:rPr>
      <w:rFonts w:eastAsiaTheme="minorHAnsi"/>
    </w:rPr>
  </w:style>
  <w:style w:type="paragraph" w:customStyle="1" w:styleId="5CB1D353CD4443448A19526FA21C0F327">
    <w:name w:val="5CB1D353CD4443448A19526FA21C0F327"/>
    <w:rsid w:val="007C1D12"/>
    <w:rPr>
      <w:rFonts w:eastAsiaTheme="minorHAnsi"/>
    </w:rPr>
  </w:style>
  <w:style w:type="paragraph" w:customStyle="1" w:styleId="C8B39CA8191647CABF497F8A04581A1E6">
    <w:name w:val="C8B39CA8191647CABF497F8A04581A1E6"/>
    <w:rsid w:val="007C1D12"/>
    <w:rPr>
      <w:rFonts w:eastAsiaTheme="minorHAnsi"/>
    </w:rPr>
  </w:style>
  <w:style w:type="paragraph" w:customStyle="1" w:styleId="03C3CB1EEEA949C5A083FC75D3A0502A5">
    <w:name w:val="03C3CB1EEEA949C5A083FC75D3A0502A5"/>
    <w:rsid w:val="007C1D12"/>
    <w:rPr>
      <w:rFonts w:eastAsiaTheme="minorHAnsi"/>
    </w:rPr>
  </w:style>
  <w:style w:type="paragraph" w:customStyle="1" w:styleId="96EACB2D592D4326B1A599E79BD04FD54">
    <w:name w:val="96EACB2D592D4326B1A599E79BD04FD54"/>
    <w:rsid w:val="007C1D12"/>
    <w:rPr>
      <w:rFonts w:eastAsiaTheme="minorHAnsi"/>
    </w:rPr>
  </w:style>
  <w:style w:type="paragraph" w:customStyle="1" w:styleId="D27B6C36E48E46B68516772B1E536F472">
    <w:name w:val="D27B6C36E48E46B68516772B1E536F472"/>
    <w:rsid w:val="007C1D12"/>
    <w:rPr>
      <w:rFonts w:eastAsiaTheme="minorHAnsi"/>
    </w:rPr>
  </w:style>
  <w:style w:type="paragraph" w:customStyle="1" w:styleId="3AA301E4ED2140A1A338D3C76F7885F01">
    <w:name w:val="3AA301E4ED2140A1A338D3C76F7885F01"/>
    <w:rsid w:val="007C1D12"/>
    <w:rPr>
      <w:rFonts w:eastAsiaTheme="minorHAnsi"/>
    </w:rPr>
  </w:style>
  <w:style w:type="paragraph" w:customStyle="1" w:styleId="B26FD16E0AF545B886821BCC829C2B451">
    <w:name w:val="B26FD16E0AF545B886821BCC829C2B451"/>
    <w:rsid w:val="007C1D12"/>
    <w:rPr>
      <w:rFonts w:eastAsiaTheme="minorHAnsi"/>
    </w:rPr>
  </w:style>
  <w:style w:type="paragraph" w:customStyle="1" w:styleId="539256751E70472094A067AD46103B77">
    <w:name w:val="539256751E70472094A067AD46103B77"/>
    <w:rsid w:val="007C1D12"/>
    <w:rPr>
      <w:rFonts w:eastAsiaTheme="minorHAnsi"/>
    </w:rPr>
  </w:style>
  <w:style w:type="paragraph" w:customStyle="1" w:styleId="E7B9E02F5DFD47149D8FA91562BCC4D712">
    <w:name w:val="E7B9E02F5DFD47149D8FA91562BCC4D712"/>
    <w:rsid w:val="007C1D12"/>
    <w:rPr>
      <w:rFonts w:eastAsiaTheme="minorHAnsi"/>
    </w:rPr>
  </w:style>
  <w:style w:type="paragraph" w:customStyle="1" w:styleId="D554F086B3A24046A8C6D05162920B2C12">
    <w:name w:val="D554F086B3A24046A8C6D05162920B2C12"/>
    <w:rsid w:val="007C1D12"/>
    <w:rPr>
      <w:rFonts w:eastAsiaTheme="minorHAnsi"/>
    </w:rPr>
  </w:style>
  <w:style w:type="paragraph" w:customStyle="1" w:styleId="49DC912F137E4EFFBCA725C12E3BFB4711">
    <w:name w:val="49DC912F137E4EFFBCA725C12E3BFB4711"/>
    <w:rsid w:val="007C1D12"/>
    <w:rPr>
      <w:rFonts w:eastAsiaTheme="minorHAnsi"/>
    </w:rPr>
  </w:style>
  <w:style w:type="paragraph" w:customStyle="1" w:styleId="44FA0CA1ACA842DBA1CF8E4494AC4B4511">
    <w:name w:val="44FA0CA1ACA842DBA1CF8E4494AC4B4511"/>
    <w:rsid w:val="007C1D12"/>
    <w:rPr>
      <w:rFonts w:eastAsiaTheme="minorHAnsi"/>
    </w:rPr>
  </w:style>
  <w:style w:type="paragraph" w:customStyle="1" w:styleId="BBCC78678DCB485D8CC3C5EC84FA727510">
    <w:name w:val="BBCC78678DCB485D8CC3C5EC84FA727510"/>
    <w:rsid w:val="007C1D12"/>
    <w:rPr>
      <w:rFonts w:eastAsiaTheme="minorHAnsi"/>
    </w:rPr>
  </w:style>
  <w:style w:type="paragraph" w:customStyle="1" w:styleId="92FB6E17111B493BB8A142F53FADD9DD9">
    <w:name w:val="92FB6E17111B493BB8A142F53FADD9DD9"/>
    <w:rsid w:val="007C1D12"/>
    <w:rPr>
      <w:rFonts w:eastAsiaTheme="minorHAnsi"/>
    </w:rPr>
  </w:style>
  <w:style w:type="paragraph" w:customStyle="1" w:styleId="5CB1D353CD4443448A19526FA21C0F328">
    <w:name w:val="5CB1D353CD4443448A19526FA21C0F328"/>
    <w:rsid w:val="007C1D12"/>
    <w:rPr>
      <w:rFonts w:eastAsiaTheme="minorHAnsi"/>
    </w:rPr>
  </w:style>
  <w:style w:type="paragraph" w:customStyle="1" w:styleId="C8B39CA8191647CABF497F8A04581A1E7">
    <w:name w:val="C8B39CA8191647CABF497F8A04581A1E7"/>
    <w:rsid w:val="007C1D12"/>
    <w:rPr>
      <w:rFonts w:eastAsiaTheme="minorHAnsi"/>
    </w:rPr>
  </w:style>
  <w:style w:type="paragraph" w:customStyle="1" w:styleId="03C3CB1EEEA949C5A083FC75D3A0502A6">
    <w:name w:val="03C3CB1EEEA949C5A083FC75D3A0502A6"/>
    <w:rsid w:val="007C1D12"/>
    <w:rPr>
      <w:rFonts w:eastAsiaTheme="minorHAnsi"/>
    </w:rPr>
  </w:style>
  <w:style w:type="paragraph" w:customStyle="1" w:styleId="96EACB2D592D4326B1A599E79BD04FD55">
    <w:name w:val="96EACB2D592D4326B1A599E79BD04FD55"/>
    <w:rsid w:val="007C1D12"/>
    <w:rPr>
      <w:rFonts w:eastAsiaTheme="minorHAnsi"/>
    </w:rPr>
  </w:style>
  <w:style w:type="paragraph" w:customStyle="1" w:styleId="D27B6C36E48E46B68516772B1E536F473">
    <w:name w:val="D27B6C36E48E46B68516772B1E536F473"/>
    <w:rsid w:val="007C1D12"/>
    <w:rPr>
      <w:rFonts w:eastAsiaTheme="minorHAnsi"/>
    </w:rPr>
  </w:style>
  <w:style w:type="paragraph" w:customStyle="1" w:styleId="3AA301E4ED2140A1A338D3C76F7885F02">
    <w:name w:val="3AA301E4ED2140A1A338D3C76F7885F02"/>
    <w:rsid w:val="007C1D12"/>
    <w:rPr>
      <w:rFonts w:eastAsiaTheme="minorHAnsi"/>
    </w:rPr>
  </w:style>
  <w:style w:type="paragraph" w:customStyle="1" w:styleId="B26FD16E0AF545B886821BCC829C2B452">
    <w:name w:val="B26FD16E0AF545B886821BCC829C2B452"/>
    <w:rsid w:val="007C1D12"/>
    <w:rPr>
      <w:rFonts w:eastAsiaTheme="minorHAnsi"/>
    </w:rPr>
  </w:style>
  <w:style w:type="paragraph" w:customStyle="1" w:styleId="539256751E70472094A067AD46103B771">
    <w:name w:val="539256751E70472094A067AD46103B771"/>
    <w:rsid w:val="007C1D12"/>
    <w:rPr>
      <w:rFonts w:eastAsiaTheme="minorHAnsi"/>
    </w:rPr>
  </w:style>
  <w:style w:type="paragraph" w:customStyle="1" w:styleId="68782AE5C29F4967AF27BBFE8D786F05">
    <w:name w:val="68782AE5C29F4967AF27BBFE8D786F05"/>
    <w:rsid w:val="007C1D12"/>
    <w:rPr>
      <w:rFonts w:eastAsiaTheme="minorHAnsi"/>
    </w:rPr>
  </w:style>
  <w:style w:type="paragraph" w:customStyle="1" w:styleId="52308949D1BD42B3B45AB431C041D1E0">
    <w:name w:val="52308949D1BD42B3B45AB431C041D1E0"/>
    <w:rsid w:val="007C1D12"/>
    <w:rPr>
      <w:rFonts w:eastAsiaTheme="minorHAnsi"/>
    </w:rPr>
  </w:style>
  <w:style w:type="paragraph" w:customStyle="1" w:styleId="9D7C19F5B2AE4616B248EDBE48A304A7">
    <w:name w:val="9D7C19F5B2AE4616B248EDBE48A304A7"/>
    <w:rsid w:val="007C1D12"/>
    <w:rPr>
      <w:rFonts w:eastAsiaTheme="minorHAnsi"/>
    </w:rPr>
  </w:style>
  <w:style w:type="paragraph" w:customStyle="1" w:styleId="E7B9E02F5DFD47149D8FA91562BCC4D713">
    <w:name w:val="E7B9E02F5DFD47149D8FA91562BCC4D713"/>
    <w:rsid w:val="007C1D12"/>
    <w:rPr>
      <w:rFonts w:eastAsiaTheme="minorHAnsi"/>
    </w:rPr>
  </w:style>
  <w:style w:type="paragraph" w:customStyle="1" w:styleId="D554F086B3A24046A8C6D05162920B2C13">
    <w:name w:val="D554F086B3A24046A8C6D05162920B2C13"/>
    <w:rsid w:val="007C1D12"/>
    <w:rPr>
      <w:rFonts w:eastAsiaTheme="minorHAnsi"/>
    </w:rPr>
  </w:style>
  <w:style w:type="paragraph" w:customStyle="1" w:styleId="49DC912F137E4EFFBCA725C12E3BFB4712">
    <w:name w:val="49DC912F137E4EFFBCA725C12E3BFB4712"/>
    <w:rsid w:val="007C1D12"/>
    <w:rPr>
      <w:rFonts w:eastAsiaTheme="minorHAnsi"/>
    </w:rPr>
  </w:style>
  <w:style w:type="paragraph" w:customStyle="1" w:styleId="44FA0CA1ACA842DBA1CF8E4494AC4B4512">
    <w:name w:val="44FA0CA1ACA842DBA1CF8E4494AC4B4512"/>
    <w:rsid w:val="007C1D12"/>
    <w:rPr>
      <w:rFonts w:eastAsiaTheme="minorHAnsi"/>
    </w:rPr>
  </w:style>
  <w:style w:type="paragraph" w:customStyle="1" w:styleId="BBCC78678DCB485D8CC3C5EC84FA727511">
    <w:name w:val="BBCC78678DCB485D8CC3C5EC84FA727511"/>
    <w:rsid w:val="007C1D12"/>
    <w:rPr>
      <w:rFonts w:eastAsiaTheme="minorHAnsi"/>
    </w:rPr>
  </w:style>
  <w:style w:type="paragraph" w:customStyle="1" w:styleId="92FB6E17111B493BB8A142F53FADD9DD10">
    <w:name w:val="92FB6E17111B493BB8A142F53FADD9DD10"/>
    <w:rsid w:val="007C1D12"/>
    <w:rPr>
      <w:rFonts w:eastAsiaTheme="minorHAnsi"/>
    </w:rPr>
  </w:style>
  <w:style w:type="paragraph" w:customStyle="1" w:styleId="5CB1D353CD4443448A19526FA21C0F329">
    <w:name w:val="5CB1D353CD4443448A19526FA21C0F329"/>
    <w:rsid w:val="007C1D12"/>
    <w:rPr>
      <w:rFonts w:eastAsiaTheme="minorHAnsi"/>
    </w:rPr>
  </w:style>
  <w:style w:type="paragraph" w:customStyle="1" w:styleId="C8B39CA8191647CABF497F8A04581A1E8">
    <w:name w:val="C8B39CA8191647CABF497F8A04581A1E8"/>
    <w:rsid w:val="007C1D12"/>
    <w:rPr>
      <w:rFonts w:eastAsiaTheme="minorHAnsi"/>
    </w:rPr>
  </w:style>
  <w:style w:type="paragraph" w:customStyle="1" w:styleId="03C3CB1EEEA949C5A083FC75D3A0502A7">
    <w:name w:val="03C3CB1EEEA949C5A083FC75D3A0502A7"/>
    <w:rsid w:val="007C1D12"/>
    <w:rPr>
      <w:rFonts w:eastAsiaTheme="minorHAnsi"/>
    </w:rPr>
  </w:style>
  <w:style w:type="paragraph" w:customStyle="1" w:styleId="96EACB2D592D4326B1A599E79BD04FD56">
    <w:name w:val="96EACB2D592D4326B1A599E79BD04FD56"/>
    <w:rsid w:val="007C1D12"/>
    <w:rPr>
      <w:rFonts w:eastAsiaTheme="minorHAnsi"/>
    </w:rPr>
  </w:style>
  <w:style w:type="paragraph" w:customStyle="1" w:styleId="D27B6C36E48E46B68516772B1E536F474">
    <w:name w:val="D27B6C36E48E46B68516772B1E536F474"/>
    <w:rsid w:val="007C1D12"/>
    <w:rPr>
      <w:rFonts w:eastAsiaTheme="minorHAnsi"/>
    </w:rPr>
  </w:style>
  <w:style w:type="paragraph" w:customStyle="1" w:styleId="3AA301E4ED2140A1A338D3C76F7885F03">
    <w:name w:val="3AA301E4ED2140A1A338D3C76F7885F03"/>
    <w:rsid w:val="007C1D12"/>
    <w:rPr>
      <w:rFonts w:eastAsiaTheme="minorHAnsi"/>
    </w:rPr>
  </w:style>
  <w:style w:type="paragraph" w:customStyle="1" w:styleId="B26FD16E0AF545B886821BCC829C2B453">
    <w:name w:val="B26FD16E0AF545B886821BCC829C2B453"/>
    <w:rsid w:val="007C1D12"/>
    <w:rPr>
      <w:rFonts w:eastAsiaTheme="minorHAnsi"/>
    </w:rPr>
  </w:style>
  <w:style w:type="paragraph" w:customStyle="1" w:styleId="539256751E70472094A067AD46103B772">
    <w:name w:val="539256751E70472094A067AD46103B772"/>
    <w:rsid w:val="007C1D12"/>
    <w:rPr>
      <w:rFonts w:eastAsiaTheme="minorHAnsi"/>
    </w:rPr>
  </w:style>
  <w:style w:type="paragraph" w:customStyle="1" w:styleId="68782AE5C29F4967AF27BBFE8D786F051">
    <w:name w:val="68782AE5C29F4967AF27BBFE8D786F051"/>
    <w:rsid w:val="007C1D12"/>
    <w:rPr>
      <w:rFonts w:eastAsiaTheme="minorHAnsi"/>
    </w:rPr>
  </w:style>
  <w:style w:type="paragraph" w:customStyle="1" w:styleId="52308949D1BD42B3B45AB431C041D1E01">
    <w:name w:val="52308949D1BD42B3B45AB431C041D1E01"/>
    <w:rsid w:val="007C1D12"/>
    <w:rPr>
      <w:rFonts w:eastAsiaTheme="minorHAnsi"/>
    </w:rPr>
  </w:style>
  <w:style w:type="paragraph" w:customStyle="1" w:styleId="9D7C19F5B2AE4616B248EDBE48A304A71">
    <w:name w:val="9D7C19F5B2AE4616B248EDBE48A304A71"/>
    <w:rsid w:val="007C1D12"/>
    <w:rPr>
      <w:rFonts w:eastAsiaTheme="minorHAnsi"/>
    </w:rPr>
  </w:style>
  <w:style w:type="paragraph" w:customStyle="1" w:styleId="B4157C67ACC74F07B06EFAA9A69114EE">
    <w:name w:val="B4157C67ACC74F07B06EFAA9A69114EE"/>
    <w:rsid w:val="007C1D12"/>
    <w:rPr>
      <w:rFonts w:eastAsiaTheme="minorHAnsi"/>
    </w:rPr>
  </w:style>
  <w:style w:type="paragraph" w:customStyle="1" w:styleId="05F6D1EEFC3F45F1AFD94B5A1EC64276">
    <w:name w:val="05F6D1EEFC3F45F1AFD94B5A1EC64276"/>
    <w:rsid w:val="007C1D12"/>
    <w:rPr>
      <w:rFonts w:eastAsiaTheme="minorHAnsi"/>
    </w:rPr>
  </w:style>
  <w:style w:type="paragraph" w:customStyle="1" w:styleId="E7B9E02F5DFD47149D8FA91562BCC4D714">
    <w:name w:val="E7B9E02F5DFD47149D8FA91562BCC4D714"/>
    <w:rsid w:val="007C1D12"/>
    <w:rPr>
      <w:rFonts w:eastAsiaTheme="minorHAnsi"/>
    </w:rPr>
  </w:style>
  <w:style w:type="paragraph" w:customStyle="1" w:styleId="D554F086B3A24046A8C6D05162920B2C14">
    <w:name w:val="D554F086B3A24046A8C6D05162920B2C14"/>
    <w:rsid w:val="007C1D12"/>
    <w:rPr>
      <w:rFonts w:eastAsiaTheme="minorHAnsi"/>
    </w:rPr>
  </w:style>
  <w:style w:type="paragraph" w:customStyle="1" w:styleId="49DC912F137E4EFFBCA725C12E3BFB4713">
    <w:name w:val="49DC912F137E4EFFBCA725C12E3BFB4713"/>
    <w:rsid w:val="007C1D12"/>
    <w:rPr>
      <w:rFonts w:eastAsiaTheme="minorHAnsi"/>
    </w:rPr>
  </w:style>
  <w:style w:type="paragraph" w:customStyle="1" w:styleId="44FA0CA1ACA842DBA1CF8E4494AC4B4513">
    <w:name w:val="44FA0CA1ACA842DBA1CF8E4494AC4B4513"/>
    <w:rsid w:val="007C1D12"/>
    <w:rPr>
      <w:rFonts w:eastAsiaTheme="minorHAnsi"/>
    </w:rPr>
  </w:style>
  <w:style w:type="paragraph" w:customStyle="1" w:styleId="BBCC78678DCB485D8CC3C5EC84FA727512">
    <w:name w:val="BBCC78678DCB485D8CC3C5EC84FA727512"/>
    <w:rsid w:val="007C1D12"/>
    <w:rPr>
      <w:rFonts w:eastAsiaTheme="minorHAnsi"/>
    </w:rPr>
  </w:style>
  <w:style w:type="paragraph" w:customStyle="1" w:styleId="92FB6E17111B493BB8A142F53FADD9DD11">
    <w:name w:val="92FB6E17111B493BB8A142F53FADD9DD11"/>
    <w:rsid w:val="007C1D12"/>
    <w:rPr>
      <w:rFonts w:eastAsiaTheme="minorHAnsi"/>
    </w:rPr>
  </w:style>
  <w:style w:type="paragraph" w:customStyle="1" w:styleId="5CB1D353CD4443448A19526FA21C0F3210">
    <w:name w:val="5CB1D353CD4443448A19526FA21C0F3210"/>
    <w:rsid w:val="007C1D12"/>
    <w:rPr>
      <w:rFonts w:eastAsiaTheme="minorHAnsi"/>
    </w:rPr>
  </w:style>
  <w:style w:type="paragraph" w:customStyle="1" w:styleId="C8B39CA8191647CABF497F8A04581A1E9">
    <w:name w:val="C8B39CA8191647CABF497F8A04581A1E9"/>
    <w:rsid w:val="007C1D12"/>
    <w:rPr>
      <w:rFonts w:eastAsiaTheme="minorHAnsi"/>
    </w:rPr>
  </w:style>
  <w:style w:type="paragraph" w:customStyle="1" w:styleId="03C3CB1EEEA949C5A083FC75D3A0502A8">
    <w:name w:val="03C3CB1EEEA949C5A083FC75D3A0502A8"/>
    <w:rsid w:val="007C1D12"/>
    <w:rPr>
      <w:rFonts w:eastAsiaTheme="minorHAnsi"/>
    </w:rPr>
  </w:style>
  <w:style w:type="paragraph" w:customStyle="1" w:styleId="96EACB2D592D4326B1A599E79BD04FD57">
    <w:name w:val="96EACB2D592D4326B1A599E79BD04FD57"/>
    <w:rsid w:val="007C1D12"/>
    <w:rPr>
      <w:rFonts w:eastAsiaTheme="minorHAnsi"/>
    </w:rPr>
  </w:style>
  <w:style w:type="paragraph" w:customStyle="1" w:styleId="D27B6C36E48E46B68516772B1E536F475">
    <w:name w:val="D27B6C36E48E46B68516772B1E536F475"/>
    <w:rsid w:val="007C1D12"/>
    <w:rPr>
      <w:rFonts w:eastAsiaTheme="minorHAnsi"/>
    </w:rPr>
  </w:style>
  <w:style w:type="paragraph" w:customStyle="1" w:styleId="3AA301E4ED2140A1A338D3C76F7885F04">
    <w:name w:val="3AA301E4ED2140A1A338D3C76F7885F04"/>
    <w:rsid w:val="007C1D12"/>
    <w:rPr>
      <w:rFonts w:eastAsiaTheme="minorHAnsi"/>
    </w:rPr>
  </w:style>
  <w:style w:type="paragraph" w:customStyle="1" w:styleId="B26FD16E0AF545B886821BCC829C2B454">
    <w:name w:val="B26FD16E0AF545B886821BCC829C2B454"/>
    <w:rsid w:val="007C1D12"/>
    <w:rPr>
      <w:rFonts w:eastAsiaTheme="minorHAnsi"/>
    </w:rPr>
  </w:style>
  <w:style w:type="paragraph" w:customStyle="1" w:styleId="539256751E70472094A067AD46103B773">
    <w:name w:val="539256751E70472094A067AD46103B773"/>
    <w:rsid w:val="007C1D12"/>
    <w:rPr>
      <w:rFonts w:eastAsiaTheme="minorHAnsi"/>
    </w:rPr>
  </w:style>
  <w:style w:type="paragraph" w:customStyle="1" w:styleId="68782AE5C29F4967AF27BBFE8D786F052">
    <w:name w:val="68782AE5C29F4967AF27BBFE8D786F052"/>
    <w:rsid w:val="007C1D12"/>
    <w:rPr>
      <w:rFonts w:eastAsiaTheme="minorHAnsi"/>
    </w:rPr>
  </w:style>
  <w:style w:type="paragraph" w:customStyle="1" w:styleId="52308949D1BD42B3B45AB431C041D1E02">
    <w:name w:val="52308949D1BD42B3B45AB431C041D1E02"/>
    <w:rsid w:val="007C1D12"/>
    <w:rPr>
      <w:rFonts w:eastAsiaTheme="minorHAnsi"/>
    </w:rPr>
  </w:style>
  <w:style w:type="paragraph" w:customStyle="1" w:styleId="9D7C19F5B2AE4616B248EDBE48A304A72">
    <w:name w:val="9D7C19F5B2AE4616B248EDBE48A304A72"/>
    <w:rsid w:val="007C1D12"/>
    <w:rPr>
      <w:rFonts w:eastAsiaTheme="minorHAnsi"/>
    </w:rPr>
  </w:style>
  <w:style w:type="paragraph" w:customStyle="1" w:styleId="B4157C67ACC74F07B06EFAA9A69114EE1">
    <w:name w:val="B4157C67ACC74F07B06EFAA9A69114EE1"/>
    <w:rsid w:val="007C1D12"/>
    <w:rPr>
      <w:rFonts w:eastAsiaTheme="minorHAnsi"/>
    </w:rPr>
  </w:style>
  <w:style w:type="paragraph" w:customStyle="1" w:styleId="05F6D1EEFC3F45F1AFD94B5A1EC642761">
    <w:name w:val="05F6D1EEFC3F45F1AFD94B5A1EC642761"/>
    <w:rsid w:val="007C1D12"/>
    <w:rPr>
      <w:rFonts w:eastAsiaTheme="minorHAnsi"/>
    </w:rPr>
  </w:style>
  <w:style w:type="paragraph" w:customStyle="1" w:styleId="4BA41563F5144F46B8C8B7A80DFB30EF">
    <w:name w:val="4BA41563F5144F46B8C8B7A80DFB30EF"/>
    <w:rsid w:val="007C1D12"/>
    <w:rPr>
      <w:rFonts w:eastAsiaTheme="minorHAnsi"/>
    </w:rPr>
  </w:style>
  <w:style w:type="paragraph" w:customStyle="1" w:styleId="A8FF93027AA74FF494C7BC6315BFDFD4">
    <w:name w:val="A8FF93027AA74FF494C7BC6315BFDFD4"/>
    <w:rsid w:val="007C1D12"/>
    <w:rPr>
      <w:rFonts w:eastAsiaTheme="minorHAnsi"/>
    </w:rPr>
  </w:style>
  <w:style w:type="paragraph" w:customStyle="1" w:styleId="E861D0DBDFEF40C69BB625AB2B208601">
    <w:name w:val="E861D0DBDFEF40C69BB625AB2B208601"/>
    <w:rsid w:val="007C1D12"/>
    <w:rPr>
      <w:rFonts w:eastAsiaTheme="minorHAnsi"/>
    </w:rPr>
  </w:style>
  <w:style w:type="paragraph" w:customStyle="1" w:styleId="0985371F96C043B4B6A9797E8273769F">
    <w:name w:val="0985371F96C043B4B6A9797E8273769F"/>
    <w:rsid w:val="007C1D12"/>
    <w:rPr>
      <w:rFonts w:eastAsiaTheme="minorHAnsi"/>
    </w:rPr>
  </w:style>
  <w:style w:type="paragraph" w:customStyle="1" w:styleId="51B49134A1804029B82C07F62AF30C60">
    <w:name w:val="51B49134A1804029B82C07F62AF30C60"/>
    <w:rsid w:val="007C1D12"/>
    <w:rPr>
      <w:rFonts w:eastAsiaTheme="minorHAnsi"/>
    </w:rPr>
  </w:style>
  <w:style w:type="paragraph" w:customStyle="1" w:styleId="E7B9E02F5DFD47149D8FA91562BCC4D715">
    <w:name w:val="E7B9E02F5DFD47149D8FA91562BCC4D715"/>
    <w:rsid w:val="007C1D12"/>
    <w:rPr>
      <w:rFonts w:eastAsiaTheme="minorHAnsi"/>
    </w:rPr>
  </w:style>
  <w:style w:type="paragraph" w:customStyle="1" w:styleId="E586CD3C1C1D4EA2884626BB53C94725">
    <w:name w:val="E586CD3C1C1D4EA2884626BB53C94725"/>
    <w:rsid w:val="007C1D12"/>
    <w:rPr>
      <w:rFonts w:eastAsiaTheme="minorHAnsi"/>
    </w:rPr>
  </w:style>
  <w:style w:type="paragraph" w:customStyle="1" w:styleId="49DC912F137E4EFFBCA725C12E3BFB4714">
    <w:name w:val="49DC912F137E4EFFBCA725C12E3BFB4714"/>
    <w:rsid w:val="007C1D12"/>
    <w:rPr>
      <w:rFonts w:eastAsiaTheme="minorHAnsi"/>
    </w:rPr>
  </w:style>
  <w:style w:type="paragraph" w:customStyle="1" w:styleId="44FA0CA1ACA842DBA1CF8E4494AC4B4514">
    <w:name w:val="44FA0CA1ACA842DBA1CF8E4494AC4B4514"/>
    <w:rsid w:val="007C1D12"/>
    <w:rPr>
      <w:rFonts w:eastAsiaTheme="minorHAnsi"/>
    </w:rPr>
  </w:style>
  <w:style w:type="paragraph" w:customStyle="1" w:styleId="BBCC78678DCB485D8CC3C5EC84FA727513">
    <w:name w:val="BBCC78678DCB485D8CC3C5EC84FA727513"/>
    <w:rsid w:val="007C1D12"/>
    <w:rPr>
      <w:rFonts w:eastAsiaTheme="minorHAnsi"/>
    </w:rPr>
  </w:style>
  <w:style w:type="paragraph" w:customStyle="1" w:styleId="92FB6E17111B493BB8A142F53FADD9DD12">
    <w:name w:val="92FB6E17111B493BB8A142F53FADD9DD12"/>
    <w:rsid w:val="007C1D12"/>
    <w:rPr>
      <w:rFonts w:eastAsiaTheme="minorHAnsi"/>
    </w:rPr>
  </w:style>
  <w:style w:type="paragraph" w:customStyle="1" w:styleId="5CB1D353CD4443448A19526FA21C0F3211">
    <w:name w:val="5CB1D353CD4443448A19526FA21C0F3211"/>
    <w:rsid w:val="007C1D12"/>
    <w:rPr>
      <w:rFonts w:eastAsiaTheme="minorHAnsi"/>
    </w:rPr>
  </w:style>
  <w:style w:type="paragraph" w:customStyle="1" w:styleId="C8B39CA8191647CABF497F8A04581A1E10">
    <w:name w:val="C8B39CA8191647CABF497F8A04581A1E10"/>
    <w:rsid w:val="007C1D12"/>
    <w:rPr>
      <w:rFonts w:eastAsiaTheme="minorHAnsi"/>
    </w:rPr>
  </w:style>
  <w:style w:type="paragraph" w:customStyle="1" w:styleId="03C3CB1EEEA949C5A083FC75D3A0502A9">
    <w:name w:val="03C3CB1EEEA949C5A083FC75D3A0502A9"/>
    <w:rsid w:val="007C1D12"/>
    <w:rPr>
      <w:rFonts w:eastAsiaTheme="minorHAnsi"/>
    </w:rPr>
  </w:style>
  <w:style w:type="paragraph" w:customStyle="1" w:styleId="96EACB2D592D4326B1A599E79BD04FD58">
    <w:name w:val="96EACB2D592D4326B1A599E79BD04FD58"/>
    <w:rsid w:val="007C1D12"/>
    <w:rPr>
      <w:rFonts w:eastAsiaTheme="minorHAnsi"/>
    </w:rPr>
  </w:style>
  <w:style w:type="paragraph" w:customStyle="1" w:styleId="D27B6C36E48E46B68516772B1E536F476">
    <w:name w:val="D27B6C36E48E46B68516772B1E536F476"/>
    <w:rsid w:val="007C1D12"/>
    <w:rPr>
      <w:rFonts w:eastAsiaTheme="minorHAnsi"/>
    </w:rPr>
  </w:style>
  <w:style w:type="paragraph" w:customStyle="1" w:styleId="3AA301E4ED2140A1A338D3C76F7885F05">
    <w:name w:val="3AA301E4ED2140A1A338D3C76F7885F05"/>
    <w:rsid w:val="007C1D12"/>
    <w:rPr>
      <w:rFonts w:eastAsiaTheme="minorHAnsi"/>
    </w:rPr>
  </w:style>
  <w:style w:type="paragraph" w:customStyle="1" w:styleId="B26FD16E0AF545B886821BCC829C2B455">
    <w:name w:val="B26FD16E0AF545B886821BCC829C2B455"/>
    <w:rsid w:val="007C1D12"/>
    <w:rPr>
      <w:rFonts w:eastAsiaTheme="minorHAnsi"/>
    </w:rPr>
  </w:style>
  <w:style w:type="paragraph" w:customStyle="1" w:styleId="539256751E70472094A067AD46103B774">
    <w:name w:val="539256751E70472094A067AD46103B774"/>
    <w:rsid w:val="007C1D12"/>
    <w:rPr>
      <w:rFonts w:eastAsiaTheme="minorHAnsi"/>
    </w:rPr>
  </w:style>
  <w:style w:type="paragraph" w:customStyle="1" w:styleId="68782AE5C29F4967AF27BBFE8D786F053">
    <w:name w:val="68782AE5C29F4967AF27BBFE8D786F053"/>
    <w:rsid w:val="007C1D12"/>
    <w:rPr>
      <w:rFonts w:eastAsiaTheme="minorHAnsi"/>
    </w:rPr>
  </w:style>
  <w:style w:type="paragraph" w:customStyle="1" w:styleId="52308949D1BD42B3B45AB431C041D1E03">
    <w:name w:val="52308949D1BD42B3B45AB431C041D1E03"/>
    <w:rsid w:val="007C1D12"/>
    <w:rPr>
      <w:rFonts w:eastAsiaTheme="minorHAnsi"/>
    </w:rPr>
  </w:style>
  <w:style w:type="paragraph" w:customStyle="1" w:styleId="9D7C19F5B2AE4616B248EDBE48A304A73">
    <w:name w:val="9D7C19F5B2AE4616B248EDBE48A304A73"/>
    <w:rsid w:val="007C1D12"/>
    <w:rPr>
      <w:rFonts w:eastAsiaTheme="minorHAnsi"/>
    </w:rPr>
  </w:style>
  <w:style w:type="paragraph" w:customStyle="1" w:styleId="B4157C67ACC74F07B06EFAA9A69114EE2">
    <w:name w:val="B4157C67ACC74F07B06EFAA9A69114EE2"/>
    <w:rsid w:val="007C1D12"/>
    <w:rPr>
      <w:rFonts w:eastAsiaTheme="minorHAnsi"/>
    </w:rPr>
  </w:style>
  <w:style w:type="paragraph" w:customStyle="1" w:styleId="05F6D1EEFC3F45F1AFD94B5A1EC642762">
    <w:name w:val="05F6D1EEFC3F45F1AFD94B5A1EC642762"/>
    <w:rsid w:val="007C1D12"/>
    <w:rPr>
      <w:rFonts w:eastAsiaTheme="minorHAnsi"/>
    </w:rPr>
  </w:style>
  <w:style w:type="paragraph" w:customStyle="1" w:styleId="4BA41563F5144F46B8C8B7A80DFB30EF1">
    <w:name w:val="4BA41563F5144F46B8C8B7A80DFB30EF1"/>
    <w:rsid w:val="007C1D12"/>
    <w:rPr>
      <w:rFonts w:eastAsiaTheme="minorHAnsi"/>
    </w:rPr>
  </w:style>
  <w:style w:type="paragraph" w:customStyle="1" w:styleId="A8FF93027AA74FF494C7BC6315BFDFD41">
    <w:name w:val="A8FF93027AA74FF494C7BC6315BFDFD41"/>
    <w:rsid w:val="007C1D12"/>
    <w:rPr>
      <w:rFonts w:eastAsiaTheme="minorHAnsi"/>
    </w:rPr>
  </w:style>
  <w:style w:type="paragraph" w:customStyle="1" w:styleId="E861D0DBDFEF40C69BB625AB2B2086011">
    <w:name w:val="E861D0DBDFEF40C69BB625AB2B2086011"/>
    <w:rsid w:val="007C1D12"/>
    <w:rPr>
      <w:rFonts w:eastAsiaTheme="minorHAnsi"/>
    </w:rPr>
  </w:style>
  <w:style w:type="paragraph" w:customStyle="1" w:styleId="0985371F96C043B4B6A9797E8273769F1">
    <w:name w:val="0985371F96C043B4B6A9797E8273769F1"/>
    <w:rsid w:val="007C1D12"/>
    <w:rPr>
      <w:rFonts w:eastAsiaTheme="minorHAnsi"/>
    </w:rPr>
  </w:style>
  <w:style w:type="paragraph" w:customStyle="1" w:styleId="51B49134A1804029B82C07F62AF30C601">
    <w:name w:val="51B49134A1804029B82C07F62AF30C601"/>
    <w:rsid w:val="007C1D12"/>
    <w:rPr>
      <w:rFonts w:eastAsiaTheme="minorHAnsi"/>
    </w:rPr>
  </w:style>
  <w:style w:type="paragraph" w:customStyle="1" w:styleId="946519942A39437E87D0B7BF9EDE1802">
    <w:name w:val="946519942A39437E87D0B7BF9EDE1802"/>
    <w:rsid w:val="007C1D12"/>
  </w:style>
  <w:style w:type="paragraph" w:customStyle="1" w:styleId="E7B9E02F5DFD47149D8FA91562BCC4D716">
    <w:name w:val="E7B9E02F5DFD47149D8FA91562BCC4D716"/>
    <w:rsid w:val="007C1D12"/>
    <w:rPr>
      <w:rFonts w:eastAsiaTheme="minorHAnsi"/>
    </w:rPr>
  </w:style>
  <w:style w:type="paragraph" w:customStyle="1" w:styleId="E586CD3C1C1D4EA2884626BB53C947251">
    <w:name w:val="E586CD3C1C1D4EA2884626BB53C947251"/>
    <w:rsid w:val="007C1D12"/>
    <w:rPr>
      <w:rFonts w:eastAsiaTheme="minorHAnsi"/>
    </w:rPr>
  </w:style>
  <w:style w:type="paragraph" w:customStyle="1" w:styleId="DAF17D52C5F242CB910CFF297D4CCA6F">
    <w:name w:val="DAF17D52C5F242CB910CFF297D4CCA6F"/>
    <w:rsid w:val="007C1D12"/>
    <w:rPr>
      <w:rFonts w:eastAsiaTheme="minorHAnsi"/>
    </w:rPr>
  </w:style>
  <w:style w:type="paragraph" w:customStyle="1" w:styleId="49DC912F137E4EFFBCA725C12E3BFB4715">
    <w:name w:val="49DC912F137E4EFFBCA725C12E3BFB4715"/>
    <w:rsid w:val="007C1D12"/>
    <w:rPr>
      <w:rFonts w:eastAsiaTheme="minorHAnsi"/>
    </w:rPr>
  </w:style>
  <w:style w:type="paragraph" w:customStyle="1" w:styleId="44FA0CA1ACA842DBA1CF8E4494AC4B4515">
    <w:name w:val="44FA0CA1ACA842DBA1CF8E4494AC4B4515"/>
    <w:rsid w:val="007C1D12"/>
    <w:rPr>
      <w:rFonts w:eastAsiaTheme="minorHAnsi"/>
    </w:rPr>
  </w:style>
  <w:style w:type="paragraph" w:customStyle="1" w:styleId="BBCC78678DCB485D8CC3C5EC84FA727514">
    <w:name w:val="BBCC78678DCB485D8CC3C5EC84FA727514"/>
    <w:rsid w:val="007C1D12"/>
    <w:rPr>
      <w:rFonts w:eastAsiaTheme="minorHAnsi"/>
    </w:rPr>
  </w:style>
  <w:style w:type="paragraph" w:customStyle="1" w:styleId="92FB6E17111B493BB8A142F53FADD9DD13">
    <w:name w:val="92FB6E17111B493BB8A142F53FADD9DD13"/>
    <w:rsid w:val="007C1D12"/>
    <w:rPr>
      <w:rFonts w:eastAsiaTheme="minorHAnsi"/>
    </w:rPr>
  </w:style>
  <w:style w:type="paragraph" w:customStyle="1" w:styleId="5CB1D353CD4443448A19526FA21C0F3212">
    <w:name w:val="5CB1D353CD4443448A19526FA21C0F3212"/>
    <w:rsid w:val="007C1D12"/>
    <w:rPr>
      <w:rFonts w:eastAsiaTheme="minorHAnsi"/>
    </w:rPr>
  </w:style>
  <w:style w:type="paragraph" w:customStyle="1" w:styleId="C8B39CA8191647CABF497F8A04581A1E11">
    <w:name w:val="C8B39CA8191647CABF497F8A04581A1E11"/>
    <w:rsid w:val="007C1D12"/>
    <w:rPr>
      <w:rFonts w:eastAsiaTheme="minorHAnsi"/>
    </w:rPr>
  </w:style>
  <w:style w:type="paragraph" w:customStyle="1" w:styleId="03C3CB1EEEA949C5A083FC75D3A0502A10">
    <w:name w:val="03C3CB1EEEA949C5A083FC75D3A0502A10"/>
    <w:rsid w:val="007C1D12"/>
    <w:rPr>
      <w:rFonts w:eastAsiaTheme="minorHAnsi"/>
    </w:rPr>
  </w:style>
  <w:style w:type="paragraph" w:customStyle="1" w:styleId="96EACB2D592D4326B1A599E79BD04FD59">
    <w:name w:val="96EACB2D592D4326B1A599E79BD04FD59"/>
    <w:rsid w:val="007C1D12"/>
    <w:rPr>
      <w:rFonts w:eastAsiaTheme="minorHAnsi"/>
    </w:rPr>
  </w:style>
  <w:style w:type="paragraph" w:customStyle="1" w:styleId="D27B6C36E48E46B68516772B1E536F477">
    <w:name w:val="D27B6C36E48E46B68516772B1E536F477"/>
    <w:rsid w:val="007C1D12"/>
    <w:rPr>
      <w:rFonts w:eastAsiaTheme="minorHAnsi"/>
    </w:rPr>
  </w:style>
  <w:style w:type="paragraph" w:customStyle="1" w:styleId="3AA301E4ED2140A1A338D3C76F7885F06">
    <w:name w:val="3AA301E4ED2140A1A338D3C76F7885F06"/>
    <w:rsid w:val="007C1D12"/>
    <w:rPr>
      <w:rFonts w:eastAsiaTheme="minorHAnsi"/>
    </w:rPr>
  </w:style>
  <w:style w:type="paragraph" w:customStyle="1" w:styleId="B26FD16E0AF545B886821BCC829C2B456">
    <w:name w:val="B26FD16E0AF545B886821BCC829C2B456"/>
    <w:rsid w:val="007C1D12"/>
    <w:rPr>
      <w:rFonts w:eastAsiaTheme="minorHAnsi"/>
    </w:rPr>
  </w:style>
  <w:style w:type="paragraph" w:customStyle="1" w:styleId="539256751E70472094A067AD46103B775">
    <w:name w:val="539256751E70472094A067AD46103B775"/>
    <w:rsid w:val="007C1D12"/>
    <w:rPr>
      <w:rFonts w:eastAsiaTheme="minorHAnsi"/>
    </w:rPr>
  </w:style>
  <w:style w:type="paragraph" w:customStyle="1" w:styleId="68782AE5C29F4967AF27BBFE8D786F054">
    <w:name w:val="68782AE5C29F4967AF27BBFE8D786F054"/>
    <w:rsid w:val="007C1D12"/>
    <w:rPr>
      <w:rFonts w:eastAsiaTheme="minorHAnsi"/>
    </w:rPr>
  </w:style>
  <w:style w:type="paragraph" w:customStyle="1" w:styleId="52308949D1BD42B3B45AB431C041D1E04">
    <w:name w:val="52308949D1BD42B3B45AB431C041D1E04"/>
    <w:rsid w:val="007C1D12"/>
    <w:rPr>
      <w:rFonts w:eastAsiaTheme="minorHAnsi"/>
    </w:rPr>
  </w:style>
  <w:style w:type="paragraph" w:customStyle="1" w:styleId="9D7C19F5B2AE4616B248EDBE48A304A74">
    <w:name w:val="9D7C19F5B2AE4616B248EDBE48A304A74"/>
    <w:rsid w:val="007C1D12"/>
    <w:rPr>
      <w:rFonts w:eastAsiaTheme="minorHAnsi"/>
    </w:rPr>
  </w:style>
  <w:style w:type="paragraph" w:customStyle="1" w:styleId="B4157C67ACC74F07B06EFAA9A69114EE3">
    <w:name w:val="B4157C67ACC74F07B06EFAA9A69114EE3"/>
    <w:rsid w:val="007C1D12"/>
    <w:rPr>
      <w:rFonts w:eastAsiaTheme="minorHAnsi"/>
    </w:rPr>
  </w:style>
  <w:style w:type="paragraph" w:customStyle="1" w:styleId="05F6D1EEFC3F45F1AFD94B5A1EC642763">
    <w:name w:val="05F6D1EEFC3F45F1AFD94B5A1EC642763"/>
    <w:rsid w:val="007C1D12"/>
    <w:rPr>
      <w:rFonts w:eastAsiaTheme="minorHAnsi"/>
    </w:rPr>
  </w:style>
  <w:style w:type="paragraph" w:customStyle="1" w:styleId="4BA41563F5144F46B8C8B7A80DFB30EF2">
    <w:name w:val="4BA41563F5144F46B8C8B7A80DFB30EF2"/>
    <w:rsid w:val="007C1D12"/>
    <w:rPr>
      <w:rFonts w:eastAsiaTheme="minorHAnsi"/>
    </w:rPr>
  </w:style>
  <w:style w:type="paragraph" w:customStyle="1" w:styleId="A8FF93027AA74FF494C7BC6315BFDFD42">
    <w:name w:val="A8FF93027AA74FF494C7BC6315BFDFD42"/>
    <w:rsid w:val="007C1D12"/>
    <w:rPr>
      <w:rFonts w:eastAsiaTheme="minorHAnsi"/>
    </w:rPr>
  </w:style>
  <w:style w:type="paragraph" w:customStyle="1" w:styleId="E861D0DBDFEF40C69BB625AB2B2086012">
    <w:name w:val="E861D0DBDFEF40C69BB625AB2B2086012"/>
    <w:rsid w:val="007C1D12"/>
    <w:rPr>
      <w:rFonts w:eastAsiaTheme="minorHAnsi"/>
    </w:rPr>
  </w:style>
  <w:style w:type="paragraph" w:customStyle="1" w:styleId="0985371F96C043B4B6A9797E8273769F2">
    <w:name w:val="0985371F96C043B4B6A9797E8273769F2"/>
    <w:rsid w:val="007C1D12"/>
    <w:rPr>
      <w:rFonts w:eastAsiaTheme="minorHAnsi"/>
    </w:rPr>
  </w:style>
  <w:style w:type="paragraph" w:customStyle="1" w:styleId="51B49134A1804029B82C07F62AF30C602">
    <w:name w:val="51B49134A1804029B82C07F62AF30C602"/>
    <w:rsid w:val="007C1D12"/>
    <w:rPr>
      <w:rFonts w:eastAsiaTheme="minorHAnsi"/>
    </w:rPr>
  </w:style>
  <w:style w:type="paragraph" w:customStyle="1" w:styleId="E7B9E02F5DFD47149D8FA91562BCC4D717">
    <w:name w:val="E7B9E02F5DFD47149D8FA91562BCC4D717"/>
    <w:rsid w:val="007C1D12"/>
    <w:rPr>
      <w:rFonts w:eastAsiaTheme="minorHAnsi"/>
    </w:rPr>
  </w:style>
  <w:style w:type="paragraph" w:customStyle="1" w:styleId="E586CD3C1C1D4EA2884626BB53C947252">
    <w:name w:val="E586CD3C1C1D4EA2884626BB53C947252"/>
    <w:rsid w:val="007C1D12"/>
    <w:rPr>
      <w:rFonts w:eastAsiaTheme="minorHAnsi"/>
    </w:rPr>
  </w:style>
  <w:style w:type="paragraph" w:customStyle="1" w:styleId="BEE62C185D094C8EA8DCF20FFCC539EA">
    <w:name w:val="BEE62C185D094C8EA8DCF20FFCC539EA"/>
    <w:rsid w:val="007C1D12"/>
    <w:rPr>
      <w:rFonts w:eastAsiaTheme="minorHAnsi"/>
    </w:rPr>
  </w:style>
  <w:style w:type="paragraph" w:customStyle="1" w:styleId="49DC912F137E4EFFBCA725C12E3BFB4716">
    <w:name w:val="49DC912F137E4EFFBCA725C12E3BFB4716"/>
    <w:rsid w:val="007C1D12"/>
    <w:rPr>
      <w:rFonts w:eastAsiaTheme="minorHAnsi"/>
    </w:rPr>
  </w:style>
  <w:style w:type="paragraph" w:customStyle="1" w:styleId="44FA0CA1ACA842DBA1CF8E4494AC4B4516">
    <w:name w:val="44FA0CA1ACA842DBA1CF8E4494AC4B4516"/>
    <w:rsid w:val="007C1D12"/>
    <w:rPr>
      <w:rFonts w:eastAsiaTheme="minorHAnsi"/>
    </w:rPr>
  </w:style>
  <w:style w:type="paragraph" w:customStyle="1" w:styleId="BBCC78678DCB485D8CC3C5EC84FA727515">
    <w:name w:val="BBCC78678DCB485D8CC3C5EC84FA727515"/>
    <w:rsid w:val="007C1D12"/>
    <w:rPr>
      <w:rFonts w:eastAsiaTheme="minorHAnsi"/>
    </w:rPr>
  </w:style>
  <w:style w:type="paragraph" w:customStyle="1" w:styleId="92FB6E17111B493BB8A142F53FADD9DD14">
    <w:name w:val="92FB6E17111B493BB8A142F53FADD9DD14"/>
    <w:rsid w:val="007C1D12"/>
    <w:rPr>
      <w:rFonts w:eastAsiaTheme="minorHAnsi"/>
    </w:rPr>
  </w:style>
  <w:style w:type="paragraph" w:customStyle="1" w:styleId="5CB1D353CD4443448A19526FA21C0F3213">
    <w:name w:val="5CB1D353CD4443448A19526FA21C0F3213"/>
    <w:rsid w:val="007C1D12"/>
    <w:rPr>
      <w:rFonts w:eastAsiaTheme="minorHAnsi"/>
    </w:rPr>
  </w:style>
  <w:style w:type="paragraph" w:customStyle="1" w:styleId="C8B39CA8191647CABF497F8A04581A1E12">
    <w:name w:val="C8B39CA8191647CABF497F8A04581A1E12"/>
    <w:rsid w:val="007C1D12"/>
    <w:rPr>
      <w:rFonts w:eastAsiaTheme="minorHAnsi"/>
    </w:rPr>
  </w:style>
  <w:style w:type="paragraph" w:customStyle="1" w:styleId="03C3CB1EEEA949C5A083FC75D3A0502A11">
    <w:name w:val="03C3CB1EEEA949C5A083FC75D3A0502A11"/>
    <w:rsid w:val="007C1D12"/>
    <w:rPr>
      <w:rFonts w:eastAsiaTheme="minorHAnsi"/>
    </w:rPr>
  </w:style>
  <w:style w:type="paragraph" w:customStyle="1" w:styleId="96EACB2D592D4326B1A599E79BD04FD510">
    <w:name w:val="96EACB2D592D4326B1A599E79BD04FD510"/>
    <w:rsid w:val="007C1D12"/>
    <w:rPr>
      <w:rFonts w:eastAsiaTheme="minorHAnsi"/>
    </w:rPr>
  </w:style>
  <w:style w:type="paragraph" w:customStyle="1" w:styleId="D27B6C36E48E46B68516772B1E536F478">
    <w:name w:val="D27B6C36E48E46B68516772B1E536F478"/>
    <w:rsid w:val="007C1D12"/>
    <w:rPr>
      <w:rFonts w:eastAsiaTheme="minorHAnsi"/>
    </w:rPr>
  </w:style>
  <w:style w:type="paragraph" w:customStyle="1" w:styleId="3AA301E4ED2140A1A338D3C76F7885F07">
    <w:name w:val="3AA301E4ED2140A1A338D3C76F7885F07"/>
    <w:rsid w:val="007C1D12"/>
    <w:rPr>
      <w:rFonts w:eastAsiaTheme="minorHAnsi"/>
    </w:rPr>
  </w:style>
  <w:style w:type="paragraph" w:customStyle="1" w:styleId="B26FD16E0AF545B886821BCC829C2B457">
    <w:name w:val="B26FD16E0AF545B886821BCC829C2B457"/>
    <w:rsid w:val="007C1D12"/>
    <w:rPr>
      <w:rFonts w:eastAsiaTheme="minorHAnsi"/>
    </w:rPr>
  </w:style>
  <w:style w:type="paragraph" w:customStyle="1" w:styleId="539256751E70472094A067AD46103B776">
    <w:name w:val="539256751E70472094A067AD46103B776"/>
    <w:rsid w:val="007C1D12"/>
    <w:rPr>
      <w:rFonts w:eastAsiaTheme="minorHAnsi"/>
    </w:rPr>
  </w:style>
  <w:style w:type="paragraph" w:customStyle="1" w:styleId="68782AE5C29F4967AF27BBFE8D786F055">
    <w:name w:val="68782AE5C29F4967AF27BBFE8D786F055"/>
    <w:rsid w:val="007C1D12"/>
    <w:rPr>
      <w:rFonts w:eastAsiaTheme="minorHAnsi"/>
    </w:rPr>
  </w:style>
  <w:style w:type="paragraph" w:customStyle="1" w:styleId="52308949D1BD42B3B45AB431C041D1E05">
    <w:name w:val="52308949D1BD42B3B45AB431C041D1E05"/>
    <w:rsid w:val="007C1D12"/>
    <w:rPr>
      <w:rFonts w:eastAsiaTheme="minorHAnsi"/>
    </w:rPr>
  </w:style>
  <w:style w:type="paragraph" w:customStyle="1" w:styleId="9D7C19F5B2AE4616B248EDBE48A304A75">
    <w:name w:val="9D7C19F5B2AE4616B248EDBE48A304A75"/>
    <w:rsid w:val="007C1D12"/>
    <w:rPr>
      <w:rFonts w:eastAsiaTheme="minorHAnsi"/>
    </w:rPr>
  </w:style>
  <w:style w:type="paragraph" w:customStyle="1" w:styleId="B4157C67ACC74F07B06EFAA9A69114EE4">
    <w:name w:val="B4157C67ACC74F07B06EFAA9A69114EE4"/>
    <w:rsid w:val="007C1D12"/>
    <w:rPr>
      <w:rFonts w:eastAsiaTheme="minorHAnsi"/>
    </w:rPr>
  </w:style>
  <w:style w:type="paragraph" w:customStyle="1" w:styleId="05F6D1EEFC3F45F1AFD94B5A1EC642764">
    <w:name w:val="05F6D1EEFC3F45F1AFD94B5A1EC642764"/>
    <w:rsid w:val="007C1D12"/>
    <w:rPr>
      <w:rFonts w:eastAsiaTheme="minorHAnsi"/>
    </w:rPr>
  </w:style>
  <w:style w:type="paragraph" w:customStyle="1" w:styleId="4BA41563F5144F46B8C8B7A80DFB30EF3">
    <w:name w:val="4BA41563F5144F46B8C8B7A80DFB30EF3"/>
    <w:rsid w:val="007C1D12"/>
    <w:rPr>
      <w:rFonts w:eastAsiaTheme="minorHAnsi"/>
    </w:rPr>
  </w:style>
  <w:style w:type="paragraph" w:customStyle="1" w:styleId="A8FF93027AA74FF494C7BC6315BFDFD43">
    <w:name w:val="A8FF93027AA74FF494C7BC6315BFDFD43"/>
    <w:rsid w:val="007C1D12"/>
    <w:rPr>
      <w:rFonts w:eastAsiaTheme="minorHAnsi"/>
    </w:rPr>
  </w:style>
  <w:style w:type="paragraph" w:customStyle="1" w:styleId="E861D0DBDFEF40C69BB625AB2B2086013">
    <w:name w:val="E861D0DBDFEF40C69BB625AB2B2086013"/>
    <w:rsid w:val="007C1D12"/>
    <w:rPr>
      <w:rFonts w:eastAsiaTheme="minorHAnsi"/>
    </w:rPr>
  </w:style>
  <w:style w:type="paragraph" w:customStyle="1" w:styleId="0985371F96C043B4B6A9797E8273769F3">
    <w:name w:val="0985371F96C043B4B6A9797E8273769F3"/>
    <w:rsid w:val="007C1D12"/>
    <w:rPr>
      <w:rFonts w:eastAsiaTheme="minorHAnsi"/>
    </w:rPr>
  </w:style>
  <w:style w:type="paragraph" w:customStyle="1" w:styleId="51B49134A1804029B82C07F62AF30C603">
    <w:name w:val="51B49134A1804029B82C07F62AF30C603"/>
    <w:rsid w:val="007C1D12"/>
    <w:rPr>
      <w:rFonts w:eastAsiaTheme="minorHAnsi"/>
    </w:rPr>
  </w:style>
  <w:style w:type="paragraph" w:customStyle="1" w:styleId="E7B9E02F5DFD47149D8FA91562BCC4D718">
    <w:name w:val="E7B9E02F5DFD47149D8FA91562BCC4D718"/>
    <w:rsid w:val="007C1D12"/>
    <w:rPr>
      <w:rFonts w:eastAsiaTheme="minorHAnsi"/>
    </w:rPr>
  </w:style>
  <w:style w:type="paragraph" w:customStyle="1" w:styleId="E586CD3C1C1D4EA2884626BB53C947253">
    <w:name w:val="E586CD3C1C1D4EA2884626BB53C947253"/>
    <w:rsid w:val="007C1D12"/>
    <w:rPr>
      <w:rFonts w:eastAsiaTheme="minorHAnsi"/>
    </w:rPr>
  </w:style>
  <w:style w:type="paragraph" w:customStyle="1" w:styleId="348FA061EE3C49ACAE41AEBD74E67BFB">
    <w:name w:val="348FA061EE3C49ACAE41AEBD74E67BFB"/>
    <w:rsid w:val="007C1D12"/>
    <w:rPr>
      <w:rFonts w:eastAsiaTheme="minorHAnsi"/>
    </w:rPr>
  </w:style>
  <w:style w:type="paragraph" w:customStyle="1" w:styleId="BEE62C185D094C8EA8DCF20FFCC539EA1">
    <w:name w:val="BEE62C185D094C8EA8DCF20FFCC539EA1"/>
    <w:rsid w:val="007C1D12"/>
    <w:rPr>
      <w:rFonts w:eastAsiaTheme="minorHAnsi"/>
    </w:rPr>
  </w:style>
  <w:style w:type="paragraph" w:customStyle="1" w:styleId="49DC912F137E4EFFBCA725C12E3BFB4717">
    <w:name w:val="49DC912F137E4EFFBCA725C12E3BFB4717"/>
    <w:rsid w:val="007C1D12"/>
    <w:rPr>
      <w:rFonts w:eastAsiaTheme="minorHAnsi"/>
    </w:rPr>
  </w:style>
  <w:style w:type="paragraph" w:customStyle="1" w:styleId="44FA0CA1ACA842DBA1CF8E4494AC4B4517">
    <w:name w:val="44FA0CA1ACA842DBA1CF8E4494AC4B4517"/>
    <w:rsid w:val="007C1D12"/>
    <w:rPr>
      <w:rFonts w:eastAsiaTheme="minorHAnsi"/>
    </w:rPr>
  </w:style>
  <w:style w:type="paragraph" w:customStyle="1" w:styleId="BBCC78678DCB485D8CC3C5EC84FA727516">
    <w:name w:val="BBCC78678DCB485D8CC3C5EC84FA727516"/>
    <w:rsid w:val="007C1D12"/>
    <w:rPr>
      <w:rFonts w:eastAsiaTheme="minorHAnsi"/>
    </w:rPr>
  </w:style>
  <w:style w:type="paragraph" w:customStyle="1" w:styleId="92FB6E17111B493BB8A142F53FADD9DD15">
    <w:name w:val="92FB6E17111B493BB8A142F53FADD9DD15"/>
    <w:rsid w:val="007C1D12"/>
    <w:rPr>
      <w:rFonts w:eastAsiaTheme="minorHAnsi"/>
    </w:rPr>
  </w:style>
  <w:style w:type="paragraph" w:customStyle="1" w:styleId="5CB1D353CD4443448A19526FA21C0F3214">
    <w:name w:val="5CB1D353CD4443448A19526FA21C0F3214"/>
    <w:rsid w:val="007C1D12"/>
    <w:rPr>
      <w:rFonts w:eastAsiaTheme="minorHAnsi"/>
    </w:rPr>
  </w:style>
  <w:style w:type="paragraph" w:customStyle="1" w:styleId="C8B39CA8191647CABF497F8A04581A1E13">
    <w:name w:val="C8B39CA8191647CABF497F8A04581A1E13"/>
    <w:rsid w:val="007C1D12"/>
    <w:rPr>
      <w:rFonts w:eastAsiaTheme="minorHAnsi"/>
    </w:rPr>
  </w:style>
  <w:style w:type="paragraph" w:customStyle="1" w:styleId="03C3CB1EEEA949C5A083FC75D3A0502A12">
    <w:name w:val="03C3CB1EEEA949C5A083FC75D3A0502A12"/>
    <w:rsid w:val="007C1D12"/>
    <w:rPr>
      <w:rFonts w:eastAsiaTheme="minorHAnsi"/>
    </w:rPr>
  </w:style>
  <w:style w:type="paragraph" w:customStyle="1" w:styleId="96EACB2D592D4326B1A599E79BD04FD511">
    <w:name w:val="96EACB2D592D4326B1A599E79BD04FD511"/>
    <w:rsid w:val="007C1D12"/>
    <w:rPr>
      <w:rFonts w:eastAsiaTheme="minorHAnsi"/>
    </w:rPr>
  </w:style>
  <w:style w:type="paragraph" w:customStyle="1" w:styleId="D27B6C36E48E46B68516772B1E536F479">
    <w:name w:val="D27B6C36E48E46B68516772B1E536F479"/>
    <w:rsid w:val="007C1D12"/>
    <w:rPr>
      <w:rFonts w:eastAsiaTheme="minorHAnsi"/>
    </w:rPr>
  </w:style>
  <w:style w:type="paragraph" w:customStyle="1" w:styleId="3AA301E4ED2140A1A338D3C76F7885F08">
    <w:name w:val="3AA301E4ED2140A1A338D3C76F7885F08"/>
    <w:rsid w:val="007C1D12"/>
    <w:rPr>
      <w:rFonts w:eastAsiaTheme="minorHAnsi"/>
    </w:rPr>
  </w:style>
  <w:style w:type="paragraph" w:customStyle="1" w:styleId="B26FD16E0AF545B886821BCC829C2B458">
    <w:name w:val="B26FD16E0AF545B886821BCC829C2B458"/>
    <w:rsid w:val="007C1D12"/>
    <w:rPr>
      <w:rFonts w:eastAsiaTheme="minorHAnsi"/>
    </w:rPr>
  </w:style>
  <w:style w:type="paragraph" w:customStyle="1" w:styleId="539256751E70472094A067AD46103B777">
    <w:name w:val="539256751E70472094A067AD46103B777"/>
    <w:rsid w:val="007C1D12"/>
    <w:rPr>
      <w:rFonts w:eastAsiaTheme="minorHAnsi"/>
    </w:rPr>
  </w:style>
  <w:style w:type="paragraph" w:customStyle="1" w:styleId="68782AE5C29F4967AF27BBFE8D786F056">
    <w:name w:val="68782AE5C29F4967AF27BBFE8D786F056"/>
    <w:rsid w:val="007C1D12"/>
    <w:rPr>
      <w:rFonts w:eastAsiaTheme="minorHAnsi"/>
    </w:rPr>
  </w:style>
  <w:style w:type="paragraph" w:customStyle="1" w:styleId="52308949D1BD42B3B45AB431C041D1E06">
    <w:name w:val="52308949D1BD42B3B45AB431C041D1E06"/>
    <w:rsid w:val="007C1D12"/>
    <w:rPr>
      <w:rFonts w:eastAsiaTheme="minorHAnsi"/>
    </w:rPr>
  </w:style>
  <w:style w:type="paragraph" w:customStyle="1" w:styleId="9D7C19F5B2AE4616B248EDBE48A304A76">
    <w:name w:val="9D7C19F5B2AE4616B248EDBE48A304A76"/>
    <w:rsid w:val="007C1D12"/>
    <w:rPr>
      <w:rFonts w:eastAsiaTheme="minorHAnsi"/>
    </w:rPr>
  </w:style>
  <w:style w:type="paragraph" w:customStyle="1" w:styleId="B4157C67ACC74F07B06EFAA9A69114EE5">
    <w:name w:val="B4157C67ACC74F07B06EFAA9A69114EE5"/>
    <w:rsid w:val="007C1D12"/>
    <w:rPr>
      <w:rFonts w:eastAsiaTheme="minorHAnsi"/>
    </w:rPr>
  </w:style>
  <w:style w:type="paragraph" w:customStyle="1" w:styleId="05F6D1EEFC3F45F1AFD94B5A1EC642765">
    <w:name w:val="05F6D1EEFC3F45F1AFD94B5A1EC642765"/>
    <w:rsid w:val="007C1D12"/>
    <w:rPr>
      <w:rFonts w:eastAsiaTheme="minorHAnsi"/>
    </w:rPr>
  </w:style>
  <w:style w:type="paragraph" w:customStyle="1" w:styleId="4BA41563F5144F46B8C8B7A80DFB30EF4">
    <w:name w:val="4BA41563F5144F46B8C8B7A80DFB30EF4"/>
    <w:rsid w:val="007C1D12"/>
    <w:rPr>
      <w:rFonts w:eastAsiaTheme="minorHAnsi"/>
    </w:rPr>
  </w:style>
  <w:style w:type="paragraph" w:customStyle="1" w:styleId="A8FF93027AA74FF494C7BC6315BFDFD44">
    <w:name w:val="A8FF93027AA74FF494C7BC6315BFDFD44"/>
    <w:rsid w:val="007C1D12"/>
    <w:rPr>
      <w:rFonts w:eastAsiaTheme="minorHAnsi"/>
    </w:rPr>
  </w:style>
  <w:style w:type="paragraph" w:customStyle="1" w:styleId="E861D0DBDFEF40C69BB625AB2B2086014">
    <w:name w:val="E861D0DBDFEF40C69BB625AB2B2086014"/>
    <w:rsid w:val="007C1D12"/>
    <w:rPr>
      <w:rFonts w:eastAsiaTheme="minorHAnsi"/>
    </w:rPr>
  </w:style>
  <w:style w:type="paragraph" w:customStyle="1" w:styleId="0985371F96C043B4B6A9797E8273769F4">
    <w:name w:val="0985371F96C043B4B6A9797E8273769F4"/>
    <w:rsid w:val="007C1D12"/>
    <w:rPr>
      <w:rFonts w:eastAsiaTheme="minorHAnsi"/>
    </w:rPr>
  </w:style>
  <w:style w:type="paragraph" w:customStyle="1" w:styleId="51B49134A1804029B82C07F62AF30C604">
    <w:name w:val="51B49134A1804029B82C07F62AF30C604"/>
    <w:rsid w:val="007C1D12"/>
    <w:rPr>
      <w:rFonts w:eastAsiaTheme="minorHAnsi"/>
    </w:rPr>
  </w:style>
  <w:style w:type="paragraph" w:customStyle="1" w:styleId="E7B9E02F5DFD47149D8FA91562BCC4D719">
    <w:name w:val="E7B9E02F5DFD47149D8FA91562BCC4D719"/>
    <w:rsid w:val="007C1D12"/>
    <w:rPr>
      <w:rFonts w:eastAsiaTheme="minorHAnsi"/>
    </w:rPr>
  </w:style>
  <w:style w:type="paragraph" w:customStyle="1" w:styleId="E586CD3C1C1D4EA2884626BB53C947254">
    <w:name w:val="E586CD3C1C1D4EA2884626BB53C947254"/>
    <w:rsid w:val="007C1D12"/>
    <w:rPr>
      <w:rFonts w:eastAsiaTheme="minorHAnsi"/>
    </w:rPr>
  </w:style>
  <w:style w:type="paragraph" w:customStyle="1" w:styleId="348FA061EE3C49ACAE41AEBD74E67BFB1">
    <w:name w:val="348FA061EE3C49ACAE41AEBD74E67BFB1"/>
    <w:rsid w:val="007C1D12"/>
    <w:rPr>
      <w:rFonts w:eastAsiaTheme="minorHAnsi"/>
    </w:rPr>
  </w:style>
  <w:style w:type="paragraph" w:customStyle="1" w:styleId="BEE62C185D094C8EA8DCF20FFCC539EA2">
    <w:name w:val="BEE62C185D094C8EA8DCF20FFCC539EA2"/>
    <w:rsid w:val="007C1D12"/>
    <w:rPr>
      <w:rFonts w:eastAsiaTheme="minorHAnsi"/>
    </w:rPr>
  </w:style>
  <w:style w:type="paragraph" w:customStyle="1" w:styleId="A36C754F31F44FAB8CA89BBA09E91DAB">
    <w:name w:val="A36C754F31F44FAB8CA89BBA09E91DAB"/>
    <w:rsid w:val="007C1D12"/>
    <w:rPr>
      <w:rFonts w:eastAsiaTheme="minorHAnsi"/>
    </w:rPr>
  </w:style>
  <w:style w:type="paragraph" w:customStyle="1" w:styleId="1FF0663ADFCF49F48AD3631EC25D71BE">
    <w:name w:val="1FF0663ADFCF49F48AD3631EC25D71BE"/>
    <w:rsid w:val="007C1D12"/>
    <w:rPr>
      <w:rFonts w:eastAsiaTheme="minorHAnsi"/>
    </w:rPr>
  </w:style>
  <w:style w:type="paragraph" w:customStyle="1" w:styleId="49DC912F137E4EFFBCA725C12E3BFB4718">
    <w:name w:val="49DC912F137E4EFFBCA725C12E3BFB4718"/>
    <w:rsid w:val="007C1D12"/>
    <w:rPr>
      <w:rFonts w:eastAsiaTheme="minorHAnsi"/>
    </w:rPr>
  </w:style>
  <w:style w:type="paragraph" w:customStyle="1" w:styleId="44FA0CA1ACA842DBA1CF8E4494AC4B4518">
    <w:name w:val="44FA0CA1ACA842DBA1CF8E4494AC4B4518"/>
    <w:rsid w:val="007C1D12"/>
    <w:rPr>
      <w:rFonts w:eastAsiaTheme="minorHAnsi"/>
    </w:rPr>
  </w:style>
  <w:style w:type="paragraph" w:customStyle="1" w:styleId="BBCC78678DCB485D8CC3C5EC84FA727517">
    <w:name w:val="BBCC78678DCB485D8CC3C5EC84FA727517"/>
    <w:rsid w:val="007C1D12"/>
    <w:rPr>
      <w:rFonts w:eastAsiaTheme="minorHAnsi"/>
    </w:rPr>
  </w:style>
  <w:style w:type="paragraph" w:customStyle="1" w:styleId="92FB6E17111B493BB8A142F53FADD9DD16">
    <w:name w:val="92FB6E17111B493BB8A142F53FADD9DD16"/>
    <w:rsid w:val="007C1D12"/>
    <w:rPr>
      <w:rFonts w:eastAsiaTheme="minorHAnsi"/>
    </w:rPr>
  </w:style>
  <w:style w:type="paragraph" w:customStyle="1" w:styleId="5CB1D353CD4443448A19526FA21C0F3215">
    <w:name w:val="5CB1D353CD4443448A19526FA21C0F3215"/>
    <w:rsid w:val="007C1D12"/>
    <w:rPr>
      <w:rFonts w:eastAsiaTheme="minorHAnsi"/>
    </w:rPr>
  </w:style>
  <w:style w:type="paragraph" w:customStyle="1" w:styleId="C8B39CA8191647CABF497F8A04581A1E14">
    <w:name w:val="C8B39CA8191647CABF497F8A04581A1E14"/>
    <w:rsid w:val="007C1D12"/>
    <w:rPr>
      <w:rFonts w:eastAsiaTheme="minorHAnsi"/>
    </w:rPr>
  </w:style>
  <w:style w:type="paragraph" w:customStyle="1" w:styleId="03C3CB1EEEA949C5A083FC75D3A0502A13">
    <w:name w:val="03C3CB1EEEA949C5A083FC75D3A0502A13"/>
    <w:rsid w:val="007C1D12"/>
    <w:rPr>
      <w:rFonts w:eastAsiaTheme="minorHAnsi"/>
    </w:rPr>
  </w:style>
  <w:style w:type="paragraph" w:customStyle="1" w:styleId="96EACB2D592D4326B1A599E79BD04FD512">
    <w:name w:val="96EACB2D592D4326B1A599E79BD04FD512"/>
    <w:rsid w:val="007C1D12"/>
    <w:rPr>
      <w:rFonts w:eastAsiaTheme="minorHAnsi"/>
    </w:rPr>
  </w:style>
  <w:style w:type="paragraph" w:customStyle="1" w:styleId="D27B6C36E48E46B68516772B1E536F4710">
    <w:name w:val="D27B6C36E48E46B68516772B1E536F4710"/>
    <w:rsid w:val="007C1D12"/>
    <w:rPr>
      <w:rFonts w:eastAsiaTheme="minorHAnsi"/>
    </w:rPr>
  </w:style>
  <w:style w:type="paragraph" w:customStyle="1" w:styleId="3AA301E4ED2140A1A338D3C76F7885F09">
    <w:name w:val="3AA301E4ED2140A1A338D3C76F7885F09"/>
    <w:rsid w:val="007C1D12"/>
    <w:rPr>
      <w:rFonts w:eastAsiaTheme="minorHAnsi"/>
    </w:rPr>
  </w:style>
  <w:style w:type="paragraph" w:customStyle="1" w:styleId="B26FD16E0AF545B886821BCC829C2B459">
    <w:name w:val="B26FD16E0AF545B886821BCC829C2B459"/>
    <w:rsid w:val="007C1D12"/>
    <w:rPr>
      <w:rFonts w:eastAsiaTheme="minorHAnsi"/>
    </w:rPr>
  </w:style>
  <w:style w:type="paragraph" w:customStyle="1" w:styleId="539256751E70472094A067AD46103B778">
    <w:name w:val="539256751E70472094A067AD46103B778"/>
    <w:rsid w:val="007C1D12"/>
    <w:rPr>
      <w:rFonts w:eastAsiaTheme="minorHAnsi"/>
    </w:rPr>
  </w:style>
  <w:style w:type="paragraph" w:customStyle="1" w:styleId="68782AE5C29F4967AF27BBFE8D786F057">
    <w:name w:val="68782AE5C29F4967AF27BBFE8D786F057"/>
    <w:rsid w:val="007C1D12"/>
    <w:rPr>
      <w:rFonts w:eastAsiaTheme="minorHAnsi"/>
    </w:rPr>
  </w:style>
  <w:style w:type="paragraph" w:customStyle="1" w:styleId="52308949D1BD42B3B45AB431C041D1E07">
    <w:name w:val="52308949D1BD42B3B45AB431C041D1E07"/>
    <w:rsid w:val="007C1D12"/>
    <w:rPr>
      <w:rFonts w:eastAsiaTheme="minorHAnsi"/>
    </w:rPr>
  </w:style>
  <w:style w:type="paragraph" w:customStyle="1" w:styleId="9D7C19F5B2AE4616B248EDBE48A304A77">
    <w:name w:val="9D7C19F5B2AE4616B248EDBE48A304A77"/>
    <w:rsid w:val="007C1D12"/>
    <w:rPr>
      <w:rFonts w:eastAsiaTheme="minorHAnsi"/>
    </w:rPr>
  </w:style>
  <w:style w:type="paragraph" w:customStyle="1" w:styleId="B4157C67ACC74F07B06EFAA9A69114EE6">
    <w:name w:val="B4157C67ACC74F07B06EFAA9A69114EE6"/>
    <w:rsid w:val="007C1D12"/>
    <w:rPr>
      <w:rFonts w:eastAsiaTheme="minorHAnsi"/>
    </w:rPr>
  </w:style>
  <w:style w:type="paragraph" w:customStyle="1" w:styleId="05F6D1EEFC3F45F1AFD94B5A1EC642766">
    <w:name w:val="05F6D1EEFC3F45F1AFD94B5A1EC642766"/>
    <w:rsid w:val="007C1D12"/>
    <w:rPr>
      <w:rFonts w:eastAsiaTheme="minorHAnsi"/>
    </w:rPr>
  </w:style>
  <w:style w:type="paragraph" w:customStyle="1" w:styleId="4BA41563F5144F46B8C8B7A80DFB30EF5">
    <w:name w:val="4BA41563F5144F46B8C8B7A80DFB30EF5"/>
    <w:rsid w:val="007C1D12"/>
    <w:rPr>
      <w:rFonts w:eastAsiaTheme="minorHAnsi"/>
    </w:rPr>
  </w:style>
  <w:style w:type="paragraph" w:customStyle="1" w:styleId="A8FF93027AA74FF494C7BC6315BFDFD45">
    <w:name w:val="A8FF93027AA74FF494C7BC6315BFDFD45"/>
    <w:rsid w:val="007C1D12"/>
    <w:rPr>
      <w:rFonts w:eastAsiaTheme="minorHAnsi"/>
    </w:rPr>
  </w:style>
  <w:style w:type="paragraph" w:customStyle="1" w:styleId="E861D0DBDFEF40C69BB625AB2B2086015">
    <w:name w:val="E861D0DBDFEF40C69BB625AB2B2086015"/>
    <w:rsid w:val="007C1D12"/>
    <w:rPr>
      <w:rFonts w:eastAsiaTheme="minorHAnsi"/>
    </w:rPr>
  </w:style>
  <w:style w:type="paragraph" w:customStyle="1" w:styleId="0985371F96C043B4B6A9797E8273769F5">
    <w:name w:val="0985371F96C043B4B6A9797E8273769F5"/>
    <w:rsid w:val="007C1D12"/>
    <w:rPr>
      <w:rFonts w:eastAsiaTheme="minorHAnsi"/>
    </w:rPr>
  </w:style>
  <w:style w:type="paragraph" w:customStyle="1" w:styleId="51B49134A1804029B82C07F62AF30C605">
    <w:name w:val="51B49134A1804029B82C07F62AF30C605"/>
    <w:rsid w:val="007C1D12"/>
    <w:rPr>
      <w:rFonts w:eastAsiaTheme="minorHAnsi"/>
    </w:rPr>
  </w:style>
  <w:style w:type="paragraph" w:customStyle="1" w:styleId="E7B9E02F5DFD47149D8FA91562BCC4D720">
    <w:name w:val="E7B9E02F5DFD47149D8FA91562BCC4D720"/>
    <w:rsid w:val="007C1D12"/>
    <w:rPr>
      <w:rFonts w:eastAsiaTheme="minorHAnsi"/>
    </w:rPr>
  </w:style>
  <w:style w:type="paragraph" w:customStyle="1" w:styleId="E586CD3C1C1D4EA2884626BB53C947255">
    <w:name w:val="E586CD3C1C1D4EA2884626BB53C947255"/>
    <w:rsid w:val="007C1D12"/>
    <w:rPr>
      <w:rFonts w:eastAsiaTheme="minorHAnsi"/>
    </w:rPr>
  </w:style>
  <w:style w:type="paragraph" w:customStyle="1" w:styleId="348FA061EE3C49ACAE41AEBD74E67BFB2">
    <w:name w:val="348FA061EE3C49ACAE41AEBD74E67BFB2"/>
    <w:rsid w:val="007C1D12"/>
    <w:rPr>
      <w:rFonts w:eastAsiaTheme="minorHAnsi"/>
    </w:rPr>
  </w:style>
  <w:style w:type="paragraph" w:customStyle="1" w:styleId="BEE62C185D094C8EA8DCF20FFCC539EA3">
    <w:name w:val="BEE62C185D094C8EA8DCF20FFCC539EA3"/>
    <w:rsid w:val="007C1D12"/>
    <w:rPr>
      <w:rFonts w:eastAsiaTheme="minorHAnsi"/>
    </w:rPr>
  </w:style>
  <w:style w:type="paragraph" w:customStyle="1" w:styleId="A36C754F31F44FAB8CA89BBA09E91DAB1">
    <w:name w:val="A36C754F31F44FAB8CA89BBA09E91DAB1"/>
    <w:rsid w:val="007C1D12"/>
    <w:rPr>
      <w:rFonts w:eastAsiaTheme="minorHAnsi"/>
    </w:rPr>
  </w:style>
  <w:style w:type="paragraph" w:customStyle="1" w:styleId="1FF0663ADFCF49F48AD3631EC25D71BE1">
    <w:name w:val="1FF0663ADFCF49F48AD3631EC25D71BE1"/>
    <w:rsid w:val="007C1D12"/>
    <w:rPr>
      <w:rFonts w:eastAsiaTheme="minorHAnsi"/>
    </w:rPr>
  </w:style>
  <w:style w:type="paragraph" w:customStyle="1" w:styleId="49DC912F137E4EFFBCA725C12E3BFB4719">
    <w:name w:val="49DC912F137E4EFFBCA725C12E3BFB4719"/>
    <w:rsid w:val="007C1D12"/>
    <w:rPr>
      <w:rFonts w:eastAsiaTheme="minorHAnsi"/>
    </w:rPr>
  </w:style>
  <w:style w:type="paragraph" w:customStyle="1" w:styleId="44FA0CA1ACA842DBA1CF8E4494AC4B4519">
    <w:name w:val="44FA0CA1ACA842DBA1CF8E4494AC4B4519"/>
    <w:rsid w:val="007C1D12"/>
    <w:rPr>
      <w:rFonts w:eastAsiaTheme="minorHAnsi"/>
    </w:rPr>
  </w:style>
  <w:style w:type="paragraph" w:customStyle="1" w:styleId="BBCC78678DCB485D8CC3C5EC84FA727518">
    <w:name w:val="BBCC78678DCB485D8CC3C5EC84FA727518"/>
    <w:rsid w:val="007C1D12"/>
    <w:rPr>
      <w:rFonts w:eastAsiaTheme="minorHAnsi"/>
    </w:rPr>
  </w:style>
  <w:style w:type="paragraph" w:customStyle="1" w:styleId="92FB6E17111B493BB8A142F53FADD9DD17">
    <w:name w:val="92FB6E17111B493BB8A142F53FADD9DD17"/>
    <w:rsid w:val="007C1D12"/>
    <w:rPr>
      <w:rFonts w:eastAsiaTheme="minorHAnsi"/>
    </w:rPr>
  </w:style>
  <w:style w:type="paragraph" w:customStyle="1" w:styleId="5CB1D353CD4443448A19526FA21C0F3216">
    <w:name w:val="5CB1D353CD4443448A19526FA21C0F3216"/>
    <w:rsid w:val="007C1D12"/>
    <w:rPr>
      <w:rFonts w:eastAsiaTheme="minorHAnsi"/>
    </w:rPr>
  </w:style>
  <w:style w:type="paragraph" w:customStyle="1" w:styleId="C8B39CA8191647CABF497F8A04581A1E15">
    <w:name w:val="C8B39CA8191647CABF497F8A04581A1E15"/>
    <w:rsid w:val="007C1D12"/>
    <w:rPr>
      <w:rFonts w:eastAsiaTheme="minorHAnsi"/>
    </w:rPr>
  </w:style>
  <w:style w:type="paragraph" w:customStyle="1" w:styleId="03C3CB1EEEA949C5A083FC75D3A0502A14">
    <w:name w:val="03C3CB1EEEA949C5A083FC75D3A0502A14"/>
    <w:rsid w:val="007C1D12"/>
    <w:rPr>
      <w:rFonts w:eastAsiaTheme="minorHAnsi"/>
    </w:rPr>
  </w:style>
  <w:style w:type="paragraph" w:customStyle="1" w:styleId="96EACB2D592D4326B1A599E79BD04FD513">
    <w:name w:val="96EACB2D592D4326B1A599E79BD04FD513"/>
    <w:rsid w:val="007C1D12"/>
    <w:rPr>
      <w:rFonts w:eastAsiaTheme="minorHAnsi"/>
    </w:rPr>
  </w:style>
  <w:style w:type="paragraph" w:customStyle="1" w:styleId="D27B6C36E48E46B68516772B1E536F4711">
    <w:name w:val="D27B6C36E48E46B68516772B1E536F4711"/>
    <w:rsid w:val="007C1D12"/>
    <w:rPr>
      <w:rFonts w:eastAsiaTheme="minorHAnsi"/>
    </w:rPr>
  </w:style>
  <w:style w:type="paragraph" w:customStyle="1" w:styleId="3AA301E4ED2140A1A338D3C76F7885F010">
    <w:name w:val="3AA301E4ED2140A1A338D3C76F7885F010"/>
    <w:rsid w:val="007C1D12"/>
    <w:rPr>
      <w:rFonts w:eastAsiaTheme="minorHAnsi"/>
    </w:rPr>
  </w:style>
  <w:style w:type="paragraph" w:customStyle="1" w:styleId="B26FD16E0AF545B886821BCC829C2B4510">
    <w:name w:val="B26FD16E0AF545B886821BCC829C2B4510"/>
    <w:rsid w:val="007C1D12"/>
    <w:rPr>
      <w:rFonts w:eastAsiaTheme="minorHAnsi"/>
    </w:rPr>
  </w:style>
  <w:style w:type="paragraph" w:customStyle="1" w:styleId="539256751E70472094A067AD46103B779">
    <w:name w:val="539256751E70472094A067AD46103B779"/>
    <w:rsid w:val="007C1D12"/>
    <w:rPr>
      <w:rFonts w:eastAsiaTheme="minorHAnsi"/>
    </w:rPr>
  </w:style>
  <w:style w:type="paragraph" w:customStyle="1" w:styleId="68782AE5C29F4967AF27BBFE8D786F058">
    <w:name w:val="68782AE5C29F4967AF27BBFE8D786F058"/>
    <w:rsid w:val="007C1D12"/>
    <w:rPr>
      <w:rFonts w:eastAsiaTheme="minorHAnsi"/>
    </w:rPr>
  </w:style>
  <w:style w:type="paragraph" w:customStyle="1" w:styleId="52308949D1BD42B3B45AB431C041D1E08">
    <w:name w:val="52308949D1BD42B3B45AB431C041D1E08"/>
    <w:rsid w:val="007C1D12"/>
    <w:rPr>
      <w:rFonts w:eastAsiaTheme="minorHAnsi"/>
    </w:rPr>
  </w:style>
  <w:style w:type="paragraph" w:customStyle="1" w:styleId="9D7C19F5B2AE4616B248EDBE48A304A78">
    <w:name w:val="9D7C19F5B2AE4616B248EDBE48A304A78"/>
    <w:rsid w:val="007C1D12"/>
    <w:rPr>
      <w:rFonts w:eastAsiaTheme="minorHAnsi"/>
    </w:rPr>
  </w:style>
  <w:style w:type="paragraph" w:customStyle="1" w:styleId="B4157C67ACC74F07B06EFAA9A69114EE7">
    <w:name w:val="B4157C67ACC74F07B06EFAA9A69114EE7"/>
    <w:rsid w:val="007C1D12"/>
    <w:rPr>
      <w:rFonts w:eastAsiaTheme="minorHAnsi"/>
    </w:rPr>
  </w:style>
  <w:style w:type="paragraph" w:customStyle="1" w:styleId="05F6D1EEFC3F45F1AFD94B5A1EC642767">
    <w:name w:val="05F6D1EEFC3F45F1AFD94B5A1EC642767"/>
    <w:rsid w:val="007C1D12"/>
    <w:rPr>
      <w:rFonts w:eastAsiaTheme="minorHAnsi"/>
    </w:rPr>
  </w:style>
  <w:style w:type="paragraph" w:customStyle="1" w:styleId="4BA41563F5144F46B8C8B7A80DFB30EF6">
    <w:name w:val="4BA41563F5144F46B8C8B7A80DFB30EF6"/>
    <w:rsid w:val="007C1D12"/>
    <w:rPr>
      <w:rFonts w:eastAsiaTheme="minorHAnsi"/>
    </w:rPr>
  </w:style>
  <w:style w:type="paragraph" w:customStyle="1" w:styleId="A8FF93027AA74FF494C7BC6315BFDFD46">
    <w:name w:val="A8FF93027AA74FF494C7BC6315BFDFD46"/>
    <w:rsid w:val="007C1D12"/>
    <w:rPr>
      <w:rFonts w:eastAsiaTheme="minorHAnsi"/>
    </w:rPr>
  </w:style>
  <w:style w:type="paragraph" w:customStyle="1" w:styleId="E861D0DBDFEF40C69BB625AB2B2086016">
    <w:name w:val="E861D0DBDFEF40C69BB625AB2B2086016"/>
    <w:rsid w:val="007C1D12"/>
    <w:rPr>
      <w:rFonts w:eastAsiaTheme="minorHAnsi"/>
    </w:rPr>
  </w:style>
  <w:style w:type="paragraph" w:customStyle="1" w:styleId="0985371F96C043B4B6A9797E8273769F6">
    <w:name w:val="0985371F96C043B4B6A9797E8273769F6"/>
    <w:rsid w:val="007C1D12"/>
    <w:rPr>
      <w:rFonts w:eastAsiaTheme="minorHAnsi"/>
    </w:rPr>
  </w:style>
  <w:style w:type="paragraph" w:customStyle="1" w:styleId="51B49134A1804029B82C07F62AF30C606">
    <w:name w:val="51B49134A1804029B82C07F62AF30C606"/>
    <w:rsid w:val="007C1D12"/>
    <w:rPr>
      <w:rFonts w:eastAsiaTheme="minorHAnsi"/>
    </w:rPr>
  </w:style>
  <w:style w:type="paragraph" w:customStyle="1" w:styleId="59CFBC6B77784BC2A0D6CCB04E950322">
    <w:name w:val="59CFBC6B77784BC2A0D6CCB04E950322"/>
    <w:rsid w:val="007C1D12"/>
  </w:style>
  <w:style w:type="paragraph" w:customStyle="1" w:styleId="C45D7D3AABD2483583EDDF90D53A7418">
    <w:name w:val="C45D7D3AABD2483583EDDF90D53A7418"/>
    <w:rsid w:val="007C1D12"/>
  </w:style>
  <w:style w:type="paragraph" w:customStyle="1" w:styleId="404F55FCB2C54A50B8BEA1287A74028B">
    <w:name w:val="404F55FCB2C54A50B8BEA1287A74028B"/>
    <w:rsid w:val="007C1D12"/>
  </w:style>
  <w:style w:type="paragraph" w:customStyle="1" w:styleId="225421FADD2B4B14B071E75713271592">
    <w:name w:val="225421FADD2B4B14B071E75713271592"/>
    <w:rsid w:val="007C1D12"/>
  </w:style>
  <w:style w:type="paragraph" w:customStyle="1" w:styleId="AC288A0D1F5B46EFA682D07F40D77142">
    <w:name w:val="AC288A0D1F5B46EFA682D07F40D77142"/>
    <w:rsid w:val="007C1D12"/>
  </w:style>
  <w:style w:type="paragraph" w:customStyle="1" w:styleId="E7B9E02F5DFD47149D8FA91562BCC4D721">
    <w:name w:val="E7B9E02F5DFD47149D8FA91562BCC4D721"/>
    <w:rsid w:val="007C1D12"/>
    <w:rPr>
      <w:rFonts w:eastAsiaTheme="minorHAnsi"/>
    </w:rPr>
  </w:style>
  <w:style w:type="paragraph" w:customStyle="1" w:styleId="E586CD3C1C1D4EA2884626BB53C947256">
    <w:name w:val="E586CD3C1C1D4EA2884626BB53C947256"/>
    <w:rsid w:val="007C1D12"/>
    <w:rPr>
      <w:rFonts w:eastAsiaTheme="minorHAnsi"/>
    </w:rPr>
  </w:style>
  <w:style w:type="paragraph" w:customStyle="1" w:styleId="348FA061EE3C49ACAE41AEBD74E67BFB3">
    <w:name w:val="348FA061EE3C49ACAE41AEBD74E67BFB3"/>
    <w:rsid w:val="007C1D12"/>
    <w:rPr>
      <w:rFonts w:eastAsiaTheme="minorHAnsi"/>
    </w:rPr>
  </w:style>
  <w:style w:type="paragraph" w:customStyle="1" w:styleId="BEE62C185D094C8EA8DCF20FFCC539EA4">
    <w:name w:val="BEE62C185D094C8EA8DCF20FFCC539EA4"/>
    <w:rsid w:val="007C1D12"/>
    <w:rPr>
      <w:rFonts w:eastAsiaTheme="minorHAnsi"/>
    </w:rPr>
  </w:style>
  <w:style w:type="paragraph" w:customStyle="1" w:styleId="A36C754F31F44FAB8CA89BBA09E91DAB2">
    <w:name w:val="A36C754F31F44FAB8CA89BBA09E91DAB2"/>
    <w:rsid w:val="007C1D12"/>
    <w:rPr>
      <w:rFonts w:eastAsiaTheme="minorHAnsi"/>
    </w:rPr>
  </w:style>
  <w:style w:type="paragraph" w:customStyle="1" w:styleId="1FF0663ADFCF49F48AD3631EC25D71BE2">
    <w:name w:val="1FF0663ADFCF49F48AD3631EC25D71BE2"/>
    <w:rsid w:val="007C1D12"/>
    <w:rPr>
      <w:rFonts w:eastAsiaTheme="minorHAnsi"/>
    </w:rPr>
  </w:style>
  <w:style w:type="paragraph" w:customStyle="1" w:styleId="5E6E5BFE325243B99A437EBE6734EE83">
    <w:name w:val="5E6E5BFE325243B99A437EBE6734EE83"/>
    <w:rsid w:val="007C1D12"/>
    <w:rPr>
      <w:rFonts w:eastAsiaTheme="minorHAnsi"/>
    </w:rPr>
  </w:style>
  <w:style w:type="paragraph" w:customStyle="1" w:styleId="34138446CB61456EB7D73FCEBF6D47BD">
    <w:name w:val="34138446CB61456EB7D73FCEBF6D47BD"/>
    <w:rsid w:val="007C1D12"/>
    <w:rPr>
      <w:rFonts w:eastAsiaTheme="minorHAnsi"/>
    </w:rPr>
  </w:style>
  <w:style w:type="paragraph" w:customStyle="1" w:styleId="AC288A0D1F5B46EFA682D07F40D771421">
    <w:name w:val="AC288A0D1F5B46EFA682D07F40D771421"/>
    <w:rsid w:val="007C1D12"/>
    <w:rPr>
      <w:rFonts w:eastAsiaTheme="minorHAnsi"/>
    </w:rPr>
  </w:style>
  <w:style w:type="paragraph" w:customStyle="1" w:styleId="44FA0CA1ACA842DBA1CF8E4494AC4B4520">
    <w:name w:val="44FA0CA1ACA842DBA1CF8E4494AC4B4520"/>
    <w:rsid w:val="007C1D12"/>
    <w:rPr>
      <w:rFonts w:eastAsiaTheme="minorHAnsi"/>
    </w:rPr>
  </w:style>
  <w:style w:type="paragraph" w:customStyle="1" w:styleId="BBCC78678DCB485D8CC3C5EC84FA727519">
    <w:name w:val="BBCC78678DCB485D8CC3C5EC84FA727519"/>
    <w:rsid w:val="007C1D12"/>
    <w:rPr>
      <w:rFonts w:eastAsiaTheme="minorHAnsi"/>
    </w:rPr>
  </w:style>
  <w:style w:type="paragraph" w:customStyle="1" w:styleId="92FB6E17111B493BB8A142F53FADD9DD18">
    <w:name w:val="92FB6E17111B493BB8A142F53FADD9DD18"/>
    <w:rsid w:val="007C1D12"/>
    <w:rPr>
      <w:rFonts w:eastAsiaTheme="minorHAnsi"/>
    </w:rPr>
  </w:style>
  <w:style w:type="paragraph" w:customStyle="1" w:styleId="5CB1D353CD4443448A19526FA21C0F3217">
    <w:name w:val="5CB1D353CD4443448A19526FA21C0F3217"/>
    <w:rsid w:val="007C1D12"/>
    <w:rPr>
      <w:rFonts w:eastAsiaTheme="minorHAnsi"/>
    </w:rPr>
  </w:style>
  <w:style w:type="paragraph" w:customStyle="1" w:styleId="C8B39CA8191647CABF497F8A04581A1E16">
    <w:name w:val="C8B39CA8191647CABF497F8A04581A1E16"/>
    <w:rsid w:val="007C1D12"/>
    <w:rPr>
      <w:rFonts w:eastAsiaTheme="minorHAnsi"/>
    </w:rPr>
  </w:style>
  <w:style w:type="paragraph" w:customStyle="1" w:styleId="03C3CB1EEEA949C5A083FC75D3A0502A15">
    <w:name w:val="03C3CB1EEEA949C5A083FC75D3A0502A15"/>
    <w:rsid w:val="007C1D12"/>
    <w:rPr>
      <w:rFonts w:eastAsiaTheme="minorHAnsi"/>
    </w:rPr>
  </w:style>
  <w:style w:type="paragraph" w:customStyle="1" w:styleId="96EACB2D592D4326B1A599E79BD04FD514">
    <w:name w:val="96EACB2D592D4326B1A599E79BD04FD514"/>
    <w:rsid w:val="007C1D12"/>
    <w:rPr>
      <w:rFonts w:eastAsiaTheme="minorHAnsi"/>
    </w:rPr>
  </w:style>
  <w:style w:type="paragraph" w:customStyle="1" w:styleId="D27B6C36E48E46B68516772B1E536F4712">
    <w:name w:val="D27B6C36E48E46B68516772B1E536F4712"/>
    <w:rsid w:val="007C1D12"/>
    <w:rPr>
      <w:rFonts w:eastAsiaTheme="minorHAnsi"/>
    </w:rPr>
  </w:style>
  <w:style w:type="paragraph" w:customStyle="1" w:styleId="3AA301E4ED2140A1A338D3C76F7885F011">
    <w:name w:val="3AA301E4ED2140A1A338D3C76F7885F011"/>
    <w:rsid w:val="007C1D12"/>
    <w:rPr>
      <w:rFonts w:eastAsiaTheme="minorHAnsi"/>
    </w:rPr>
  </w:style>
  <w:style w:type="paragraph" w:customStyle="1" w:styleId="B26FD16E0AF545B886821BCC829C2B4511">
    <w:name w:val="B26FD16E0AF545B886821BCC829C2B4511"/>
    <w:rsid w:val="007C1D12"/>
    <w:rPr>
      <w:rFonts w:eastAsiaTheme="minorHAnsi"/>
    </w:rPr>
  </w:style>
  <w:style w:type="paragraph" w:customStyle="1" w:styleId="539256751E70472094A067AD46103B7710">
    <w:name w:val="539256751E70472094A067AD46103B7710"/>
    <w:rsid w:val="007C1D12"/>
    <w:rPr>
      <w:rFonts w:eastAsiaTheme="minorHAnsi"/>
    </w:rPr>
  </w:style>
  <w:style w:type="paragraph" w:customStyle="1" w:styleId="68782AE5C29F4967AF27BBFE8D786F059">
    <w:name w:val="68782AE5C29F4967AF27BBFE8D786F059"/>
    <w:rsid w:val="007C1D12"/>
    <w:rPr>
      <w:rFonts w:eastAsiaTheme="minorHAnsi"/>
    </w:rPr>
  </w:style>
  <w:style w:type="paragraph" w:customStyle="1" w:styleId="52308949D1BD42B3B45AB431C041D1E09">
    <w:name w:val="52308949D1BD42B3B45AB431C041D1E09"/>
    <w:rsid w:val="007C1D12"/>
    <w:rPr>
      <w:rFonts w:eastAsiaTheme="minorHAnsi"/>
    </w:rPr>
  </w:style>
  <w:style w:type="paragraph" w:customStyle="1" w:styleId="9D7C19F5B2AE4616B248EDBE48A304A79">
    <w:name w:val="9D7C19F5B2AE4616B248EDBE48A304A79"/>
    <w:rsid w:val="007C1D12"/>
    <w:rPr>
      <w:rFonts w:eastAsiaTheme="minorHAnsi"/>
    </w:rPr>
  </w:style>
  <w:style w:type="paragraph" w:customStyle="1" w:styleId="B4157C67ACC74F07B06EFAA9A69114EE8">
    <w:name w:val="B4157C67ACC74F07B06EFAA9A69114EE8"/>
    <w:rsid w:val="007C1D12"/>
    <w:rPr>
      <w:rFonts w:eastAsiaTheme="minorHAnsi"/>
    </w:rPr>
  </w:style>
  <w:style w:type="paragraph" w:customStyle="1" w:styleId="05F6D1EEFC3F45F1AFD94B5A1EC642768">
    <w:name w:val="05F6D1EEFC3F45F1AFD94B5A1EC642768"/>
    <w:rsid w:val="007C1D12"/>
    <w:rPr>
      <w:rFonts w:eastAsiaTheme="minorHAnsi"/>
    </w:rPr>
  </w:style>
  <w:style w:type="paragraph" w:customStyle="1" w:styleId="4BA41563F5144F46B8C8B7A80DFB30EF7">
    <w:name w:val="4BA41563F5144F46B8C8B7A80DFB30EF7"/>
    <w:rsid w:val="007C1D12"/>
    <w:rPr>
      <w:rFonts w:eastAsiaTheme="minorHAnsi"/>
    </w:rPr>
  </w:style>
  <w:style w:type="paragraph" w:customStyle="1" w:styleId="A8FF93027AA74FF494C7BC6315BFDFD47">
    <w:name w:val="A8FF93027AA74FF494C7BC6315BFDFD47"/>
    <w:rsid w:val="007C1D12"/>
    <w:rPr>
      <w:rFonts w:eastAsiaTheme="minorHAnsi"/>
    </w:rPr>
  </w:style>
  <w:style w:type="paragraph" w:customStyle="1" w:styleId="E861D0DBDFEF40C69BB625AB2B2086017">
    <w:name w:val="E861D0DBDFEF40C69BB625AB2B2086017"/>
    <w:rsid w:val="007C1D12"/>
    <w:rPr>
      <w:rFonts w:eastAsiaTheme="minorHAnsi"/>
    </w:rPr>
  </w:style>
  <w:style w:type="paragraph" w:customStyle="1" w:styleId="0985371F96C043B4B6A9797E8273769F7">
    <w:name w:val="0985371F96C043B4B6A9797E8273769F7"/>
    <w:rsid w:val="007C1D12"/>
    <w:rPr>
      <w:rFonts w:eastAsiaTheme="minorHAnsi"/>
    </w:rPr>
  </w:style>
  <w:style w:type="paragraph" w:customStyle="1" w:styleId="51B49134A1804029B82C07F62AF30C607">
    <w:name w:val="51B49134A1804029B82C07F62AF30C607"/>
    <w:rsid w:val="007C1D12"/>
    <w:rPr>
      <w:rFonts w:eastAsiaTheme="minorHAnsi"/>
    </w:rPr>
  </w:style>
  <w:style w:type="paragraph" w:customStyle="1" w:styleId="E3EAD08709D34EF9BE390605873BE35A">
    <w:name w:val="E3EAD08709D34EF9BE390605873BE35A"/>
    <w:rsid w:val="007C1D12"/>
  </w:style>
  <w:style w:type="paragraph" w:customStyle="1" w:styleId="2BF430F16B7B45749722C657A88BA8DB">
    <w:name w:val="2BF430F16B7B45749722C657A88BA8DB"/>
    <w:rsid w:val="007C1D12"/>
  </w:style>
  <w:style w:type="paragraph" w:customStyle="1" w:styleId="2DB00C91B56B4027B306E2A1F026C799">
    <w:name w:val="2DB00C91B56B4027B306E2A1F026C799"/>
    <w:rsid w:val="007C1D12"/>
  </w:style>
  <w:style w:type="paragraph" w:customStyle="1" w:styleId="E7B9E02F5DFD47149D8FA91562BCC4D722">
    <w:name w:val="E7B9E02F5DFD47149D8FA91562BCC4D722"/>
    <w:rsid w:val="007C1D12"/>
    <w:rPr>
      <w:rFonts w:eastAsiaTheme="minorHAnsi"/>
    </w:rPr>
  </w:style>
  <w:style w:type="paragraph" w:customStyle="1" w:styleId="E586CD3C1C1D4EA2884626BB53C947257">
    <w:name w:val="E586CD3C1C1D4EA2884626BB53C947257"/>
    <w:rsid w:val="007C1D12"/>
    <w:rPr>
      <w:rFonts w:eastAsiaTheme="minorHAnsi"/>
    </w:rPr>
  </w:style>
  <w:style w:type="paragraph" w:customStyle="1" w:styleId="348FA061EE3C49ACAE41AEBD74E67BFB4">
    <w:name w:val="348FA061EE3C49ACAE41AEBD74E67BFB4"/>
    <w:rsid w:val="007C1D12"/>
    <w:rPr>
      <w:rFonts w:eastAsiaTheme="minorHAnsi"/>
    </w:rPr>
  </w:style>
  <w:style w:type="paragraph" w:customStyle="1" w:styleId="BEE62C185D094C8EA8DCF20FFCC539EA5">
    <w:name w:val="BEE62C185D094C8EA8DCF20FFCC539EA5"/>
    <w:rsid w:val="007C1D12"/>
    <w:rPr>
      <w:rFonts w:eastAsiaTheme="minorHAnsi"/>
    </w:rPr>
  </w:style>
  <w:style w:type="paragraph" w:customStyle="1" w:styleId="A36C754F31F44FAB8CA89BBA09E91DAB3">
    <w:name w:val="A36C754F31F44FAB8CA89BBA09E91DAB3"/>
    <w:rsid w:val="007C1D12"/>
    <w:rPr>
      <w:rFonts w:eastAsiaTheme="minorHAnsi"/>
    </w:rPr>
  </w:style>
  <w:style w:type="paragraph" w:customStyle="1" w:styleId="1FF0663ADFCF49F48AD3631EC25D71BE3">
    <w:name w:val="1FF0663ADFCF49F48AD3631EC25D71BE3"/>
    <w:rsid w:val="007C1D12"/>
    <w:rPr>
      <w:rFonts w:eastAsiaTheme="minorHAnsi"/>
    </w:rPr>
  </w:style>
  <w:style w:type="paragraph" w:customStyle="1" w:styleId="5E6E5BFE325243B99A437EBE6734EE831">
    <w:name w:val="5E6E5BFE325243B99A437EBE6734EE831"/>
    <w:rsid w:val="007C1D12"/>
    <w:rPr>
      <w:rFonts w:eastAsiaTheme="minorHAnsi"/>
    </w:rPr>
  </w:style>
  <w:style w:type="paragraph" w:customStyle="1" w:styleId="34138446CB61456EB7D73FCEBF6D47BD1">
    <w:name w:val="34138446CB61456EB7D73FCEBF6D47BD1"/>
    <w:rsid w:val="007C1D12"/>
    <w:rPr>
      <w:rFonts w:eastAsiaTheme="minorHAnsi"/>
    </w:rPr>
  </w:style>
  <w:style w:type="paragraph" w:customStyle="1" w:styleId="2BF430F16B7B45749722C657A88BA8DB1">
    <w:name w:val="2BF430F16B7B45749722C657A88BA8DB1"/>
    <w:rsid w:val="007C1D12"/>
    <w:rPr>
      <w:rFonts w:eastAsiaTheme="minorHAnsi"/>
    </w:rPr>
  </w:style>
  <w:style w:type="paragraph" w:customStyle="1" w:styleId="687B566BF27343C682F7154A7F66E7FE">
    <w:name w:val="687B566BF27343C682F7154A7F66E7FE"/>
    <w:rsid w:val="007C1D12"/>
    <w:rPr>
      <w:rFonts w:eastAsiaTheme="minorHAnsi"/>
    </w:rPr>
  </w:style>
  <w:style w:type="paragraph" w:customStyle="1" w:styleId="3218A6588FAC40D69AB87D103D33B101">
    <w:name w:val="3218A6588FAC40D69AB87D103D33B101"/>
    <w:rsid w:val="007C1D12"/>
    <w:rPr>
      <w:rFonts w:eastAsiaTheme="minorHAnsi"/>
    </w:rPr>
  </w:style>
  <w:style w:type="paragraph" w:customStyle="1" w:styleId="2DB00C91B56B4027B306E2A1F026C7991">
    <w:name w:val="2DB00C91B56B4027B306E2A1F026C7991"/>
    <w:rsid w:val="007C1D12"/>
    <w:rPr>
      <w:rFonts w:eastAsiaTheme="minorHAnsi"/>
    </w:rPr>
  </w:style>
  <w:style w:type="paragraph" w:customStyle="1" w:styleId="03BF8F1C05F04FED9FE0A3E3A2ADED88">
    <w:name w:val="03BF8F1C05F04FED9FE0A3E3A2ADED88"/>
    <w:rsid w:val="007C1D12"/>
    <w:rPr>
      <w:rFonts w:eastAsiaTheme="minorHAnsi"/>
    </w:rPr>
  </w:style>
  <w:style w:type="paragraph" w:customStyle="1" w:styleId="44FA0CA1ACA842DBA1CF8E4494AC4B4521">
    <w:name w:val="44FA0CA1ACA842DBA1CF8E4494AC4B4521"/>
    <w:rsid w:val="007C1D12"/>
    <w:rPr>
      <w:rFonts w:eastAsiaTheme="minorHAnsi"/>
    </w:rPr>
  </w:style>
  <w:style w:type="paragraph" w:customStyle="1" w:styleId="BBCC78678DCB485D8CC3C5EC84FA727520">
    <w:name w:val="BBCC78678DCB485D8CC3C5EC84FA727520"/>
    <w:rsid w:val="007C1D12"/>
    <w:rPr>
      <w:rFonts w:eastAsiaTheme="minorHAnsi"/>
    </w:rPr>
  </w:style>
  <w:style w:type="paragraph" w:customStyle="1" w:styleId="92FB6E17111B493BB8A142F53FADD9DD19">
    <w:name w:val="92FB6E17111B493BB8A142F53FADD9DD19"/>
    <w:rsid w:val="007C1D12"/>
    <w:rPr>
      <w:rFonts w:eastAsiaTheme="minorHAnsi"/>
    </w:rPr>
  </w:style>
  <w:style w:type="paragraph" w:customStyle="1" w:styleId="5CB1D353CD4443448A19526FA21C0F3218">
    <w:name w:val="5CB1D353CD4443448A19526FA21C0F3218"/>
    <w:rsid w:val="007C1D12"/>
    <w:rPr>
      <w:rFonts w:eastAsiaTheme="minorHAnsi"/>
    </w:rPr>
  </w:style>
  <w:style w:type="paragraph" w:customStyle="1" w:styleId="C8B39CA8191647CABF497F8A04581A1E17">
    <w:name w:val="C8B39CA8191647CABF497F8A04581A1E17"/>
    <w:rsid w:val="007C1D12"/>
    <w:rPr>
      <w:rFonts w:eastAsiaTheme="minorHAnsi"/>
    </w:rPr>
  </w:style>
  <w:style w:type="paragraph" w:customStyle="1" w:styleId="03C3CB1EEEA949C5A083FC75D3A0502A16">
    <w:name w:val="03C3CB1EEEA949C5A083FC75D3A0502A16"/>
    <w:rsid w:val="007C1D12"/>
    <w:rPr>
      <w:rFonts w:eastAsiaTheme="minorHAnsi"/>
    </w:rPr>
  </w:style>
  <w:style w:type="paragraph" w:customStyle="1" w:styleId="96EACB2D592D4326B1A599E79BD04FD515">
    <w:name w:val="96EACB2D592D4326B1A599E79BD04FD515"/>
    <w:rsid w:val="007C1D12"/>
    <w:rPr>
      <w:rFonts w:eastAsiaTheme="minorHAnsi"/>
    </w:rPr>
  </w:style>
  <w:style w:type="paragraph" w:customStyle="1" w:styleId="D27B6C36E48E46B68516772B1E536F4713">
    <w:name w:val="D27B6C36E48E46B68516772B1E536F4713"/>
    <w:rsid w:val="007C1D12"/>
    <w:rPr>
      <w:rFonts w:eastAsiaTheme="minorHAnsi"/>
    </w:rPr>
  </w:style>
  <w:style w:type="paragraph" w:customStyle="1" w:styleId="3AA301E4ED2140A1A338D3C76F7885F012">
    <w:name w:val="3AA301E4ED2140A1A338D3C76F7885F012"/>
    <w:rsid w:val="007C1D12"/>
    <w:rPr>
      <w:rFonts w:eastAsiaTheme="minorHAnsi"/>
    </w:rPr>
  </w:style>
  <w:style w:type="paragraph" w:customStyle="1" w:styleId="B26FD16E0AF545B886821BCC829C2B4512">
    <w:name w:val="B26FD16E0AF545B886821BCC829C2B4512"/>
    <w:rsid w:val="007C1D12"/>
    <w:rPr>
      <w:rFonts w:eastAsiaTheme="minorHAnsi"/>
    </w:rPr>
  </w:style>
  <w:style w:type="paragraph" w:customStyle="1" w:styleId="539256751E70472094A067AD46103B7711">
    <w:name w:val="539256751E70472094A067AD46103B7711"/>
    <w:rsid w:val="007C1D12"/>
    <w:rPr>
      <w:rFonts w:eastAsiaTheme="minorHAnsi"/>
    </w:rPr>
  </w:style>
  <w:style w:type="paragraph" w:customStyle="1" w:styleId="68782AE5C29F4967AF27BBFE8D786F0510">
    <w:name w:val="68782AE5C29F4967AF27BBFE8D786F0510"/>
    <w:rsid w:val="007C1D12"/>
    <w:rPr>
      <w:rFonts w:eastAsiaTheme="minorHAnsi"/>
    </w:rPr>
  </w:style>
  <w:style w:type="paragraph" w:customStyle="1" w:styleId="52308949D1BD42B3B45AB431C041D1E010">
    <w:name w:val="52308949D1BD42B3B45AB431C041D1E010"/>
    <w:rsid w:val="007C1D12"/>
    <w:rPr>
      <w:rFonts w:eastAsiaTheme="minorHAnsi"/>
    </w:rPr>
  </w:style>
  <w:style w:type="paragraph" w:customStyle="1" w:styleId="9D7C19F5B2AE4616B248EDBE48A304A710">
    <w:name w:val="9D7C19F5B2AE4616B248EDBE48A304A710"/>
    <w:rsid w:val="007C1D12"/>
    <w:rPr>
      <w:rFonts w:eastAsiaTheme="minorHAnsi"/>
    </w:rPr>
  </w:style>
  <w:style w:type="paragraph" w:customStyle="1" w:styleId="B4157C67ACC74F07B06EFAA9A69114EE9">
    <w:name w:val="B4157C67ACC74F07B06EFAA9A69114EE9"/>
    <w:rsid w:val="007C1D12"/>
    <w:rPr>
      <w:rFonts w:eastAsiaTheme="minorHAnsi"/>
    </w:rPr>
  </w:style>
  <w:style w:type="paragraph" w:customStyle="1" w:styleId="05F6D1EEFC3F45F1AFD94B5A1EC642769">
    <w:name w:val="05F6D1EEFC3F45F1AFD94B5A1EC642769"/>
    <w:rsid w:val="007C1D12"/>
    <w:rPr>
      <w:rFonts w:eastAsiaTheme="minorHAnsi"/>
    </w:rPr>
  </w:style>
  <w:style w:type="paragraph" w:customStyle="1" w:styleId="4BA41563F5144F46B8C8B7A80DFB30EF8">
    <w:name w:val="4BA41563F5144F46B8C8B7A80DFB30EF8"/>
    <w:rsid w:val="007C1D12"/>
    <w:rPr>
      <w:rFonts w:eastAsiaTheme="minorHAnsi"/>
    </w:rPr>
  </w:style>
  <w:style w:type="paragraph" w:customStyle="1" w:styleId="A8FF93027AA74FF494C7BC6315BFDFD48">
    <w:name w:val="A8FF93027AA74FF494C7BC6315BFDFD48"/>
    <w:rsid w:val="007C1D12"/>
    <w:rPr>
      <w:rFonts w:eastAsiaTheme="minorHAnsi"/>
    </w:rPr>
  </w:style>
  <w:style w:type="paragraph" w:customStyle="1" w:styleId="E861D0DBDFEF40C69BB625AB2B2086018">
    <w:name w:val="E861D0DBDFEF40C69BB625AB2B2086018"/>
    <w:rsid w:val="007C1D12"/>
    <w:rPr>
      <w:rFonts w:eastAsiaTheme="minorHAnsi"/>
    </w:rPr>
  </w:style>
  <w:style w:type="paragraph" w:customStyle="1" w:styleId="0985371F96C043B4B6A9797E8273769F8">
    <w:name w:val="0985371F96C043B4B6A9797E8273769F8"/>
    <w:rsid w:val="007C1D12"/>
    <w:rPr>
      <w:rFonts w:eastAsiaTheme="minorHAnsi"/>
    </w:rPr>
  </w:style>
  <w:style w:type="paragraph" w:customStyle="1" w:styleId="51B49134A1804029B82C07F62AF30C608">
    <w:name w:val="51B49134A1804029B82C07F62AF30C608"/>
    <w:rsid w:val="007C1D12"/>
    <w:rPr>
      <w:rFonts w:eastAsiaTheme="minorHAnsi"/>
    </w:rPr>
  </w:style>
  <w:style w:type="paragraph" w:customStyle="1" w:styleId="E7B9E02F5DFD47149D8FA91562BCC4D723">
    <w:name w:val="E7B9E02F5DFD47149D8FA91562BCC4D723"/>
    <w:rsid w:val="007C1D12"/>
    <w:rPr>
      <w:rFonts w:eastAsiaTheme="minorHAnsi"/>
    </w:rPr>
  </w:style>
  <w:style w:type="paragraph" w:customStyle="1" w:styleId="E586CD3C1C1D4EA2884626BB53C947258">
    <w:name w:val="E586CD3C1C1D4EA2884626BB53C947258"/>
    <w:rsid w:val="007C1D12"/>
    <w:rPr>
      <w:rFonts w:eastAsiaTheme="minorHAnsi"/>
    </w:rPr>
  </w:style>
  <w:style w:type="paragraph" w:customStyle="1" w:styleId="348FA061EE3C49ACAE41AEBD74E67BFB5">
    <w:name w:val="348FA061EE3C49ACAE41AEBD74E67BFB5"/>
    <w:rsid w:val="007C1D12"/>
    <w:rPr>
      <w:rFonts w:eastAsiaTheme="minorHAnsi"/>
    </w:rPr>
  </w:style>
  <w:style w:type="paragraph" w:customStyle="1" w:styleId="BEE62C185D094C8EA8DCF20FFCC539EA6">
    <w:name w:val="BEE62C185D094C8EA8DCF20FFCC539EA6"/>
    <w:rsid w:val="007C1D12"/>
    <w:rPr>
      <w:rFonts w:eastAsiaTheme="minorHAnsi"/>
    </w:rPr>
  </w:style>
  <w:style w:type="paragraph" w:customStyle="1" w:styleId="A36C754F31F44FAB8CA89BBA09E91DAB4">
    <w:name w:val="A36C754F31F44FAB8CA89BBA09E91DAB4"/>
    <w:rsid w:val="007C1D12"/>
    <w:rPr>
      <w:rFonts w:eastAsiaTheme="minorHAnsi"/>
    </w:rPr>
  </w:style>
  <w:style w:type="paragraph" w:customStyle="1" w:styleId="1FF0663ADFCF49F48AD3631EC25D71BE4">
    <w:name w:val="1FF0663ADFCF49F48AD3631EC25D71BE4"/>
    <w:rsid w:val="007C1D12"/>
    <w:rPr>
      <w:rFonts w:eastAsiaTheme="minorHAnsi"/>
    </w:rPr>
  </w:style>
  <w:style w:type="paragraph" w:customStyle="1" w:styleId="5E6E5BFE325243B99A437EBE6734EE832">
    <w:name w:val="5E6E5BFE325243B99A437EBE6734EE832"/>
    <w:rsid w:val="007C1D12"/>
    <w:rPr>
      <w:rFonts w:eastAsiaTheme="minorHAnsi"/>
    </w:rPr>
  </w:style>
  <w:style w:type="paragraph" w:customStyle="1" w:styleId="34138446CB61456EB7D73FCEBF6D47BD2">
    <w:name w:val="34138446CB61456EB7D73FCEBF6D47BD2"/>
    <w:rsid w:val="007C1D12"/>
    <w:rPr>
      <w:rFonts w:eastAsiaTheme="minorHAnsi"/>
    </w:rPr>
  </w:style>
  <w:style w:type="paragraph" w:customStyle="1" w:styleId="2BF430F16B7B45749722C657A88BA8DB2">
    <w:name w:val="2BF430F16B7B45749722C657A88BA8DB2"/>
    <w:rsid w:val="007C1D12"/>
    <w:rPr>
      <w:rFonts w:eastAsiaTheme="minorHAnsi"/>
    </w:rPr>
  </w:style>
  <w:style w:type="paragraph" w:customStyle="1" w:styleId="687B566BF27343C682F7154A7F66E7FE1">
    <w:name w:val="687B566BF27343C682F7154A7F66E7FE1"/>
    <w:rsid w:val="007C1D12"/>
    <w:rPr>
      <w:rFonts w:eastAsiaTheme="minorHAnsi"/>
    </w:rPr>
  </w:style>
  <w:style w:type="paragraph" w:customStyle="1" w:styleId="3218A6588FAC40D69AB87D103D33B1011">
    <w:name w:val="3218A6588FAC40D69AB87D103D33B1011"/>
    <w:rsid w:val="007C1D12"/>
    <w:rPr>
      <w:rFonts w:eastAsiaTheme="minorHAnsi"/>
    </w:rPr>
  </w:style>
  <w:style w:type="paragraph" w:customStyle="1" w:styleId="2DB00C91B56B4027B306E2A1F026C7992">
    <w:name w:val="2DB00C91B56B4027B306E2A1F026C7992"/>
    <w:rsid w:val="007C1D12"/>
    <w:rPr>
      <w:rFonts w:eastAsiaTheme="minorHAnsi"/>
    </w:rPr>
  </w:style>
  <w:style w:type="paragraph" w:customStyle="1" w:styleId="03BF8F1C05F04FED9FE0A3E3A2ADED881">
    <w:name w:val="03BF8F1C05F04FED9FE0A3E3A2ADED881"/>
    <w:rsid w:val="007C1D12"/>
    <w:rPr>
      <w:rFonts w:eastAsiaTheme="minorHAnsi"/>
    </w:rPr>
  </w:style>
  <w:style w:type="paragraph" w:customStyle="1" w:styleId="DA1DD8DF676746E59FCEA5EB3861F2A9">
    <w:name w:val="DA1DD8DF676746E59FCEA5EB3861F2A9"/>
    <w:rsid w:val="007C1D12"/>
    <w:rPr>
      <w:rFonts w:eastAsiaTheme="minorHAnsi"/>
    </w:rPr>
  </w:style>
  <w:style w:type="paragraph" w:customStyle="1" w:styleId="05741B51895A4AC793F123D9CBB917C2">
    <w:name w:val="05741B51895A4AC793F123D9CBB917C2"/>
    <w:rsid w:val="007C1D12"/>
    <w:rPr>
      <w:rFonts w:eastAsiaTheme="minorHAnsi"/>
    </w:rPr>
  </w:style>
  <w:style w:type="paragraph" w:customStyle="1" w:styleId="44FA0CA1ACA842DBA1CF8E4494AC4B4522">
    <w:name w:val="44FA0CA1ACA842DBA1CF8E4494AC4B4522"/>
    <w:rsid w:val="007C1D12"/>
    <w:rPr>
      <w:rFonts w:eastAsiaTheme="minorHAnsi"/>
    </w:rPr>
  </w:style>
  <w:style w:type="paragraph" w:customStyle="1" w:styleId="BBCC78678DCB485D8CC3C5EC84FA727521">
    <w:name w:val="BBCC78678DCB485D8CC3C5EC84FA727521"/>
    <w:rsid w:val="007C1D12"/>
    <w:rPr>
      <w:rFonts w:eastAsiaTheme="minorHAnsi"/>
    </w:rPr>
  </w:style>
  <w:style w:type="paragraph" w:customStyle="1" w:styleId="92FB6E17111B493BB8A142F53FADD9DD20">
    <w:name w:val="92FB6E17111B493BB8A142F53FADD9DD20"/>
    <w:rsid w:val="007C1D12"/>
    <w:rPr>
      <w:rFonts w:eastAsiaTheme="minorHAnsi"/>
    </w:rPr>
  </w:style>
  <w:style w:type="paragraph" w:customStyle="1" w:styleId="5CB1D353CD4443448A19526FA21C0F3219">
    <w:name w:val="5CB1D353CD4443448A19526FA21C0F3219"/>
    <w:rsid w:val="007C1D12"/>
    <w:rPr>
      <w:rFonts w:eastAsiaTheme="minorHAnsi"/>
    </w:rPr>
  </w:style>
  <w:style w:type="paragraph" w:customStyle="1" w:styleId="C8B39CA8191647CABF497F8A04581A1E18">
    <w:name w:val="C8B39CA8191647CABF497F8A04581A1E18"/>
    <w:rsid w:val="007C1D12"/>
    <w:rPr>
      <w:rFonts w:eastAsiaTheme="minorHAnsi"/>
    </w:rPr>
  </w:style>
  <w:style w:type="paragraph" w:customStyle="1" w:styleId="03C3CB1EEEA949C5A083FC75D3A0502A17">
    <w:name w:val="03C3CB1EEEA949C5A083FC75D3A0502A17"/>
    <w:rsid w:val="007C1D12"/>
    <w:rPr>
      <w:rFonts w:eastAsiaTheme="minorHAnsi"/>
    </w:rPr>
  </w:style>
  <w:style w:type="paragraph" w:customStyle="1" w:styleId="96EACB2D592D4326B1A599E79BD04FD516">
    <w:name w:val="96EACB2D592D4326B1A599E79BD04FD516"/>
    <w:rsid w:val="007C1D12"/>
    <w:rPr>
      <w:rFonts w:eastAsiaTheme="minorHAnsi"/>
    </w:rPr>
  </w:style>
  <w:style w:type="paragraph" w:customStyle="1" w:styleId="D27B6C36E48E46B68516772B1E536F4714">
    <w:name w:val="D27B6C36E48E46B68516772B1E536F4714"/>
    <w:rsid w:val="007C1D12"/>
    <w:rPr>
      <w:rFonts w:eastAsiaTheme="minorHAnsi"/>
    </w:rPr>
  </w:style>
  <w:style w:type="paragraph" w:customStyle="1" w:styleId="3AA301E4ED2140A1A338D3C76F7885F013">
    <w:name w:val="3AA301E4ED2140A1A338D3C76F7885F013"/>
    <w:rsid w:val="007C1D12"/>
    <w:rPr>
      <w:rFonts w:eastAsiaTheme="minorHAnsi"/>
    </w:rPr>
  </w:style>
  <w:style w:type="paragraph" w:customStyle="1" w:styleId="B26FD16E0AF545B886821BCC829C2B4513">
    <w:name w:val="B26FD16E0AF545B886821BCC829C2B4513"/>
    <w:rsid w:val="007C1D12"/>
    <w:rPr>
      <w:rFonts w:eastAsiaTheme="minorHAnsi"/>
    </w:rPr>
  </w:style>
  <w:style w:type="paragraph" w:customStyle="1" w:styleId="539256751E70472094A067AD46103B7712">
    <w:name w:val="539256751E70472094A067AD46103B7712"/>
    <w:rsid w:val="007C1D12"/>
    <w:rPr>
      <w:rFonts w:eastAsiaTheme="minorHAnsi"/>
    </w:rPr>
  </w:style>
  <w:style w:type="paragraph" w:customStyle="1" w:styleId="68782AE5C29F4967AF27BBFE8D786F0511">
    <w:name w:val="68782AE5C29F4967AF27BBFE8D786F0511"/>
    <w:rsid w:val="007C1D12"/>
    <w:rPr>
      <w:rFonts w:eastAsiaTheme="minorHAnsi"/>
    </w:rPr>
  </w:style>
  <w:style w:type="paragraph" w:customStyle="1" w:styleId="52308949D1BD42B3B45AB431C041D1E011">
    <w:name w:val="52308949D1BD42B3B45AB431C041D1E011"/>
    <w:rsid w:val="007C1D12"/>
    <w:rPr>
      <w:rFonts w:eastAsiaTheme="minorHAnsi"/>
    </w:rPr>
  </w:style>
  <w:style w:type="paragraph" w:customStyle="1" w:styleId="9D7C19F5B2AE4616B248EDBE48A304A711">
    <w:name w:val="9D7C19F5B2AE4616B248EDBE48A304A711"/>
    <w:rsid w:val="007C1D12"/>
    <w:rPr>
      <w:rFonts w:eastAsiaTheme="minorHAnsi"/>
    </w:rPr>
  </w:style>
  <w:style w:type="paragraph" w:customStyle="1" w:styleId="B4157C67ACC74F07B06EFAA9A69114EE10">
    <w:name w:val="B4157C67ACC74F07B06EFAA9A69114EE10"/>
    <w:rsid w:val="007C1D12"/>
    <w:rPr>
      <w:rFonts w:eastAsiaTheme="minorHAnsi"/>
    </w:rPr>
  </w:style>
  <w:style w:type="paragraph" w:customStyle="1" w:styleId="05F6D1EEFC3F45F1AFD94B5A1EC6427610">
    <w:name w:val="05F6D1EEFC3F45F1AFD94B5A1EC6427610"/>
    <w:rsid w:val="007C1D12"/>
    <w:rPr>
      <w:rFonts w:eastAsiaTheme="minorHAnsi"/>
    </w:rPr>
  </w:style>
  <w:style w:type="paragraph" w:customStyle="1" w:styleId="4BA41563F5144F46B8C8B7A80DFB30EF9">
    <w:name w:val="4BA41563F5144F46B8C8B7A80DFB30EF9"/>
    <w:rsid w:val="007C1D12"/>
    <w:rPr>
      <w:rFonts w:eastAsiaTheme="minorHAnsi"/>
    </w:rPr>
  </w:style>
  <w:style w:type="paragraph" w:customStyle="1" w:styleId="A8FF93027AA74FF494C7BC6315BFDFD49">
    <w:name w:val="A8FF93027AA74FF494C7BC6315BFDFD49"/>
    <w:rsid w:val="007C1D12"/>
    <w:rPr>
      <w:rFonts w:eastAsiaTheme="minorHAnsi"/>
    </w:rPr>
  </w:style>
  <w:style w:type="paragraph" w:customStyle="1" w:styleId="E861D0DBDFEF40C69BB625AB2B2086019">
    <w:name w:val="E861D0DBDFEF40C69BB625AB2B2086019"/>
    <w:rsid w:val="007C1D12"/>
    <w:rPr>
      <w:rFonts w:eastAsiaTheme="minorHAnsi"/>
    </w:rPr>
  </w:style>
  <w:style w:type="paragraph" w:customStyle="1" w:styleId="0985371F96C043B4B6A9797E8273769F9">
    <w:name w:val="0985371F96C043B4B6A9797E8273769F9"/>
    <w:rsid w:val="007C1D12"/>
    <w:rPr>
      <w:rFonts w:eastAsiaTheme="minorHAnsi"/>
    </w:rPr>
  </w:style>
  <w:style w:type="paragraph" w:customStyle="1" w:styleId="51B49134A1804029B82C07F62AF30C609">
    <w:name w:val="51B49134A1804029B82C07F62AF30C609"/>
    <w:rsid w:val="007C1D12"/>
    <w:rPr>
      <w:rFonts w:eastAsiaTheme="minorHAnsi"/>
    </w:rPr>
  </w:style>
  <w:style w:type="paragraph" w:customStyle="1" w:styleId="E7B9E02F5DFD47149D8FA91562BCC4D724">
    <w:name w:val="E7B9E02F5DFD47149D8FA91562BCC4D724"/>
    <w:rsid w:val="007C1D12"/>
    <w:rPr>
      <w:rFonts w:eastAsiaTheme="minorHAnsi"/>
    </w:rPr>
  </w:style>
  <w:style w:type="paragraph" w:customStyle="1" w:styleId="E586CD3C1C1D4EA2884626BB53C947259">
    <w:name w:val="E586CD3C1C1D4EA2884626BB53C947259"/>
    <w:rsid w:val="007C1D12"/>
    <w:rPr>
      <w:rFonts w:eastAsiaTheme="minorHAnsi"/>
    </w:rPr>
  </w:style>
  <w:style w:type="paragraph" w:customStyle="1" w:styleId="348FA061EE3C49ACAE41AEBD74E67BFB6">
    <w:name w:val="348FA061EE3C49ACAE41AEBD74E67BFB6"/>
    <w:rsid w:val="007C1D12"/>
    <w:rPr>
      <w:rFonts w:eastAsiaTheme="minorHAnsi"/>
    </w:rPr>
  </w:style>
  <w:style w:type="paragraph" w:customStyle="1" w:styleId="BEE62C185D094C8EA8DCF20FFCC539EA7">
    <w:name w:val="BEE62C185D094C8EA8DCF20FFCC539EA7"/>
    <w:rsid w:val="007C1D12"/>
    <w:rPr>
      <w:rFonts w:eastAsiaTheme="minorHAnsi"/>
    </w:rPr>
  </w:style>
  <w:style w:type="paragraph" w:customStyle="1" w:styleId="A36C754F31F44FAB8CA89BBA09E91DAB5">
    <w:name w:val="A36C754F31F44FAB8CA89BBA09E91DAB5"/>
    <w:rsid w:val="007C1D12"/>
    <w:rPr>
      <w:rFonts w:eastAsiaTheme="minorHAnsi"/>
    </w:rPr>
  </w:style>
  <w:style w:type="paragraph" w:customStyle="1" w:styleId="1FF0663ADFCF49F48AD3631EC25D71BE5">
    <w:name w:val="1FF0663ADFCF49F48AD3631EC25D71BE5"/>
    <w:rsid w:val="007C1D12"/>
    <w:rPr>
      <w:rFonts w:eastAsiaTheme="minorHAnsi"/>
    </w:rPr>
  </w:style>
  <w:style w:type="paragraph" w:customStyle="1" w:styleId="5E6E5BFE325243B99A437EBE6734EE833">
    <w:name w:val="5E6E5BFE325243B99A437EBE6734EE833"/>
    <w:rsid w:val="007C1D12"/>
    <w:rPr>
      <w:rFonts w:eastAsiaTheme="minorHAnsi"/>
    </w:rPr>
  </w:style>
  <w:style w:type="paragraph" w:customStyle="1" w:styleId="34138446CB61456EB7D73FCEBF6D47BD3">
    <w:name w:val="34138446CB61456EB7D73FCEBF6D47BD3"/>
    <w:rsid w:val="007C1D12"/>
    <w:rPr>
      <w:rFonts w:eastAsiaTheme="minorHAnsi"/>
    </w:rPr>
  </w:style>
  <w:style w:type="paragraph" w:customStyle="1" w:styleId="2BF430F16B7B45749722C657A88BA8DB3">
    <w:name w:val="2BF430F16B7B45749722C657A88BA8DB3"/>
    <w:rsid w:val="007C1D12"/>
    <w:rPr>
      <w:rFonts w:eastAsiaTheme="minorHAnsi"/>
    </w:rPr>
  </w:style>
  <w:style w:type="paragraph" w:customStyle="1" w:styleId="687B566BF27343C682F7154A7F66E7FE2">
    <w:name w:val="687B566BF27343C682F7154A7F66E7FE2"/>
    <w:rsid w:val="007C1D12"/>
    <w:rPr>
      <w:rFonts w:eastAsiaTheme="minorHAnsi"/>
    </w:rPr>
  </w:style>
  <w:style w:type="paragraph" w:customStyle="1" w:styleId="3218A6588FAC40D69AB87D103D33B1012">
    <w:name w:val="3218A6588FAC40D69AB87D103D33B1012"/>
    <w:rsid w:val="007C1D12"/>
    <w:rPr>
      <w:rFonts w:eastAsiaTheme="minorHAnsi"/>
    </w:rPr>
  </w:style>
  <w:style w:type="paragraph" w:customStyle="1" w:styleId="2DB00C91B56B4027B306E2A1F026C7993">
    <w:name w:val="2DB00C91B56B4027B306E2A1F026C7993"/>
    <w:rsid w:val="007C1D12"/>
    <w:rPr>
      <w:rFonts w:eastAsiaTheme="minorHAnsi"/>
    </w:rPr>
  </w:style>
  <w:style w:type="paragraph" w:customStyle="1" w:styleId="03BF8F1C05F04FED9FE0A3E3A2ADED882">
    <w:name w:val="03BF8F1C05F04FED9FE0A3E3A2ADED882"/>
    <w:rsid w:val="007C1D12"/>
    <w:rPr>
      <w:rFonts w:eastAsiaTheme="minorHAnsi"/>
    </w:rPr>
  </w:style>
  <w:style w:type="paragraph" w:customStyle="1" w:styleId="DA1DD8DF676746E59FCEA5EB3861F2A91">
    <w:name w:val="DA1DD8DF676746E59FCEA5EB3861F2A91"/>
    <w:rsid w:val="007C1D12"/>
    <w:rPr>
      <w:rFonts w:eastAsiaTheme="minorHAnsi"/>
    </w:rPr>
  </w:style>
  <w:style w:type="paragraph" w:customStyle="1" w:styleId="05741B51895A4AC793F123D9CBB917C21">
    <w:name w:val="05741B51895A4AC793F123D9CBB917C21"/>
    <w:rsid w:val="007C1D12"/>
    <w:rPr>
      <w:rFonts w:eastAsiaTheme="minorHAnsi"/>
    </w:rPr>
  </w:style>
  <w:style w:type="paragraph" w:customStyle="1" w:styleId="44FA0CA1ACA842DBA1CF8E4494AC4B4523">
    <w:name w:val="44FA0CA1ACA842DBA1CF8E4494AC4B4523"/>
    <w:rsid w:val="007C1D12"/>
    <w:rPr>
      <w:rFonts w:eastAsiaTheme="minorHAnsi"/>
    </w:rPr>
  </w:style>
  <w:style w:type="paragraph" w:customStyle="1" w:styleId="BBCC78678DCB485D8CC3C5EC84FA727522">
    <w:name w:val="BBCC78678DCB485D8CC3C5EC84FA727522"/>
    <w:rsid w:val="007C1D12"/>
    <w:rPr>
      <w:rFonts w:eastAsiaTheme="minorHAnsi"/>
    </w:rPr>
  </w:style>
  <w:style w:type="paragraph" w:customStyle="1" w:styleId="92FB6E17111B493BB8A142F53FADD9DD21">
    <w:name w:val="92FB6E17111B493BB8A142F53FADD9DD21"/>
    <w:rsid w:val="007C1D12"/>
    <w:rPr>
      <w:rFonts w:eastAsiaTheme="minorHAnsi"/>
    </w:rPr>
  </w:style>
  <w:style w:type="paragraph" w:customStyle="1" w:styleId="5CB1D353CD4443448A19526FA21C0F3220">
    <w:name w:val="5CB1D353CD4443448A19526FA21C0F3220"/>
    <w:rsid w:val="007C1D12"/>
    <w:rPr>
      <w:rFonts w:eastAsiaTheme="minorHAnsi"/>
    </w:rPr>
  </w:style>
  <w:style w:type="paragraph" w:customStyle="1" w:styleId="C8B39CA8191647CABF497F8A04581A1E19">
    <w:name w:val="C8B39CA8191647CABF497F8A04581A1E19"/>
    <w:rsid w:val="007C1D12"/>
    <w:rPr>
      <w:rFonts w:eastAsiaTheme="minorHAnsi"/>
    </w:rPr>
  </w:style>
  <w:style w:type="paragraph" w:customStyle="1" w:styleId="03C3CB1EEEA949C5A083FC75D3A0502A18">
    <w:name w:val="03C3CB1EEEA949C5A083FC75D3A0502A18"/>
    <w:rsid w:val="007C1D12"/>
    <w:rPr>
      <w:rFonts w:eastAsiaTheme="minorHAnsi"/>
    </w:rPr>
  </w:style>
  <w:style w:type="paragraph" w:customStyle="1" w:styleId="96EACB2D592D4326B1A599E79BD04FD517">
    <w:name w:val="96EACB2D592D4326B1A599E79BD04FD517"/>
    <w:rsid w:val="007C1D12"/>
    <w:rPr>
      <w:rFonts w:eastAsiaTheme="minorHAnsi"/>
    </w:rPr>
  </w:style>
  <w:style w:type="paragraph" w:customStyle="1" w:styleId="D27B6C36E48E46B68516772B1E536F4715">
    <w:name w:val="D27B6C36E48E46B68516772B1E536F4715"/>
    <w:rsid w:val="007C1D12"/>
    <w:rPr>
      <w:rFonts w:eastAsiaTheme="minorHAnsi"/>
    </w:rPr>
  </w:style>
  <w:style w:type="paragraph" w:customStyle="1" w:styleId="3AA301E4ED2140A1A338D3C76F7885F014">
    <w:name w:val="3AA301E4ED2140A1A338D3C76F7885F014"/>
    <w:rsid w:val="007C1D12"/>
    <w:rPr>
      <w:rFonts w:eastAsiaTheme="minorHAnsi"/>
    </w:rPr>
  </w:style>
  <w:style w:type="paragraph" w:customStyle="1" w:styleId="B26FD16E0AF545B886821BCC829C2B4514">
    <w:name w:val="B26FD16E0AF545B886821BCC829C2B4514"/>
    <w:rsid w:val="007C1D12"/>
    <w:rPr>
      <w:rFonts w:eastAsiaTheme="minorHAnsi"/>
    </w:rPr>
  </w:style>
  <w:style w:type="paragraph" w:customStyle="1" w:styleId="539256751E70472094A067AD46103B7713">
    <w:name w:val="539256751E70472094A067AD46103B7713"/>
    <w:rsid w:val="007C1D12"/>
    <w:rPr>
      <w:rFonts w:eastAsiaTheme="minorHAnsi"/>
    </w:rPr>
  </w:style>
  <w:style w:type="paragraph" w:customStyle="1" w:styleId="68782AE5C29F4967AF27BBFE8D786F0512">
    <w:name w:val="68782AE5C29F4967AF27BBFE8D786F0512"/>
    <w:rsid w:val="007C1D12"/>
    <w:rPr>
      <w:rFonts w:eastAsiaTheme="minorHAnsi"/>
    </w:rPr>
  </w:style>
  <w:style w:type="paragraph" w:customStyle="1" w:styleId="52308949D1BD42B3B45AB431C041D1E012">
    <w:name w:val="52308949D1BD42B3B45AB431C041D1E012"/>
    <w:rsid w:val="007C1D12"/>
    <w:rPr>
      <w:rFonts w:eastAsiaTheme="minorHAnsi"/>
    </w:rPr>
  </w:style>
  <w:style w:type="paragraph" w:customStyle="1" w:styleId="9D7C19F5B2AE4616B248EDBE48A304A712">
    <w:name w:val="9D7C19F5B2AE4616B248EDBE48A304A712"/>
    <w:rsid w:val="007C1D12"/>
    <w:rPr>
      <w:rFonts w:eastAsiaTheme="minorHAnsi"/>
    </w:rPr>
  </w:style>
  <w:style w:type="paragraph" w:customStyle="1" w:styleId="B4157C67ACC74F07B06EFAA9A69114EE11">
    <w:name w:val="B4157C67ACC74F07B06EFAA9A69114EE11"/>
    <w:rsid w:val="007C1D12"/>
    <w:rPr>
      <w:rFonts w:eastAsiaTheme="minorHAnsi"/>
    </w:rPr>
  </w:style>
  <w:style w:type="paragraph" w:customStyle="1" w:styleId="05F6D1EEFC3F45F1AFD94B5A1EC6427611">
    <w:name w:val="05F6D1EEFC3F45F1AFD94B5A1EC6427611"/>
    <w:rsid w:val="007C1D12"/>
    <w:rPr>
      <w:rFonts w:eastAsiaTheme="minorHAnsi"/>
    </w:rPr>
  </w:style>
  <w:style w:type="paragraph" w:customStyle="1" w:styleId="4BA41563F5144F46B8C8B7A80DFB30EF10">
    <w:name w:val="4BA41563F5144F46B8C8B7A80DFB30EF10"/>
    <w:rsid w:val="007C1D12"/>
    <w:rPr>
      <w:rFonts w:eastAsiaTheme="minorHAnsi"/>
    </w:rPr>
  </w:style>
  <w:style w:type="paragraph" w:customStyle="1" w:styleId="A8FF93027AA74FF494C7BC6315BFDFD410">
    <w:name w:val="A8FF93027AA74FF494C7BC6315BFDFD410"/>
    <w:rsid w:val="007C1D12"/>
    <w:rPr>
      <w:rFonts w:eastAsiaTheme="minorHAnsi"/>
    </w:rPr>
  </w:style>
  <w:style w:type="paragraph" w:customStyle="1" w:styleId="E861D0DBDFEF40C69BB625AB2B20860110">
    <w:name w:val="E861D0DBDFEF40C69BB625AB2B20860110"/>
    <w:rsid w:val="007C1D12"/>
    <w:rPr>
      <w:rFonts w:eastAsiaTheme="minorHAnsi"/>
    </w:rPr>
  </w:style>
  <w:style w:type="paragraph" w:customStyle="1" w:styleId="0985371F96C043B4B6A9797E8273769F10">
    <w:name w:val="0985371F96C043B4B6A9797E8273769F10"/>
    <w:rsid w:val="007C1D12"/>
    <w:rPr>
      <w:rFonts w:eastAsiaTheme="minorHAnsi"/>
    </w:rPr>
  </w:style>
  <w:style w:type="paragraph" w:customStyle="1" w:styleId="51B49134A1804029B82C07F62AF30C6010">
    <w:name w:val="51B49134A1804029B82C07F62AF30C6010"/>
    <w:rsid w:val="007C1D12"/>
    <w:rPr>
      <w:rFonts w:eastAsiaTheme="minorHAnsi"/>
    </w:rPr>
  </w:style>
  <w:style w:type="paragraph" w:customStyle="1" w:styleId="270E9FDA109147468AC236E0C74FD4CF">
    <w:name w:val="270E9FDA109147468AC236E0C74FD4CF"/>
    <w:rsid w:val="007C1D12"/>
  </w:style>
  <w:style w:type="paragraph" w:customStyle="1" w:styleId="E7B9E02F5DFD47149D8FA91562BCC4D725">
    <w:name w:val="E7B9E02F5DFD47149D8FA91562BCC4D725"/>
    <w:rsid w:val="007C1D12"/>
    <w:rPr>
      <w:rFonts w:eastAsiaTheme="minorHAnsi"/>
    </w:rPr>
  </w:style>
  <w:style w:type="paragraph" w:customStyle="1" w:styleId="E586CD3C1C1D4EA2884626BB53C9472510">
    <w:name w:val="E586CD3C1C1D4EA2884626BB53C9472510"/>
    <w:rsid w:val="007C1D12"/>
    <w:rPr>
      <w:rFonts w:eastAsiaTheme="minorHAnsi"/>
    </w:rPr>
  </w:style>
  <w:style w:type="paragraph" w:customStyle="1" w:styleId="348FA061EE3C49ACAE41AEBD74E67BFB7">
    <w:name w:val="348FA061EE3C49ACAE41AEBD74E67BFB7"/>
    <w:rsid w:val="007C1D12"/>
    <w:rPr>
      <w:rFonts w:eastAsiaTheme="minorHAnsi"/>
    </w:rPr>
  </w:style>
  <w:style w:type="paragraph" w:customStyle="1" w:styleId="BEE62C185D094C8EA8DCF20FFCC539EA8">
    <w:name w:val="BEE62C185D094C8EA8DCF20FFCC539EA8"/>
    <w:rsid w:val="007C1D12"/>
    <w:rPr>
      <w:rFonts w:eastAsiaTheme="minorHAnsi"/>
    </w:rPr>
  </w:style>
  <w:style w:type="paragraph" w:customStyle="1" w:styleId="A36C754F31F44FAB8CA89BBA09E91DAB6">
    <w:name w:val="A36C754F31F44FAB8CA89BBA09E91DAB6"/>
    <w:rsid w:val="007C1D12"/>
    <w:rPr>
      <w:rFonts w:eastAsiaTheme="minorHAnsi"/>
    </w:rPr>
  </w:style>
  <w:style w:type="paragraph" w:customStyle="1" w:styleId="1FF0663ADFCF49F48AD3631EC25D71BE6">
    <w:name w:val="1FF0663ADFCF49F48AD3631EC25D71BE6"/>
    <w:rsid w:val="007C1D12"/>
    <w:rPr>
      <w:rFonts w:eastAsiaTheme="minorHAnsi"/>
    </w:rPr>
  </w:style>
  <w:style w:type="paragraph" w:customStyle="1" w:styleId="5E6E5BFE325243B99A437EBE6734EE834">
    <w:name w:val="5E6E5BFE325243B99A437EBE6734EE834"/>
    <w:rsid w:val="007C1D12"/>
    <w:rPr>
      <w:rFonts w:eastAsiaTheme="minorHAnsi"/>
    </w:rPr>
  </w:style>
  <w:style w:type="paragraph" w:customStyle="1" w:styleId="34138446CB61456EB7D73FCEBF6D47BD4">
    <w:name w:val="34138446CB61456EB7D73FCEBF6D47BD4"/>
    <w:rsid w:val="007C1D12"/>
    <w:rPr>
      <w:rFonts w:eastAsiaTheme="minorHAnsi"/>
    </w:rPr>
  </w:style>
  <w:style w:type="paragraph" w:customStyle="1" w:styleId="2BF430F16B7B45749722C657A88BA8DB4">
    <w:name w:val="2BF430F16B7B45749722C657A88BA8DB4"/>
    <w:rsid w:val="007C1D12"/>
    <w:rPr>
      <w:rFonts w:eastAsiaTheme="minorHAnsi"/>
    </w:rPr>
  </w:style>
  <w:style w:type="paragraph" w:customStyle="1" w:styleId="687B566BF27343C682F7154A7F66E7FE3">
    <w:name w:val="687B566BF27343C682F7154A7F66E7FE3"/>
    <w:rsid w:val="007C1D12"/>
    <w:rPr>
      <w:rFonts w:eastAsiaTheme="minorHAnsi"/>
    </w:rPr>
  </w:style>
  <w:style w:type="paragraph" w:customStyle="1" w:styleId="3218A6588FAC40D69AB87D103D33B1013">
    <w:name w:val="3218A6588FAC40D69AB87D103D33B1013"/>
    <w:rsid w:val="007C1D12"/>
    <w:rPr>
      <w:rFonts w:eastAsiaTheme="minorHAnsi"/>
    </w:rPr>
  </w:style>
  <w:style w:type="paragraph" w:customStyle="1" w:styleId="2DB00C91B56B4027B306E2A1F026C7994">
    <w:name w:val="2DB00C91B56B4027B306E2A1F026C7994"/>
    <w:rsid w:val="007C1D12"/>
    <w:rPr>
      <w:rFonts w:eastAsiaTheme="minorHAnsi"/>
    </w:rPr>
  </w:style>
  <w:style w:type="paragraph" w:customStyle="1" w:styleId="03BF8F1C05F04FED9FE0A3E3A2ADED883">
    <w:name w:val="03BF8F1C05F04FED9FE0A3E3A2ADED883"/>
    <w:rsid w:val="007C1D12"/>
    <w:rPr>
      <w:rFonts w:eastAsiaTheme="minorHAnsi"/>
    </w:rPr>
  </w:style>
  <w:style w:type="paragraph" w:customStyle="1" w:styleId="DA1DD8DF676746E59FCEA5EB3861F2A92">
    <w:name w:val="DA1DD8DF676746E59FCEA5EB3861F2A92"/>
    <w:rsid w:val="007C1D12"/>
    <w:rPr>
      <w:rFonts w:eastAsiaTheme="minorHAnsi"/>
    </w:rPr>
  </w:style>
  <w:style w:type="paragraph" w:customStyle="1" w:styleId="05741B51895A4AC793F123D9CBB917C22">
    <w:name w:val="05741B51895A4AC793F123D9CBB917C22"/>
    <w:rsid w:val="007C1D12"/>
    <w:rPr>
      <w:rFonts w:eastAsiaTheme="minorHAnsi"/>
    </w:rPr>
  </w:style>
  <w:style w:type="paragraph" w:customStyle="1" w:styleId="270E9FDA109147468AC236E0C74FD4CF1">
    <w:name w:val="270E9FDA109147468AC236E0C74FD4CF1"/>
    <w:rsid w:val="007C1D12"/>
    <w:rPr>
      <w:rFonts w:eastAsiaTheme="minorHAnsi"/>
    </w:rPr>
  </w:style>
  <w:style w:type="paragraph" w:customStyle="1" w:styleId="44FA0CA1ACA842DBA1CF8E4494AC4B4524">
    <w:name w:val="44FA0CA1ACA842DBA1CF8E4494AC4B4524"/>
    <w:rsid w:val="007C1D12"/>
    <w:rPr>
      <w:rFonts w:eastAsiaTheme="minorHAnsi"/>
    </w:rPr>
  </w:style>
  <w:style w:type="paragraph" w:customStyle="1" w:styleId="BBCC78678DCB485D8CC3C5EC84FA727523">
    <w:name w:val="BBCC78678DCB485D8CC3C5EC84FA727523"/>
    <w:rsid w:val="007C1D12"/>
    <w:rPr>
      <w:rFonts w:eastAsiaTheme="minorHAnsi"/>
    </w:rPr>
  </w:style>
  <w:style w:type="paragraph" w:customStyle="1" w:styleId="92FB6E17111B493BB8A142F53FADD9DD22">
    <w:name w:val="92FB6E17111B493BB8A142F53FADD9DD22"/>
    <w:rsid w:val="007C1D12"/>
    <w:rPr>
      <w:rFonts w:eastAsiaTheme="minorHAnsi"/>
    </w:rPr>
  </w:style>
  <w:style w:type="paragraph" w:customStyle="1" w:styleId="5CB1D353CD4443448A19526FA21C0F3221">
    <w:name w:val="5CB1D353CD4443448A19526FA21C0F3221"/>
    <w:rsid w:val="007C1D12"/>
    <w:rPr>
      <w:rFonts w:eastAsiaTheme="minorHAnsi"/>
    </w:rPr>
  </w:style>
  <w:style w:type="paragraph" w:customStyle="1" w:styleId="C8B39CA8191647CABF497F8A04581A1E20">
    <w:name w:val="C8B39CA8191647CABF497F8A04581A1E20"/>
    <w:rsid w:val="007C1D12"/>
    <w:rPr>
      <w:rFonts w:eastAsiaTheme="minorHAnsi"/>
    </w:rPr>
  </w:style>
  <w:style w:type="paragraph" w:customStyle="1" w:styleId="03C3CB1EEEA949C5A083FC75D3A0502A19">
    <w:name w:val="03C3CB1EEEA949C5A083FC75D3A0502A19"/>
    <w:rsid w:val="007C1D12"/>
    <w:rPr>
      <w:rFonts w:eastAsiaTheme="minorHAnsi"/>
    </w:rPr>
  </w:style>
  <w:style w:type="paragraph" w:customStyle="1" w:styleId="96EACB2D592D4326B1A599E79BD04FD518">
    <w:name w:val="96EACB2D592D4326B1A599E79BD04FD518"/>
    <w:rsid w:val="007C1D12"/>
    <w:rPr>
      <w:rFonts w:eastAsiaTheme="minorHAnsi"/>
    </w:rPr>
  </w:style>
  <w:style w:type="paragraph" w:customStyle="1" w:styleId="D27B6C36E48E46B68516772B1E536F4716">
    <w:name w:val="D27B6C36E48E46B68516772B1E536F4716"/>
    <w:rsid w:val="007C1D12"/>
    <w:rPr>
      <w:rFonts w:eastAsiaTheme="minorHAnsi"/>
    </w:rPr>
  </w:style>
  <w:style w:type="paragraph" w:customStyle="1" w:styleId="3AA301E4ED2140A1A338D3C76F7885F015">
    <w:name w:val="3AA301E4ED2140A1A338D3C76F7885F015"/>
    <w:rsid w:val="007C1D12"/>
    <w:rPr>
      <w:rFonts w:eastAsiaTheme="minorHAnsi"/>
    </w:rPr>
  </w:style>
  <w:style w:type="paragraph" w:customStyle="1" w:styleId="B26FD16E0AF545B886821BCC829C2B4515">
    <w:name w:val="B26FD16E0AF545B886821BCC829C2B4515"/>
    <w:rsid w:val="007C1D12"/>
    <w:rPr>
      <w:rFonts w:eastAsiaTheme="minorHAnsi"/>
    </w:rPr>
  </w:style>
  <w:style w:type="paragraph" w:customStyle="1" w:styleId="539256751E70472094A067AD46103B7714">
    <w:name w:val="539256751E70472094A067AD46103B7714"/>
    <w:rsid w:val="007C1D12"/>
    <w:rPr>
      <w:rFonts w:eastAsiaTheme="minorHAnsi"/>
    </w:rPr>
  </w:style>
  <w:style w:type="paragraph" w:customStyle="1" w:styleId="68782AE5C29F4967AF27BBFE8D786F0513">
    <w:name w:val="68782AE5C29F4967AF27BBFE8D786F0513"/>
    <w:rsid w:val="007C1D12"/>
    <w:rPr>
      <w:rFonts w:eastAsiaTheme="minorHAnsi"/>
    </w:rPr>
  </w:style>
  <w:style w:type="paragraph" w:customStyle="1" w:styleId="52308949D1BD42B3B45AB431C041D1E013">
    <w:name w:val="52308949D1BD42B3B45AB431C041D1E013"/>
    <w:rsid w:val="007C1D12"/>
    <w:rPr>
      <w:rFonts w:eastAsiaTheme="minorHAnsi"/>
    </w:rPr>
  </w:style>
  <w:style w:type="paragraph" w:customStyle="1" w:styleId="9D7C19F5B2AE4616B248EDBE48A304A713">
    <w:name w:val="9D7C19F5B2AE4616B248EDBE48A304A713"/>
    <w:rsid w:val="007C1D12"/>
    <w:rPr>
      <w:rFonts w:eastAsiaTheme="minorHAnsi"/>
    </w:rPr>
  </w:style>
  <w:style w:type="paragraph" w:customStyle="1" w:styleId="B4157C67ACC74F07B06EFAA9A69114EE12">
    <w:name w:val="B4157C67ACC74F07B06EFAA9A69114EE12"/>
    <w:rsid w:val="007C1D12"/>
    <w:rPr>
      <w:rFonts w:eastAsiaTheme="minorHAnsi"/>
    </w:rPr>
  </w:style>
  <w:style w:type="paragraph" w:customStyle="1" w:styleId="05F6D1EEFC3F45F1AFD94B5A1EC6427612">
    <w:name w:val="05F6D1EEFC3F45F1AFD94B5A1EC6427612"/>
    <w:rsid w:val="007C1D12"/>
    <w:rPr>
      <w:rFonts w:eastAsiaTheme="minorHAnsi"/>
    </w:rPr>
  </w:style>
  <w:style w:type="paragraph" w:customStyle="1" w:styleId="4BA41563F5144F46B8C8B7A80DFB30EF11">
    <w:name w:val="4BA41563F5144F46B8C8B7A80DFB30EF11"/>
    <w:rsid w:val="007C1D12"/>
    <w:rPr>
      <w:rFonts w:eastAsiaTheme="minorHAnsi"/>
    </w:rPr>
  </w:style>
  <w:style w:type="paragraph" w:customStyle="1" w:styleId="A8FF93027AA74FF494C7BC6315BFDFD411">
    <w:name w:val="A8FF93027AA74FF494C7BC6315BFDFD411"/>
    <w:rsid w:val="007C1D12"/>
    <w:rPr>
      <w:rFonts w:eastAsiaTheme="minorHAnsi"/>
    </w:rPr>
  </w:style>
  <w:style w:type="paragraph" w:customStyle="1" w:styleId="E861D0DBDFEF40C69BB625AB2B20860111">
    <w:name w:val="E861D0DBDFEF40C69BB625AB2B20860111"/>
    <w:rsid w:val="007C1D12"/>
    <w:rPr>
      <w:rFonts w:eastAsiaTheme="minorHAnsi"/>
    </w:rPr>
  </w:style>
  <w:style w:type="paragraph" w:customStyle="1" w:styleId="0985371F96C043B4B6A9797E8273769F11">
    <w:name w:val="0985371F96C043B4B6A9797E8273769F11"/>
    <w:rsid w:val="007C1D12"/>
    <w:rPr>
      <w:rFonts w:eastAsiaTheme="minorHAnsi"/>
    </w:rPr>
  </w:style>
  <w:style w:type="paragraph" w:customStyle="1" w:styleId="51B49134A1804029B82C07F62AF30C6011">
    <w:name w:val="51B49134A1804029B82C07F62AF30C6011"/>
    <w:rsid w:val="007C1D12"/>
    <w:rPr>
      <w:rFonts w:eastAsiaTheme="minorHAnsi"/>
    </w:rPr>
  </w:style>
  <w:style w:type="paragraph" w:customStyle="1" w:styleId="E7B9E02F5DFD47149D8FA91562BCC4D726">
    <w:name w:val="E7B9E02F5DFD47149D8FA91562BCC4D726"/>
    <w:rsid w:val="007C1D12"/>
    <w:rPr>
      <w:rFonts w:eastAsiaTheme="minorHAnsi"/>
    </w:rPr>
  </w:style>
  <w:style w:type="paragraph" w:customStyle="1" w:styleId="E586CD3C1C1D4EA2884626BB53C9472511">
    <w:name w:val="E586CD3C1C1D4EA2884626BB53C9472511"/>
    <w:rsid w:val="007C1D12"/>
    <w:rPr>
      <w:rFonts w:eastAsiaTheme="minorHAnsi"/>
    </w:rPr>
  </w:style>
  <w:style w:type="paragraph" w:customStyle="1" w:styleId="348FA061EE3C49ACAE41AEBD74E67BFB8">
    <w:name w:val="348FA061EE3C49ACAE41AEBD74E67BFB8"/>
    <w:rsid w:val="007C1D12"/>
    <w:rPr>
      <w:rFonts w:eastAsiaTheme="minorHAnsi"/>
    </w:rPr>
  </w:style>
  <w:style w:type="paragraph" w:customStyle="1" w:styleId="BEE62C185D094C8EA8DCF20FFCC539EA9">
    <w:name w:val="BEE62C185D094C8EA8DCF20FFCC539EA9"/>
    <w:rsid w:val="007C1D12"/>
    <w:rPr>
      <w:rFonts w:eastAsiaTheme="minorHAnsi"/>
    </w:rPr>
  </w:style>
  <w:style w:type="paragraph" w:customStyle="1" w:styleId="A36C754F31F44FAB8CA89BBA09E91DAB7">
    <w:name w:val="A36C754F31F44FAB8CA89BBA09E91DAB7"/>
    <w:rsid w:val="007C1D12"/>
    <w:rPr>
      <w:rFonts w:eastAsiaTheme="minorHAnsi"/>
    </w:rPr>
  </w:style>
  <w:style w:type="paragraph" w:customStyle="1" w:styleId="1FF0663ADFCF49F48AD3631EC25D71BE7">
    <w:name w:val="1FF0663ADFCF49F48AD3631EC25D71BE7"/>
    <w:rsid w:val="007C1D12"/>
    <w:rPr>
      <w:rFonts w:eastAsiaTheme="minorHAnsi"/>
    </w:rPr>
  </w:style>
  <w:style w:type="paragraph" w:customStyle="1" w:styleId="5E6E5BFE325243B99A437EBE6734EE835">
    <w:name w:val="5E6E5BFE325243B99A437EBE6734EE835"/>
    <w:rsid w:val="007C1D12"/>
    <w:rPr>
      <w:rFonts w:eastAsiaTheme="minorHAnsi"/>
    </w:rPr>
  </w:style>
  <w:style w:type="paragraph" w:customStyle="1" w:styleId="34138446CB61456EB7D73FCEBF6D47BD5">
    <w:name w:val="34138446CB61456EB7D73FCEBF6D47BD5"/>
    <w:rsid w:val="007C1D12"/>
    <w:rPr>
      <w:rFonts w:eastAsiaTheme="minorHAnsi"/>
    </w:rPr>
  </w:style>
  <w:style w:type="paragraph" w:customStyle="1" w:styleId="2BF430F16B7B45749722C657A88BA8DB5">
    <w:name w:val="2BF430F16B7B45749722C657A88BA8DB5"/>
    <w:rsid w:val="007C1D12"/>
    <w:rPr>
      <w:rFonts w:eastAsiaTheme="minorHAnsi"/>
    </w:rPr>
  </w:style>
  <w:style w:type="paragraph" w:customStyle="1" w:styleId="687B566BF27343C682F7154A7F66E7FE4">
    <w:name w:val="687B566BF27343C682F7154A7F66E7FE4"/>
    <w:rsid w:val="007C1D12"/>
    <w:rPr>
      <w:rFonts w:eastAsiaTheme="minorHAnsi"/>
    </w:rPr>
  </w:style>
  <w:style w:type="paragraph" w:customStyle="1" w:styleId="3218A6588FAC40D69AB87D103D33B1014">
    <w:name w:val="3218A6588FAC40D69AB87D103D33B1014"/>
    <w:rsid w:val="007C1D12"/>
    <w:rPr>
      <w:rFonts w:eastAsiaTheme="minorHAnsi"/>
    </w:rPr>
  </w:style>
  <w:style w:type="paragraph" w:customStyle="1" w:styleId="2DB00C91B56B4027B306E2A1F026C7995">
    <w:name w:val="2DB00C91B56B4027B306E2A1F026C7995"/>
    <w:rsid w:val="007C1D12"/>
    <w:rPr>
      <w:rFonts w:eastAsiaTheme="minorHAnsi"/>
    </w:rPr>
  </w:style>
  <w:style w:type="paragraph" w:customStyle="1" w:styleId="03BF8F1C05F04FED9FE0A3E3A2ADED884">
    <w:name w:val="03BF8F1C05F04FED9FE0A3E3A2ADED884"/>
    <w:rsid w:val="007C1D12"/>
    <w:rPr>
      <w:rFonts w:eastAsiaTheme="minorHAnsi"/>
    </w:rPr>
  </w:style>
  <w:style w:type="paragraph" w:customStyle="1" w:styleId="DA1DD8DF676746E59FCEA5EB3861F2A93">
    <w:name w:val="DA1DD8DF676746E59FCEA5EB3861F2A93"/>
    <w:rsid w:val="007C1D12"/>
    <w:rPr>
      <w:rFonts w:eastAsiaTheme="minorHAnsi"/>
    </w:rPr>
  </w:style>
  <w:style w:type="paragraph" w:customStyle="1" w:styleId="05741B51895A4AC793F123D9CBB917C23">
    <w:name w:val="05741B51895A4AC793F123D9CBB917C23"/>
    <w:rsid w:val="007C1D12"/>
    <w:rPr>
      <w:rFonts w:eastAsiaTheme="minorHAnsi"/>
    </w:rPr>
  </w:style>
  <w:style w:type="paragraph" w:customStyle="1" w:styleId="270E9FDA109147468AC236E0C74FD4CF2">
    <w:name w:val="270E9FDA109147468AC236E0C74FD4CF2"/>
    <w:rsid w:val="007C1D12"/>
    <w:rPr>
      <w:rFonts w:eastAsiaTheme="minorHAnsi"/>
    </w:rPr>
  </w:style>
  <w:style w:type="paragraph" w:customStyle="1" w:styleId="E7B9E02F5DFD47149D8FA91562BCC4D727">
    <w:name w:val="E7B9E02F5DFD47149D8FA91562BCC4D727"/>
    <w:rsid w:val="007C1D12"/>
    <w:rPr>
      <w:rFonts w:eastAsiaTheme="minorHAnsi"/>
    </w:rPr>
  </w:style>
  <w:style w:type="paragraph" w:customStyle="1" w:styleId="E586CD3C1C1D4EA2884626BB53C9472512">
    <w:name w:val="E586CD3C1C1D4EA2884626BB53C9472512"/>
    <w:rsid w:val="007C1D12"/>
    <w:rPr>
      <w:rFonts w:eastAsiaTheme="minorHAnsi"/>
    </w:rPr>
  </w:style>
  <w:style w:type="paragraph" w:customStyle="1" w:styleId="348FA061EE3C49ACAE41AEBD74E67BFB9">
    <w:name w:val="348FA061EE3C49ACAE41AEBD74E67BFB9"/>
    <w:rsid w:val="007C1D12"/>
    <w:rPr>
      <w:rFonts w:eastAsiaTheme="minorHAnsi"/>
    </w:rPr>
  </w:style>
  <w:style w:type="paragraph" w:customStyle="1" w:styleId="BEE62C185D094C8EA8DCF20FFCC539EA10">
    <w:name w:val="BEE62C185D094C8EA8DCF20FFCC539EA10"/>
    <w:rsid w:val="007C1D12"/>
    <w:rPr>
      <w:rFonts w:eastAsiaTheme="minorHAnsi"/>
    </w:rPr>
  </w:style>
  <w:style w:type="paragraph" w:customStyle="1" w:styleId="A36C754F31F44FAB8CA89BBA09E91DAB8">
    <w:name w:val="A36C754F31F44FAB8CA89BBA09E91DAB8"/>
    <w:rsid w:val="007C1D12"/>
    <w:rPr>
      <w:rFonts w:eastAsiaTheme="minorHAnsi"/>
    </w:rPr>
  </w:style>
  <w:style w:type="paragraph" w:customStyle="1" w:styleId="1FF0663ADFCF49F48AD3631EC25D71BE8">
    <w:name w:val="1FF0663ADFCF49F48AD3631EC25D71BE8"/>
    <w:rsid w:val="007C1D12"/>
    <w:rPr>
      <w:rFonts w:eastAsiaTheme="minorHAnsi"/>
    </w:rPr>
  </w:style>
  <w:style w:type="paragraph" w:customStyle="1" w:styleId="5E6E5BFE325243B99A437EBE6734EE836">
    <w:name w:val="5E6E5BFE325243B99A437EBE6734EE836"/>
    <w:rsid w:val="007C1D12"/>
    <w:rPr>
      <w:rFonts w:eastAsiaTheme="minorHAnsi"/>
    </w:rPr>
  </w:style>
  <w:style w:type="paragraph" w:customStyle="1" w:styleId="34138446CB61456EB7D73FCEBF6D47BD6">
    <w:name w:val="34138446CB61456EB7D73FCEBF6D47BD6"/>
    <w:rsid w:val="007C1D12"/>
    <w:rPr>
      <w:rFonts w:eastAsiaTheme="minorHAnsi"/>
    </w:rPr>
  </w:style>
  <w:style w:type="paragraph" w:customStyle="1" w:styleId="2BF430F16B7B45749722C657A88BA8DB6">
    <w:name w:val="2BF430F16B7B45749722C657A88BA8DB6"/>
    <w:rsid w:val="007C1D12"/>
    <w:rPr>
      <w:rFonts w:eastAsiaTheme="minorHAnsi"/>
    </w:rPr>
  </w:style>
  <w:style w:type="paragraph" w:customStyle="1" w:styleId="687B566BF27343C682F7154A7F66E7FE5">
    <w:name w:val="687B566BF27343C682F7154A7F66E7FE5"/>
    <w:rsid w:val="007C1D12"/>
    <w:rPr>
      <w:rFonts w:eastAsiaTheme="minorHAnsi"/>
    </w:rPr>
  </w:style>
  <w:style w:type="paragraph" w:customStyle="1" w:styleId="3218A6588FAC40D69AB87D103D33B1015">
    <w:name w:val="3218A6588FAC40D69AB87D103D33B1015"/>
    <w:rsid w:val="007C1D12"/>
    <w:rPr>
      <w:rFonts w:eastAsiaTheme="minorHAnsi"/>
    </w:rPr>
  </w:style>
  <w:style w:type="paragraph" w:customStyle="1" w:styleId="2DB00C91B56B4027B306E2A1F026C7996">
    <w:name w:val="2DB00C91B56B4027B306E2A1F026C7996"/>
    <w:rsid w:val="007C1D12"/>
    <w:rPr>
      <w:rFonts w:eastAsiaTheme="minorHAnsi"/>
    </w:rPr>
  </w:style>
  <w:style w:type="paragraph" w:customStyle="1" w:styleId="03BF8F1C05F04FED9FE0A3E3A2ADED885">
    <w:name w:val="03BF8F1C05F04FED9FE0A3E3A2ADED885"/>
    <w:rsid w:val="007C1D12"/>
    <w:rPr>
      <w:rFonts w:eastAsiaTheme="minorHAnsi"/>
    </w:rPr>
  </w:style>
  <w:style w:type="paragraph" w:customStyle="1" w:styleId="DA1DD8DF676746E59FCEA5EB3861F2A94">
    <w:name w:val="DA1DD8DF676746E59FCEA5EB3861F2A94"/>
    <w:rsid w:val="007C1D12"/>
    <w:rPr>
      <w:rFonts w:eastAsiaTheme="minorHAnsi"/>
    </w:rPr>
  </w:style>
  <w:style w:type="paragraph" w:customStyle="1" w:styleId="05741B51895A4AC793F123D9CBB917C24">
    <w:name w:val="05741B51895A4AC793F123D9CBB917C24"/>
    <w:rsid w:val="007C1D12"/>
    <w:rPr>
      <w:rFonts w:eastAsiaTheme="minorHAnsi"/>
    </w:rPr>
  </w:style>
  <w:style w:type="paragraph" w:customStyle="1" w:styleId="270E9FDA109147468AC236E0C74FD4CF3">
    <w:name w:val="270E9FDA109147468AC236E0C74FD4CF3"/>
    <w:rsid w:val="007C1D12"/>
    <w:rPr>
      <w:rFonts w:eastAsiaTheme="minorHAnsi"/>
    </w:rPr>
  </w:style>
  <w:style w:type="paragraph" w:customStyle="1" w:styleId="E7B9E02F5DFD47149D8FA91562BCC4D728">
    <w:name w:val="E7B9E02F5DFD47149D8FA91562BCC4D728"/>
    <w:rsid w:val="00DF4A27"/>
    <w:rPr>
      <w:rFonts w:eastAsiaTheme="minorHAnsi"/>
    </w:rPr>
  </w:style>
  <w:style w:type="paragraph" w:customStyle="1" w:styleId="E586CD3C1C1D4EA2884626BB53C9472513">
    <w:name w:val="E586CD3C1C1D4EA2884626BB53C9472513"/>
    <w:rsid w:val="00DF4A27"/>
    <w:rPr>
      <w:rFonts w:eastAsiaTheme="minorHAnsi"/>
    </w:rPr>
  </w:style>
  <w:style w:type="paragraph" w:customStyle="1" w:styleId="348FA061EE3C49ACAE41AEBD74E67BFB10">
    <w:name w:val="348FA061EE3C49ACAE41AEBD74E67BFB10"/>
    <w:rsid w:val="00DF4A27"/>
    <w:rPr>
      <w:rFonts w:eastAsiaTheme="minorHAnsi"/>
    </w:rPr>
  </w:style>
  <w:style w:type="paragraph" w:customStyle="1" w:styleId="BEE62C185D094C8EA8DCF20FFCC539EA11">
    <w:name w:val="BEE62C185D094C8EA8DCF20FFCC539EA11"/>
    <w:rsid w:val="00DF4A27"/>
    <w:rPr>
      <w:rFonts w:eastAsiaTheme="minorHAnsi"/>
    </w:rPr>
  </w:style>
  <w:style w:type="paragraph" w:customStyle="1" w:styleId="A36C754F31F44FAB8CA89BBA09E91DAB9">
    <w:name w:val="A36C754F31F44FAB8CA89BBA09E91DAB9"/>
    <w:rsid w:val="00DF4A27"/>
    <w:rPr>
      <w:rFonts w:eastAsiaTheme="minorHAnsi"/>
    </w:rPr>
  </w:style>
  <w:style w:type="paragraph" w:customStyle="1" w:styleId="1FF0663ADFCF49F48AD3631EC25D71BE9">
    <w:name w:val="1FF0663ADFCF49F48AD3631EC25D71BE9"/>
    <w:rsid w:val="00DF4A27"/>
    <w:rPr>
      <w:rFonts w:eastAsiaTheme="minorHAnsi"/>
    </w:rPr>
  </w:style>
  <w:style w:type="paragraph" w:customStyle="1" w:styleId="5E6E5BFE325243B99A437EBE6734EE837">
    <w:name w:val="5E6E5BFE325243B99A437EBE6734EE837"/>
    <w:rsid w:val="00DF4A27"/>
    <w:rPr>
      <w:rFonts w:eastAsiaTheme="minorHAnsi"/>
    </w:rPr>
  </w:style>
  <w:style w:type="paragraph" w:customStyle="1" w:styleId="34138446CB61456EB7D73FCEBF6D47BD7">
    <w:name w:val="34138446CB61456EB7D73FCEBF6D47BD7"/>
    <w:rsid w:val="00DF4A27"/>
    <w:rPr>
      <w:rFonts w:eastAsiaTheme="minorHAnsi"/>
    </w:rPr>
  </w:style>
  <w:style w:type="paragraph" w:customStyle="1" w:styleId="2BF430F16B7B45749722C657A88BA8DB7">
    <w:name w:val="2BF430F16B7B45749722C657A88BA8DB7"/>
    <w:rsid w:val="00DF4A27"/>
    <w:rPr>
      <w:rFonts w:eastAsiaTheme="minorHAnsi"/>
    </w:rPr>
  </w:style>
  <w:style w:type="paragraph" w:customStyle="1" w:styleId="687B566BF27343C682F7154A7F66E7FE6">
    <w:name w:val="687B566BF27343C682F7154A7F66E7FE6"/>
    <w:rsid w:val="00DF4A27"/>
    <w:rPr>
      <w:rFonts w:eastAsiaTheme="minorHAnsi"/>
    </w:rPr>
  </w:style>
  <w:style w:type="paragraph" w:customStyle="1" w:styleId="3218A6588FAC40D69AB87D103D33B1016">
    <w:name w:val="3218A6588FAC40D69AB87D103D33B1016"/>
    <w:rsid w:val="00DF4A27"/>
    <w:rPr>
      <w:rFonts w:eastAsiaTheme="minorHAnsi"/>
    </w:rPr>
  </w:style>
  <w:style w:type="paragraph" w:customStyle="1" w:styleId="2DB00C91B56B4027B306E2A1F026C7997">
    <w:name w:val="2DB00C91B56B4027B306E2A1F026C7997"/>
    <w:rsid w:val="00DF4A27"/>
    <w:rPr>
      <w:rFonts w:eastAsiaTheme="minorHAnsi"/>
    </w:rPr>
  </w:style>
  <w:style w:type="paragraph" w:customStyle="1" w:styleId="03BF8F1C05F04FED9FE0A3E3A2ADED886">
    <w:name w:val="03BF8F1C05F04FED9FE0A3E3A2ADED886"/>
    <w:rsid w:val="00DF4A27"/>
    <w:rPr>
      <w:rFonts w:eastAsiaTheme="minorHAnsi"/>
    </w:rPr>
  </w:style>
  <w:style w:type="paragraph" w:customStyle="1" w:styleId="DA1DD8DF676746E59FCEA5EB3861F2A95">
    <w:name w:val="DA1DD8DF676746E59FCEA5EB3861F2A95"/>
    <w:rsid w:val="00DF4A27"/>
    <w:rPr>
      <w:rFonts w:eastAsiaTheme="minorHAnsi"/>
    </w:rPr>
  </w:style>
  <w:style w:type="paragraph" w:customStyle="1" w:styleId="05741B51895A4AC793F123D9CBB917C25">
    <w:name w:val="05741B51895A4AC793F123D9CBB917C25"/>
    <w:rsid w:val="00DF4A27"/>
    <w:rPr>
      <w:rFonts w:eastAsiaTheme="minorHAnsi"/>
    </w:rPr>
  </w:style>
  <w:style w:type="paragraph" w:customStyle="1" w:styleId="270E9FDA109147468AC236E0C74FD4CF4">
    <w:name w:val="270E9FDA109147468AC236E0C74FD4CF4"/>
    <w:rsid w:val="00DF4A27"/>
    <w:rPr>
      <w:rFonts w:eastAsiaTheme="minorHAnsi"/>
    </w:rPr>
  </w:style>
  <w:style w:type="paragraph" w:customStyle="1" w:styleId="E7B9E02F5DFD47149D8FA91562BCC4D729">
    <w:name w:val="E7B9E02F5DFD47149D8FA91562BCC4D729"/>
    <w:rsid w:val="00DF4A27"/>
    <w:rPr>
      <w:rFonts w:eastAsiaTheme="minorHAnsi"/>
    </w:rPr>
  </w:style>
  <w:style w:type="paragraph" w:customStyle="1" w:styleId="E586CD3C1C1D4EA2884626BB53C9472514">
    <w:name w:val="E586CD3C1C1D4EA2884626BB53C9472514"/>
    <w:rsid w:val="00DF4A27"/>
    <w:rPr>
      <w:rFonts w:eastAsiaTheme="minorHAnsi"/>
    </w:rPr>
  </w:style>
  <w:style w:type="paragraph" w:customStyle="1" w:styleId="348FA061EE3C49ACAE41AEBD74E67BFB11">
    <w:name w:val="348FA061EE3C49ACAE41AEBD74E67BFB11"/>
    <w:rsid w:val="00DF4A27"/>
    <w:rPr>
      <w:rFonts w:eastAsiaTheme="minorHAnsi"/>
    </w:rPr>
  </w:style>
  <w:style w:type="paragraph" w:customStyle="1" w:styleId="BEE62C185D094C8EA8DCF20FFCC539EA12">
    <w:name w:val="BEE62C185D094C8EA8DCF20FFCC539EA12"/>
    <w:rsid w:val="00DF4A27"/>
    <w:rPr>
      <w:rFonts w:eastAsiaTheme="minorHAnsi"/>
    </w:rPr>
  </w:style>
  <w:style w:type="paragraph" w:customStyle="1" w:styleId="A36C754F31F44FAB8CA89BBA09E91DAB10">
    <w:name w:val="A36C754F31F44FAB8CA89BBA09E91DAB10"/>
    <w:rsid w:val="00DF4A27"/>
    <w:rPr>
      <w:rFonts w:eastAsiaTheme="minorHAnsi"/>
    </w:rPr>
  </w:style>
  <w:style w:type="paragraph" w:customStyle="1" w:styleId="1FF0663ADFCF49F48AD3631EC25D71BE10">
    <w:name w:val="1FF0663ADFCF49F48AD3631EC25D71BE10"/>
    <w:rsid w:val="00DF4A27"/>
    <w:rPr>
      <w:rFonts w:eastAsiaTheme="minorHAnsi"/>
    </w:rPr>
  </w:style>
  <w:style w:type="paragraph" w:customStyle="1" w:styleId="5E6E5BFE325243B99A437EBE6734EE838">
    <w:name w:val="5E6E5BFE325243B99A437EBE6734EE838"/>
    <w:rsid w:val="00DF4A27"/>
    <w:rPr>
      <w:rFonts w:eastAsiaTheme="minorHAnsi"/>
    </w:rPr>
  </w:style>
  <w:style w:type="paragraph" w:customStyle="1" w:styleId="34138446CB61456EB7D73FCEBF6D47BD8">
    <w:name w:val="34138446CB61456EB7D73FCEBF6D47BD8"/>
    <w:rsid w:val="00DF4A27"/>
    <w:rPr>
      <w:rFonts w:eastAsiaTheme="minorHAnsi"/>
    </w:rPr>
  </w:style>
  <w:style w:type="paragraph" w:customStyle="1" w:styleId="2BF430F16B7B45749722C657A88BA8DB8">
    <w:name w:val="2BF430F16B7B45749722C657A88BA8DB8"/>
    <w:rsid w:val="00DF4A27"/>
    <w:rPr>
      <w:rFonts w:eastAsiaTheme="minorHAnsi"/>
    </w:rPr>
  </w:style>
  <w:style w:type="paragraph" w:customStyle="1" w:styleId="687B566BF27343C682F7154A7F66E7FE7">
    <w:name w:val="687B566BF27343C682F7154A7F66E7FE7"/>
    <w:rsid w:val="00DF4A27"/>
    <w:rPr>
      <w:rFonts w:eastAsiaTheme="minorHAnsi"/>
    </w:rPr>
  </w:style>
  <w:style w:type="paragraph" w:customStyle="1" w:styleId="3218A6588FAC40D69AB87D103D33B1017">
    <w:name w:val="3218A6588FAC40D69AB87D103D33B1017"/>
    <w:rsid w:val="00DF4A27"/>
    <w:rPr>
      <w:rFonts w:eastAsiaTheme="minorHAnsi"/>
    </w:rPr>
  </w:style>
  <w:style w:type="paragraph" w:customStyle="1" w:styleId="2DB00C91B56B4027B306E2A1F026C7998">
    <w:name w:val="2DB00C91B56B4027B306E2A1F026C7998"/>
    <w:rsid w:val="00DF4A27"/>
    <w:rPr>
      <w:rFonts w:eastAsiaTheme="minorHAnsi"/>
    </w:rPr>
  </w:style>
  <w:style w:type="paragraph" w:customStyle="1" w:styleId="03BF8F1C05F04FED9FE0A3E3A2ADED887">
    <w:name w:val="03BF8F1C05F04FED9FE0A3E3A2ADED887"/>
    <w:rsid w:val="00DF4A27"/>
    <w:rPr>
      <w:rFonts w:eastAsiaTheme="minorHAnsi"/>
    </w:rPr>
  </w:style>
  <w:style w:type="paragraph" w:customStyle="1" w:styleId="DA1DD8DF676746E59FCEA5EB3861F2A96">
    <w:name w:val="DA1DD8DF676746E59FCEA5EB3861F2A96"/>
    <w:rsid w:val="00DF4A27"/>
    <w:rPr>
      <w:rFonts w:eastAsiaTheme="minorHAnsi"/>
    </w:rPr>
  </w:style>
  <w:style w:type="paragraph" w:customStyle="1" w:styleId="05741B51895A4AC793F123D9CBB917C26">
    <w:name w:val="05741B51895A4AC793F123D9CBB917C26"/>
    <w:rsid w:val="00DF4A27"/>
    <w:rPr>
      <w:rFonts w:eastAsiaTheme="minorHAnsi"/>
    </w:rPr>
  </w:style>
  <w:style w:type="paragraph" w:customStyle="1" w:styleId="270E9FDA109147468AC236E0C74FD4CF5">
    <w:name w:val="270E9FDA109147468AC236E0C74FD4CF5"/>
    <w:rsid w:val="00DF4A27"/>
    <w:rPr>
      <w:rFonts w:eastAsiaTheme="minorHAnsi"/>
    </w:rPr>
  </w:style>
  <w:style w:type="paragraph" w:customStyle="1" w:styleId="E7B9E02F5DFD47149D8FA91562BCC4D730">
    <w:name w:val="E7B9E02F5DFD47149D8FA91562BCC4D730"/>
    <w:rsid w:val="00DF4A27"/>
    <w:rPr>
      <w:rFonts w:eastAsiaTheme="minorHAnsi"/>
    </w:rPr>
  </w:style>
  <w:style w:type="paragraph" w:customStyle="1" w:styleId="E586CD3C1C1D4EA2884626BB53C9472515">
    <w:name w:val="E586CD3C1C1D4EA2884626BB53C9472515"/>
    <w:rsid w:val="00DF4A27"/>
    <w:rPr>
      <w:rFonts w:eastAsiaTheme="minorHAnsi"/>
    </w:rPr>
  </w:style>
  <w:style w:type="paragraph" w:customStyle="1" w:styleId="348FA061EE3C49ACAE41AEBD74E67BFB12">
    <w:name w:val="348FA061EE3C49ACAE41AEBD74E67BFB12"/>
    <w:rsid w:val="00DF4A27"/>
    <w:rPr>
      <w:rFonts w:eastAsiaTheme="minorHAnsi"/>
    </w:rPr>
  </w:style>
  <w:style w:type="paragraph" w:customStyle="1" w:styleId="BEE62C185D094C8EA8DCF20FFCC539EA13">
    <w:name w:val="BEE62C185D094C8EA8DCF20FFCC539EA13"/>
    <w:rsid w:val="00DF4A27"/>
    <w:rPr>
      <w:rFonts w:eastAsiaTheme="minorHAnsi"/>
    </w:rPr>
  </w:style>
  <w:style w:type="paragraph" w:customStyle="1" w:styleId="A36C754F31F44FAB8CA89BBA09E91DAB11">
    <w:name w:val="A36C754F31F44FAB8CA89BBA09E91DAB11"/>
    <w:rsid w:val="00DF4A27"/>
    <w:rPr>
      <w:rFonts w:eastAsiaTheme="minorHAnsi"/>
    </w:rPr>
  </w:style>
  <w:style w:type="paragraph" w:customStyle="1" w:styleId="1FF0663ADFCF49F48AD3631EC25D71BE11">
    <w:name w:val="1FF0663ADFCF49F48AD3631EC25D71BE11"/>
    <w:rsid w:val="00DF4A27"/>
    <w:rPr>
      <w:rFonts w:eastAsiaTheme="minorHAnsi"/>
    </w:rPr>
  </w:style>
  <w:style w:type="paragraph" w:customStyle="1" w:styleId="5E6E5BFE325243B99A437EBE6734EE839">
    <w:name w:val="5E6E5BFE325243B99A437EBE6734EE839"/>
    <w:rsid w:val="00DF4A27"/>
    <w:rPr>
      <w:rFonts w:eastAsiaTheme="minorHAnsi"/>
    </w:rPr>
  </w:style>
  <w:style w:type="paragraph" w:customStyle="1" w:styleId="34138446CB61456EB7D73FCEBF6D47BD9">
    <w:name w:val="34138446CB61456EB7D73FCEBF6D47BD9"/>
    <w:rsid w:val="00DF4A27"/>
    <w:rPr>
      <w:rFonts w:eastAsiaTheme="minorHAnsi"/>
    </w:rPr>
  </w:style>
  <w:style w:type="paragraph" w:customStyle="1" w:styleId="2BF430F16B7B45749722C657A88BA8DB9">
    <w:name w:val="2BF430F16B7B45749722C657A88BA8DB9"/>
    <w:rsid w:val="00DF4A27"/>
    <w:rPr>
      <w:rFonts w:eastAsiaTheme="minorHAnsi"/>
    </w:rPr>
  </w:style>
  <w:style w:type="paragraph" w:customStyle="1" w:styleId="687B566BF27343C682F7154A7F66E7FE8">
    <w:name w:val="687B566BF27343C682F7154A7F66E7FE8"/>
    <w:rsid w:val="00DF4A27"/>
    <w:rPr>
      <w:rFonts w:eastAsiaTheme="minorHAnsi"/>
    </w:rPr>
  </w:style>
  <w:style w:type="paragraph" w:customStyle="1" w:styleId="3218A6588FAC40D69AB87D103D33B1018">
    <w:name w:val="3218A6588FAC40D69AB87D103D33B1018"/>
    <w:rsid w:val="00DF4A27"/>
    <w:rPr>
      <w:rFonts w:eastAsiaTheme="minorHAnsi"/>
    </w:rPr>
  </w:style>
  <w:style w:type="paragraph" w:customStyle="1" w:styleId="2DB00C91B56B4027B306E2A1F026C7999">
    <w:name w:val="2DB00C91B56B4027B306E2A1F026C7999"/>
    <w:rsid w:val="00DF4A27"/>
    <w:rPr>
      <w:rFonts w:eastAsiaTheme="minorHAnsi"/>
    </w:rPr>
  </w:style>
  <w:style w:type="paragraph" w:customStyle="1" w:styleId="03BF8F1C05F04FED9FE0A3E3A2ADED888">
    <w:name w:val="03BF8F1C05F04FED9FE0A3E3A2ADED888"/>
    <w:rsid w:val="00DF4A27"/>
    <w:rPr>
      <w:rFonts w:eastAsiaTheme="minorHAnsi"/>
    </w:rPr>
  </w:style>
  <w:style w:type="paragraph" w:customStyle="1" w:styleId="DA1DD8DF676746E59FCEA5EB3861F2A97">
    <w:name w:val="DA1DD8DF676746E59FCEA5EB3861F2A97"/>
    <w:rsid w:val="00DF4A27"/>
    <w:rPr>
      <w:rFonts w:eastAsiaTheme="minorHAnsi"/>
    </w:rPr>
  </w:style>
  <w:style w:type="paragraph" w:customStyle="1" w:styleId="05741B51895A4AC793F123D9CBB917C27">
    <w:name w:val="05741B51895A4AC793F123D9CBB917C27"/>
    <w:rsid w:val="00DF4A27"/>
    <w:rPr>
      <w:rFonts w:eastAsiaTheme="minorHAnsi"/>
    </w:rPr>
  </w:style>
  <w:style w:type="paragraph" w:customStyle="1" w:styleId="270E9FDA109147468AC236E0C74FD4CF6">
    <w:name w:val="270E9FDA109147468AC236E0C74FD4CF6"/>
    <w:rsid w:val="00DF4A27"/>
    <w:rPr>
      <w:rFonts w:eastAsiaTheme="minorHAnsi"/>
    </w:rPr>
  </w:style>
  <w:style w:type="paragraph" w:customStyle="1" w:styleId="E7B9E02F5DFD47149D8FA91562BCC4D731">
    <w:name w:val="E7B9E02F5DFD47149D8FA91562BCC4D731"/>
    <w:rsid w:val="00DF4A27"/>
    <w:rPr>
      <w:rFonts w:eastAsiaTheme="minorHAnsi"/>
    </w:rPr>
  </w:style>
  <w:style w:type="paragraph" w:customStyle="1" w:styleId="3D145A24CA36457AB1EFA6833D63CD9A">
    <w:name w:val="3D145A24CA36457AB1EFA6833D63CD9A"/>
    <w:rsid w:val="00DF4A27"/>
    <w:rPr>
      <w:rFonts w:eastAsiaTheme="minorHAnsi"/>
    </w:rPr>
  </w:style>
  <w:style w:type="paragraph" w:customStyle="1" w:styleId="348FA061EE3C49ACAE41AEBD74E67BFB13">
    <w:name w:val="348FA061EE3C49ACAE41AEBD74E67BFB13"/>
    <w:rsid w:val="00DF4A27"/>
    <w:rPr>
      <w:rFonts w:eastAsiaTheme="minorHAnsi"/>
    </w:rPr>
  </w:style>
  <w:style w:type="paragraph" w:customStyle="1" w:styleId="BEE62C185D094C8EA8DCF20FFCC539EA14">
    <w:name w:val="BEE62C185D094C8EA8DCF20FFCC539EA14"/>
    <w:rsid w:val="00DF4A27"/>
    <w:rPr>
      <w:rFonts w:eastAsiaTheme="minorHAnsi"/>
    </w:rPr>
  </w:style>
  <w:style w:type="paragraph" w:customStyle="1" w:styleId="A36C754F31F44FAB8CA89BBA09E91DAB12">
    <w:name w:val="A36C754F31F44FAB8CA89BBA09E91DAB12"/>
    <w:rsid w:val="00DF4A27"/>
    <w:rPr>
      <w:rFonts w:eastAsiaTheme="minorHAnsi"/>
    </w:rPr>
  </w:style>
  <w:style w:type="paragraph" w:customStyle="1" w:styleId="1FF0663ADFCF49F48AD3631EC25D71BE12">
    <w:name w:val="1FF0663ADFCF49F48AD3631EC25D71BE12"/>
    <w:rsid w:val="00DF4A27"/>
    <w:rPr>
      <w:rFonts w:eastAsiaTheme="minorHAnsi"/>
    </w:rPr>
  </w:style>
  <w:style w:type="paragraph" w:customStyle="1" w:styleId="5E6E5BFE325243B99A437EBE6734EE8310">
    <w:name w:val="5E6E5BFE325243B99A437EBE6734EE8310"/>
    <w:rsid w:val="00DF4A27"/>
    <w:rPr>
      <w:rFonts w:eastAsiaTheme="minorHAnsi"/>
    </w:rPr>
  </w:style>
  <w:style w:type="paragraph" w:customStyle="1" w:styleId="34138446CB61456EB7D73FCEBF6D47BD10">
    <w:name w:val="34138446CB61456EB7D73FCEBF6D47BD10"/>
    <w:rsid w:val="00DF4A27"/>
    <w:rPr>
      <w:rFonts w:eastAsiaTheme="minorHAnsi"/>
    </w:rPr>
  </w:style>
  <w:style w:type="paragraph" w:customStyle="1" w:styleId="2BF430F16B7B45749722C657A88BA8DB10">
    <w:name w:val="2BF430F16B7B45749722C657A88BA8DB10"/>
    <w:rsid w:val="00DF4A27"/>
    <w:rPr>
      <w:rFonts w:eastAsiaTheme="minorHAnsi"/>
    </w:rPr>
  </w:style>
  <w:style w:type="paragraph" w:customStyle="1" w:styleId="687B566BF27343C682F7154A7F66E7FE9">
    <w:name w:val="687B566BF27343C682F7154A7F66E7FE9"/>
    <w:rsid w:val="00DF4A27"/>
    <w:rPr>
      <w:rFonts w:eastAsiaTheme="minorHAnsi"/>
    </w:rPr>
  </w:style>
  <w:style w:type="paragraph" w:customStyle="1" w:styleId="3218A6588FAC40D69AB87D103D33B1019">
    <w:name w:val="3218A6588FAC40D69AB87D103D33B1019"/>
    <w:rsid w:val="00DF4A27"/>
    <w:rPr>
      <w:rFonts w:eastAsiaTheme="minorHAnsi"/>
    </w:rPr>
  </w:style>
  <w:style w:type="paragraph" w:customStyle="1" w:styleId="2DB00C91B56B4027B306E2A1F026C79910">
    <w:name w:val="2DB00C91B56B4027B306E2A1F026C79910"/>
    <w:rsid w:val="00DF4A27"/>
    <w:rPr>
      <w:rFonts w:eastAsiaTheme="minorHAnsi"/>
    </w:rPr>
  </w:style>
  <w:style w:type="paragraph" w:customStyle="1" w:styleId="03BF8F1C05F04FED9FE0A3E3A2ADED889">
    <w:name w:val="03BF8F1C05F04FED9FE0A3E3A2ADED889"/>
    <w:rsid w:val="00DF4A27"/>
    <w:rPr>
      <w:rFonts w:eastAsiaTheme="minorHAnsi"/>
    </w:rPr>
  </w:style>
  <w:style w:type="paragraph" w:customStyle="1" w:styleId="DA1DD8DF676746E59FCEA5EB3861F2A98">
    <w:name w:val="DA1DD8DF676746E59FCEA5EB3861F2A98"/>
    <w:rsid w:val="00DF4A27"/>
    <w:rPr>
      <w:rFonts w:eastAsiaTheme="minorHAnsi"/>
    </w:rPr>
  </w:style>
  <w:style w:type="paragraph" w:customStyle="1" w:styleId="05741B51895A4AC793F123D9CBB917C28">
    <w:name w:val="05741B51895A4AC793F123D9CBB917C28"/>
    <w:rsid w:val="00DF4A27"/>
    <w:rPr>
      <w:rFonts w:eastAsiaTheme="minorHAnsi"/>
    </w:rPr>
  </w:style>
  <w:style w:type="paragraph" w:customStyle="1" w:styleId="270E9FDA109147468AC236E0C74FD4CF7">
    <w:name w:val="270E9FDA109147468AC236E0C74FD4CF7"/>
    <w:rsid w:val="00DF4A27"/>
    <w:rPr>
      <w:rFonts w:eastAsiaTheme="minorHAnsi"/>
    </w:rPr>
  </w:style>
  <w:style w:type="paragraph" w:customStyle="1" w:styleId="870FDDDDF9FD4838831E856D2D216F03">
    <w:name w:val="870FDDDDF9FD4838831E856D2D216F03"/>
    <w:rsid w:val="00DF4A27"/>
  </w:style>
  <w:style w:type="paragraph" w:customStyle="1" w:styleId="E7B9E02F5DFD47149D8FA91562BCC4D732">
    <w:name w:val="E7B9E02F5DFD47149D8FA91562BCC4D732"/>
    <w:rsid w:val="00DF4A27"/>
    <w:rPr>
      <w:rFonts w:eastAsiaTheme="minorHAnsi"/>
    </w:rPr>
  </w:style>
  <w:style w:type="paragraph" w:customStyle="1" w:styleId="3D145A24CA36457AB1EFA6833D63CD9A1">
    <w:name w:val="3D145A24CA36457AB1EFA6833D63CD9A1"/>
    <w:rsid w:val="00DF4A27"/>
    <w:rPr>
      <w:rFonts w:eastAsiaTheme="minorHAnsi"/>
    </w:rPr>
  </w:style>
  <w:style w:type="paragraph" w:customStyle="1" w:styleId="348FA061EE3C49ACAE41AEBD74E67BFB14">
    <w:name w:val="348FA061EE3C49ACAE41AEBD74E67BFB14"/>
    <w:rsid w:val="00DF4A27"/>
    <w:rPr>
      <w:rFonts w:eastAsiaTheme="minorHAnsi"/>
    </w:rPr>
  </w:style>
  <w:style w:type="paragraph" w:customStyle="1" w:styleId="BEE62C185D094C8EA8DCF20FFCC539EA15">
    <w:name w:val="BEE62C185D094C8EA8DCF20FFCC539EA15"/>
    <w:rsid w:val="00DF4A27"/>
    <w:rPr>
      <w:rFonts w:eastAsiaTheme="minorHAnsi"/>
    </w:rPr>
  </w:style>
  <w:style w:type="paragraph" w:customStyle="1" w:styleId="A36C754F31F44FAB8CA89BBA09E91DAB13">
    <w:name w:val="A36C754F31F44FAB8CA89BBA09E91DAB13"/>
    <w:rsid w:val="00DF4A27"/>
    <w:rPr>
      <w:rFonts w:eastAsiaTheme="minorHAnsi"/>
    </w:rPr>
  </w:style>
  <w:style w:type="paragraph" w:customStyle="1" w:styleId="1FF0663ADFCF49F48AD3631EC25D71BE13">
    <w:name w:val="1FF0663ADFCF49F48AD3631EC25D71BE13"/>
    <w:rsid w:val="00DF4A27"/>
    <w:rPr>
      <w:rFonts w:eastAsiaTheme="minorHAnsi"/>
    </w:rPr>
  </w:style>
  <w:style w:type="paragraph" w:customStyle="1" w:styleId="5E6E5BFE325243B99A437EBE6734EE8311">
    <w:name w:val="5E6E5BFE325243B99A437EBE6734EE8311"/>
    <w:rsid w:val="00DF4A27"/>
    <w:rPr>
      <w:rFonts w:eastAsiaTheme="minorHAnsi"/>
    </w:rPr>
  </w:style>
  <w:style w:type="paragraph" w:customStyle="1" w:styleId="34138446CB61456EB7D73FCEBF6D47BD11">
    <w:name w:val="34138446CB61456EB7D73FCEBF6D47BD11"/>
    <w:rsid w:val="00DF4A27"/>
    <w:rPr>
      <w:rFonts w:eastAsiaTheme="minorHAnsi"/>
    </w:rPr>
  </w:style>
  <w:style w:type="paragraph" w:customStyle="1" w:styleId="2BF430F16B7B45749722C657A88BA8DB11">
    <w:name w:val="2BF430F16B7B45749722C657A88BA8DB11"/>
    <w:rsid w:val="00DF4A27"/>
    <w:rPr>
      <w:rFonts w:eastAsiaTheme="minorHAnsi"/>
    </w:rPr>
  </w:style>
  <w:style w:type="paragraph" w:customStyle="1" w:styleId="687B566BF27343C682F7154A7F66E7FE10">
    <w:name w:val="687B566BF27343C682F7154A7F66E7FE10"/>
    <w:rsid w:val="00DF4A27"/>
    <w:rPr>
      <w:rFonts w:eastAsiaTheme="minorHAnsi"/>
    </w:rPr>
  </w:style>
  <w:style w:type="paragraph" w:customStyle="1" w:styleId="3218A6588FAC40D69AB87D103D33B10110">
    <w:name w:val="3218A6588FAC40D69AB87D103D33B10110"/>
    <w:rsid w:val="00DF4A27"/>
    <w:rPr>
      <w:rFonts w:eastAsiaTheme="minorHAnsi"/>
    </w:rPr>
  </w:style>
  <w:style w:type="paragraph" w:customStyle="1" w:styleId="870FDDDDF9FD4838831E856D2D216F031">
    <w:name w:val="870FDDDDF9FD4838831E856D2D216F031"/>
    <w:rsid w:val="00DF4A27"/>
    <w:rPr>
      <w:rFonts w:eastAsiaTheme="minorHAnsi"/>
    </w:rPr>
  </w:style>
  <w:style w:type="paragraph" w:customStyle="1" w:styleId="2DB00C91B56B4027B306E2A1F026C79911">
    <w:name w:val="2DB00C91B56B4027B306E2A1F026C79911"/>
    <w:rsid w:val="00DF4A27"/>
    <w:rPr>
      <w:rFonts w:eastAsiaTheme="minorHAnsi"/>
    </w:rPr>
  </w:style>
  <w:style w:type="paragraph" w:customStyle="1" w:styleId="05741B51895A4AC793F123D9CBB917C29">
    <w:name w:val="05741B51895A4AC793F123D9CBB917C29"/>
    <w:rsid w:val="00DF4A27"/>
    <w:rPr>
      <w:rFonts w:eastAsiaTheme="minorHAnsi"/>
    </w:rPr>
  </w:style>
  <w:style w:type="paragraph" w:customStyle="1" w:styleId="270E9FDA109147468AC236E0C74FD4CF8">
    <w:name w:val="270E9FDA109147468AC236E0C74FD4CF8"/>
    <w:rsid w:val="00DF4A27"/>
    <w:rPr>
      <w:rFonts w:eastAsiaTheme="minorHAnsi"/>
    </w:rPr>
  </w:style>
  <w:style w:type="paragraph" w:customStyle="1" w:styleId="E7B9E02F5DFD47149D8FA91562BCC4D733">
    <w:name w:val="E7B9E02F5DFD47149D8FA91562BCC4D733"/>
    <w:rsid w:val="00DF4A27"/>
    <w:rPr>
      <w:rFonts w:eastAsiaTheme="minorHAnsi"/>
    </w:rPr>
  </w:style>
  <w:style w:type="paragraph" w:customStyle="1" w:styleId="3D145A24CA36457AB1EFA6833D63CD9A2">
    <w:name w:val="3D145A24CA36457AB1EFA6833D63CD9A2"/>
    <w:rsid w:val="00DF4A27"/>
    <w:rPr>
      <w:rFonts w:eastAsiaTheme="minorHAnsi"/>
    </w:rPr>
  </w:style>
  <w:style w:type="paragraph" w:customStyle="1" w:styleId="348FA061EE3C49ACAE41AEBD74E67BFB15">
    <w:name w:val="348FA061EE3C49ACAE41AEBD74E67BFB15"/>
    <w:rsid w:val="00DF4A27"/>
    <w:rPr>
      <w:rFonts w:eastAsiaTheme="minorHAnsi"/>
    </w:rPr>
  </w:style>
  <w:style w:type="paragraph" w:customStyle="1" w:styleId="BEE62C185D094C8EA8DCF20FFCC539EA16">
    <w:name w:val="BEE62C185D094C8EA8DCF20FFCC539EA16"/>
    <w:rsid w:val="00DF4A27"/>
    <w:rPr>
      <w:rFonts w:eastAsiaTheme="minorHAnsi"/>
    </w:rPr>
  </w:style>
  <w:style w:type="paragraph" w:customStyle="1" w:styleId="A36C754F31F44FAB8CA89BBA09E91DAB14">
    <w:name w:val="A36C754F31F44FAB8CA89BBA09E91DAB14"/>
    <w:rsid w:val="00DF4A27"/>
    <w:rPr>
      <w:rFonts w:eastAsiaTheme="minorHAnsi"/>
    </w:rPr>
  </w:style>
  <w:style w:type="paragraph" w:customStyle="1" w:styleId="1FF0663ADFCF49F48AD3631EC25D71BE14">
    <w:name w:val="1FF0663ADFCF49F48AD3631EC25D71BE14"/>
    <w:rsid w:val="00DF4A27"/>
    <w:rPr>
      <w:rFonts w:eastAsiaTheme="minorHAnsi"/>
    </w:rPr>
  </w:style>
  <w:style w:type="paragraph" w:customStyle="1" w:styleId="5E6E5BFE325243B99A437EBE6734EE8312">
    <w:name w:val="5E6E5BFE325243B99A437EBE6734EE8312"/>
    <w:rsid w:val="00DF4A27"/>
    <w:rPr>
      <w:rFonts w:eastAsiaTheme="minorHAnsi"/>
    </w:rPr>
  </w:style>
  <w:style w:type="paragraph" w:customStyle="1" w:styleId="34138446CB61456EB7D73FCEBF6D47BD12">
    <w:name w:val="34138446CB61456EB7D73FCEBF6D47BD12"/>
    <w:rsid w:val="00DF4A27"/>
    <w:rPr>
      <w:rFonts w:eastAsiaTheme="minorHAnsi"/>
    </w:rPr>
  </w:style>
  <w:style w:type="paragraph" w:customStyle="1" w:styleId="2BF430F16B7B45749722C657A88BA8DB12">
    <w:name w:val="2BF430F16B7B45749722C657A88BA8DB12"/>
    <w:rsid w:val="00DF4A27"/>
    <w:rPr>
      <w:rFonts w:eastAsiaTheme="minorHAnsi"/>
    </w:rPr>
  </w:style>
  <w:style w:type="paragraph" w:customStyle="1" w:styleId="687B566BF27343C682F7154A7F66E7FE11">
    <w:name w:val="687B566BF27343C682F7154A7F66E7FE11"/>
    <w:rsid w:val="00DF4A27"/>
    <w:rPr>
      <w:rFonts w:eastAsiaTheme="minorHAnsi"/>
    </w:rPr>
  </w:style>
  <w:style w:type="paragraph" w:customStyle="1" w:styleId="3218A6588FAC40D69AB87D103D33B10111">
    <w:name w:val="3218A6588FAC40D69AB87D103D33B10111"/>
    <w:rsid w:val="00DF4A27"/>
    <w:rPr>
      <w:rFonts w:eastAsiaTheme="minorHAnsi"/>
    </w:rPr>
  </w:style>
  <w:style w:type="paragraph" w:customStyle="1" w:styleId="870FDDDDF9FD4838831E856D2D216F032">
    <w:name w:val="870FDDDDF9FD4838831E856D2D216F032"/>
    <w:rsid w:val="00DF4A27"/>
    <w:rPr>
      <w:rFonts w:eastAsiaTheme="minorHAnsi"/>
    </w:rPr>
  </w:style>
  <w:style w:type="paragraph" w:customStyle="1" w:styleId="2DB00C91B56B4027B306E2A1F026C79912">
    <w:name w:val="2DB00C91B56B4027B306E2A1F026C79912"/>
    <w:rsid w:val="00DF4A27"/>
    <w:rPr>
      <w:rFonts w:eastAsiaTheme="minorHAnsi"/>
    </w:rPr>
  </w:style>
  <w:style w:type="paragraph" w:customStyle="1" w:styleId="05741B51895A4AC793F123D9CBB917C210">
    <w:name w:val="05741B51895A4AC793F123D9CBB917C210"/>
    <w:rsid w:val="00DF4A27"/>
    <w:rPr>
      <w:rFonts w:eastAsiaTheme="minorHAnsi"/>
    </w:rPr>
  </w:style>
  <w:style w:type="paragraph" w:customStyle="1" w:styleId="270E9FDA109147468AC236E0C74FD4CF9">
    <w:name w:val="270E9FDA109147468AC236E0C74FD4CF9"/>
    <w:rsid w:val="00DF4A27"/>
    <w:rPr>
      <w:rFonts w:eastAsiaTheme="minorHAnsi"/>
    </w:rPr>
  </w:style>
  <w:style w:type="paragraph" w:customStyle="1" w:styleId="E7B9E02F5DFD47149D8FA91562BCC4D734">
    <w:name w:val="E7B9E02F5DFD47149D8FA91562BCC4D734"/>
    <w:rsid w:val="00DF4A27"/>
    <w:rPr>
      <w:rFonts w:eastAsiaTheme="minorHAnsi"/>
    </w:rPr>
  </w:style>
  <w:style w:type="paragraph" w:customStyle="1" w:styleId="3D145A24CA36457AB1EFA6833D63CD9A3">
    <w:name w:val="3D145A24CA36457AB1EFA6833D63CD9A3"/>
    <w:rsid w:val="00DF4A27"/>
    <w:rPr>
      <w:rFonts w:eastAsiaTheme="minorHAnsi"/>
    </w:rPr>
  </w:style>
  <w:style w:type="paragraph" w:customStyle="1" w:styleId="348FA061EE3C49ACAE41AEBD74E67BFB16">
    <w:name w:val="348FA061EE3C49ACAE41AEBD74E67BFB16"/>
    <w:rsid w:val="00DF4A27"/>
    <w:rPr>
      <w:rFonts w:eastAsiaTheme="minorHAnsi"/>
    </w:rPr>
  </w:style>
  <w:style w:type="paragraph" w:customStyle="1" w:styleId="BEE62C185D094C8EA8DCF20FFCC539EA17">
    <w:name w:val="BEE62C185D094C8EA8DCF20FFCC539EA17"/>
    <w:rsid w:val="00DF4A27"/>
    <w:rPr>
      <w:rFonts w:eastAsiaTheme="minorHAnsi"/>
    </w:rPr>
  </w:style>
  <w:style w:type="paragraph" w:customStyle="1" w:styleId="A36C754F31F44FAB8CA89BBA09E91DAB15">
    <w:name w:val="A36C754F31F44FAB8CA89BBA09E91DAB15"/>
    <w:rsid w:val="00DF4A27"/>
    <w:rPr>
      <w:rFonts w:eastAsiaTheme="minorHAnsi"/>
    </w:rPr>
  </w:style>
  <w:style w:type="paragraph" w:customStyle="1" w:styleId="1FF0663ADFCF49F48AD3631EC25D71BE15">
    <w:name w:val="1FF0663ADFCF49F48AD3631EC25D71BE15"/>
    <w:rsid w:val="00DF4A27"/>
    <w:rPr>
      <w:rFonts w:eastAsiaTheme="minorHAnsi"/>
    </w:rPr>
  </w:style>
  <w:style w:type="paragraph" w:customStyle="1" w:styleId="5E6E5BFE325243B99A437EBE6734EE8313">
    <w:name w:val="5E6E5BFE325243B99A437EBE6734EE8313"/>
    <w:rsid w:val="00DF4A27"/>
    <w:rPr>
      <w:rFonts w:eastAsiaTheme="minorHAnsi"/>
    </w:rPr>
  </w:style>
  <w:style w:type="paragraph" w:customStyle="1" w:styleId="34138446CB61456EB7D73FCEBF6D47BD13">
    <w:name w:val="34138446CB61456EB7D73FCEBF6D47BD13"/>
    <w:rsid w:val="00DF4A27"/>
    <w:rPr>
      <w:rFonts w:eastAsiaTheme="minorHAnsi"/>
    </w:rPr>
  </w:style>
  <w:style w:type="paragraph" w:customStyle="1" w:styleId="2BF430F16B7B45749722C657A88BA8DB13">
    <w:name w:val="2BF430F16B7B45749722C657A88BA8DB13"/>
    <w:rsid w:val="00DF4A27"/>
    <w:rPr>
      <w:rFonts w:eastAsiaTheme="minorHAnsi"/>
    </w:rPr>
  </w:style>
  <w:style w:type="paragraph" w:customStyle="1" w:styleId="687B566BF27343C682F7154A7F66E7FE12">
    <w:name w:val="687B566BF27343C682F7154A7F66E7FE12"/>
    <w:rsid w:val="00DF4A27"/>
    <w:rPr>
      <w:rFonts w:eastAsiaTheme="minorHAnsi"/>
    </w:rPr>
  </w:style>
  <w:style w:type="paragraph" w:customStyle="1" w:styleId="3218A6588FAC40D69AB87D103D33B10112">
    <w:name w:val="3218A6588FAC40D69AB87D103D33B10112"/>
    <w:rsid w:val="00DF4A27"/>
    <w:rPr>
      <w:rFonts w:eastAsiaTheme="minorHAnsi"/>
    </w:rPr>
  </w:style>
  <w:style w:type="paragraph" w:customStyle="1" w:styleId="870FDDDDF9FD4838831E856D2D216F033">
    <w:name w:val="870FDDDDF9FD4838831E856D2D216F033"/>
    <w:rsid w:val="00DF4A27"/>
    <w:rPr>
      <w:rFonts w:eastAsiaTheme="minorHAnsi"/>
    </w:rPr>
  </w:style>
  <w:style w:type="paragraph" w:customStyle="1" w:styleId="2DB00C91B56B4027B306E2A1F026C79913">
    <w:name w:val="2DB00C91B56B4027B306E2A1F026C79913"/>
    <w:rsid w:val="00DF4A27"/>
    <w:rPr>
      <w:rFonts w:eastAsiaTheme="minorHAnsi"/>
    </w:rPr>
  </w:style>
  <w:style w:type="paragraph" w:customStyle="1" w:styleId="CB821D6DB7EE411AB176B8C4A0D6A3FA">
    <w:name w:val="CB821D6DB7EE411AB176B8C4A0D6A3FA"/>
    <w:rsid w:val="00DF4A27"/>
    <w:rPr>
      <w:rFonts w:eastAsiaTheme="minorHAnsi"/>
    </w:rPr>
  </w:style>
  <w:style w:type="paragraph" w:customStyle="1" w:styleId="05741B51895A4AC793F123D9CBB917C211">
    <w:name w:val="05741B51895A4AC793F123D9CBB917C211"/>
    <w:rsid w:val="00DF4A27"/>
    <w:rPr>
      <w:rFonts w:eastAsiaTheme="minorHAnsi"/>
    </w:rPr>
  </w:style>
  <w:style w:type="paragraph" w:customStyle="1" w:styleId="270E9FDA109147468AC236E0C74FD4CF10">
    <w:name w:val="270E9FDA109147468AC236E0C74FD4CF10"/>
    <w:rsid w:val="00DF4A27"/>
    <w:rPr>
      <w:rFonts w:eastAsiaTheme="minorHAnsi"/>
    </w:rPr>
  </w:style>
  <w:style w:type="paragraph" w:customStyle="1" w:styleId="AA3EC7DE36A4411A8278465DE4DD26D0">
    <w:name w:val="AA3EC7DE36A4411A8278465DE4DD26D0"/>
    <w:rsid w:val="00DF4A27"/>
  </w:style>
  <w:style w:type="paragraph" w:customStyle="1" w:styleId="E7B9E02F5DFD47149D8FA91562BCC4D735">
    <w:name w:val="E7B9E02F5DFD47149D8FA91562BCC4D735"/>
    <w:rsid w:val="00DF4A27"/>
    <w:rPr>
      <w:rFonts w:eastAsiaTheme="minorHAnsi"/>
    </w:rPr>
  </w:style>
  <w:style w:type="paragraph" w:customStyle="1" w:styleId="3D145A24CA36457AB1EFA6833D63CD9A4">
    <w:name w:val="3D145A24CA36457AB1EFA6833D63CD9A4"/>
    <w:rsid w:val="00DF4A27"/>
    <w:rPr>
      <w:rFonts w:eastAsiaTheme="minorHAnsi"/>
    </w:rPr>
  </w:style>
  <w:style w:type="paragraph" w:customStyle="1" w:styleId="348FA061EE3C49ACAE41AEBD74E67BFB17">
    <w:name w:val="348FA061EE3C49ACAE41AEBD74E67BFB17"/>
    <w:rsid w:val="00DF4A27"/>
    <w:rPr>
      <w:rFonts w:eastAsiaTheme="minorHAnsi"/>
    </w:rPr>
  </w:style>
  <w:style w:type="paragraph" w:customStyle="1" w:styleId="BEE62C185D094C8EA8DCF20FFCC539EA18">
    <w:name w:val="BEE62C185D094C8EA8DCF20FFCC539EA18"/>
    <w:rsid w:val="00DF4A27"/>
    <w:rPr>
      <w:rFonts w:eastAsiaTheme="minorHAnsi"/>
    </w:rPr>
  </w:style>
  <w:style w:type="paragraph" w:customStyle="1" w:styleId="A36C754F31F44FAB8CA89BBA09E91DAB16">
    <w:name w:val="A36C754F31F44FAB8CA89BBA09E91DAB16"/>
    <w:rsid w:val="00DF4A27"/>
    <w:rPr>
      <w:rFonts w:eastAsiaTheme="minorHAnsi"/>
    </w:rPr>
  </w:style>
  <w:style w:type="paragraph" w:customStyle="1" w:styleId="1FF0663ADFCF49F48AD3631EC25D71BE16">
    <w:name w:val="1FF0663ADFCF49F48AD3631EC25D71BE16"/>
    <w:rsid w:val="00DF4A27"/>
    <w:rPr>
      <w:rFonts w:eastAsiaTheme="minorHAnsi"/>
    </w:rPr>
  </w:style>
  <w:style w:type="paragraph" w:customStyle="1" w:styleId="5E6E5BFE325243B99A437EBE6734EE8314">
    <w:name w:val="5E6E5BFE325243B99A437EBE6734EE8314"/>
    <w:rsid w:val="00DF4A27"/>
    <w:rPr>
      <w:rFonts w:eastAsiaTheme="minorHAnsi"/>
    </w:rPr>
  </w:style>
  <w:style w:type="paragraph" w:customStyle="1" w:styleId="34138446CB61456EB7D73FCEBF6D47BD14">
    <w:name w:val="34138446CB61456EB7D73FCEBF6D47BD14"/>
    <w:rsid w:val="00DF4A27"/>
    <w:rPr>
      <w:rFonts w:eastAsiaTheme="minorHAnsi"/>
    </w:rPr>
  </w:style>
  <w:style w:type="paragraph" w:customStyle="1" w:styleId="2BF430F16B7B45749722C657A88BA8DB14">
    <w:name w:val="2BF430F16B7B45749722C657A88BA8DB14"/>
    <w:rsid w:val="00DF4A27"/>
    <w:rPr>
      <w:rFonts w:eastAsiaTheme="minorHAnsi"/>
    </w:rPr>
  </w:style>
  <w:style w:type="paragraph" w:customStyle="1" w:styleId="687B566BF27343C682F7154A7F66E7FE13">
    <w:name w:val="687B566BF27343C682F7154A7F66E7FE13"/>
    <w:rsid w:val="00DF4A27"/>
    <w:rPr>
      <w:rFonts w:eastAsiaTheme="minorHAnsi"/>
    </w:rPr>
  </w:style>
  <w:style w:type="paragraph" w:customStyle="1" w:styleId="3218A6588FAC40D69AB87D103D33B10113">
    <w:name w:val="3218A6588FAC40D69AB87D103D33B10113"/>
    <w:rsid w:val="00DF4A27"/>
    <w:rPr>
      <w:rFonts w:eastAsiaTheme="minorHAnsi"/>
    </w:rPr>
  </w:style>
  <w:style w:type="paragraph" w:customStyle="1" w:styleId="870FDDDDF9FD4838831E856D2D216F034">
    <w:name w:val="870FDDDDF9FD4838831E856D2D216F034"/>
    <w:rsid w:val="00DF4A27"/>
    <w:rPr>
      <w:rFonts w:eastAsiaTheme="minorHAnsi"/>
    </w:rPr>
  </w:style>
  <w:style w:type="paragraph" w:customStyle="1" w:styleId="2DB00C91B56B4027B306E2A1F026C79914">
    <w:name w:val="2DB00C91B56B4027B306E2A1F026C79914"/>
    <w:rsid w:val="00DF4A27"/>
    <w:rPr>
      <w:rFonts w:eastAsiaTheme="minorHAnsi"/>
    </w:rPr>
  </w:style>
  <w:style w:type="paragraph" w:customStyle="1" w:styleId="CB821D6DB7EE411AB176B8C4A0D6A3FA1">
    <w:name w:val="CB821D6DB7EE411AB176B8C4A0D6A3FA1"/>
    <w:rsid w:val="00DF4A27"/>
    <w:rPr>
      <w:rFonts w:eastAsiaTheme="minorHAnsi"/>
    </w:rPr>
  </w:style>
  <w:style w:type="paragraph" w:customStyle="1" w:styleId="AA3EC7DE36A4411A8278465DE4DD26D01">
    <w:name w:val="AA3EC7DE36A4411A8278465DE4DD26D01"/>
    <w:rsid w:val="00DF4A27"/>
    <w:rPr>
      <w:rFonts w:eastAsiaTheme="minorHAnsi"/>
    </w:rPr>
  </w:style>
  <w:style w:type="paragraph" w:customStyle="1" w:styleId="E7B9E02F5DFD47149D8FA91562BCC4D736">
    <w:name w:val="E7B9E02F5DFD47149D8FA91562BCC4D736"/>
    <w:rsid w:val="00DF4A27"/>
    <w:rPr>
      <w:rFonts w:eastAsiaTheme="minorHAnsi"/>
    </w:rPr>
  </w:style>
  <w:style w:type="paragraph" w:customStyle="1" w:styleId="3D145A24CA36457AB1EFA6833D63CD9A5">
    <w:name w:val="3D145A24CA36457AB1EFA6833D63CD9A5"/>
    <w:rsid w:val="00DF4A27"/>
    <w:rPr>
      <w:rFonts w:eastAsiaTheme="minorHAnsi"/>
    </w:rPr>
  </w:style>
  <w:style w:type="paragraph" w:customStyle="1" w:styleId="348FA061EE3C49ACAE41AEBD74E67BFB18">
    <w:name w:val="348FA061EE3C49ACAE41AEBD74E67BFB18"/>
    <w:rsid w:val="00DF4A27"/>
    <w:rPr>
      <w:rFonts w:eastAsiaTheme="minorHAnsi"/>
    </w:rPr>
  </w:style>
  <w:style w:type="paragraph" w:customStyle="1" w:styleId="BEE62C185D094C8EA8DCF20FFCC539EA19">
    <w:name w:val="BEE62C185D094C8EA8DCF20FFCC539EA19"/>
    <w:rsid w:val="00DF4A27"/>
    <w:rPr>
      <w:rFonts w:eastAsiaTheme="minorHAnsi"/>
    </w:rPr>
  </w:style>
  <w:style w:type="paragraph" w:customStyle="1" w:styleId="A36C754F31F44FAB8CA89BBA09E91DAB17">
    <w:name w:val="A36C754F31F44FAB8CA89BBA09E91DAB17"/>
    <w:rsid w:val="00DF4A27"/>
    <w:rPr>
      <w:rFonts w:eastAsiaTheme="minorHAnsi"/>
    </w:rPr>
  </w:style>
  <w:style w:type="paragraph" w:customStyle="1" w:styleId="1FF0663ADFCF49F48AD3631EC25D71BE17">
    <w:name w:val="1FF0663ADFCF49F48AD3631EC25D71BE17"/>
    <w:rsid w:val="00DF4A27"/>
    <w:rPr>
      <w:rFonts w:eastAsiaTheme="minorHAnsi"/>
    </w:rPr>
  </w:style>
  <w:style w:type="paragraph" w:customStyle="1" w:styleId="5E6E5BFE325243B99A437EBE6734EE8315">
    <w:name w:val="5E6E5BFE325243B99A437EBE6734EE8315"/>
    <w:rsid w:val="00DF4A27"/>
    <w:rPr>
      <w:rFonts w:eastAsiaTheme="minorHAnsi"/>
    </w:rPr>
  </w:style>
  <w:style w:type="paragraph" w:customStyle="1" w:styleId="34138446CB61456EB7D73FCEBF6D47BD15">
    <w:name w:val="34138446CB61456EB7D73FCEBF6D47BD15"/>
    <w:rsid w:val="00DF4A27"/>
    <w:rPr>
      <w:rFonts w:eastAsiaTheme="minorHAnsi"/>
    </w:rPr>
  </w:style>
  <w:style w:type="paragraph" w:customStyle="1" w:styleId="2BF430F16B7B45749722C657A88BA8DB15">
    <w:name w:val="2BF430F16B7B45749722C657A88BA8DB15"/>
    <w:rsid w:val="00DF4A27"/>
    <w:rPr>
      <w:rFonts w:eastAsiaTheme="minorHAnsi"/>
    </w:rPr>
  </w:style>
  <w:style w:type="paragraph" w:customStyle="1" w:styleId="687B566BF27343C682F7154A7F66E7FE14">
    <w:name w:val="687B566BF27343C682F7154A7F66E7FE14"/>
    <w:rsid w:val="00DF4A27"/>
    <w:rPr>
      <w:rFonts w:eastAsiaTheme="minorHAnsi"/>
    </w:rPr>
  </w:style>
  <w:style w:type="paragraph" w:customStyle="1" w:styleId="3218A6588FAC40D69AB87D103D33B10114">
    <w:name w:val="3218A6588FAC40D69AB87D103D33B10114"/>
    <w:rsid w:val="00DF4A27"/>
    <w:rPr>
      <w:rFonts w:eastAsiaTheme="minorHAnsi"/>
    </w:rPr>
  </w:style>
  <w:style w:type="paragraph" w:customStyle="1" w:styleId="870FDDDDF9FD4838831E856D2D216F035">
    <w:name w:val="870FDDDDF9FD4838831E856D2D216F035"/>
    <w:rsid w:val="00DF4A27"/>
    <w:rPr>
      <w:rFonts w:eastAsiaTheme="minorHAnsi"/>
    </w:rPr>
  </w:style>
  <w:style w:type="paragraph" w:customStyle="1" w:styleId="2DB00C91B56B4027B306E2A1F026C79915">
    <w:name w:val="2DB00C91B56B4027B306E2A1F026C79915"/>
    <w:rsid w:val="00DF4A27"/>
    <w:rPr>
      <w:rFonts w:eastAsiaTheme="minorHAnsi"/>
    </w:rPr>
  </w:style>
  <w:style w:type="paragraph" w:customStyle="1" w:styleId="CB821D6DB7EE411AB176B8C4A0D6A3FA2">
    <w:name w:val="CB821D6DB7EE411AB176B8C4A0D6A3FA2"/>
    <w:rsid w:val="00DF4A27"/>
    <w:rPr>
      <w:rFonts w:eastAsiaTheme="minorHAnsi"/>
    </w:rPr>
  </w:style>
  <w:style w:type="paragraph" w:customStyle="1" w:styleId="AA3EC7DE36A4411A8278465DE4DD26D02">
    <w:name w:val="AA3EC7DE36A4411A8278465DE4DD26D02"/>
    <w:rsid w:val="00DF4A27"/>
    <w:rPr>
      <w:rFonts w:eastAsiaTheme="minorHAnsi"/>
    </w:rPr>
  </w:style>
  <w:style w:type="paragraph" w:customStyle="1" w:styleId="321C012CF9A34666AAF1AE1DEA02B0A9">
    <w:name w:val="321C012CF9A34666AAF1AE1DEA02B0A9"/>
    <w:rsid w:val="00DF4A27"/>
    <w:rPr>
      <w:rFonts w:eastAsiaTheme="minorHAnsi"/>
    </w:rPr>
  </w:style>
  <w:style w:type="paragraph" w:customStyle="1" w:styleId="FC661392F7884836A296090E1E751A6A">
    <w:name w:val="FC661392F7884836A296090E1E751A6A"/>
    <w:rsid w:val="00DF4A27"/>
    <w:rPr>
      <w:rFonts w:eastAsiaTheme="minorHAnsi"/>
    </w:rPr>
  </w:style>
  <w:style w:type="paragraph" w:customStyle="1" w:styleId="E7B9E02F5DFD47149D8FA91562BCC4D737">
    <w:name w:val="E7B9E02F5DFD47149D8FA91562BCC4D737"/>
    <w:rsid w:val="00DF4A27"/>
    <w:rPr>
      <w:rFonts w:eastAsiaTheme="minorHAnsi"/>
    </w:rPr>
  </w:style>
  <w:style w:type="paragraph" w:customStyle="1" w:styleId="3D145A24CA36457AB1EFA6833D63CD9A6">
    <w:name w:val="3D145A24CA36457AB1EFA6833D63CD9A6"/>
    <w:rsid w:val="00DF4A27"/>
    <w:rPr>
      <w:rFonts w:eastAsiaTheme="minorHAnsi"/>
    </w:rPr>
  </w:style>
  <w:style w:type="paragraph" w:customStyle="1" w:styleId="348FA061EE3C49ACAE41AEBD74E67BFB19">
    <w:name w:val="348FA061EE3C49ACAE41AEBD74E67BFB19"/>
    <w:rsid w:val="00DF4A27"/>
    <w:rPr>
      <w:rFonts w:eastAsiaTheme="minorHAnsi"/>
    </w:rPr>
  </w:style>
  <w:style w:type="paragraph" w:customStyle="1" w:styleId="BEE62C185D094C8EA8DCF20FFCC539EA20">
    <w:name w:val="BEE62C185D094C8EA8DCF20FFCC539EA20"/>
    <w:rsid w:val="00DF4A27"/>
    <w:rPr>
      <w:rFonts w:eastAsiaTheme="minorHAnsi"/>
    </w:rPr>
  </w:style>
  <w:style w:type="paragraph" w:customStyle="1" w:styleId="A36C754F31F44FAB8CA89BBA09E91DAB18">
    <w:name w:val="A36C754F31F44FAB8CA89BBA09E91DAB18"/>
    <w:rsid w:val="00DF4A27"/>
    <w:rPr>
      <w:rFonts w:eastAsiaTheme="minorHAnsi"/>
    </w:rPr>
  </w:style>
  <w:style w:type="paragraph" w:customStyle="1" w:styleId="1FF0663ADFCF49F48AD3631EC25D71BE18">
    <w:name w:val="1FF0663ADFCF49F48AD3631EC25D71BE18"/>
    <w:rsid w:val="00DF4A27"/>
    <w:rPr>
      <w:rFonts w:eastAsiaTheme="minorHAnsi"/>
    </w:rPr>
  </w:style>
  <w:style w:type="paragraph" w:customStyle="1" w:styleId="5E6E5BFE325243B99A437EBE6734EE8316">
    <w:name w:val="5E6E5BFE325243B99A437EBE6734EE8316"/>
    <w:rsid w:val="00DF4A27"/>
    <w:rPr>
      <w:rFonts w:eastAsiaTheme="minorHAnsi"/>
    </w:rPr>
  </w:style>
  <w:style w:type="paragraph" w:customStyle="1" w:styleId="34138446CB61456EB7D73FCEBF6D47BD16">
    <w:name w:val="34138446CB61456EB7D73FCEBF6D47BD16"/>
    <w:rsid w:val="00DF4A27"/>
    <w:rPr>
      <w:rFonts w:eastAsiaTheme="minorHAnsi"/>
    </w:rPr>
  </w:style>
  <w:style w:type="paragraph" w:customStyle="1" w:styleId="2BF430F16B7B45749722C657A88BA8DB16">
    <w:name w:val="2BF430F16B7B45749722C657A88BA8DB16"/>
    <w:rsid w:val="00DF4A27"/>
    <w:rPr>
      <w:rFonts w:eastAsiaTheme="minorHAnsi"/>
    </w:rPr>
  </w:style>
  <w:style w:type="paragraph" w:customStyle="1" w:styleId="687B566BF27343C682F7154A7F66E7FE15">
    <w:name w:val="687B566BF27343C682F7154A7F66E7FE15"/>
    <w:rsid w:val="00DF4A27"/>
    <w:rPr>
      <w:rFonts w:eastAsiaTheme="minorHAnsi"/>
    </w:rPr>
  </w:style>
  <w:style w:type="paragraph" w:customStyle="1" w:styleId="3218A6588FAC40D69AB87D103D33B10115">
    <w:name w:val="3218A6588FAC40D69AB87D103D33B10115"/>
    <w:rsid w:val="00DF4A27"/>
    <w:rPr>
      <w:rFonts w:eastAsiaTheme="minorHAnsi"/>
    </w:rPr>
  </w:style>
  <w:style w:type="paragraph" w:customStyle="1" w:styleId="870FDDDDF9FD4838831E856D2D216F036">
    <w:name w:val="870FDDDDF9FD4838831E856D2D216F036"/>
    <w:rsid w:val="00DF4A27"/>
    <w:rPr>
      <w:rFonts w:eastAsiaTheme="minorHAnsi"/>
    </w:rPr>
  </w:style>
  <w:style w:type="paragraph" w:customStyle="1" w:styleId="2DB00C91B56B4027B306E2A1F026C79916">
    <w:name w:val="2DB00C91B56B4027B306E2A1F026C79916"/>
    <w:rsid w:val="00DF4A27"/>
    <w:rPr>
      <w:rFonts w:eastAsiaTheme="minorHAnsi"/>
    </w:rPr>
  </w:style>
  <w:style w:type="paragraph" w:customStyle="1" w:styleId="CB821D6DB7EE411AB176B8C4A0D6A3FA3">
    <w:name w:val="CB821D6DB7EE411AB176B8C4A0D6A3FA3"/>
    <w:rsid w:val="00DF4A27"/>
    <w:rPr>
      <w:rFonts w:eastAsiaTheme="minorHAnsi"/>
    </w:rPr>
  </w:style>
  <w:style w:type="paragraph" w:customStyle="1" w:styleId="AA3EC7DE36A4411A8278465DE4DD26D03">
    <w:name w:val="AA3EC7DE36A4411A8278465DE4DD26D03"/>
    <w:rsid w:val="00DF4A27"/>
    <w:rPr>
      <w:rFonts w:eastAsiaTheme="minorHAnsi"/>
    </w:rPr>
  </w:style>
  <w:style w:type="paragraph" w:customStyle="1" w:styleId="321C012CF9A34666AAF1AE1DEA02B0A91">
    <w:name w:val="321C012CF9A34666AAF1AE1DEA02B0A91"/>
    <w:rsid w:val="00DF4A27"/>
    <w:rPr>
      <w:rFonts w:eastAsiaTheme="minorHAnsi"/>
    </w:rPr>
  </w:style>
  <w:style w:type="paragraph" w:customStyle="1" w:styleId="FC661392F7884836A296090E1E751A6A1">
    <w:name w:val="FC661392F7884836A296090E1E751A6A1"/>
    <w:rsid w:val="00DF4A27"/>
    <w:rPr>
      <w:rFonts w:eastAsiaTheme="minorHAnsi"/>
    </w:rPr>
  </w:style>
  <w:style w:type="paragraph" w:customStyle="1" w:styleId="FF31FC83FB994A2D8192CC94D420E2C0">
    <w:name w:val="FF31FC83FB994A2D8192CC94D420E2C0"/>
    <w:rsid w:val="00DF4A27"/>
    <w:rPr>
      <w:rFonts w:eastAsiaTheme="minorHAnsi"/>
    </w:rPr>
  </w:style>
  <w:style w:type="paragraph" w:customStyle="1" w:styleId="22001086C92E4DDD849133FC8A96BA0D">
    <w:name w:val="22001086C92E4DDD849133FC8A96BA0D"/>
    <w:rsid w:val="00DF4A27"/>
    <w:rPr>
      <w:rFonts w:eastAsiaTheme="minorHAnsi"/>
    </w:rPr>
  </w:style>
  <w:style w:type="paragraph" w:customStyle="1" w:styleId="E7B9E02F5DFD47149D8FA91562BCC4D738">
    <w:name w:val="E7B9E02F5DFD47149D8FA91562BCC4D738"/>
    <w:rsid w:val="00DF4A27"/>
    <w:rPr>
      <w:rFonts w:eastAsiaTheme="minorHAnsi"/>
    </w:rPr>
  </w:style>
  <w:style w:type="paragraph" w:customStyle="1" w:styleId="3D145A24CA36457AB1EFA6833D63CD9A7">
    <w:name w:val="3D145A24CA36457AB1EFA6833D63CD9A7"/>
    <w:rsid w:val="00DF4A27"/>
    <w:rPr>
      <w:rFonts w:eastAsiaTheme="minorHAnsi"/>
    </w:rPr>
  </w:style>
  <w:style w:type="paragraph" w:customStyle="1" w:styleId="348FA061EE3C49ACAE41AEBD74E67BFB20">
    <w:name w:val="348FA061EE3C49ACAE41AEBD74E67BFB20"/>
    <w:rsid w:val="00DF4A27"/>
    <w:rPr>
      <w:rFonts w:eastAsiaTheme="minorHAnsi"/>
    </w:rPr>
  </w:style>
  <w:style w:type="paragraph" w:customStyle="1" w:styleId="BEE62C185D094C8EA8DCF20FFCC539EA21">
    <w:name w:val="BEE62C185D094C8EA8DCF20FFCC539EA21"/>
    <w:rsid w:val="00DF4A27"/>
    <w:rPr>
      <w:rFonts w:eastAsiaTheme="minorHAnsi"/>
    </w:rPr>
  </w:style>
  <w:style w:type="paragraph" w:customStyle="1" w:styleId="A36C754F31F44FAB8CA89BBA09E91DAB19">
    <w:name w:val="A36C754F31F44FAB8CA89BBA09E91DAB19"/>
    <w:rsid w:val="00DF4A27"/>
    <w:rPr>
      <w:rFonts w:eastAsiaTheme="minorHAnsi"/>
    </w:rPr>
  </w:style>
  <w:style w:type="paragraph" w:customStyle="1" w:styleId="1FF0663ADFCF49F48AD3631EC25D71BE19">
    <w:name w:val="1FF0663ADFCF49F48AD3631EC25D71BE19"/>
    <w:rsid w:val="00DF4A27"/>
    <w:rPr>
      <w:rFonts w:eastAsiaTheme="minorHAnsi"/>
    </w:rPr>
  </w:style>
  <w:style w:type="paragraph" w:customStyle="1" w:styleId="5E6E5BFE325243B99A437EBE6734EE8317">
    <w:name w:val="5E6E5BFE325243B99A437EBE6734EE8317"/>
    <w:rsid w:val="00DF4A27"/>
    <w:rPr>
      <w:rFonts w:eastAsiaTheme="minorHAnsi"/>
    </w:rPr>
  </w:style>
  <w:style w:type="paragraph" w:customStyle="1" w:styleId="34138446CB61456EB7D73FCEBF6D47BD17">
    <w:name w:val="34138446CB61456EB7D73FCEBF6D47BD17"/>
    <w:rsid w:val="00DF4A27"/>
    <w:rPr>
      <w:rFonts w:eastAsiaTheme="minorHAnsi"/>
    </w:rPr>
  </w:style>
  <w:style w:type="paragraph" w:customStyle="1" w:styleId="2BF430F16B7B45749722C657A88BA8DB17">
    <w:name w:val="2BF430F16B7B45749722C657A88BA8DB17"/>
    <w:rsid w:val="00DF4A27"/>
    <w:rPr>
      <w:rFonts w:eastAsiaTheme="minorHAnsi"/>
    </w:rPr>
  </w:style>
  <w:style w:type="paragraph" w:customStyle="1" w:styleId="687B566BF27343C682F7154A7F66E7FE16">
    <w:name w:val="687B566BF27343C682F7154A7F66E7FE16"/>
    <w:rsid w:val="00DF4A27"/>
    <w:rPr>
      <w:rFonts w:eastAsiaTheme="minorHAnsi"/>
    </w:rPr>
  </w:style>
  <w:style w:type="paragraph" w:customStyle="1" w:styleId="3218A6588FAC40D69AB87D103D33B10116">
    <w:name w:val="3218A6588FAC40D69AB87D103D33B10116"/>
    <w:rsid w:val="00DF4A27"/>
    <w:rPr>
      <w:rFonts w:eastAsiaTheme="minorHAnsi"/>
    </w:rPr>
  </w:style>
  <w:style w:type="paragraph" w:customStyle="1" w:styleId="870FDDDDF9FD4838831E856D2D216F037">
    <w:name w:val="870FDDDDF9FD4838831E856D2D216F037"/>
    <w:rsid w:val="00DF4A27"/>
    <w:rPr>
      <w:rFonts w:eastAsiaTheme="minorHAnsi"/>
    </w:rPr>
  </w:style>
  <w:style w:type="paragraph" w:customStyle="1" w:styleId="2DB00C91B56B4027B306E2A1F026C79917">
    <w:name w:val="2DB00C91B56B4027B306E2A1F026C79917"/>
    <w:rsid w:val="00DF4A27"/>
    <w:rPr>
      <w:rFonts w:eastAsiaTheme="minorHAnsi"/>
    </w:rPr>
  </w:style>
  <w:style w:type="paragraph" w:customStyle="1" w:styleId="CB821D6DB7EE411AB176B8C4A0D6A3FA4">
    <w:name w:val="CB821D6DB7EE411AB176B8C4A0D6A3FA4"/>
    <w:rsid w:val="00DF4A27"/>
    <w:rPr>
      <w:rFonts w:eastAsiaTheme="minorHAnsi"/>
    </w:rPr>
  </w:style>
  <w:style w:type="paragraph" w:customStyle="1" w:styleId="AA3EC7DE36A4411A8278465DE4DD26D04">
    <w:name w:val="AA3EC7DE36A4411A8278465DE4DD26D04"/>
    <w:rsid w:val="00DF4A27"/>
    <w:rPr>
      <w:rFonts w:eastAsiaTheme="minorHAnsi"/>
    </w:rPr>
  </w:style>
  <w:style w:type="paragraph" w:customStyle="1" w:styleId="321C012CF9A34666AAF1AE1DEA02B0A92">
    <w:name w:val="321C012CF9A34666AAF1AE1DEA02B0A92"/>
    <w:rsid w:val="00DF4A27"/>
    <w:rPr>
      <w:rFonts w:eastAsiaTheme="minorHAnsi"/>
    </w:rPr>
  </w:style>
  <w:style w:type="paragraph" w:customStyle="1" w:styleId="FC661392F7884836A296090E1E751A6A2">
    <w:name w:val="FC661392F7884836A296090E1E751A6A2"/>
    <w:rsid w:val="00DF4A27"/>
    <w:rPr>
      <w:rFonts w:eastAsiaTheme="minorHAnsi"/>
    </w:rPr>
  </w:style>
  <w:style w:type="paragraph" w:customStyle="1" w:styleId="FF31FC83FB994A2D8192CC94D420E2C01">
    <w:name w:val="FF31FC83FB994A2D8192CC94D420E2C01"/>
    <w:rsid w:val="00DF4A27"/>
    <w:rPr>
      <w:rFonts w:eastAsiaTheme="minorHAnsi"/>
    </w:rPr>
  </w:style>
  <w:style w:type="paragraph" w:customStyle="1" w:styleId="22001086C92E4DDD849133FC8A96BA0D1">
    <w:name w:val="22001086C92E4DDD849133FC8A96BA0D1"/>
    <w:rsid w:val="00DF4A27"/>
    <w:rPr>
      <w:rFonts w:eastAsiaTheme="minorHAnsi"/>
    </w:rPr>
  </w:style>
  <w:style w:type="paragraph" w:customStyle="1" w:styleId="2F25F254591E4A25BBE8BF4B3A96F25E">
    <w:name w:val="2F25F254591E4A25BBE8BF4B3A96F25E"/>
    <w:rsid w:val="00DF4A27"/>
    <w:rPr>
      <w:rFonts w:eastAsiaTheme="minorHAnsi"/>
    </w:rPr>
  </w:style>
  <w:style w:type="paragraph" w:customStyle="1" w:styleId="4018B26B827C4E8D9D4F2544242CC727">
    <w:name w:val="4018B26B827C4E8D9D4F2544242CC727"/>
    <w:rsid w:val="00DF4A27"/>
    <w:rPr>
      <w:rFonts w:eastAsiaTheme="minorHAnsi"/>
    </w:rPr>
  </w:style>
  <w:style w:type="paragraph" w:customStyle="1" w:styleId="7775FE65C6184024928D8912D454AA31">
    <w:name w:val="7775FE65C6184024928D8912D454AA31"/>
    <w:rsid w:val="00DF4A27"/>
    <w:rPr>
      <w:rFonts w:eastAsiaTheme="minorHAnsi"/>
    </w:rPr>
  </w:style>
  <w:style w:type="paragraph" w:customStyle="1" w:styleId="E7B9E02F5DFD47149D8FA91562BCC4D739">
    <w:name w:val="E7B9E02F5DFD47149D8FA91562BCC4D739"/>
    <w:rsid w:val="00DF4A27"/>
    <w:rPr>
      <w:rFonts w:eastAsiaTheme="minorHAnsi"/>
    </w:rPr>
  </w:style>
  <w:style w:type="paragraph" w:customStyle="1" w:styleId="3D145A24CA36457AB1EFA6833D63CD9A8">
    <w:name w:val="3D145A24CA36457AB1EFA6833D63CD9A8"/>
    <w:rsid w:val="00DF4A27"/>
    <w:rPr>
      <w:rFonts w:eastAsiaTheme="minorHAnsi"/>
    </w:rPr>
  </w:style>
  <w:style w:type="paragraph" w:customStyle="1" w:styleId="348FA061EE3C49ACAE41AEBD74E67BFB21">
    <w:name w:val="348FA061EE3C49ACAE41AEBD74E67BFB21"/>
    <w:rsid w:val="00DF4A27"/>
    <w:rPr>
      <w:rFonts w:eastAsiaTheme="minorHAnsi"/>
    </w:rPr>
  </w:style>
  <w:style w:type="paragraph" w:customStyle="1" w:styleId="BEE62C185D094C8EA8DCF20FFCC539EA22">
    <w:name w:val="BEE62C185D094C8EA8DCF20FFCC539EA22"/>
    <w:rsid w:val="00DF4A27"/>
    <w:rPr>
      <w:rFonts w:eastAsiaTheme="minorHAnsi"/>
    </w:rPr>
  </w:style>
  <w:style w:type="paragraph" w:customStyle="1" w:styleId="A36C754F31F44FAB8CA89BBA09E91DAB20">
    <w:name w:val="A36C754F31F44FAB8CA89BBA09E91DAB20"/>
    <w:rsid w:val="00DF4A27"/>
    <w:rPr>
      <w:rFonts w:eastAsiaTheme="minorHAnsi"/>
    </w:rPr>
  </w:style>
  <w:style w:type="paragraph" w:customStyle="1" w:styleId="1FF0663ADFCF49F48AD3631EC25D71BE20">
    <w:name w:val="1FF0663ADFCF49F48AD3631EC25D71BE20"/>
    <w:rsid w:val="00DF4A27"/>
    <w:rPr>
      <w:rFonts w:eastAsiaTheme="minorHAnsi"/>
    </w:rPr>
  </w:style>
  <w:style w:type="paragraph" w:customStyle="1" w:styleId="5E6E5BFE325243B99A437EBE6734EE8318">
    <w:name w:val="5E6E5BFE325243B99A437EBE6734EE8318"/>
    <w:rsid w:val="00DF4A27"/>
    <w:rPr>
      <w:rFonts w:eastAsiaTheme="minorHAnsi"/>
    </w:rPr>
  </w:style>
  <w:style w:type="paragraph" w:customStyle="1" w:styleId="34138446CB61456EB7D73FCEBF6D47BD18">
    <w:name w:val="34138446CB61456EB7D73FCEBF6D47BD18"/>
    <w:rsid w:val="00DF4A27"/>
    <w:rPr>
      <w:rFonts w:eastAsiaTheme="minorHAnsi"/>
    </w:rPr>
  </w:style>
  <w:style w:type="paragraph" w:customStyle="1" w:styleId="2BF430F16B7B45749722C657A88BA8DB18">
    <w:name w:val="2BF430F16B7B45749722C657A88BA8DB18"/>
    <w:rsid w:val="00DF4A27"/>
    <w:rPr>
      <w:rFonts w:eastAsiaTheme="minorHAnsi"/>
    </w:rPr>
  </w:style>
  <w:style w:type="paragraph" w:customStyle="1" w:styleId="687B566BF27343C682F7154A7F66E7FE17">
    <w:name w:val="687B566BF27343C682F7154A7F66E7FE17"/>
    <w:rsid w:val="00DF4A27"/>
    <w:rPr>
      <w:rFonts w:eastAsiaTheme="minorHAnsi"/>
    </w:rPr>
  </w:style>
  <w:style w:type="paragraph" w:customStyle="1" w:styleId="3218A6588FAC40D69AB87D103D33B10117">
    <w:name w:val="3218A6588FAC40D69AB87D103D33B10117"/>
    <w:rsid w:val="00DF4A27"/>
    <w:rPr>
      <w:rFonts w:eastAsiaTheme="minorHAnsi"/>
    </w:rPr>
  </w:style>
  <w:style w:type="paragraph" w:customStyle="1" w:styleId="870FDDDDF9FD4838831E856D2D216F038">
    <w:name w:val="870FDDDDF9FD4838831E856D2D216F038"/>
    <w:rsid w:val="00DF4A27"/>
    <w:rPr>
      <w:rFonts w:eastAsiaTheme="minorHAnsi"/>
    </w:rPr>
  </w:style>
  <w:style w:type="paragraph" w:customStyle="1" w:styleId="2DB00C91B56B4027B306E2A1F026C79918">
    <w:name w:val="2DB00C91B56B4027B306E2A1F026C79918"/>
    <w:rsid w:val="00DF4A27"/>
    <w:rPr>
      <w:rFonts w:eastAsiaTheme="minorHAnsi"/>
    </w:rPr>
  </w:style>
  <w:style w:type="paragraph" w:customStyle="1" w:styleId="CB821D6DB7EE411AB176B8C4A0D6A3FA5">
    <w:name w:val="CB821D6DB7EE411AB176B8C4A0D6A3FA5"/>
    <w:rsid w:val="00DF4A27"/>
    <w:rPr>
      <w:rFonts w:eastAsiaTheme="minorHAnsi"/>
    </w:rPr>
  </w:style>
  <w:style w:type="paragraph" w:customStyle="1" w:styleId="AA3EC7DE36A4411A8278465DE4DD26D05">
    <w:name w:val="AA3EC7DE36A4411A8278465DE4DD26D05"/>
    <w:rsid w:val="00DF4A27"/>
    <w:rPr>
      <w:rFonts w:eastAsiaTheme="minorHAnsi"/>
    </w:rPr>
  </w:style>
  <w:style w:type="paragraph" w:customStyle="1" w:styleId="321C012CF9A34666AAF1AE1DEA02B0A93">
    <w:name w:val="321C012CF9A34666AAF1AE1DEA02B0A93"/>
    <w:rsid w:val="00DF4A27"/>
    <w:rPr>
      <w:rFonts w:eastAsiaTheme="minorHAnsi"/>
    </w:rPr>
  </w:style>
  <w:style w:type="paragraph" w:customStyle="1" w:styleId="FC661392F7884836A296090E1E751A6A3">
    <w:name w:val="FC661392F7884836A296090E1E751A6A3"/>
    <w:rsid w:val="00DF4A27"/>
    <w:rPr>
      <w:rFonts w:eastAsiaTheme="minorHAnsi"/>
    </w:rPr>
  </w:style>
  <w:style w:type="paragraph" w:customStyle="1" w:styleId="FF31FC83FB994A2D8192CC94D420E2C02">
    <w:name w:val="FF31FC83FB994A2D8192CC94D420E2C02"/>
    <w:rsid w:val="00DF4A27"/>
    <w:rPr>
      <w:rFonts w:eastAsiaTheme="minorHAnsi"/>
    </w:rPr>
  </w:style>
  <w:style w:type="paragraph" w:customStyle="1" w:styleId="22001086C92E4DDD849133FC8A96BA0D2">
    <w:name w:val="22001086C92E4DDD849133FC8A96BA0D2"/>
    <w:rsid w:val="00DF4A27"/>
    <w:rPr>
      <w:rFonts w:eastAsiaTheme="minorHAnsi"/>
    </w:rPr>
  </w:style>
  <w:style w:type="paragraph" w:customStyle="1" w:styleId="2F25F254591E4A25BBE8BF4B3A96F25E1">
    <w:name w:val="2F25F254591E4A25BBE8BF4B3A96F25E1"/>
    <w:rsid w:val="00DF4A27"/>
    <w:rPr>
      <w:rFonts w:eastAsiaTheme="minorHAnsi"/>
    </w:rPr>
  </w:style>
  <w:style w:type="paragraph" w:customStyle="1" w:styleId="4018B26B827C4E8D9D4F2544242CC7271">
    <w:name w:val="4018B26B827C4E8D9D4F2544242CC7271"/>
    <w:rsid w:val="00DF4A27"/>
    <w:rPr>
      <w:rFonts w:eastAsiaTheme="minorHAnsi"/>
    </w:rPr>
  </w:style>
  <w:style w:type="paragraph" w:customStyle="1" w:styleId="7775FE65C6184024928D8912D454AA311">
    <w:name w:val="7775FE65C6184024928D8912D454AA311"/>
    <w:rsid w:val="00DF4A27"/>
    <w:rPr>
      <w:rFonts w:eastAsiaTheme="minorHAnsi"/>
    </w:rPr>
  </w:style>
  <w:style w:type="paragraph" w:customStyle="1" w:styleId="A0FF672FB2304956BE319FA60A7FB494">
    <w:name w:val="A0FF672FB2304956BE319FA60A7FB494"/>
    <w:rsid w:val="00DF4A27"/>
    <w:rPr>
      <w:rFonts w:eastAsiaTheme="minorHAnsi"/>
    </w:rPr>
  </w:style>
  <w:style w:type="paragraph" w:customStyle="1" w:styleId="E7B9E02F5DFD47149D8FA91562BCC4D740">
    <w:name w:val="E7B9E02F5DFD47149D8FA91562BCC4D740"/>
    <w:rsid w:val="00DF4A27"/>
    <w:rPr>
      <w:rFonts w:eastAsiaTheme="minorHAnsi"/>
    </w:rPr>
  </w:style>
  <w:style w:type="paragraph" w:customStyle="1" w:styleId="3D145A24CA36457AB1EFA6833D63CD9A9">
    <w:name w:val="3D145A24CA36457AB1EFA6833D63CD9A9"/>
    <w:rsid w:val="00DF4A27"/>
    <w:rPr>
      <w:rFonts w:eastAsiaTheme="minorHAnsi"/>
    </w:rPr>
  </w:style>
  <w:style w:type="paragraph" w:customStyle="1" w:styleId="348FA061EE3C49ACAE41AEBD74E67BFB22">
    <w:name w:val="348FA061EE3C49ACAE41AEBD74E67BFB22"/>
    <w:rsid w:val="00DF4A27"/>
    <w:rPr>
      <w:rFonts w:eastAsiaTheme="minorHAnsi"/>
    </w:rPr>
  </w:style>
  <w:style w:type="paragraph" w:customStyle="1" w:styleId="BEE62C185D094C8EA8DCF20FFCC539EA23">
    <w:name w:val="BEE62C185D094C8EA8DCF20FFCC539EA23"/>
    <w:rsid w:val="00DF4A27"/>
    <w:rPr>
      <w:rFonts w:eastAsiaTheme="minorHAnsi"/>
    </w:rPr>
  </w:style>
  <w:style w:type="paragraph" w:customStyle="1" w:styleId="A36C754F31F44FAB8CA89BBA09E91DAB21">
    <w:name w:val="A36C754F31F44FAB8CA89BBA09E91DAB21"/>
    <w:rsid w:val="00DF4A27"/>
    <w:rPr>
      <w:rFonts w:eastAsiaTheme="minorHAnsi"/>
    </w:rPr>
  </w:style>
  <w:style w:type="paragraph" w:customStyle="1" w:styleId="1FF0663ADFCF49F48AD3631EC25D71BE21">
    <w:name w:val="1FF0663ADFCF49F48AD3631EC25D71BE21"/>
    <w:rsid w:val="00DF4A27"/>
    <w:rPr>
      <w:rFonts w:eastAsiaTheme="minorHAnsi"/>
    </w:rPr>
  </w:style>
  <w:style w:type="paragraph" w:customStyle="1" w:styleId="5E6E5BFE325243B99A437EBE6734EE8319">
    <w:name w:val="5E6E5BFE325243B99A437EBE6734EE8319"/>
    <w:rsid w:val="00DF4A27"/>
    <w:rPr>
      <w:rFonts w:eastAsiaTheme="minorHAnsi"/>
    </w:rPr>
  </w:style>
  <w:style w:type="paragraph" w:customStyle="1" w:styleId="34138446CB61456EB7D73FCEBF6D47BD19">
    <w:name w:val="34138446CB61456EB7D73FCEBF6D47BD19"/>
    <w:rsid w:val="00DF4A27"/>
    <w:rPr>
      <w:rFonts w:eastAsiaTheme="minorHAnsi"/>
    </w:rPr>
  </w:style>
  <w:style w:type="paragraph" w:customStyle="1" w:styleId="2BF430F16B7B45749722C657A88BA8DB19">
    <w:name w:val="2BF430F16B7B45749722C657A88BA8DB19"/>
    <w:rsid w:val="00DF4A27"/>
    <w:rPr>
      <w:rFonts w:eastAsiaTheme="minorHAnsi"/>
    </w:rPr>
  </w:style>
  <w:style w:type="paragraph" w:customStyle="1" w:styleId="687B566BF27343C682F7154A7F66E7FE18">
    <w:name w:val="687B566BF27343C682F7154A7F66E7FE18"/>
    <w:rsid w:val="00DF4A27"/>
    <w:rPr>
      <w:rFonts w:eastAsiaTheme="minorHAnsi"/>
    </w:rPr>
  </w:style>
  <w:style w:type="paragraph" w:customStyle="1" w:styleId="3218A6588FAC40D69AB87D103D33B10118">
    <w:name w:val="3218A6588FAC40D69AB87D103D33B10118"/>
    <w:rsid w:val="00DF4A27"/>
    <w:rPr>
      <w:rFonts w:eastAsiaTheme="minorHAnsi"/>
    </w:rPr>
  </w:style>
  <w:style w:type="paragraph" w:customStyle="1" w:styleId="870FDDDDF9FD4838831E856D2D216F039">
    <w:name w:val="870FDDDDF9FD4838831E856D2D216F039"/>
    <w:rsid w:val="00DF4A27"/>
    <w:rPr>
      <w:rFonts w:eastAsiaTheme="minorHAnsi"/>
    </w:rPr>
  </w:style>
  <w:style w:type="paragraph" w:customStyle="1" w:styleId="2DB00C91B56B4027B306E2A1F026C79919">
    <w:name w:val="2DB00C91B56B4027B306E2A1F026C79919"/>
    <w:rsid w:val="00DF4A27"/>
    <w:rPr>
      <w:rFonts w:eastAsiaTheme="minorHAnsi"/>
    </w:rPr>
  </w:style>
  <w:style w:type="paragraph" w:customStyle="1" w:styleId="CB821D6DB7EE411AB176B8C4A0D6A3FA6">
    <w:name w:val="CB821D6DB7EE411AB176B8C4A0D6A3FA6"/>
    <w:rsid w:val="00DF4A27"/>
    <w:rPr>
      <w:rFonts w:eastAsiaTheme="minorHAnsi"/>
    </w:rPr>
  </w:style>
  <w:style w:type="paragraph" w:customStyle="1" w:styleId="AA3EC7DE36A4411A8278465DE4DD26D06">
    <w:name w:val="AA3EC7DE36A4411A8278465DE4DD26D06"/>
    <w:rsid w:val="00DF4A27"/>
    <w:rPr>
      <w:rFonts w:eastAsiaTheme="minorHAnsi"/>
    </w:rPr>
  </w:style>
  <w:style w:type="paragraph" w:customStyle="1" w:styleId="321C012CF9A34666AAF1AE1DEA02B0A94">
    <w:name w:val="321C012CF9A34666AAF1AE1DEA02B0A94"/>
    <w:rsid w:val="00DF4A27"/>
    <w:rPr>
      <w:rFonts w:eastAsiaTheme="minorHAnsi"/>
    </w:rPr>
  </w:style>
  <w:style w:type="paragraph" w:customStyle="1" w:styleId="FC661392F7884836A296090E1E751A6A4">
    <w:name w:val="FC661392F7884836A296090E1E751A6A4"/>
    <w:rsid w:val="00DF4A27"/>
    <w:rPr>
      <w:rFonts w:eastAsiaTheme="minorHAnsi"/>
    </w:rPr>
  </w:style>
  <w:style w:type="paragraph" w:customStyle="1" w:styleId="FF31FC83FB994A2D8192CC94D420E2C03">
    <w:name w:val="FF31FC83FB994A2D8192CC94D420E2C03"/>
    <w:rsid w:val="00DF4A27"/>
    <w:rPr>
      <w:rFonts w:eastAsiaTheme="minorHAnsi"/>
    </w:rPr>
  </w:style>
  <w:style w:type="paragraph" w:customStyle="1" w:styleId="22001086C92E4DDD849133FC8A96BA0D3">
    <w:name w:val="22001086C92E4DDD849133FC8A96BA0D3"/>
    <w:rsid w:val="00DF4A27"/>
    <w:rPr>
      <w:rFonts w:eastAsiaTheme="minorHAnsi"/>
    </w:rPr>
  </w:style>
  <w:style w:type="paragraph" w:customStyle="1" w:styleId="2F25F254591E4A25BBE8BF4B3A96F25E2">
    <w:name w:val="2F25F254591E4A25BBE8BF4B3A96F25E2"/>
    <w:rsid w:val="00DF4A27"/>
    <w:rPr>
      <w:rFonts w:eastAsiaTheme="minorHAnsi"/>
    </w:rPr>
  </w:style>
  <w:style w:type="paragraph" w:customStyle="1" w:styleId="4018B26B827C4E8D9D4F2544242CC7272">
    <w:name w:val="4018B26B827C4E8D9D4F2544242CC7272"/>
    <w:rsid w:val="00DF4A27"/>
    <w:rPr>
      <w:rFonts w:eastAsiaTheme="minorHAnsi"/>
    </w:rPr>
  </w:style>
  <w:style w:type="paragraph" w:customStyle="1" w:styleId="7775FE65C6184024928D8912D454AA312">
    <w:name w:val="7775FE65C6184024928D8912D454AA312"/>
    <w:rsid w:val="00DF4A27"/>
    <w:rPr>
      <w:rFonts w:eastAsiaTheme="minorHAnsi"/>
    </w:rPr>
  </w:style>
  <w:style w:type="paragraph" w:customStyle="1" w:styleId="A0FF672FB2304956BE319FA60A7FB4941">
    <w:name w:val="A0FF672FB2304956BE319FA60A7FB4941"/>
    <w:rsid w:val="00DF4A27"/>
    <w:rPr>
      <w:rFonts w:eastAsiaTheme="minorHAnsi"/>
    </w:rPr>
  </w:style>
  <w:style w:type="paragraph" w:customStyle="1" w:styleId="E7B9E02F5DFD47149D8FA91562BCC4D741">
    <w:name w:val="E7B9E02F5DFD47149D8FA91562BCC4D741"/>
    <w:rsid w:val="00DF4A27"/>
    <w:rPr>
      <w:rFonts w:eastAsiaTheme="minorHAnsi"/>
    </w:rPr>
  </w:style>
  <w:style w:type="paragraph" w:customStyle="1" w:styleId="3D145A24CA36457AB1EFA6833D63CD9A10">
    <w:name w:val="3D145A24CA36457AB1EFA6833D63CD9A10"/>
    <w:rsid w:val="00DF4A27"/>
    <w:rPr>
      <w:rFonts w:eastAsiaTheme="minorHAnsi"/>
    </w:rPr>
  </w:style>
  <w:style w:type="paragraph" w:customStyle="1" w:styleId="348FA061EE3C49ACAE41AEBD74E67BFB23">
    <w:name w:val="348FA061EE3C49ACAE41AEBD74E67BFB23"/>
    <w:rsid w:val="00DF4A27"/>
    <w:rPr>
      <w:rFonts w:eastAsiaTheme="minorHAnsi"/>
    </w:rPr>
  </w:style>
  <w:style w:type="paragraph" w:customStyle="1" w:styleId="BEE62C185D094C8EA8DCF20FFCC539EA24">
    <w:name w:val="BEE62C185D094C8EA8DCF20FFCC539EA24"/>
    <w:rsid w:val="00DF4A27"/>
    <w:rPr>
      <w:rFonts w:eastAsiaTheme="minorHAnsi"/>
    </w:rPr>
  </w:style>
  <w:style w:type="paragraph" w:customStyle="1" w:styleId="A36C754F31F44FAB8CA89BBA09E91DAB22">
    <w:name w:val="A36C754F31F44FAB8CA89BBA09E91DAB22"/>
    <w:rsid w:val="00DF4A27"/>
    <w:rPr>
      <w:rFonts w:eastAsiaTheme="minorHAnsi"/>
    </w:rPr>
  </w:style>
  <w:style w:type="paragraph" w:customStyle="1" w:styleId="1FF0663ADFCF49F48AD3631EC25D71BE22">
    <w:name w:val="1FF0663ADFCF49F48AD3631EC25D71BE22"/>
    <w:rsid w:val="00DF4A27"/>
    <w:rPr>
      <w:rFonts w:eastAsiaTheme="minorHAnsi"/>
    </w:rPr>
  </w:style>
  <w:style w:type="paragraph" w:customStyle="1" w:styleId="5E6E5BFE325243B99A437EBE6734EE8320">
    <w:name w:val="5E6E5BFE325243B99A437EBE6734EE8320"/>
    <w:rsid w:val="00DF4A27"/>
    <w:rPr>
      <w:rFonts w:eastAsiaTheme="minorHAnsi"/>
    </w:rPr>
  </w:style>
  <w:style w:type="paragraph" w:customStyle="1" w:styleId="34138446CB61456EB7D73FCEBF6D47BD20">
    <w:name w:val="34138446CB61456EB7D73FCEBF6D47BD20"/>
    <w:rsid w:val="00DF4A27"/>
    <w:rPr>
      <w:rFonts w:eastAsiaTheme="minorHAnsi"/>
    </w:rPr>
  </w:style>
  <w:style w:type="paragraph" w:customStyle="1" w:styleId="2BF430F16B7B45749722C657A88BA8DB20">
    <w:name w:val="2BF430F16B7B45749722C657A88BA8DB20"/>
    <w:rsid w:val="00DF4A27"/>
    <w:rPr>
      <w:rFonts w:eastAsiaTheme="minorHAnsi"/>
    </w:rPr>
  </w:style>
  <w:style w:type="paragraph" w:customStyle="1" w:styleId="687B566BF27343C682F7154A7F66E7FE19">
    <w:name w:val="687B566BF27343C682F7154A7F66E7FE19"/>
    <w:rsid w:val="00DF4A27"/>
    <w:rPr>
      <w:rFonts w:eastAsiaTheme="minorHAnsi"/>
    </w:rPr>
  </w:style>
  <w:style w:type="paragraph" w:customStyle="1" w:styleId="3218A6588FAC40D69AB87D103D33B10119">
    <w:name w:val="3218A6588FAC40D69AB87D103D33B10119"/>
    <w:rsid w:val="00DF4A27"/>
    <w:rPr>
      <w:rFonts w:eastAsiaTheme="minorHAnsi"/>
    </w:rPr>
  </w:style>
  <w:style w:type="paragraph" w:customStyle="1" w:styleId="870FDDDDF9FD4838831E856D2D216F0310">
    <w:name w:val="870FDDDDF9FD4838831E856D2D216F0310"/>
    <w:rsid w:val="00DF4A27"/>
    <w:rPr>
      <w:rFonts w:eastAsiaTheme="minorHAnsi"/>
    </w:rPr>
  </w:style>
  <w:style w:type="paragraph" w:customStyle="1" w:styleId="2DB00C91B56B4027B306E2A1F026C79920">
    <w:name w:val="2DB00C91B56B4027B306E2A1F026C79920"/>
    <w:rsid w:val="00DF4A27"/>
    <w:rPr>
      <w:rFonts w:eastAsiaTheme="minorHAnsi"/>
    </w:rPr>
  </w:style>
  <w:style w:type="paragraph" w:customStyle="1" w:styleId="CB821D6DB7EE411AB176B8C4A0D6A3FA7">
    <w:name w:val="CB821D6DB7EE411AB176B8C4A0D6A3FA7"/>
    <w:rsid w:val="00DF4A27"/>
    <w:rPr>
      <w:rFonts w:eastAsiaTheme="minorHAnsi"/>
    </w:rPr>
  </w:style>
  <w:style w:type="paragraph" w:customStyle="1" w:styleId="AA3EC7DE36A4411A8278465DE4DD26D07">
    <w:name w:val="AA3EC7DE36A4411A8278465DE4DD26D07"/>
    <w:rsid w:val="00DF4A27"/>
    <w:rPr>
      <w:rFonts w:eastAsiaTheme="minorHAnsi"/>
    </w:rPr>
  </w:style>
  <w:style w:type="paragraph" w:customStyle="1" w:styleId="321C012CF9A34666AAF1AE1DEA02B0A95">
    <w:name w:val="321C012CF9A34666AAF1AE1DEA02B0A95"/>
    <w:rsid w:val="00DF4A27"/>
    <w:rPr>
      <w:rFonts w:eastAsiaTheme="minorHAnsi"/>
    </w:rPr>
  </w:style>
  <w:style w:type="paragraph" w:customStyle="1" w:styleId="FC661392F7884836A296090E1E751A6A5">
    <w:name w:val="FC661392F7884836A296090E1E751A6A5"/>
    <w:rsid w:val="00DF4A27"/>
    <w:rPr>
      <w:rFonts w:eastAsiaTheme="minorHAnsi"/>
    </w:rPr>
  </w:style>
  <w:style w:type="paragraph" w:customStyle="1" w:styleId="FF31FC83FB994A2D8192CC94D420E2C04">
    <w:name w:val="FF31FC83FB994A2D8192CC94D420E2C04"/>
    <w:rsid w:val="00DF4A27"/>
    <w:rPr>
      <w:rFonts w:eastAsiaTheme="minorHAnsi"/>
    </w:rPr>
  </w:style>
  <w:style w:type="paragraph" w:customStyle="1" w:styleId="22001086C92E4DDD849133FC8A96BA0D4">
    <w:name w:val="22001086C92E4DDD849133FC8A96BA0D4"/>
    <w:rsid w:val="00DF4A27"/>
    <w:rPr>
      <w:rFonts w:eastAsiaTheme="minorHAnsi"/>
    </w:rPr>
  </w:style>
  <w:style w:type="paragraph" w:customStyle="1" w:styleId="2F25F254591E4A25BBE8BF4B3A96F25E3">
    <w:name w:val="2F25F254591E4A25BBE8BF4B3A96F25E3"/>
    <w:rsid w:val="00DF4A27"/>
    <w:rPr>
      <w:rFonts w:eastAsiaTheme="minorHAnsi"/>
    </w:rPr>
  </w:style>
  <w:style w:type="paragraph" w:customStyle="1" w:styleId="4018B26B827C4E8D9D4F2544242CC7273">
    <w:name w:val="4018B26B827C4E8D9D4F2544242CC7273"/>
    <w:rsid w:val="00DF4A27"/>
    <w:rPr>
      <w:rFonts w:eastAsiaTheme="minorHAnsi"/>
    </w:rPr>
  </w:style>
  <w:style w:type="paragraph" w:customStyle="1" w:styleId="7775FE65C6184024928D8912D454AA313">
    <w:name w:val="7775FE65C6184024928D8912D454AA313"/>
    <w:rsid w:val="00DF4A27"/>
    <w:rPr>
      <w:rFonts w:eastAsiaTheme="minorHAnsi"/>
    </w:rPr>
  </w:style>
  <w:style w:type="paragraph" w:customStyle="1" w:styleId="A0FF672FB2304956BE319FA60A7FB4942">
    <w:name w:val="A0FF672FB2304956BE319FA60A7FB4942"/>
    <w:rsid w:val="00DF4A27"/>
    <w:rPr>
      <w:rFonts w:eastAsiaTheme="minorHAnsi"/>
    </w:rPr>
  </w:style>
  <w:style w:type="paragraph" w:customStyle="1" w:styleId="557590C3961A454EABFE1B2F13958C5F">
    <w:name w:val="557590C3961A454EABFE1B2F13958C5F"/>
    <w:rsid w:val="00DF4A27"/>
    <w:rPr>
      <w:rFonts w:eastAsiaTheme="minorHAnsi"/>
    </w:rPr>
  </w:style>
  <w:style w:type="paragraph" w:customStyle="1" w:styleId="4BAEC628737C4205AAFBD0A06A7FD7E1">
    <w:name w:val="4BAEC628737C4205AAFBD0A06A7FD7E1"/>
    <w:rsid w:val="00DF4A27"/>
    <w:rPr>
      <w:rFonts w:eastAsiaTheme="minorHAnsi"/>
    </w:rPr>
  </w:style>
  <w:style w:type="paragraph" w:customStyle="1" w:styleId="720F3372314A4E1E81B002D9CEFED8FE">
    <w:name w:val="720F3372314A4E1E81B002D9CEFED8FE"/>
    <w:rsid w:val="00DF4A27"/>
    <w:rPr>
      <w:rFonts w:eastAsiaTheme="minorHAnsi"/>
    </w:r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F4A27"/>
    <w:rPr>
      <w:color w:val="808080"/>
    </w:rPr>
  </w:style>
  <w:style w:type="paragraph" w:customStyle="1" w:styleId="E7B9E02F5DFD47149D8FA91562BCC4D7">
    <w:name w:val="E7B9E02F5DFD47149D8FA91562BCC4D7"/>
    <w:rsid w:val="007C1D12"/>
    <w:rPr>
      <w:rFonts w:eastAsiaTheme="minorHAnsi"/>
    </w:rPr>
  </w:style>
  <w:style w:type="paragraph" w:customStyle="1" w:styleId="D554F086B3A24046A8C6D05162920B2C">
    <w:name w:val="D554F086B3A24046A8C6D05162920B2C"/>
    <w:rsid w:val="007C1D12"/>
    <w:rPr>
      <w:rFonts w:eastAsiaTheme="minorHAnsi"/>
    </w:rPr>
  </w:style>
  <w:style w:type="paragraph" w:customStyle="1" w:styleId="E7B9E02F5DFD47149D8FA91562BCC4D71">
    <w:name w:val="E7B9E02F5DFD47149D8FA91562BCC4D71"/>
    <w:rsid w:val="007C1D12"/>
    <w:rPr>
      <w:rFonts w:eastAsiaTheme="minorHAnsi"/>
    </w:rPr>
  </w:style>
  <w:style w:type="paragraph" w:customStyle="1" w:styleId="D554F086B3A24046A8C6D05162920B2C1">
    <w:name w:val="D554F086B3A24046A8C6D05162920B2C1"/>
    <w:rsid w:val="007C1D12"/>
    <w:rPr>
      <w:rFonts w:eastAsiaTheme="minorHAnsi"/>
    </w:rPr>
  </w:style>
  <w:style w:type="paragraph" w:customStyle="1" w:styleId="49DC912F137E4EFFBCA725C12E3BFB47">
    <w:name w:val="49DC912F137E4EFFBCA725C12E3BFB47"/>
    <w:rsid w:val="007C1D12"/>
    <w:rPr>
      <w:rFonts w:eastAsiaTheme="minorHAnsi"/>
    </w:rPr>
  </w:style>
  <w:style w:type="paragraph" w:customStyle="1" w:styleId="957C9347B4F54E48B4B6AE3179CCAE73">
    <w:name w:val="957C9347B4F54E48B4B6AE3179CCAE73"/>
    <w:rsid w:val="007C1D12"/>
    <w:rPr>
      <w:rFonts w:eastAsiaTheme="minorHAnsi"/>
    </w:rPr>
  </w:style>
  <w:style w:type="paragraph" w:customStyle="1" w:styleId="30EDB4E09865448D9FA5C8806A8D424C">
    <w:name w:val="30EDB4E09865448D9FA5C8806A8D424C"/>
    <w:rsid w:val="007C1D12"/>
  </w:style>
  <w:style w:type="paragraph" w:customStyle="1" w:styleId="1F5CDC37BEF240B38AEB041B8157CE76">
    <w:name w:val="1F5CDC37BEF240B38AEB041B8157CE76"/>
    <w:rsid w:val="007C1D12"/>
  </w:style>
  <w:style w:type="paragraph" w:customStyle="1" w:styleId="44FA0CA1ACA842DBA1CF8E4494AC4B45">
    <w:name w:val="44FA0CA1ACA842DBA1CF8E4494AC4B45"/>
    <w:rsid w:val="007C1D12"/>
  </w:style>
  <w:style w:type="paragraph" w:customStyle="1" w:styleId="E7B9E02F5DFD47149D8FA91562BCC4D72">
    <w:name w:val="E7B9E02F5DFD47149D8FA91562BCC4D72"/>
    <w:rsid w:val="007C1D12"/>
    <w:rPr>
      <w:rFonts w:eastAsiaTheme="minorHAnsi"/>
    </w:rPr>
  </w:style>
  <w:style w:type="paragraph" w:customStyle="1" w:styleId="D554F086B3A24046A8C6D05162920B2C2">
    <w:name w:val="D554F086B3A24046A8C6D05162920B2C2"/>
    <w:rsid w:val="007C1D12"/>
    <w:rPr>
      <w:rFonts w:eastAsiaTheme="minorHAnsi"/>
    </w:rPr>
  </w:style>
  <w:style w:type="paragraph" w:customStyle="1" w:styleId="49DC912F137E4EFFBCA725C12E3BFB471">
    <w:name w:val="49DC912F137E4EFFBCA725C12E3BFB471"/>
    <w:rsid w:val="007C1D12"/>
    <w:rPr>
      <w:rFonts w:eastAsiaTheme="minorHAnsi"/>
    </w:rPr>
  </w:style>
  <w:style w:type="paragraph" w:customStyle="1" w:styleId="44FA0CA1ACA842DBA1CF8E4494AC4B451">
    <w:name w:val="44FA0CA1ACA842DBA1CF8E4494AC4B451"/>
    <w:rsid w:val="007C1D12"/>
    <w:rPr>
      <w:rFonts w:eastAsiaTheme="minorHAnsi"/>
    </w:rPr>
  </w:style>
  <w:style w:type="paragraph" w:customStyle="1" w:styleId="BBCC78678DCB485D8CC3C5EC84FA7275">
    <w:name w:val="BBCC78678DCB485D8CC3C5EC84FA7275"/>
    <w:rsid w:val="007C1D12"/>
    <w:rPr>
      <w:rFonts w:eastAsiaTheme="minorHAnsi"/>
    </w:rPr>
  </w:style>
  <w:style w:type="paragraph" w:customStyle="1" w:styleId="E7B9E02F5DFD47149D8FA91562BCC4D73">
    <w:name w:val="E7B9E02F5DFD47149D8FA91562BCC4D73"/>
    <w:rsid w:val="007C1D12"/>
    <w:rPr>
      <w:rFonts w:eastAsiaTheme="minorHAnsi"/>
    </w:rPr>
  </w:style>
  <w:style w:type="paragraph" w:customStyle="1" w:styleId="D554F086B3A24046A8C6D05162920B2C3">
    <w:name w:val="D554F086B3A24046A8C6D05162920B2C3"/>
    <w:rsid w:val="007C1D12"/>
    <w:rPr>
      <w:rFonts w:eastAsiaTheme="minorHAnsi"/>
    </w:rPr>
  </w:style>
  <w:style w:type="paragraph" w:customStyle="1" w:styleId="49DC912F137E4EFFBCA725C12E3BFB472">
    <w:name w:val="49DC912F137E4EFFBCA725C12E3BFB472"/>
    <w:rsid w:val="007C1D12"/>
    <w:rPr>
      <w:rFonts w:eastAsiaTheme="minorHAnsi"/>
    </w:rPr>
  </w:style>
  <w:style w:type="paragraph" w:customStyle="1" w:styleId="44FA0CA1ACA842DBA1CF8E4494AC4B452">
    <w:name w:val="44FA0CA1ACA842DBA1CF8E4494AC4B452"/>
    <w:rsid w:val="007C1D12"/>
    <w:rPr>
      <w:rFonts w:eastAsiaTheme="minorHAnsi"/>
    </w:rPr>
  </w:style>
  <w:style w:type="paragraph" w:customStyle="1" w:styleId="BBCC78678DCB485D8CC3C5EC84FA72751">
    <w:name w:val="BBCC78678DCB485D8CC3C5EC84FA72751"/>
    <w:rsid w:val="007C1D12"/>
    <w:rPr>
      <w:rFonts w:eastAsiaTheme="minorHAnsi"/>
    </w:rPr>
  </w:style>
  <w:style w:type="paragraph" w:customStyle="1" w:styleId="92FB6E17111B493BB8A142F53FADD9DD">
    <w:name w:val="92FB6E17111B493BB8A142F53FADD9DD"/>
    <w:rsid w:val="007C1D12"/>
    <w:rPr>
      <w:rFonts w:eastAsiaTheme="minorHAnsi"/>
    </w:rPr>
  </w:style>
  <w:style w:type="paragraph" w:customStyle="1" w:styleId="E7B9E02F5DFD47149D8FA91562BCC4D74">
    <w:name w:val="E7B9E02F5DFD47149D8FA91562BCC4D74"/>
    <w:rsid w:val="007C1D12"/>
    <w:rPr>
      <w:rFonts w:eastAsiaTheme="minorHAnsi"/>
    </w:rPr>
  </w:style>
  <w:style w:type="paragraph" w:customStyle="1" w:styleId="D554F086B3A24046A8C6D05162920B2C4">
    <w:name w:val="D554F086B3A24046A8C6D05162920B2C4"/>
    <w:rsid w:val="007C1D12"/>
    <w:rPr>
      <w:rFonts w:eastAsiaTheme="minorHAnsi"/>
    </w:rPr>
  </w:style>
  <w:style w:type="paragraph" w:customStyle="1" w:styleId="49DC912F137E4EFFBCA725C12E3BFB473">
    <w:name w:val="49DC912F137E4EFFBCA725C12E3BFB473"/>
    <w:rsid w:val="007C1D12"/>
    <w:rPr>
      <w:rFonts w:eastAsiaTheme="minorHAnsi"/>
    </w:rPr>
  </w:style>
  <w:style w:type="paragraph" w:customStyle="1" w:styleId="44FA0CA1ACA842DBA1CF8E4494AC4B453">
    <w:name w:val="44FA0CA1ACA842DBA1CF8E4494AC4B453"/>
    <w:rsid w:val="007C1D12"/>
    <w:rPr>
      <w:rFonts w:eastAsiaTheme="minorHAnsi"/>
    </w:rPr>
  </w:style>
  <w:style w:type="paragraph" w:customStyle="1" w:styleId="BBCC78678DCB485D8CC3C5EC84FA72752">
    <w:name w:val="BBCC78678DCB485D8CC3C5EC84FA72752"/>
    <w:rsid w:val="007C1D12"/>
    <w:rPr>
      <w:rFonts w:eastAsiaTheme="minorHAnsi"/>
    </w:rPr>
  </w:style>
  <w:style w:type="paragraph" w:customStyle="1" w:styleId="92FB6E17111B493BB8A142F53FADD9DD1">
    <w:name w:val="92FB6E17111B493BB8A142F53FADD9DD1"/>
    <w:rsid w:val="007C1D12"/>
    <w:rPr>
      <w:rFonts w:eastAsiaTheme="minorHAnsi"/>
    </w:rPr>
  </w:style>
  <w:style w:type="paragraph" w:customStyle="1" w:styleId="5CB1D353CD4443448A19526FA21C0F32">
    <w:name w:val="5CB1D353CD4443448A19526FA21C0F32"/>
    <w:rsid w:val="007C1D12"/>
    <w:rPr>
      <w:rFonts w:eastAsiaTheme="minorHAnsi"/>
    </w:rPr>
  </w:style>
  <w:style w:type="paragraph" w:customStyle="1" w:styleId="E7B9E02F5DFD47149D8FA91562BCC4D75">
    <w:name w:val="E7B9E02F5DFD47149D8FA91562BCC4D75"/>
    <w:rsid w:val="007C1D12"/>
    <w:rPr>
      <w:rFonts w:eastAsiaTheme="minorHAnsi"/>
    </w:rPr>
  </w:style>
  <w:style w:type="paragraph" w:customStyle="1" w:styleId="D554F086B3A24046A8C6D05162920B2C5">
    <w:name w:val="D554F086B3A24046A8C6D05162920B2C5"/>
    <w:rsid w:val="007C1D12"/>
    <w:rPr>
      <w:rFonts w:eastAsiaTheme="minorHAnsi"/>
    </w:rPr>
  </w:style>
  <w:style w:type="paragraph" w:customStyle="1" w:styleId="49DC912F137E4EFFBCA725C12E3BFB474">
    <w:name w:val="49DC912F137E4EFFBCA725C12E3BFB474"/>
    <w:rsid w:val="007C1D12"/>
    <w:rPr>
      <w:rFonts w:eastAsiaTheme="minorHAnsi"/>
    </w:rPr>
  </w:style>
  <w:style w:type="paragraph" w:customStyle="1" w:styleId="44FA0CA1ACA842DBA1CF8E4494AC4B454">
    <w:name w:val="44FA0CA1ACA842DBA1CF8E4494AC4B454"/>
    <w:rsid w:val="007C1D12"/>
    <w:rPr>
      <w:rFonts w:eastAsiaTheme="minorHAnsi"/>
    </w:rPr>
  </w:style>
  <w:style w:type="paragraph" w:customStyle="1" w:styleId="BBCC78678DCB485D8CC3C5EC84FA72753">
    <w:name w:val="BBCC78678DCB485D8CC3C5EC84FA72753"/>
    <w:rsid w:val="007C1D12"/>
    <w:rPr>
      <w:rFonts w:eastAsiaTheme="minorHAnsi"/>
    </w:rPr>
  </w:style>
  <w:style w:type="paragraph" w:customStyle="1" w:styleId="92FB6E17111B493BB8A142F53FADD9DD2">
    <w:name w:val="92FB6E17111B493BB8A142F53FADD9DD2"/>
    <w:rsid w:val="007C1D12"/>
    <w:rPr>
      <w:rFonts w:eastAsiaTheme="minorHAnsi"/>
    </w:rPr>
  </w:style>
  <w:style w:type="paragraph" w:customStyle="1" w:styleId="5CB1D353CD4443448A19526FA21C0F321">
    <w:name w:val="5CB1D353CD4443448A19526FA21C0F321"/>
    <w:rsid w:val="007C1D12"/>
    <w:rPr>
      <w:rFonts w:eastAsiaTheme="minorHAnsi"/>
    </w:rPr>
  </w:style>
  <w:style w:type="paragraph" w:customStyle="1" w:styleId="C8B39CA8191647CABF497F8A04581A1E">
    <w:name w:val="C8B39CA8191647CABF497F8A04581A1E"/>
    <w:rsid w:val="007C1D12"/>
    <w:rPr>
      <w:rFonts w:eastAsiaTheme="minorHAnsi"/>
    </w:rPr>
  </w:style>
  <w:style w:type="paragraph" w:customStyle="1" w:styleId="E7B9E02F5DFD47149D8FA91562BCC4D76">
    <w:name w:val="E7B9E02F5DFD47149D8FA91562BCC4D76"/>
    <w:rsid w:val="007C1D12"/>
    <w:rPr>
      <w:rFonts w:eastAsiaTheme="minorHAnsi"/>
    </w:rPr>
  </w:style>
  <w:style w:type="paragraph" w:customStyle="1" w:styleId="D554F086B3A24046A8C6D05162920B2C6">
    <w:name w:val="D554F086B3A24046A8C6D05162920B2C6"/>
    <w:rsid w:val="007C1D12"/>
    <w:rPr>
      <w:rFonts w:eastAsiaTheme="minorHAnsi"/>
    </w:rPr>
  </w:style>
  <w:style w:type="paragraph" w:customStyle="1" w:styleId="49DC912F137E4EFFBCA725C12E3BFB475">
    <w:name w:val="49DC912F137E4EFFBCA725C12E3BFB475"/>
    <w:rsid w:val="007C1D12"/>
    <w:rPr>
      <w:rFonts w:eastAsiaTheme="minorHAnsi"/>
    </w:rPr>
  </w:style>
  <w:style w:type="paragraph" w:customStyle="1" w:styleId="44FA0CA1ACA842DBA1CF8E4494AC4B455">
    <w:name w:val="44FA0CA1ACA842DBA1CF8E4494AC4B455"/>
    <w:rsid w:val="007C1D12"/>
    <w:rPr>
      <w:rFonts w:eastAsiaTheme="minorHAnsi"/>
    </w:rPr>
  </w:style>
  <w:style w:type="paragraph" w:customStyle="1" w:styleId="BBCC78678DCB485D8CC3C5EC84FA72754">
    <w:name w:val="BBCC78678DCB485D8CC3C5EC84FA72754"/>
    <w:rsid w:val="007C1D12"/>
    <w:rPr>
      <w:rFonts w:eastAsiaTheme="minorHAnsi"/>
    </w:rPr>
  </w:style>
  <w:style w:type="paragraph" w:customStyle="1" w:styleId="92FB6E17111B493BB8A142F53FADD9DD3">
    <w:name w:val="92FB6E17111B493BB8A142F53FADD9DD3"/>
    <w:rsid w:val="007C1D12"/>
    <w:rPr>
      <w:rFonts w:eastAsiaTheme="minorHAnsi"/>
    </w:rPr>
  </w:style>
  <w:style w:type="paragraph" w:customStyle="1" w:styleId="5CB1D353CD4443448A19526FA21C0F322">
    <w:name w:val="5CB1D353CD4443448A19526FA21C0F322"/>
    <w:rsid w:val="007C1D12"/>
    <w:rPr>
      <w:rFonts w:eastAsiaTheme="minorHAnsi"/>
    </w:rPr>
  </w:style>
  <w:style w:type="paragraph" w:customStyle="1" w:styleId="C8B39CA8191647CABF497F8A04581A1E1">
    <w:name w:val="C8B39CA8191647CABF497F8A04581A1E1"/>
    <w:rsid w:val="007C1D12"/>
    <w:rPr>
      <w:rFonts w:eastAsiaTheme="minorHAnsi"/>
    </w:rPr>
  </w:style>
  <w:style w:type="paragraph" w:customStyle="1" w:styleId="03C3CB1EEEA949C5A083FC75D3A0502A">
    <w:name w:val="03C3CB1EEEA949C5A083FC75D3A0502A"/>
    <w:rsid w:val="007C1D12"/>
    <w:rPr>
      <w:rFonts w:eastAsiaTheme="minorHAnsi"/>
    </w:rPr>
  </w:style>
  <w:style w:type="paragraph" w:customStyle="1" w:styleId="E7B9E02F5DFD47149D8FA91562BCC4D77">
    <w:name w:val="E7B9E02F5DFD47149D8FA91562BCC4D77"/>
    <w:rsid w:val="007C1D12"/>
    <w:rPr>
      <w:rFonts w:eastAsiaTheme="minorHAnsi"/>
    </w:rPr>
  </w:style>
  <w:style w:type="paragraph" w:customStyle="1" w:styleId="D554F086B3A24046A8C6D05162920B2C7">
    <w:name w:val="D554F086B3A24046A8C6D05162920B2C7"/>
    <w:rsid w:val="007C1D12"/>
    <w:rPr>
      <w:rFonts w:eastAsiaTheme="minorHAnsi"/>
    </w:rPr>
  </w:style>
  <w:style w:type="paragraph" w:customStyle="1" w:styleId="49DC912F137E4EFFBCA725C12E3BFB476">
    <w:name w:val="49DC912F137E4EFFBCA725C12E3BFB476"/>
    <w:rsid w:val="007C1D12"/>
    <w:rPr>
      <w:rFonts w:eastAsiaTheme="minorHAnsi"/>
    </w:rPr>
  </w:style>
  <w:style w:type="paragraph" w:customStyle="1" w:styleId="44FA0CA1ACA842DBA1CF8E4494AC4B456">
    <w:name w:val="44FA0CA1ACA842DBA1CF8E4494AC4B456"/>
    <w:rsid w:val="007C1D12"/>
    <w:rPr>
      <w:rFonts w:eastAsiaTheme="minorHAnsi"/>
    </w:rPr>
  </w:style>
  <w:style w:type="paragraph" w:customStyle="1" w:styleId="BBCC78678DCB485D8CC3C5EC84FA72755">
    <w:name w:val="BBCC78678DCB485D8CC3C5EC84FA72755"/>
    <w:rsid w:val="007C1D12"/>
    <w:rPr>
      <w:rFonts w:eastAsiaTheme="minorHAnsi"/>
    </w:rPr>
  </w:style>
  <w:style w:type="paragraph" w:customStyle="1" w:styleId="92FB6E17111B493BB8A142F53FADD9DD4">
    <w:name w:val="92FB6E17111B493BB8A142F53FADD9DD4"/>
    <w:rsid w:val="007C1D12"/>
    <w:rPr>
      <w:rFonts w:eastAsiaTheme="minorHAnsi"/>
    </w:rPr>
  </w:style>
  <w:style w:type="paragraph" w:customStyle="1" w:styleId="5CB1D353CD4443448A19526FA21C0F323">
    <w:name w:val="5CB1D353CD4443448A19526FA21C0F323"/>
    <w:rsid w:val="007C1D12"/>
    <w:rPr>
      <w:rFonts w:eastAsiaTheme="minorHAnsi"/>
    </w:rPr>
  </w:style>
  <w:style w:type="paragraph" w:customStyle="1" w:styleId="C8B39CA8191647CABF497F8A04581A1E2">
    <w:name w:val="C8B39CA8191647CABF497F8A04581A1E2"/>
    <w:rsid w:val="007C1D12"/>
    <w:rPr>
      <w:rFonts w:eastAsiaTheme="minorHAnsi"/>
    </w:rPr>
  </w:style>
  <w:style w:type="paragraph" w:customStyle="1" w:styleId="03C3CB1EEEA949C5A083FC75D3A0502A1">
    <w:name w:val="03C3CB1EEEA949C5A083FC75D3A0502A1"/>
    <w:rsid w:val="007C1D12"/>
    <w:rPr>
      <w:rFonts w:eastAsiaTheme="minorHAnsi"/>
    </w:rPr>
  </w:style>
  <w:style w:type="paragraph" w:customStyle="1" w:styleId="96EACB2D592D4326B1A599E79BD04FD5">
    <w:name w:val="96EACB2D592D4326B1A599E79BD04FD5"/>
    <w:rsid w:val="007C1D12"/>
    <w:rPr>
      <w:rFonts w:eastAsiaTheme="minorHAnsi"/>
    </w:rPr>
  </w:style>
  <w:style w:type="paragraph" w:customStyle="1" w:styleId="E7B9E02F5DFD47149D8FA91562BCC4D78">
    <w:name w:val="E7B9E02F5DFD47149D8FA91562BCC4D78"/>
    <w:rsid w:val="007C1D12"/>
    <w:rPr>
      <w:rFonts w:eastAsiaTheme="minorHAnsi"/>
    </w:rPr>
  </w:style>
  <w:style w:type="paragraph" w:customStyle="1" w:styleId="D554F086B3A24046A8C6D05162920B2C8">
    <w:name w:val="D554F086B3A24046A8C6D05162920B2C8"/>
    <w:rsid w:val="007C1D12"/>
    <w:rPr>
      <w:rFonts w:eastAsiaTheme="minorHAnsi"/>
    </w:rPr>
  </w:style>
  <w:style w:type="paragraph" w:customStyle="1" w:styleId="49DC912F137E4EFFBCA725C12E3BFB477">
    <w:name w:val="49DC912F137E4EFFBCA725C12E3BFB477"/>
    <w:rsid w:val="007C1D12"/>
    <w:rPr>
      <w:rFonts w:eastAsiaTheme="minorHAnsi"/>
    </w:rPr>
  </w:style>
  <w:style w:type="paragraph" w:customStyle="1" w:styleId="44FA0CA1ACA842DBA1CF8E4494AC4B457">
    <w:name w:val="44FA0CA1ACA842DBA1CF8E4494AC4B457"/>
    <w:rsid w:val="007C1D12"/>
    <w:rPr>
      <w:rFonts w:eastAsiaTheme="minorHAnsi"/>
    </w:rPr>
  </w:style>
  <w:style w:type="paragraph" w:customStyle="1" w:styleId="BBCC78678DCB485D8CC3C5EC84FA72756">
    <w:name w:val="BBCC78678DCB485D8CC3C5EC84FA72756"/>
    <w:rsid w:val="007C1D12"/>
    <w:rPr>
      <w:rFonts w:eastAsiaTheme="minorHAnsi"/>
    </w:rPr>
  </w:style>
  <w:style w:type="paragraph" w:customStyle="1" w:styleId="92FB6E17111B493BB8A142F53FADD9DD5">
    <w:name w:val="92FB6E17111B493BB8A142F53FADD9DD5"/>
    <w:rsid w:val="007C1D12"/>
    <w:rPr>
      <w:rFonts w:eastAsiaTheme="minorHAnsi"/>
    </w:rPr>
  </w:style>
  <w:style w:type="paragraph" w:customStyle="1" w:styleId="5CB1D353CD4443448A19526FA21C0F324">
    <w:name w:val="5CB1D353CD4443448A19526FA21C0F324"/>
    <w:rsid w:val="007C1D12"/>
    <w:rPr>
      <w:rFonts w:eastAsiaTheme="minorHAnsi"/>
    </w:rPr>
  </w:style>
  <w:style w:type="paragraph" w:customStyle="1" w:styleId="C8B39CA8191647CABF497F8A04581A1E3">
    <w:name w:val="C8B39CA8191647CABF497F8A04581A1E3"/>
    <w:rsid w:val="007C1D12"/>
    <w:rPr>
      <w:rFonts w:eastAsiaTheme="minorHAnsi"/>
    </w:rPr>
  </w:style>
  <w:style w:type="paragraph" w:customStyle="1" w:styleId="03C3CB1EEEA949C5A083FC75D3A0502A2">
    <w:name w:val="03C3CB1EEEA949C5A083FC75D3A0502A2"/>
    <w:rsid w:val="007C1D12"/>
    <w:rPr>
      <w:rFonts w:eastAsiaTheme="minorHAnsi"/>
    </w:rPr>
  </w:style>
  <w:style w:type="paragraph" w:customStyle="1" w:styleId="96EACB2D592D4326B1A599E79BD04FD51">
    <w:name w:val="96EACB2D592D4326B1A599E79BD04FD51"/>
    <w:rsid w:val="007C1D12"/>
    <w:rPr>
      <w:rFonts w:eastAsiaTheme="minorHAnsi"/>
    </w:rPr>
  </w:style>
  <w:style w:type="paragraph" w:customStyle="1" w:styleId="271404E39B524328B13908BCB790D3DD">
    <w:name w:val="271404E39B524328B13908BCB790D3DD"/>
    <w:rsid w:val="007C1D12"/>
  </w:style>
  <w:style w:type="paragraph" w:customStyle="1" w:styleId="E7B9E02F5DFD47149D8FA91562BCC4D79">
    <w:name w:val="E7B9E02F5DFD47149D8FA91562BCC4D79"/>
    <w:rsid w:val="007C1D12"/>
    <w:rPr>
      <w:rFonts w:eastAsiaTheme="minorHAnsi"/>
    </w:rPr>
  </w:style>
  <w:style w:type="paragraph" w:customStyle="1" w:styleId="D554F086B3A24046A8C6D05162920B2C9">
    <w:name w:val="D554F086B3A24046A8C6D05162920B2C9"/>
    <w:rsid w:val="007C1D12"/>
    <w:rPr>
      <w:rFonts w:eastAsiaTheme="minorHAnsi"/>
    </w:rPr>
  </w:style>
  <w:style w:type="paragraph" w:customStyle="1" w:styleId="49DC912F137E4EFFBCA725C12E3BFB478">
    <w:name w:val="49DC912F137E4EFFBCA725C12E3BFB478"/>
    <w:rsid w:val="007C1D12"/>
    <w:rPr>
      <w:rFonts w:eastAsiaTheme="minorHAnsi"/>
    </w:rPr>
  </w:style>
  <w:style w:type="paragraph" w:customStyle="1" w:styleId="44FA0CA1ACA842DBA1CF8E4494AC4B458">
    <w:name w:val="44FA0CA1ACA842DBA1CF8E4494AC4B458"/>
    <w:rsid w:val="007C1D12"/>
    <w:rPr>
      <w:rFonts w:eastAsiaTheme="minorHAnsi"/>
    </w:rPr>
  </w:style>
  <w:style w:type="paragraph" w:customStyle="1" w:styleId="BBCC78678DCB485D8CC3C5EC84FA72757">
    <w:name w:val="BBCC78678DCB485D8CC3C5EC84FA72757"/>
    <w:rsid w:val="007C1D12"/>
    <w:rPr>
      <w:rFonts w:eastAsiaTheme="minorHAnsi"/>
    </w:rPr>
  </w:style>
  <w:style w:type="paragraph" w:customStyle="1" w:styleId="92FB6E17111B493BB8A142F53FADD9DD6">
    <w:name w:val="92FB6E17111B493BB8A142F53FADD9DD6"/>
    <w:rsid w:val="007C1D12"/>
    <w:rPr>
      <w:rFonts w:eastAsiaTheme="minorHAnsi"/>
    </w:rPr>
  </w:style>
  <w:style w:type="paragraph" w:customStyle="1" w:styleId="5CB1D353CD4443448A19526FA21C0F325">
    <w:name w:val="5CB1D353CD4443448A19526FA21C0F325"/>
    <w:rsid w:val="007C1D12"/>
    <w:rPr>
      <w:rFonts w:eastAsiaTheme="minorHAnsi"/>
    </w:rPr>
  </w:style>
  <w:style w:type="paragraph" w:customStyle="1" w:styleId="C8B39CA8191647CABF497F8A04581A1E4">
    <w:name w:val="C8B39CA8191647CABF497F8A04581A1E4"/>
    <w:rsid w:val="007C1D12"/>
    <w:rPr>
      <w:rFonts w:eastAsiaTheme="minorHAnsi"/>
    </w:rPr>
  </w:style>
  <w:style w:type="paragraph" w:customStyle="1" w:styleId="03C3CB1EEEA949C5A083FC75D3A0502A3">
    <w:name w:val="03C3CB1EEEA949C5A083FC75D3A0502A3"/>
    <w:rsid w:val="007C1D12"/>
    <w:rPr>
      <w:rFonts w:eastAsiaTheme="minorHAnsi"/>
    </w:rPr>
  </w:style>
  <w:style w:type="paragraph" w:customStyle="1" w:styleId="96EACB2D592D4326B1A599E79BD04FD52">
    <w:name w:val="96EACB2D592D4326B1A599E79BD04FD52"/>
    <w:rsid w:val="007C1D12"/>
    <w:rPr>
      <w:rFonts w:eastAsiaTheme="minorHAnsi"/>
    </w:rPr>
  </w:style>
  <w:style w:type="paragraph" w:customStyle="1" w:styleId="D27B6C36E48E46B68516772B1E536F47">
    <w:name w:val="D27B6C36E48E46B68516772B1E536F47"/>
    <w:rsid w:val="007C1D12"/>
    <w:rPr>
      <w:rFonts w:eastAsiaTheme="minorHAnsi"/>
    </w:rPr>
  </w:style>
  <w:style w:type="paragraph" w:customStyle="1" w:styleId="E7B9E02F5DFD47149D8FA91562BCC4D710">
    <w:name w:val="E7B9E02F5DFD47149D8FA91562BCC4D710"/>
    <w:rsid w:val="007C1D12"/>
    <w:rPr>
      <w:rFonts w:eastAsiaTheme="minorHAnsi"/>
    </w:rPr>
  </w:style>
  <w:style w:type="paragraph" w:customStyle="1" w:styleId="D554F086B3A24046A8C6D05162920B2C10">
    <w:name w:val="D554F086B3A24046A8C6D05162920B2C10"/>
    <w:rsid w:val="007C1D12"/>
    <w:rPr>
      <w:rFonts w:eastAsiaTheme="minorHAnsi"/>
    </w:rPr>
  </w:style>
  <w:style w:type="paragraph" w:customStyle="1" w:styleId="49DC912F137E4EFFBCA725C12E3BFB479">
    <w:name w:val="49DC912F137E4EFFBCA725C12E3BFB479"/>
    <w:rsid w:val="007C1D12"/>
    <w:rPr>
      <w:rFonts w:eastAsiaTheme="minorHAnsi"/>
    </w:rPr>
  </w:style>
  <w:style w:type="paragraph" w:customStyle="1" w:styleId="44FA0CA1ACA842DBA1CF8E4494AC4B459">
    <w:name w:val="44FA0CA1ACA842DBA1CF8E4494AC4B459"/>
    <w:rsid w:val="007C1D12"/>
    <w:rPr>
      <w:rFonts w:eastAsiaTheme="minorHAnsi"/>
    </w:rPr>
  </w:style>
  <w:style w:type="paragraph" w:customStyle="1" w:styleId="BBCC78678DCB485D8CC3C5EC84FA72758">
    <w:name w:val="BBCC78678DCB485D8CC3C5EC84FA72758"/>
    <w:rsid w:val="007C1D12"/>
    <w:rPr>
      <w:rFonts w:eastAsiaTheme="minorHAnsi"/>
    </w:rPr>
  </w:style>
  <w:style w:type="paragraph" w:customStyle="1" w:styleId="92FB6E17111B493BB8A142F53FADD9DD7">
    <w:name w:val="92FB6E17111B493BB8A142F53FADD9DD7"/>
    <w:rsid w:val="007C1D12"/>
    <w:rPr>
      <w:rFonts w:eastAsiaTheme="minorHAnsi"/>
    </w:rPr>
  </w:style>
  <w:style w:type="paragraph" w:customStyle="1" w:styleId="5CB1D353CD4443448A19526FA21C0F326">
    <w:name w:val="5CB1D353CD4443448A19526FA21C0F326"/>
    <w:rsid w:val="007C1D12"/>
    <w:rPr>
      <w:rFonts w:eastAsiaTheme="minorHAnsi"/>
    </w:rPr>
  </w:style>
  <w:style w:type="paragraph" w:customStyle="1" w:styleId="C8B39CA8191647CABF497F8A04581A1E5">
    <w:name w:val="C8B39CA8191647CABF497F8A04581A1E5"/>
    <w:rsid w:val="007C1D12"/>
    <w:rPr>
      <w:rFonts w:eastAsiaTheme="minorHAnsi"/>
    </w:rPr>
  </w:style>
  <w:style w:type="paragraph" w:customStyle="1" w:styleId="03C3CB1EEEA949C5A083FC75D3A0502A4">
    <w:name w:val="03C3CB1EEEA949C5A083FC75D3A0502A4"/>
    <w:rsid w:val="007C1D12"/>
    <w:rPr>
      <w:rFonts w:eastAsiaTheme="minorHAnsi"/>
    </w:rPr>
  </w:style>
  <w:style w:type="paragraph" w:customStyle="1" w:styleId="96EACB2D592D4326B1A599E79BD04FD53">
    <w:name w:val="96EACB2D592D4326B1A599E79BD04FD53"/>
    <w:rsid w:val="007C1D12"/>
    <w:rPr>
      <w:rFonts w:eastAsiaTheme="minorHAnsi"/>
    </w:rPr>
  </w:style>
  <w:style w:type="paragraph" w:customStyle="1" w:styleId="D27B6C36E48E46B68516772B1E536F471">
    <w:name w:val="D27B6C36E48E46B68516772B1E536F471"/>
    <w:rsid w:val="007C1D12"/>
    <w:rPr>
      <w:rFonts w:eastAsiaTheme="minorHAnsi"/>
    </w:rPr>
  </w:style>
  <w:style w:type="paragraph" w:customStyle="1" w:styleId="3AA301E4ED2140A1A338D3C76F7885F0">
    <w:name w:val="3AA301E4ED2140A1A338D3C76F7885F0"/>
    <w:rsid w:val="007C1D12"/>
    <w:rPr>
      <w:rFonts w:eastAsiaTheme="minorHAnsi"/>
    </w:rPr>
  </w:style>
  <w:style w:type="paragraph" w:customStyle="1" w:styleId="B26FD16E0AF545B886821BCC829C2B45">
    <w:name w:val="B26FD16E0AF545B886821BCC829C2B45"/>
    <w:rsid w:val="007C1D12"/>
    <w:rPr>
      <w:rFonts w:eastAsiaTheme="minorHAnsi"/>
    </w:rPr>
  </w:style>
  <w:style w:type="paragraph" w:customStyle="1" w:styleId="E7B9E02F5DFD47149D8FA91562BCC4D711">
    <w:name w:val="E7B9E02F5DFD47149D8FA91562BCC4D711"/>
    <w:rsid w:val="007C1D12"/>
    <w:rPr>
      <w:rFonts w:eastAsiaTheme="minorHAnsi"/>
    </w:rPr>
  </w:style>
  <w:style w:type="paragraph" w:customStyle="1" w:styleId="D554F086B3A24046A8C6D05162920B2C11">
    <w:name w:val="D554F086B3A24046A8C6D05162920B2C11"/>
    <w:rsid w:val="007C1D12"/>
    <w:rPr>
      <w:rFonts w:eastAsiaTheme="minorHAnsi"/>
    </w:rPr>
  </w:style>
  <w:style w:type="paragraph" w:customStyle="1" w:styleId="49DC912F137E4EFFBCA725C12E3BFB4710">
    <w:name w:val="49DC912F137E4EFFBCA725C12E3BFB4710"/>
    <w:rsid w:val="007C1D12"/>
    <w:rPr>
      <w:rFonts w:eastAsiaTheme="minorHAnsi"/>
    </w:rPr>
  </w:style>
  <w:style w:type="paragraph" w:customStyle="1" w:styleId="44FA0CA1ACA842DBA1CF8E4494AC4B4510">
    <w:name w:val="44FA0CA1ACA842DBA1CF8E4494AC4B4510"/>
    <w:rsid w:val="007C1D12"/>
    <w:rPr>
      <w:rFonts w:eastAsiaTheme="minorHAnsi"/>
    </w:rPr>
  </w:style>
  <w:style w:type="paragraph" w:customStyle="1" w:styleId="BBCC78678DCB485D8CC3C5EC84FA72759">
    <w:name w:val="BBCC78678DCB485D8CC3C5EC84FA72759"/>
    <w:rsid w:val="007C1D12"/>
    <w:rPr>
      <w:rFonts w:eastAsiaTheme="minorHAnsi"/>
    </w:rPr>
  </w:style>
  <w:style w:type="paragraph" w:customStyle="1" w:styleId="92FB6E17111B493BB8A142F53FADD9DD8">
    <w:name w:val="92FB6E17111B493BB8A142F53FADD9DD8"/>
    <w:rsid w:val="007C1D12"/>
    <w:rPr>
      <w:rFonts w:eastAsiaTheme="minorHAnsi"/>
    </w:rPr>
  </w:style>
  <w:style w:type="paragraph" w:customStyle="1" w:styleId="5CB1D353CD4443448A19526FA21C0F327">
    <w:name w:val="5CB1D353CD4443448A19526FA21C0F327"/>
    <w:rsid w:val="007C1D12"/>
    <w:rPr>
      <w:rFonts w:eastAsiaTheme="minorHAnsi"/>
    </w:rPr>
  </w:style>
  <w:style w:type="paragraph" w:customStyle="1" w:styleId="C8B39CA8191647CABF497F8A04581A1E6">
    <w:name w:val="C8B39CA8191647CABF497F8A04581A1E6"/>
    <w:rsid w:val="007C1D12"/>
    <w:rPr>
      <w:rFonts w:eastAsiaTheme="minorHAnsi"/>
    </w:rPr>
  </w:style>
  <w:style w:type="paragraph" w:customStyle="1" w:styleId="03C3CB1EEEA949C5A083FC75D3A0502A5">
    <w:name w:val="03C3CB1EEEA949C5A083FC75D3A0502A5"/>
    <w:rsid w:val="007C1D12"/>
    <w:rPr>
      <w:rFonts w:eastAsiaTheme="minorHAnsi"/>
    </w:rPr>
  </w:style>
  <w:style w:type="paragraph" w:customStyle="1" w:styleId="96EACB2D592D4326B1A599E79BD04FD54">
    <w:name w:val="96EACB2D592D4326B1A599E79BD04FD54"/>
    <w:rsid w:val="007C1D12"/>
    <w:rPr>
      <w:rFonts w:eastAsiaTheme="minorHAnsi"/>
    </w:rPr>
  </w:style>
  <w:style w:type="paragraph" w:customStyle="1" w:styleId="D27B6C36E48E46B68516772B1E536F472">
    <w:name w:val="D27B6C36E48E46B68516772B1E536F472"/>
    <w:rsid w:val="007C1D12"/>
    <w:rPr>
      <w:rFonts w:eastAsiaTheme="minorHAnsi"/>
    </w:rPr>
  </w:style>
  <w:style w:type="paragraph" w:customStyle="1" w:styleId="3AA301E4ED2140A1A338D3C76F7885F01">
    <w:name w:val="3AA301E4ED2140A1A338D3C76F7885F01"/>
    <w:rsid w:val="007C1D12"/>
    <w:rPr>
      <w:rFonts w:eastAsiaTheme="minorHAnsi"/>
    </w:rPr>
  </w:style>
  <w:style w:type="paragraph" w:customStyle="1" w:styleId="B26FD16E0AF545B886821BCC829C2B451">
    <w:name w:val="B26FD16E0AF545B886821BCC829C2B451"/>
    <w:rsid w:val="007C1D12"/>
    <w:rPr>
      <w:rFonts w:eastAsiaTheme="minorHAnsi"/>
    </w:rPr>
  </w:style>
  <w:style w:type="paragraph" w:customStyle="1" w:styleId="539256751E70472094A067AD46103B77">
    <w:name w:val="539256751E70472094A067AD46103B77"/>
    <w:rsid w:val="007C1D12"/>
    <w:rPr>
      <w:rFonts w:eastAsiaTheme="minorHAnsi"/>
    </w:rPr>
  </w:style>
  <w:style w:type="paragraph" w:customStyle="1" w:styleId="E7B9E02F5DFD47149D8FA91562BCC4D712">
    <w:name w:val="E7B9E02F5DFD47149D8FA91562BCC4D712"/>
    <w:rsid w:val="007C1D12"/>
    <w:rPr>
      <w:rFonts w:eastAsiaTheme="minorHAnsi"/>
    </w:rPr>
  </w:style>
  <w:style w:type="paragraph" w:customStyle="1" w:styleId="D554F086B3A24046A8C6D05162920B2C12">
    <w:name w:val="D554F086B3A24046A8C6D05162920B2C12"/>
    <w:rsid w:val="007C1D12"/>
    <w:rPr>
      <w:rFonts w:eastAsiaTheme="minorHAnsi"/>
    </w:rPr>
  </w:style>
  <w:style w:type="paragraph" w:customStyle="1" w:styleId="49DC912F137E4EFFBCA725C12E3BFB4711">
    <w:name w:val="49DC912F137E4EFFBCA725C12E3BFB4711"/>
    <w:rsid w:val="007C1D12"/>
    <w:rPr>
      <w:rFonts w:eastAsiaTheme="minorHAnsi"/>
    </w:rPr>
  </w:style>
  <w:style w:type="paragraph" w:customStyle="1" w:styleId="44FA0CA1ACA842DBA1CF8E4494AC4B4511">
    <w:name w:val="44FA0CA1ACA842DBA1CF8E4494AC4B4511"/>
    <w:rsid w:val="007C1D12"/>
    <w:rPr>
      <w:rFonts w:eastAsiaTheme="minorHAnsi"/>
    </w:rPr>
  </w:style>
  <w:style w:type="paragraph" w:customStyle="1" w:styleId="BBCC78678DCB485D8CC3C5EC84FA727510">
    <w:name w:val="BBCC78678DCB485D8CC3C5EC84FA727510"/>
    <w:rsid w:val="007C1D12"/>
    <w:rPr>
      <w:rFonts w:eastAsiaTheme="minorHAnsi"/>
    </w:rPr>
  </w:style>
  <w:style w:type="paragraph" w:customStyle="1" w:styleId="92FB6E17111B493BB8A142F53FADD9DD9">
    <w:name w:val="92FB6E17111B493BB8A142F53FADD9DD9"/>
    <w:rsid w:val="007C1D12"/>
    <w:rPr>
      <w:rFonts w:eastAsiaTheme="minorHAnsi"/>
    </w:rPr>
  </w:style>
  <w:style w:type="paragraph" w:customStyle="1" w:styleId="5CB1D353CD4443448A19526FA21C0F328">
    <w:name w:val="5CB1D353CD4443448A19526FA21C0F328"/>
    <w:rsid w:val="007C1D12"/>
    <w:rPr>
      <w:rFonts w:eastAsiaTheme="minorHAnsi"/>
    </w:rPr>
  </w:style>
  <w:style w:type="paragraph" w:customStyle="1" w:styleId="C8B39CA8191647CABF497F8A04581A1E7">
    <w:name w:val="C8B39CA8191647CABF497F8A04581A1E7"/>
    <w:rsid w:val="007C1D12"/>
    <w:rPr>
      <w:rFonts w:eastAsiaTheme="minorHAnsi"/>
    </w:rPr>
  </w:style>
  <w:style w:type="paragraph" w:customStyle="1" w:styleId="03C3CB1EEEA949C5A083FC75D3A0502A6">
    <w:name w:val="03C3CB1EEEA949C5A083FC75D3A0502A6"/>
    <w:rsid w:val="007C1D12"/>
    <w:rPr>
      <w:rFonts w:eastAsiaTheme="minorHAnsi"/>
    </w:rPr>
  </w:style>
  <w:style w:type="paragraph" w:customStyle="1" w:styleId="96EACB2D592D4326B1A599E79BD04FD55">
    <w:name w:val="96EACB2D592D4326B1A599E79BD04FD55"/>
    <w:rsid w:val="007C1D12"/>
    <w:rPr>
      <w:rFonts w:eastAsiaTheme="minorHAnsi"/>
    </w:rPr>
  </w:style>
  <w:style w:type="paragraph" w:customStyle="1" w:styleId="D27B6C36E48E46B68516772B1E536F473">
    <w:name w:val="D27B6C36E48E46B68516772B1E536F473"/>
    <w:rsid w:val="007C1D12"/>
    <w:rPr>
      <w:rFonts w:eastAsiaTheme="minorHAnsi"/>
    </w:rPr>
  </w:style>
  <w:style w:type="paragraph" w:customStyle="1" w:styleId="3AA301E4ED2140A1A338D3C76F7885F02">
    <w:name w:val="3AA301E4ED2140A1A338D3C76F7885F02"/>
    <w:rsid w:val="007C1D12"/>
    <w:rPr>
      <w:rFonts w:eastAsiaTheme="minorHAnsi"/>
    </w:rPr>
  </w:style>
  <w:style w:type="paragraph" w:customStyle="1" w:styleId="B26FD16E0AF545B886821BCC829C2B452">
    <w:name w:val="B26FD16E0AF545B886821BCC829C2B452"/>
    <w:rsid w:val="007C1D12"/>
    <w:rPr>
      <w:rFonts w:eastAsiaTheme="minorHAnsi"/>
    </w:rPr>
  </w:style>
  <w:style w:type="paragraph" w:customStyle="1" w:styleId="539256751E70472094A067AD46103B771">
    <w:name w:val="539256751E70472094A067AD46103B771"/>
    <w:rsid w:val="007C1D12"/>
    <w:rPr>
      <w:rFonts w:eastAsiaTheme="minorHAnsi"/>
    </w:rPr>
  </w:style>
  <w:style w:type="paragraph" w:customStyle="1" w:styleId="68782AE5C29F4967AF27BBFE8D786F05">
    <w:name w:val="68782AE5C29F4967AF27BBFE8D786F05"/>
    <w:rsid w:val="007C1D12"/>
    <w:rPr>
      <w:rFonts w:eastAsiaTheme="minorHAnsi"/>
    </w:rPr>
  </w:style>
  <w:style w:type="paragraph" w:customStyle="1" w:styleId="52308949D1BD42B3B45AB431C041D1E0">
    <w:name w:val="52308949D1BD42B3B45AB431C041D1E0"/>
    <w:rsid w:val="007C1D12"/>
    <w:rPr>
      <w:rFonts w:eastAsiaTheme="minorHAnsi"/>
    </w:rPr>
  </w:style>
  <w:style w:type="paragraph" w:customStyle="1" w:styleId="9D7C19F5B2AE4616B248EDBE48A304A7">
    <w:name w:val="9D7C19F5B2AE4616B248EDBE48A304A7"/>
    <w:rsid w:val="007C1D12"/>
    <w:rPr>
      <w:rFonts w:eastAsiaTheme="minorHAnsi"/>
    </w:rPr>
  </w:style>
  <w:style w:type="paragraph" w:customStyle="1" w:styleId="E7B9E02F5DFD47149D8FA91562BCC4D713">
    <w:name w:val="E7B9E02F5DFD47149D8FA91562BCC4D713"/>
    <w:rsid w:val="007C1D12"/>
    <w:rPr>
      <w:rFonts w:eastAsiaTheme="minorHAnsi"/>
    </w:rPr>
  </w:style>
  <w:style w:type="paragraph" w:customStyle="1" w:styleId="D554F086B3A24046A8C6D05162920B2C13">
    <w:name w:val="D554F086B3A24046A8C6D05162920B2C13"/>
    <w:rsid w:val="007C1D12"/>
    <w:rPr>
      <w:rFonts w:eastAsiaTheme="minorHAnsi"/>
    </w:rPr>
  </w:style>
  <w:style w:type="paragraph" w:customStyle="1" w:styleId="49DC912F137E4EFFBCA725C12E3BFB4712">
    <w:name w:val="49DC912F137E4EFFBCA725C12E3BFB4712"/>
    <w:rsid w:val="007C1D12"/>
    <w:rPr>
      <w:rFonts w:eastAsiaTheme="minorHAnsi"/>
    </w:rPr>
  </w:style>
  <w:style w:type="paragraph" w:customStyle="1" w:styleId="44FA0CA1ACA842DBA1CF8E4494AC4B4512">
    <w:name w:val="44FA0CA1ACA842DBA1CF8E4494AC4B4512"/>
    <w:rsid w:val="007C1D12"/>
    <w:rPr>
      <w:rFonts w:eastAsiaTheme="minorHAnsi"/>
    </w:rPr>
  </w:style>
  <w:style w:type="paragraph" w:customStyle="1" w:styleId="BBCC78678DCB485D8CC3C5EC84FA727511">
    <w:name w:val="BBCC78678DCB485D8CC3C5EC84FA727511"/>
    <w:rsid w:val="007C1D12"/>
    <w:rPr>
      <w:rFonts w:eastAsiaTheme="minorHAnsi"/>
    </w:rPr>
  </w:style>
  <w:style w:type="paragraph" w:customStyle="1" w:styleId="92FB6E17111B493BB8A142F53FADD9DD10">
    <w:name w:val="92FB6E17111B493BB8A142F53FADD9DD10"/>
    <w:rsid w:val="007C1D12"/>
    <w:rPr>
      <w:rFonts w:eastAsiaTheme="minorHAnsi"/>
    </w:rPr>
  </w:style>
  <w:style w:type="paragraph" w:customStyle="1" w:styleId="5CB1D353CD4443448A19526FA21C0F329">
    <w:name w:val="5CB1D353CD4443448A19526FA21C0F329"/>
    <w:rsid w:val="007C1D12"/>
    <w:rPr>
      <w:rFonts w:eastAsiaTheme="minorHAnsi"/>
    </w:rPr>
  </w:style>
  <w:style w:type="paragraph" w:customStyle="1" w:styleId="C8B39CA8191647CABF497F8A04581A1E8">
    <w:name w:val="C8B39CA8191647CABF497F8A04581A1E8"/>
    <w:rsid w:val="007C1D12"/>
    <w:rPr>
      <w:rFonts w:eastAsiaTheme="minorHAnsi"/>
    </w:rPr>
  </w:style>
  <w:style w:type="paragraph" w:customStyle="1" w:styleId="03C3CB1EEEA949C5A083FC75D3A0502A7">
    <w:name w:val="03C3CB1EEEA949C5A083FC75D3A0502A7"/>
    <w:rsid w:val="007C1D12"/>
    <w:rPr>
      <w:rFonts w:eastAsiaTheme="minorHAnsi"/>
    </w:rPr>
  </w:style>
  <w:style w:type="paragraph" w:customStyle="1" w:styleId="96EACB2D592D4326B1A599E79BD04FD56">
    <w:name w:val="96EACB2D592D4326B1A599E79BD04FD56"/>
    <w:rsid w:val="007C1D12"/>
    <w:rPr>
      <w:rFonts w:eastAsiaTheme="minorHAnsi"/>
    </w:rPr>
  </w:style>
  <w:style w:type="paragraph" w:customStyle="1" w:styleId="D27B6C36E48E46B68516772B1E536F474">
    <w:name w:val="D27B6C36E48E46B68516772B1E536F474"/>
    <w:rsid w:val="007C1D12"/>
    <w:rPr>
      <w:rFonts w:eastAsiaTheme="minorHAnsi"/>
    </w:rPr>
  </w:style>
  <w:style w:type="paragraph" w:customStyle="1" w:styleId="3AA301E4ED2140A1A338D3C76F7885F03">
    <w:name w:val="3AA301E4ED2140A1A338D3C76F7885F03"/>
    <w:rsid w:val="007C1D12"/>
    <w:rPr>
      <w:rFonts w:eastAsiaTheme="minorHAnsi"/>
    </w:rPr>
  </w:style>
  <w:style w:type="paragraph" w:customStyle="1" w:styleId="B26FD16E0AF545B886821BCC829C2B453">
    <w:name w:val="B26FD16E0AF545B886821BCC829C2B453"/>
    <w:rsid w:val="007C1D12"/>
    <w:rPr>
      <w:rFonts w:eastAsiaTheme="minorHAnsi"/>
    </w:rPr>
  </w:style>
  <w:style w:type="paragraph" w:customStyle="1" w:styleId="539256751E70472094A067AD46103B772">
    <w:name w:val="539256751E70472094A067AD46103B772"/>
    <w:rsid w:val="007C1D12"/>
    <w:rPr>
      <w:rFonts w:eastAsiaTheme="minorHAnsi"/>
    </w:rPr>
  </w:style>
  <w:style w:type="paragraph" w:customStyle="1" w:styleId="68782AE5C29F4967AF27BBFE8D786F051">
    <w:name w:val="68782AE5C29F4967AF27BBFE8D786F051"/>
    <w:rsid w:val="007C1D12"/>
    <w:rPr>
      <w:rFonts w:eastAsiaTheme="minorHAnsi"/>
    </w:rPr>
  </w:style>
  <w:style w:type="paragraph" w:customStyle="1" w:styleId="52308949D1BD42B3B45AB431C041D1E01">
    <w:name w:val="52308949D1BD42B3B45AB431C041D1E01"/>
    <w:rsid w:val="007C1D12"/>
    <w:rPr>
      <w:rFonts w:eastAsiaTheme="minorHAnsi"/>
    </w:rPr>
  </w:style>
  <w:style w:type="paragraph" w:customStyle="1" w:styleId="9D7C19F5B2AE4616B248EDBE48A304A71">
    <w:name w:val="9D7C19F5B2AE4616B248EDBE48A304A71"/>
    <w:rsid w:val="007C1D12"/>
    <w:rPr>
      <w:rFonts w:eastAsiaTheme="minorHAnsi"/>
    </w:rPr>
  </w:style>
  <w:style w:type="paragraph" w:customStyle="1" w:styleId="B4157C67ACC74F07B06EFAA9A69114EE">
    <w:name w:val="B4157C67ACC74F07B06EFAA9A69114EE"/>
    <w:rsid w:val="007C1D12"/>
    <w:rPr>
      <w:rFonts w:eastAsiaTheme="minorHAnsi"/>
    </w:rPr>
  </w:style>
  <w:style w:type="paragraph" w:customStyle="1" w:styleId="05F6D1EEFC3F45F1AFD94B5A1EC64276">
    <w:name w:val="05F6D1EEFC3F45F1AFD94B5A1EC64276"/>
    <w:rsid w:val="007C1D12"/>
    <w:rPr>
      <w:rFonts w:eastAsiaTheme="minorHAnsi"/>
    </w:rPr>
  </w:style>
  <w:style w:type="paragraph" w:customStyle="1" w:styleId="E7B9E02F5DFD47149D8FA91562BCC4D714">
    <w:name w:val="E7B9E02F5DFD47149D8FA91562BCC4D714"/>
    <w:rsid w:val="007C1D12"/>
    <w:rPr>
      <w:rFonts w:eastAsiaTheme="minorHAnsi"/>
    </w:rPr>
  </w:style>
  <w:style w:type="paragraph" w:customStyle="1" w:styleId="D554F086B3A24046A8C6D05162920B2C14">
    <w:name w:val="D554F086B3A24046A8C6D05162920B2C14"/>
    <w:rsid w:val="007C1D12"/>
    <w:rPr>
      <w:rFonts w:eastAsiaTheme="minorHAnsi"/>
    </w:rPr>
  </w:style>
  <w:style w:type="paragraph" w:customStyle="1" w:styleId="49DC912F137E4EFFBCA725C12E3BFB4713">
    <w:name w:val="49DC912F137E4EFFBCA725C12E3BFB4713"/>
    <w:rsid w:val="007C1D12"/>
    <w:rPr>
      <w:rFonts w:eastAsiaTheme="minorHAnsi"/>
    </w:rPr>
  </w:style>
  <w:style w:type="paragraph" w:customStyle="1" w:styleId="44FA0CA1ACA842DBA1CF8E4494AC4B4513">
    <w:name w:val="44FA0CA1ACA842DBA1CF8E4494AC4B4513"/>
    <w:rsid w:val="007C1D12"/>
    <w:rPr>
      <w:rFonts w:eastAsiaTheme="minorHAnsi"/>
    </w:rPr>
  </w:style>
  <w:style w:type="paragraph" w:customStyle="1" w:styleId="BBCC78678DCB485D8CC3C5EC84FA727512">
    <w:name w:val="BBCC78678DCB485D8CC3C5EC84FA727512"/>
    <w:rsid w:val="007C1D12"/>
    <w:rPr>
      <w:rFonts w:eastAsiaTheme="minorHAnsi"/>
    </w:rPr>
  </w:style>
  <w:style w:type="paragraph" w:customStyle="1" w:styleId="92FB6E17111B493BB8A142F53FADD9DD11">
    <w:name w:val="92FB6E17111B493BB8A142F53FADD9DD11"/>
    <w:rsid w:val="007C1D12"/>
    <w:rPr>
      <w:rFonts w:eastAsiaTheme="minorHAnsi"/>
    </w:rPr>
  </w:style>
  <w:style w:type="paragraph" w:customStyle="1" w:styleId="5CB1D353CD4443448A19526FA21C0F3210">
    <w:name w:val="5CB1D353CD4443448A19526FA21C0F3210"/>
    <w:rsid w:val="007C1D12"/>
    <w:rPr>
      <w:rFonts w:eastAsiaTheme="minorHAnsi"/>
    </w:rPr>
  </w:style>
  <w:style w:type="paragraph" w:customStyle="1" w:styleId="C8B39CA8191647CABF497F8A04581A1E9">
    <w:name w:val="C8B39CA8191647CABF497F8A04581A1E9"/>
    <w:rsid w:val="007C1D12"/>
    <w:rPr>
      <w:rFonts w:eastAsiaTheme="minorHAnsi"/>
    </w:rPr>
  </w:style>
  <w:style w:type="paragraph" w:customStyle="1" w:styleId="03C3CB1EEEA949C5A083FC75D3A0502A8">
    <w:name w:val="03C3CB1EEEA949C5A083FC75D3A0502A8"/>
    <w:rsid w:val="007C1D12"/>
    <w:rPr>
      <w:rFonts w:eastAsiaTheme="minorHAnsi"/>
    </w:rPr>
  </w:style>
  <w:style w:type="paragraph" w:customStyle="1" w:styleId="96EACB2D592D4326B1A599E79BD04FD57">
    <w:name w:val="96EACB2D592D4326B1A599E79BD04FD57"/>
    <w:rsid w:val="007C1D12"/>
    <w:rPr>
      <w:rFonts w:eastAsiaTheme="minorHAnsi"/>
    </w:rPr>
  </w:style>
  <w:style w:type="paragraph" w:customStyle="1" w:styleId="D27B6C36E48E46B68516772B1E536F475">
    <w:name w:val="D27B6C36E48E46B68516772B1E536F475"/>
    <w:rsid w:val="007C1D12"/>
    <w:rPr>
      <w:rFonts w:eastAsiaTheme="minorHAnsi"/>
    </w:rPr>
  </w:style>
  <w:style w:type="paragraph" w:customStyle="1" w:styleId="3AA301E4ED2140A1A338D3C76F7885F04">
    <w:name w:val="3AA301E4ED2140A1A338D3C76F7885F04"/>
    <w:rsid w:val="007C1D12"/>
    <w:rPr>
      <w:rFonts w:eastAsiaTheme="minorHAnsi"/>
    </w:rPr>
  </w:style>
  <w:style w:type="paragraph" w:customStyle="1" w:styleId="B26FD16E0AF545B886821BCC829C2B454">
    <w:name w:val="B26FD16E0AF545B886821BCC829C2B454"/>
    <w:rsid w:val="007C1D12"/>
    <w:rPr>
      <w:rFonts w:eastAsiaTheme="minorHAnsi"/>
    </w:rPr>
  </w:style>
  <w:style w:type="paragraph" w:customStyle="1" w:styleId="539256751E70472094A067AD46103B773">
    <w:name w:val="539256751E70472094A067AD46103B773"/>
    <w:rsid w:val="007C1D12"/>
    <w:rPr>
      <w:rFonts w:eastAsiaTheme="minorHAnsi"/>
    </w:rPr>
  </w:style>
  <w:style w:type="paragraph" w:customStyle="1" w:styleId="68782AE5C29F4967AF27BBFE8D786F052">
    <w:name w:val="68782AE5C29F4967AF27BBFE8D786F052"/>
    <w:rsid w:val="007C1D12"/>
    <w:rPr>
      <w:rFonts w:eastAsiaTheme="minorHAnsi"/>
    </w:rPr>
  </w:style>
  <w:style w:type="paragraph" w:customStyle="1" w:styleId="52308949D1BD42B3B45AB431C041D1E02">
    <w:name w:val="52308949D1BD42B3B45AB431C041D1E02"/>
    <w:rsid w:val="007C1D12"/>
    <w:rPr>
      <w:rFonts w:eastAsiaTheme="minorHAnsi"/>
    </w:rPr>
  </w:style>
  <w:style w:type="paragraph" w:customStyle="1" w:styleId="9D7C19F5B2AE4616B248EDBE48A304A72">
    <w:name w:val="9D7C19F5B2AE4616B248EDBE48A304A72"/>
    <w:rsid w:val="007C1D12"/>
    <w:rPr>
      <w:rFonts w:eastAsiaTheme="minorHAnsi"/>
    </w:rPr>
  </w:style>
  <w:style w:type="paragraph" w:customStyle="1" w:styleId="B4157C67ACC74F07B06EFAA9A69114EE1">
    <w:name w:val="B4157C67ACC74F07B06EFAA9A69114EE1"/>
    <w:rsid w:val="007C1D12"/>
    <w:rPr>
      <w:rFonts w:eastAsiaTheme="minorHAnsi"/>
    </w:rPr>
  </w:style>
  <w:style w:type="paragraph" w:customStyle="1" w:styleId="05F6D1EEFC3F45F1AFD94B5A1EC642761">
    <w:name w:val="05F6D1EEFC3F45F1AFD94B5A1EC642761"/>
    <w:rsid w:val="007C1D12"/>
    <w:rPr>
      <w:rFonts w:eastAsiaTheme="minorHAnsi"/>
    </w:rPr>
  </w:style>
  <w:style w:type="paragraph" w:customStyle="1" w:styleId="4BA41563F5144F46B8C8B7A80DFB30EF">
    <w:name w:val="4BA41563F5144F46B8C8B7A80DFB30EF"/>
    <w:rsid w:val="007C1D12"/>
    <w:rPr>
      <w:rFonts w:eastAsiaTheme="minorHAnsi"/>
    </w:rPr>
  </w:style>
  <w:style w:type="paragraph" w:customStyle="1" w:styleId="A8FF93027AA74FF494C7BC6315BFDFD4">
    <w:name w:val="A8FF93027AA74FF494C7BC6315BFDFD4"/>
    <w:rsid w:val="007C1D12"/>
    <w:rPr>
      <w:rFonts w:eastAsiaTheme="minorHAnsi"/>
    </w:rPr>
  </w:style>
  <w:style w:type="paragraph" w:customStyle="1" w:styleId="E861D0DBDFEF40C69BB625AB2B208601">
    <w:name w:val="E861D0DBDFEF40C69BB625AB2B208601"/>
    <w:rsid w:val="007C1D12"/>
    <w:rPr>
      <w:rFonts w:eastAsiaTheme="minorHAnsi"/>
    </w:rPr>
  </w:style>
  <w:style w:type="paragraph" w:customStyle="1" w:styleId="0985371F96C043B4B6A9797E8273769F">
    <w:name w:val="0985371F96C043B4B6A9797E8273769F"/>
    <w:rsid w:val="007C1D12"/>
    <w:rPr>
      <w:rFonts w:eastAsiaTheme="minorHAnsi"/>
    </w:rPr>
  </w:style>
  <w:style w:type="paragraph" w:customStyle="1" w:styleId="51B49134A1804029B82C07F62AF30C60">
    <w:name w:val="51B49134A1804029B82C07F62AF30C60"/>
    <w:rsid w:val="007C1D12"/>
    <w:rPr>
      <w:rFonts w:eastAsiaTheme="minorHAnsi"/>
    </w:rPr>
  </w:style>
  <w:style w:type="paragraph" w:customStyle="1" w:styleId="E7B9E02F5DFD47149D8FA91562BCC4D715">
    <w:name w:val="E7B9E02F5DFD47149D8FA91562BCC4D715"/>
    <w:rsid w:val="007C1D12"/>
    <w:rPr>
      <w:rFonts w:eastAsiaTheme="minorHAnsi"/>
    </w:rPr>
  </w:style>
  <w:style w:type="paragraph" w:customStyle="1" w:styleId="E586CD3C1C1D4EA2884626BB53C94725">
    <w:name w:val="E586CD3C1C1D4EA2884626BB53C94725"/>
    <w:rsid w:val="007C1D12"/>
    <w:rPr>
      <w:rFonts w:eastAsiaTheme="minorHAnsi"/>
    </w:rPr>
  </w:style>
  <w:style w:type="paragraph" w:customStyle="1" w:styleId="49DC912F137E4EFFBCA725C12E3BFB4714">
    <w:name w:val="49DC912F137E4EFFBCA725C12E3BFB4714"/>
    <w:rsid w:val="007C1D12"/>
    <w:rPr>
      <w:rFonts w:eastAsiaTheme="minorHAnsi"/>
    </w:rPr>
  </w:style>
  <w:style w:type="paragraph" w:customStyle="1" w:styleId="44FA0CA1ACA842DBA1CF8E4494AC4B4514">
    <w:name w:val="44FA0CA1ACA842DBA1CF8E4494AC4B4514"/>
    <w:rsid w:val="007C1D12"/>
    <w:rPr>
      <w:rFonts w:eastAsiaTheme="minorHAnsi"/>
    </w:rPr>
  </w:style>
  <w:style w:type="paragraph" w:customStyle="1" w:styleId="BBCC78678DCB485D8CC3C5EC84FA727513">
    <w:name w:val="BBCC78678DCB485D8CC3C5EC84FA727513"/>
    <w:rsid w:val="007C1D12"/>
    <w:rPr>
      <w:rFonts w:eastAsiaTheme="minorHAnsi"/>
    </w:rPr>
  </w:style>
  <w:style w:type="paragraph" w:customStyle="1" w:styleId="92FB6E17111B493BB8A142F53FADD9DD12">
    <w:name w:val="92FB6E17111B493BB8A142F53FADD9DD12"/>
    <w:rsid w:val="007C1D12"/>
    <w:rPr>
      <w:rFonts w:eastAsiaTheme="minorHAnsi"/>
    </w:rPr>
  </w:style>
  <w:style w:type="paragraph" w:customStyle="1" w:styleId="5CB1D353CD4443448A19526FA21C0F3211">
    <w:name w:val="5CB1D353CD4443448A19526FA21C0F3211"/>
    <w:rsid w:val="007C1D12"/>
    <w:rPr>
      <w:rFonts w:eastAsiaTheme="minorHAnsi"/>
    </w:rPr>
  </w:style>
  <w:style w:type="paragraph" w:customStyle="1" w:styleId="C8B39CA8191647CABF497F8A04581A1E10">
    <w:name w:val="C8B39CA8191647CABF497F8A04581A1E10"/>
    <w:rsid w:val="007C1D12"/>
    <w:rPr>
      <w:rFonts w:eastAsiaTheme="minorHAnsi"/>
    </w:rPr>
  </w:style>
  <w:style w:type="paragraph" w:customStyle="1" w:styleId="03C3CB1EEEA949C5A083FC75D3A0502A9">
    <w:name w:val="03C3CB1EEEA949C5A083FC75D3A0502A9"/>
    <w:rsid w:val="007C1D12"/>
    <w:rPr>
      <w:rFonts w:eastAsiaTheme="minorHAnsi"/>
    </w:rPr>
  </w:style>
  <w:style w:type="paragraph" w:customStyle="1" w:styleId="96EACB2D592D4326B1A599E79BD04FD58">
    <w:name w:val="96EACB2D592D4326B1A599E79BD04FD58"/>
    <w:rsid w:val="007C1D12"/>
    <w:rPr>
      <w:rFonts w:eastAsiaTheme="minorHAnsi"/>
    </w:rPr>
  </w:style>
  <w:style w:type="paragraph" w:customStyle="1" w:styleId="D27B6C36E48E46B68516772B1E536F476">
    <w:name w:val="D27B6C36E48E46B68516772B1E536F476"/>
    <w:rsid w:val="007C1D12"/>
    <w:rPr>
      <w:rFonts w:eastAsiaTheme="minorHAnsi"/>
    </w:rPr>
  </w:style>
  <w:style w:type="paragraph" w:customStyle="1" w:styleId="3AA301E4ED2140A1A338D3C76F7885F05">
    <w:name w:val="3AA301E4ED2140A1A338D3C76F7885F05"/>
    <w:rsid w:val="007C1D12"/>
    <w:rPr>
      <w:rFonts w:eastAsiaTheme="minorHAnsi"/>
    </w:rPr>
  </w:style>
  <w:style w:type="paragraph" w:customStyle="1" w:styleId="B26FD16E0AF545B886821BCC829C2B455">
    <w:name w:val="B26FD16E0AF545B886821BCC829C2B455"/>
    <w:rsid w:val="007C1D12"/>
    <w:rPr>
      <w:rFonts w:eastAsiaTheme="minorHAnsi"/>
    </w:rPr>
  </w:style>
  <w:style w:type="paragraph" w:customStyle="1" w:styleId="539256751E70472094A067AD46103B774">
    <w:name w:val="539256751E70472094A067AD46103B774"/>
    <w:rsid w:val="007C1D12"/>
    <w:rPr>
      <w:rFonts w:eastAsiaTheme="minorHAnsi"/>
    </w:rPr>
  </w:style>
  <w:style w:type="paragraph" w:customStyle="1" w:styleId="68782AE5C29F4967AF27BBFE8D786F053">
    <w:name w:val="68782AE5C29F4967AF27BBFE8D786F053"/>
    <w:rsid w:val="007C1D12"/>
    <w:rPr>
      <w:rFonts w:eastAsiaTheme="minorHAnsi"/>
    </w:rPr>
  </w:style>
  <w:style w:type="paragraph" w:customStyle="1" w:styleId="52308949D1BD42B3B45AB431C041D1E03">
    <w:name w:val="52308949D1BD42B3B45AB431C041D1E03"/>
    <w:rsid w:val="007C1D12"/>
    <w:rPr>
      <w:rFonts w:eastAsiaTheme="minorHAnsi"/>
    </w:rPr>
  </w:style>
  <w:style w:type="paragraph" w:customStyle="1" w:styleId="9D7C19F5B2AE4616B248EDBE48A304A73">
    <w:name w:val="9D7C19F5B2AE4616B248EDBE48A304A73"/>
    <w:rsid w:val="007C1D12"/>
    <w:rPr>
      <w:rFonts w:eastAsiaTheme="minorHAnsi"/>
    </w:rPr>
  </w:style>
  <w:style w:type="paragraph" w:customStyle="1" w:styleId="B4157C67ACC74F07B06EFAA9A69114EE2">
    <w:name w:val="B4157C67ACC74F07B06EFAA9A69114EE2"/>
    <w:rsid w:val="007C1D12"/>
    <w:rPr>
      <w:rFonts w:eastAsiaTheme="minorHAnsi"/>
    </w:rPr>
  </w:style>
  <w:style w:type="paragraph" w:customStyle="1" w:styleId="05F6D1EEFC3F45F1AFD94B5A1EC642762">
    <w:name w:val="05F6D1EEFC3F45F1AFD94B5A1EC642762"/>
    <w:rsid w:val="007C1D12"/>
    <w:rPr>
      <w:rFonts w:eastAsiaTheme="minorHAnsi"/>
    </w:rPr>
  </w:style>
  <w:style w:type="paragraph" w:customStyle="1" w:styleId="4BA41563F5144F46B8C8B7A80DFB30EF1">
    <w:name w:val="4BA41563F5144F46B8C8B7A80DFB30EF1"/>
    <w:rsid w:val="007C1D12"/>
    <w:rPr>
      <w:rFonts w:eastAsiaTheme="minorHAnsi"/>
    </w:rPr>
  </w:style>
  <w:style w:type="paragraph" w:customStyle="1" w:styleId="A8FF93027AA74FF494C7BC6315BFDFD41">
    <w:name w:val="A8FF93027AA74FF494C7BC6315BFDFD41"/>
    <w:rsid w:val="007C1D12"/>
    <w:rPr>
      <w:rFonts w:eastAsiaTheme="minorHAnsi"/>
    </w:rPr>
  </w:style>
  <w:style w:type="paragraph" w:customStyle="1" w:styleId="E861D0DBDFEF40C69BB625AB2B2086011">
    <w:name w:val="E861D0DBDFEF40C69BB625AB2B2086011"/>
    <w:rsid w:val="007C1D12"/>
    <w:rPr>
      <w:rFonts w:eastAsiaTheme="minorHAnsi"/>
    </w:rPr>
  </w:style>
  <w:style w:type="paragraph" w:customStyle="1" w:styleId="0985371F96C043B4B6A9797E8273769F1">
    <w:name w:val="0985371F96C043B4B6A9797E8273769F1"/>
    <w:rsid w:val="007C1D12"/>
    <w:rPr>
      <w:rFonts w:eastAsiaTheme="minorHAnsi"/>
    </w:rPr>
  </w:style>
  <w:style w:type="paragraph" w:customStyle="1" w:styleId="51B49134A1804029B82C07F62AF30C601">
    <w:name w:val="51B49134A1804029B82C07F62AF30C601"/>
    <w:rsid w:val="007C1D12"/>
    <w:rPr>
      <w:rFonts w:eastAsiaTheme="minorHAnsi"/>
    </w:rPr>
  </w:style>
  <w:style w:type="paragraph" w:customStyle="1" w:styleId="946519942A39437E87D0B7BF9EDE1802">
    <w:name w:val="946519942A39437E87D0B7BF9EDE1802"/>
    <w:rsid w:val="007C1D12"/>
  </w:style>
  <w:style w:type="paragraph" w:customStyle="1" w:styleId="E7B9E02F5DFD47149D8FA91562BCC4D716">
    <w:name w:val="E7B9E02F5DFD47149D8FA91562BCC4D716"/>
    <w:rsid w:val="007C1D12"/>
    <w:rPr>
      <w:rFonts w:eastAsiaTheme="minorHAnsi"/>
    </w:rPr>
  </w:style>
  <w:style w:type="paragraph" w:customStyle="1" w:styleId="E586CD3C1C1D4EA2884626BB53C947251">
    <w:name w:val="E586CD3C1C1D4EA2884626BB53C947251"/>
    <w:rsid w:val="007C1D12"/>
    <w:rPr>
      <w:rFonts w:eastAsiaTheme="minorHAnsi"/>
    </w:rPr>
  </w:style>
  <w:style w:type="paragraph" w:customStyle="1" w:styleId="DAF17D52C5F242CB910CFF297D4CCA6F">
    <w:name w:val="DAF17D52C5F242CB910CFF297D4CCA6F"/>
    <w:rsid w:val="007C1D12"/>
    <w:rPr>
      <w:rFonts w:eastAsiaTheme="minorHAnsi"/>
    </w:rPr>
  </w:style>
  <w:style w:type="paragraph" w:customStyle="1" w:styleId="49DC912F137E4EFFBCA725C12E3BFB4715">
    <w:name w:val="49DC912F137E4EFFBCA725C12E3BFB4715"/>
    <w:rsid w:val="007C1D12"/>
    <w:rPr>
      <w:rFonts w:eastAsiaTheme="minorHAnsi"/>
    </w:rPr>
  </w:style>
  <w:style w:type="paragraph" w:customStyle="1" w:styleId="44FA0CA1ACA842DBA1CF8E4494AC4B4515">
    <w:name w:val="44FA0CA1ACA842DBA1CF8E4494AC4B4515"/>
    <w:rsid w:val="007C1D12"/>
    <w:rPr>
      <w:rFonts w:eastAsiaTheme="minorHAnsi"/>
    </w:rPr>
  </w:style>
  <w:style w:type="paragraph" w:customStyle="1" w:styleId="BBCC78678DCB485D8CC3C5EC84FA727514">
    <w:name w:val="BBCC78678DCB485D8CC3C5EC84FA727514"/>
    <w:rsid w:val="007C1D12"/>
    <w:rPr>
      <w:rFonts w:eastAsiaTheme="minorHAnsi"/>
    </w:rPr>
  </w:style>
  <w:style w:type="paragraph" w:customStyle="1" w:styleId="92FB6E17111B493BB8A142F53FADD9DD13">
    <w:name w:val="92FB6E17111B493BB8A142F53FADD9DD13"/>
    <w:rsid w:val="007C1D12"/>
    <w:rPr>
      <w:rFonts w:eastAsiaTheme="minorHAnsi"/>
    </w:rPr>
  </w:style>
  <w:style w:type="paragraph" w:customStyle="1" w:styleId="5CB1D353CD4443448A19526FA21C0F3212">
    <w:name w:val="5CB1D353CD4443448A19526FA21C0F3212"/>
    <w:rsid w:val="007C1D12"/>
    <w:rPr>
      <w:rFonts w:eastAsiaTheme="minorHAnsi"/>
    </w:rPr>
  </w:style>
  <w:style w:type="paragraph" w:customStyle="1" w:styleId="C8B39CA8191647CABF497F8A04581A1E11">
    <w:name w:val="C8B39CA8191647CABF497F8A04581A1E11"/>
    <w:rsid w:val="007C1D12"/>
    <w:rPr>
      <w:rFonts w:eastAsiaTheme="minorHAnsi"/>
    </w:rPr>
  </w:style>
  <w:style w:type="paragraph" w:customStyle="1" w:styleId="03C3CB1EEEA949C5A083FC75D3A0502A10">
    <w:name w:val="03C3CB1EEEA949C5A083FC75D3A0502A10"/>
    <w:rsid w:val="007C1D12"/>
    <w:rPr>
      <w:rFonts w:eastAsiaTheme="minorHAnsi"/>
    </w:rPr>
  </w:style>
  <w:style w:type="paragraph" w:customStyle="1" w:styleId="96EACB2D592D4326B1A599E79BD04FD59">
    <w:name w:val="96EACB2D592D4326B1A599E79BD04FD59"/>
    <w:rsid w:val="007C1D12"/>
    <w:rPr>
      <w:rFonts w:eastAsiaTheme="minorHAnsi"/>
    </w:rPr>
  </w:style>
  <w:style w:type="paragraph" w:customStyle="1" w:styleId="D27B6C36E48E46B68516772B1E536F477">
    <w:name w:val="D27B6C36E48E46B68516772B1E536F477"/>
    <w:rsid w:val="007C1D12"/>
    <w:rPr>
      <w:rFonts w:eastAsiaTheme="minorHAnsi"/>
    </w:rPr>
  </w:style>
  <w:style w:type="paragraph" w:customStyle="1" w:styleId="3AA301E4ED2140A1A338D3C76F7885F06">
    <w:name w:val="3AA301E4ED2140A1A338D3C76F7885F06"/>
    <w:rsid w:val="007C1D12"/>
    <w:rPr>
      <w:rFonts w:eastAsiaTheme="minorHAnsi"/>
    </w:rPr>
  </w:style>
  <w:style w:type="paragraph" w:customStyle="1" w:styleId="B26FD16E0AF545B886821BCC829C2B456">
    <w:name w:val="B26FD16E0AF545B886821BCC829C2B456"/>
    <w:rsid w:val="007C1D12"/>
    <w:rPr>
      <w:rFonts w:eastAsiaTheme="minorHAnsi"/>
    </w:rPr>
  </w:style>
  <w:style w:type="paragraph" w:customStyle="1" w:styleId="539256751E70472094A067AD46103B775">
    <w:name w:val="539256751E70472094A067AD46103B775"/>
    <w:rsid w:val="007C1D12"/>
    <w:rPr>
      <w:rFonts w:eastAsiaTheme="minorHAnsi"/>
    </w:rPr>
  </w:style>
  <w:style w:type="paragraph" w:customStyle="1" w:styleId="68782AE5C29F4967AF27BBFE8D786F054">
    <w:name w:val="68782AE5C29F4967AF27BBFE8D786F054"/>
    <w:rsid w:val="007C1D12"/>
    <w:rPr>
      <w:rFonts w:eastAsiaTheme="minorHAnsi"/>
    </w:rPr>
  </w:style>
  <w:style w:type="paragraph" w:customStyle="1" w:styleId="52308949D1BD42B3B45AB431C041D1E04">
    <w:name w:val="52308949D1BD42B3B45AB431C041D1E04"/>
    <w:rsid w:val="007C1D12"/>
    <w:rPr>
      <w:rFonts w:eastAsiaTheme="minorHAnsi"/>
    </w:rPr>
  </w:style>
  <w:style w:type="paragraph" w:customStyle="1" w:styleId="9D7C19F5B2AE4616B248EDBE48A304A74">
    <w:name w:val="9D7C19F5B2AE4616B248EDBE48A304A74"/>
    <w:rsid w:val="007C1D12"/>
    <w:rPr>
      <w:rFonts w:eastAsiaTheme="minorHAnsi"/>
    </w:rPr>
  </w:style>
  <w:style w:type="paragraph" w:customStyle="1" w:styleId="B4157C67ACC74F07B06EFAA9A69114EE3">
    <w:name w:val="B4157C67ACC74F07B06EFAA9A69114EE3"/>
    <w:rsid w:val="007C1D12"/>
    <w:rPr>
      <w:rFonts w:eastAsiaTheme="minorHAnsi"/>
    </w:rPr>
  </w:style>
  <w:style w:type="paragraph" w:customStyle="1" w:styleId="05F6D1EEFC3F45F1AFD94B5A1EC642763">
    <w:name w:val="05F6D1EEFC3F45F1AFD94B5A1EC642763"/>
    <w:rsid w:val="007C1D12"/>
    <w:rPr>
      <w:rFonts w:eastAsiaTheme="minorHAnsi"/>
    </w:rPr>
  </w:style>
  <w:style w:type="paragraph" w:customStyle="1" w:styleId="4BA41563F5144F46B8C8B7A80DFB30EF2">
    <w:name w:val="4BA41563F5144F46B8C8B7A80DFB30EF2"/>
    <w:rsid w:val="007C1D12"/>
    <w:rPr>
      <w:rFonts w:eastAsiaTheme="minorHAnsi"/>
    </w:rPr>
  </w:style>
  <w:style w:type="paragraph" w:customStyle="1" w:styleId="A8FF93027AA74FF494C7BC6315BFDFD42">
    <w:name w:val="A8FF93027AA74FF494C7BC6315BFDFD42"/>
    <w:rsid w:val="007C1D12"/>
    <w:rPr>
      <w:rFonts w:eastAsiaTheme="minorHAnsi"/>
    </w:rPr>
  </w:style>
  <w:style w:type="paragraph" w:customStyle="1" w:styleId="E861D0DBDFEF40C69BB625AB2B2086012">
    <w:name w:val="E861D0DBDFEF40C69BB625AB2B2086012"/>
    <w:rsid w:val="007C1D12"/>
    <w:rPr>
      <w:rFonts w:eastAsiaTheme="minorHAnsi"/>
    </w:rPr>
  </w:style>
  <w:style w:type="paragraph" w:customStyle="1" w:styleId="0985371F96C043B4B6A9797E8273769F2">
    <w:name w:val="0985371F96C043B4B6A9797E8273769F2"/>
    <w:rsid w:val="007C1D12"/>
    <w:rPr>
      <w:rFonts w:eastAsiaTheme="minorHAnsi"/>
    </w:rPr>
  </w:style>
  <w:style w:type="paragraph" w:customStyle="1" w:styleId="51B49134A1804029B82C07F62AF30C602">
    <w:name w:val="51B49134A1804029B82C07F62AF30C602"/>
    <w:rsid w:val="007C1D12"/>
    <w:rPr>
      <w:rFonts w:eastAsiaTheme="minorHAnsi"/>
    </w:rPr>
  </w:style>
  <w:style w:type="paragraph" w:customStyle="1" w:styleId="E7B9E02F5DFD47149D8FA91562BCC4D717">
    <w:name w:val="E7B9E02F5DFD47149D8FA91562BCC4D717"/>
    <w:rsid w:val="007C1D12"/>
    <w:rPr>
      <w:rFonts w:eastAsiaTheme="minorHAnsi"/>
    </w:rPr>
  </w:style>
  <w:style w:type="paragraph" w:customStyle="1" w:styleId="E586CD3C1C1D4EA2884626BB53C947252">
    <w:name w:val="E586CD3C1C1D4EA2884626BB53C947252"/>
    <w:rsid w:val="007C1D12"/>
    <w:rPr>
      <w:rFonts w:eastAsiaTheme="minorHAnsi"/>
    </w:rPr>
  </w:style>
  <w:style w:type="paragraph" w:customStyle="1" w:styleId="BEE62C185D094C8EA8DCF20FFCC539EA">
    <w:name w:val="BEE62C185D094C8EA8DCF20FFCC539EA"/>
    <w:rsid w:val="007C1D12"/>
    <w:rPr>
      <w:rFonts w:eastAsiaTheme="minorHAnsi"/>
    </w:rPr>
  </w:style>
  <w:style w:type="paragraph" w:customStyle="1" w:styleId="49DC912F137E4EFFBCA725C12E3BFB4716">
    <w:name w:val="49DC912F137E4EFFBCA725C12E3BFB4716"/>
    <w:rsid w:val="007C1D12"/>
    <w:rPr>
      <w:rFonts w:eastAsiaTheme="minorHAnsi"/>
    </w:rPr>
  </w:style>
  <w:style w:type="paragraph" w:customStyle="1" w:styleId="44FA0CA1ACA842DBA1CF8E4494AC4B4516">
    <w:name w:val="44FA0CA1ACA842DBA1CF8E4494AC4B4516"/>
    <w:rsid w:val="007C1D12"/>
    <w:rPr>
      <w:rFonts w:eastAsiaTheme="minorHAnsi"/>
    </w:rPr>
  </w:style>
  <w:style w:type="paragraph" w:customStyle="1" w:styleId="BBCC78678DCB485D8CC3C5EC84FA727515">
    <w:name w:val="BBCC78678DCB485D8CC3C5EC84FA727515"/>
    <w:rsid w:val="007C1D12"/>
    <w:rPr>
      <w:rFonts w:eastAsiaTheme="minorHAnsi"/>
    </w:rPr>
  </w:style>
  <w:style w:type="paragraph" w:customStyle="1" w:styleId="92FB6E17111B493BB8A142F53FADD9DD14">
    <w:name w:val="92FB6E17111B493BB8A142F53FADD9DD14"/>
    <w:rsid w:val="007C1D12"/>
    <w:rPr>
      <w:rFonts w:eastAsiaTheme="minorHAnsi"/>
    </w:rPr>
  </w:style>
  <w:style w:type="paragraph" w:customStyle="1" w:styleId="5CB1D353CD4443448A19526FA21C0F3213">
    <w:name w:val="5CB1D353CD4443448A19526FA21C0F3213"/>
    <w:rsid w:val="007C1D12"/>
    <w:rPr>
      <w:rFonts w:eastAsiaTheme="minorHAnsi"/>
    </w:rPr>
  </w:style>
  <w:style w:type="paragraph" w:customStyle="1" w:styleId="C8B39CA8191647CABF497F8A04581A1E12">
    <w:name w:val="C8B39CA8191647CABF497F8A04581A1E12"/>
    <w:rsid w:val="007C1D12"/>
    <w:rPr>
      <w:rFonts w:eastAsiaTheme="minorHAnsi"/>
    </w:rPr>
  </w:style>
  <w:style w:type="paragraph" w:customStyle="1" w:styleId="03C3CB1EEEA949C5A083FC75D3A0502A11">
    <w:name w:val="03C3CB1EEEA949C5A083FC75D3A0502A11"/>
    <w:rsid w:val="007C1D12"/>
    <w:rPr>
      <w:rFonts w:eastAsiaTheme="minorHAnsi"/>
    </w:rPr>
  </w:style>
  <w:style w:type="paragraph" w:customStyle="1" w:styleId="96EACB2D592D4326B1A599E79BD04FD510">
    <w:name w:val="96EACB2D592D4326B1A599E79BD04FD510"/>
    <w:rsid w:val="007C1D12"/>
    <w:rPr>
      <w:rFonts w:eastAsiaTheme="minorHAnsi"/>
    </w:rPr>
  </w:style>
  <w:style w:type="paragraph" w:customStyle="1" w:styleId="D27B6C36E48E46B68516772B1E536F478">
    <w:name w:val="D27B6C36E48E46B68516772B1E536F478"/>
    <w:rsid w:val="007C1D12"/>
    <w:rPr>
      <w:rFonts w:eastAsiaTheme="minorHAnsi"/>
    </w:rPr>
  </w:style>
  <w:style w:type="paragraph" w:customStyle="1" w:styleId="3AA301E4ED2140A1A338D3C76F7885F07">
    <w:name w:val="3AA301E4ED2140A1A338D3C76F7885F07"/>
    <w:rsid w:val="007C1D12"/>
    <w:rPr>
      <w:rFonts w:eastAsiaTheme="minorHAnsi"/>
    </w:rPr>
  </w:style>
  <w:style w:type="paragraph" w:customStyle="1" w:styleId="B26FD16E0AF545B886821BCC829C2B457">
    <w:name w:val="B26FD16E0AF545B886821BCC829C2B457"/>
    <w:rsid w:val="007C1D12"/>
    <w:rPr>
      <w:rFonts w:eastAsiaTheme="minorHAnsi"/>
    </w:rPr>
  </w:style>
  <w:style w:type="paragraph" w:customStyle="1" w:styleId="539256751E70472094A067AD46103B776">
    <w:name w:val="539256751E70472094A067AD46103B776"/>
    <w:rsid w:val="007C1D12"/>
    <w:rPr>
      <w:rFonts w:eastAsiaTheme="minorHAnsi"/>
    </w:rPr>
  </w:style>
  <w:style w:type="paragraph" w:customStyle="1" w:styleId="68782AE5C29F4967AF27BBFE8D786F055">
    <w:name w:val="68782AE5C29F4967AF27BBFE8D786F055"/>
    <w:rsid w:val="007C1D12"/>
    <w:rPr>
      <w:rFonts w:eastAsiaTheme="minorHAnsi"/>
    </w:rPr>
  </w:style>
  <w:style w:type="paragraph" w:customStyle="1" w:styleId="52308949D1BD42B3B45AB431C041D1E05">
    <w:name w:val="52308949D1BD42B3B45AB431C041D1E05"/>
    <w:rsid w:val="007C1D12"/>
    <w:rPr>
      <w:rFonts w:eastAsiaTheme="minorHAnsi"/>
    </w:rPr>
  </w:style>
  <w:style w:type="paragraph" w:customStyle="1" w:styleId="9D7C19F5B2AE4616B248EDBE48A304A75">
    <w:name w:val="9D7C19F5B2AE4616B248EDBE48A304A75"/>
    <w:rsid w:val="007C1D12"/>
    <w:rPr>
      <w:rFonts w:eastAsiaTheme="minorHAnsi"/>
    </w:rPr>
  </w:style>
  <w:style w:type="paragraph" w:customStyle="1" w:styleId="B4157C67ACC74F07B06EFAA9A69114EE4">
    <w:name w:val="B4157C67ACC74F07B06EFAA9A69114EE4"/>
    <w:rsid w:val="007C1D12"/>
    <w:rPr>
      <w:rFonts w:eastAsiaTheme="minorHAnsi"/>
    </w:rPr>
  </w:style>
  <w:style w:type="paragraph" w:customStyle="1" w:styleId="05F6D1EEFC3F45F1AFD94B5A1EC642764">
    <w:name w:val="05F6D1EEFC3F45F1AFD94B5A1EC642764"/>
    <w:rsid w:val="007C1D12"/>
    <w:rPr>
      <w:rFonts w:eastAsiaTheme="minorHAnsi"/>
    </w:rPr>
  </w:style>
  <w:style w:type="paragraph" w:customStyle="1" w:styleId="4BA41563F5144F46B8C8B7A80DFB30EF3">
    <w:name w:val="4BA41563F5144F46B8C8B7A80DFB30EF3"/>
    <w:rsid w:val="007C1D12"/>
    <w:rPr>
      <w:rFonts w:eastAsiaTheme="minorHAnsi"/>
    </w:rPr>
  </w:style>
  <w:style w:type="paragraph" w:customStyle="1" w:styleId="A8FF93027AA74FF494C7BC6315BFDFD43">
    <w:name w:val="A8FF93027AA74FF494C7BC6315BFDFD43"/>
    <w:rsid w:val="007C1D12"/>
    <w:rPr>
      <w:rFonts w:eastAsiaTheme="minorHAnsi"/>
    </w:rPr>
  </w:style>
  <w:style w:type="paragraph" w:customStyle="1" w:styleId="E861D0DBDFEF40C69BB625AB2B2086013">
    <w:name w:val="E861D0DBDFEF40C69BB625AB2B2086013"/>
    <w:rsid w:val="007C1D12"/>
    <w:rPr>
      <w:rFonts w:eastAsiaTheme="minorHAnsi"/>
    </w:rPr>
  </w:style>
  <w:style w:type="paragraph" w:customStyle="1" w:styleId="0985371F96C043B4B6A9797E8273769F3">
    <w:name w:val="0985371F96C043B4B6A9797E8273769F3"/>
    <w:rsid w:val="007C1D12"/>
    <w:rPr>
      <w:rFonts w:eastAsiaTheme="minorHAnsi"/>
    </w:rPr>
  </w:style>
  <w:style w:type="paragraph" w:customStyle="1" w:styleId="51B49134A1804029B82C07F62AF30C603">
    <w:name w:val="51B49134A1804029B82C07F62AF30C603"/>
    <w:rsid w:val="007C1D12"/>
    <w:rPr>
      <w:rFonts w:eastAsiaTheme="minorHAnsi"/>
    </w:rPr>
  </w:style>
  <w:style w:type="paragraph" w:customStyle="1" w:styleId="E7B9E02F5DFD47149D8FA91562BCC4D718">
    <w:name w:val="E7B9E02F5DFD47149D8FA91562BCC4D718"/>
    <w:rsid w:val="007C1D12"/>
    <w:rPr>
      <w:rFonts w:eastAsiaTheme="minorHAnsi"/>
    </w:rPr>
  </w:style>
  <w:style w:type="paragraph" w:customStyle="1" w:styleId="E586CD3C1C1D4EA2884626BB53C947253">
    <w:name w:val="E586CD3C1C1D4EA2884626BB53C947253"/>
    <w:rsid w:val="007C1D12"/>
    <w:rPr>
      <w:rFonts w:eastAsiaTheme="minorHAnsi"/>
    </w:rPr>
  </w:style>
  <w:style w:type="paragraph" w:customStyle="1" w:styleId="348FA061EE3C49ACAE41AEBD74E67BFB">
    <w:name w:val="348FA061EE3C49ACAE41AEBD74E67BFB"/>
    <w:rsid w:val="007C1D12"/>
    <w:rPr>
      <w:rFonts w:eastAsiaTheme="minorHAnsi"/>
    </w:rPr>
  </w:style>
  <w:style w:type="paragraph" w:customStyle="1" w:styleId="BEE62C185D094C8EA8DCF20FFCC539EA1">
    <w:name w:val="BEE62C185D094C8EA8DCF20FFCC539EA1"/>
    <w:rsid w:val="007C1D12"/>
    <w:rPr>
      <w:rFonts w:eastAsiaTheme="minorHAnsi"/>
    </w:rPr>
  </w:style>
  <w:style w:type="paragraph" w:customStyle="1" w:styleId="49DC912F137E4EFFBCA725C12E3BFB4717">
    <w:name w:val="49DC912F137E4EFFBCA725C12E3BFB4717"/>
    <w:rsid w:val="007C1D12"/>
    <w:rPr>
      <w:rFonts w:eastAsiaTheme="minorHAnsi"/>
    </w:rPr>
  </w:style>
  <w:style w:type="paragraph" w:customStyle="1" w:styleId="44FA0CA1ACA842DBA1CF8E4494AC4B4517">
    <w:name w:val="44FA0CA1ACA842DBA1CF8E4494AC4B4517"/>
    <w:rsid w:val="007C1D12"/>
    <w:rPr>
      <w:rFonts w:eastAsiaTheme="minorHAnsi"/>
    </w:rPr>
  </w:style>
  <w:style w:type="paragraph" w:customStyle="1" w:styleId="BBCC78678DCB485D8CC3C5EC84FA727516">
    <w:name w:val="BBCC78678DCB485D8CC3C5EC84FA727516"/>
    <w:rsid w:val="007C1D12"/>
    <w:rPr>
      <w:rFonts w:eastAsiaTheme="minorHAnsi"/>
    </w:rPr>
  </w:style>
  <w:style w:type="paragraph" w:customStyle="1" w:styleId="92FB6E17111B493BB8A142F53FADD9DD15">
    <w:name w:val="92FB6E17111B493BB8A142F53FADD9DD15"/>
    <w:rsid w:val="007C1D12"/>
    <w:rPr>
      <w:rFonts w:eastAsiaTheme="minorHAnsi"/>
    </w:rPr>
  </w:style>
  <w:style w:type="paragraph" w:customStyle="1" w:styleId="5CB1D353CD4443448A19526FA21C0F3214">
    <w:name w:val="5CB1D353CD4443448A19526FA21C0F3214"/>
    <w:rsid w:val="007C1D12"/>
    <w:rPr>
      <w:rFonts w:eastAsiaTheme="minorHAnsi"/>
    </w:rPr>
  </w:style>
  <w:style w:type="paragraph" w:customStyle="1" w:styleId="C8B39CA8191647CABF497F8A04581A1E13">
    <w:name w:val="C8B39CA8191647CABF497F8A04581A1E13"/>
    <w:rsid w:val="007C1D12"/>
    <w:rPr>
      <w:rFonts w:eastAsiaTheme="minorHAnsi"/>
    </w:rPr>
  </w:style>
  <w:style w:type="paragraph" w:customStyle="1" w:styleId="03C3CB1EEEA949C5A083FC75D3A0502A12">
    <w:name w:val="03C3CB1EEEA949C5A083FC75D3A0502A12"/>
    <w:rsid w:val="007C1D12"/>
    <w:rPr>
      <w:rFonts w:eastAsiaTheme="minorHAnsi"/>
    </w:rPr>
  </w:style>
  <w:style w:type="paragraph" w:customStyle="1" w:styleId="96EACB2D592D4326B1A599E79BD04FD511">
    <w:name w:val="96EACB2D592D4326B1A599E79BD04FD511"/>
    <w:rsid w:val="007C1D12"/>
    <w:rPr>
      <w:rFonts w:eastAsiaTheme="minorHAnsi"/>
    </w:rPr>
  </w:style>
  <w:style w:type="paragraph" w:customStyle="1" w:styleId="D27B6C36E48E46B68516772B1E536F479">
    <w:name w:val="D27B6C36E48E46B68516772B1E536F479"/>
    <w:rsid w:val="007C1D12"/>
    <w:rPr>
      <w:rFonts w:eastAsiaTheme="minorHAnsi"/>
    </w:rPr>
  </w:style>
  <w:style w:type="paragraph" w:customStyle="1" w:styleId="3AA301E4ED2140A1A338D3C76F7885F08">
    <w:name w:val="3AA301E4ED2140A1A338D3C76F7885F08"/>
    <w:rsid w:val="007C1D12"/>
    <w:rPr>
      <w:rFonts w:eastAsiaTheme="minorHAnsi"/>
    </w:rPr>
  </w:style>
  <w:style w:type="paragraph" w:customStyle="1" w:styleId="B26FD16E0AF545B886821BCC829C2B458">
    <w:name w:val="B26FD16E0AF545B886821BCC829C2B458"/>
    <w:rsid w:val="007C1D12"/>
    <w:rPr>
      <w:rFonts w:eastAsiaTheme="minorHAnsi"/>
    </w:rPr>
  </w:style>
  <w:style w:type="paragraph" w:customStyle="1" w:styleId="539256751E70472094A067AD46103B777">
    <w:name w:val="539256751E70472094A067AD46103B777"/>
    <w:rsid w:val="007C1D12"/>
    <w:rPr>
      <w:rFonts w:eastAsiaTheme="minorHAnsi"/>
    </w:rPr>
  </w:style>
  <w:style w:type="paragraph" w:customStyle="1" w:styleId="68782AE5C29F4967AF27BBFE8D786F056">
    <w:name w:val="68782AE5C29F4967AF27BBFE8D786F056"/>
    <w:rsid w:val="007C1D12"/>
    <w:rPr>
      <w:rFonts w:eastAsiaTheme="minorHAnsi"/>
    </w:rPr>
  </w:style>
  <w:style w:type="paragraph" w:customStyle="1" w:styleId="52308949D1BD42B3B45AB431C041D1E06">
    <w:name w:val="52308949D1BD42B3B45AB431C041D1E06"/>
    <w:rsid w:val="007C1D12"/>
    <w:rPr>
      <w:rFonts w:eastAsiaTheme="minorHAnsi"/>
    </w:rPr>
  </w:style>
  <w:style w:type="paragraph" w:customStyle="1" w:styleId="9D7C19F5B2AE4616B248EDBE48A304A76">
    <w:name w:val="9D7C19F5B2AE4616B248EDBE48A304A76"/>
    <w:rsid w:val="007C1D12"/>
    <w:rPr>
      <w:rFonts w:eastAsiaTheme="minorHAnsi"/>
    </w:rPr>
  </w:style>
  <w:style w:type="paragraph" w:customStyle="1" w:styleId="B4157C67ACC74F07B06EFAA9A69114EE5">
    <w:name w:val="B4157C67ACC74F07B06EFAA9A69114EE5"/>
    <w:rsid w:val="007C1D12"/>
    <w:rPr>
      <w:rFonts w:eastAsiaTheme="minorHAnsi"/>
    </w:rPr>
  </w:style>
  <w:style w:type="paragraph" w:customStyle="1" w:styleId="05F6D1EEFC3F45F1AFD94B5A1EC642765">
    <w:name w:val="05F6D1EEFC3F45F1AFD94B5A1EC642765"/>
    <w:rsid w:val="007C1D12"/>
    <w:rPr>
      <w:rFonts w:eastAsiaTheme="minorHAnsi"/>
    </w:rPr>
  </w:style>
  <w:style w:type="paragraph" w:customStyle="1" w:styleId="4BA41563F5144F46B8C8B7A80DFB30EF4">
    <w:name w:val="4BA41563F5144F46B8C8B7A80DFB30EF4"/>
    <w:rsid w:val="007C1D12"/>
    <w:rPr>
      <w:rFonts w:eastAsiaTheme="minorHAnsi"/>
    </w:rPr>
  </w:style>
  <w:style w:type="paragraph" w:customStyle="1" w:styleId="A8FF93027AA74FF494C7BC6315BFDFD44">
    <w:name w:val="A8FF93027AA74FF494C7BC6315BFDFD44"/>
    <w:rsid w:val="007C1D12"/>
    <w:rPr>
      <w:rFonts w:eastAsiaTheme="minorHAnsi"/>
    </w:rPr>
  </w:style>
  <w:style w:type="paragraph" w:customStyle="1" w:styleId="E861D0DBDFEF40C69BB625AB2B2086014">
    <w:name w:val="E861D0DBDFEF40C69BB625AB2B2086014"/>
    <w:rsid w:val="007C1D12"/>
    <w:rPr>
      <w:rFonts w:eastAsiaTheme="minorHAnsi"/>
    </w:rPr>
  </w:style>
  <w:style w:type="paragraph" w:customStyle="1" w:styleId="0985371F96C043B4B6A9797E8273769F4">
    <w:name w:val="0985371F96C043B4B6A9797E8273769F4"/>
    <w:rsid w:val="007C1D12"/>
    <w:rPr>
      <w:rFonts w:eastAsiaTheme="minorHAnsi"/>
    </w:rPr>
  </w:style>
  <w:style w:type="paragraph" w:customStyle="1" w:styleId="51B49134A1804029B82C07F62AF30C604">
    <w:name w:val="51B49134A1804029B82C07F62AF30C604"/>
    <w:rsid w:val="007C1D12"/>
    <w:rPr>
      <w:rFonts w:eastAsiaTheme="minorHAnsi"/>
    </w:rPr>
  </w:style>
  <w:style w:type="paragraph" w:customStyle="1" w:styleId="E7B9E02F5DFD47149D8FA91562BCC4D719">
    <w:name w:val="E7B9E02F5DFD47149D8FA91562BCC4D719"/>
    <w:rsid w:val="007C1D12"/>
    <w:rPr>
      <w:rFonts w:eastAsiaTheme="minorHAnsi"/>
    </w:rPr>
  </w:style>
  <w:style w:type="paragraph" w:customStyle="1" w:styleId="E586CD3C1C1D4EA2884626BB53C947254">
    <w:name w:val="E586CD3C1C1D4EA2884626BB53C947254"/>
    <w:rsid w:val="007C1D12"/>
    <w:rPr>
      <w:rFonts w:eastAsiaTheme="minorHAnsi"/>
    </w:rPr>
  </w:style>
  <w:style w:type="paragraph" w:customStyle="1" w:styleId="348FA061EE3C49ACAE41AEBD74E67BFB1">
    <w:name w:val="348FA061EE3C49ACAE41AEBD74E67BFB1"/>
    <w:rsid w:val="007C1D12"/>
    <w:rPr>
      <w:rFonts w:eastAsiaTheme="minorHAnsi"/>
    </w:rPr>
  </w:style>
  <w:style w:type="paragraph" w:customStyle="1" w:styleId="BEE62C185D094C8EA8DCF20FFCC539EA2">
    <w:name w:val="BEE62C185D094C8EA8DCF20FFCC539EA2"/>
    <w:rsid w:val="007C1D12"/>
    <w:rPr>
      <w:rFonts w:eastAsiaTheme="minorHAnsi"/>
    </w:rPr>
  </w:style>
  <w:style w:type="paragraph" w:customStyle="1" w:styleId="A36C754F31F44FAB8CA89BBA09E91DAB">
    <w:name w:val="A36C754F31F44FAB8CA89BBA09E91DAB"/>
    <w:rsid w:val="007C1D12"/>
    <w:rPr>
      <w:rFonts w:eastAsiaTheme="minorHAnsi"/>
    </w:rPr>
  </w:style>
  <w:style w:type="paragraph" w:customStyle="1" w:styleId="1FF0663ADFCF49F48AD3631EC25D71BE">
    <w:name w:val="1FF0663ADFCF49F48AD3631EC25D71BE"/>
    <w:rsid w:val="007C1D12"/>
    <w:rPr>
      <w:rFonts w:eastAsiaTheme="minorHAnsi"/>
    </w:rPr>
  </w:style>
  <w:style w:type="paragraph" w:customStyle="1" w:styleId="49DC912F137E4EFFBCA725C12E3BFB4718">
    <w:name w:val="49DC912F137E4EFFBCA725C12E3BFB4718"/>
    <w:rsid w:val="007C1D12"/>
    <w:rPr>
      <w:rFonts w:eastAsiaTheme="minorHAnsi"/>
    </w:rPr>
  </w:style>
  <w:style w:type="paragraph" w:customStyle="1" w:styleId="44FA0CA1ACA842DBA1CF8E4494AC4B4518">
    <w:name w:val="44FA0CA1ACA842DBA1CF8E4494AC4B4518"/>
    <w:rsid w:val="007C1D12"/>
    <w:rPr>
      <w:rFonts w:eastAsiaTheme="minorHAnsi"/>
    </w:rPr>
  </w:style>
  <w:style w:type="paragraph" w:customStyle="1" w:styleId="BBCC78678DCB485D8CC3C5EC84FA727517">
    <w:name w:val="BBCC78678DCB485D8CC3C5EC84FA727517"/>
    <w:rsid w:val="007C1D12"/>
    <w:rPr>
      <w:rFonts w:eastAsiaTheme="minorHAnsi"/>
    </w:rPr>
  </w:style>
  <w:style w:type="paragraph" w:customStyle="1" w:styleId="92FB6E17111B493BB8A142F53FADD9DD16">
    <w:name w:val="92FB6E17111B493BB8A142F53FADD9DD16"/>
    <w:rsid w:val="007C1D12"/>
    <w:rPr>
      <w:rFonts w:eastAsiaTheme="minorHAnsi"/>
    </w:rPr>
  </w:style>
  <w:style w:type="paragraph" w:customStyle="1" w:styleId="5CB1D353CD4443448A19526FA21C0F3215">
    <w:name w:val="5CB1D353CD4443448A19526FA21C0F3215"/>
    <w:rsid w:val="007C1D12"/>
    <w:rPr>
      <w:rFonts w:eastAsiaTheme="minorHAnsi"/>
    </w:rPr>
  </w:style>
  <w:style w:type="paragraph" w:customStyle="1" w:styleId="C8B39CA8191647CABF497F8A04581A1E14">
    <w:name w:val="C8B39CA8191647CABF497F8A04581A1E14"/>
    <w:rsid w:val="007C1D12"/>
    <w:rPr>
      <w:rFonts w:eastAsiaTheme="minorHAnsi"/>
    </w:rPr>
  </w:style>
  <w:style w:type="paragraph" w:customStyle="1" w:styleId="03C3CB1EEEA949C5A083FC75D3A0502A13">
    <w:name w:val="03C3CB1EEEA949C5A083FC75D3A0502A13"/>
    <w:rsid w:val="007C1D12"/>
    <w:rPr>
      <w:rFonts w:eastAsiaTheme="minorHAnsi"/>
    </w:rPr>
  </w:style>
  <w:style w:type="paragraph" w:customStyle="1" w:styleId="96EACB2D592D4326B1A599E79BD04FD512">
    <w:name w:val="96EACB2D592D4326B1A599E79BD04FD512"/>
    <w:rsid w:val="007C1D12"/>
    <w:rPr>
      <w:rFonts w:eastAsiaTheme="minorHAnsi"/>
    </w:rPr>
  </w:style>
  <w:style w:type="paragraph" w:customStyle="1" w:styleId="D27B6C36E48E46B68516772B1E536F4710">
    <w:name w:val="D27B6C36E48E46B68516772B1E536F4710"/>
    <w:rsid w:val="007C1D12"/>
    <w:rPr>
      <w:rFonts w:eastAsiaTheme="minorHAnsi"/>
    </w:rPr>
  </w:style>
  <w:style w:type="paragraph" w:customStyle="1" w:styleId="3AA301E4ED2140A1A338D3C76F7885F09">
    <w:name w:val="3AA301E4ED2140A1A338D3C76F7885F09"/>
    <w:rsid w:val="007C1D12"/>
    <w:rPr>
      <w:rFonts w:eastAsiaTheme="minorHAnsi"/>
    </w:rPr>
  </w:style>
  <w:style w:type="paragraph" w:customStyle="1" w:styleId="B26FD16E0AF545B886821BCC829C2B459">
    <w:name w:val="B26FD16E0AF545B886821BCC829C2B459"/>
    <w:rsid w:val="007C1D12"/>
    <w:rPr>
      <w:rFonts w:eastAsiaTheme="minorHAnsi"/>
    </w:rPr>
  </w:style>
  <w:style w:type="paragraph" w:customStyle="1" w:styleId="539256751E70472094A067AD46103B778">
    <w:name w:val="539256751E70472094A067AD46103B778"/>
    <w:rsid w:val="007C1D12"/>
    <w:rPr>
      <w:rFonts w:eastAsiaTheme="minorHAnsi"/>
    </w:rPr>
  </w:style>
  <w:style w:type="paragraph" w:customStyle="1" w:styleId="68782AE5C29F4967AF27BBFE8D786F057">
    <w:name w:val="68782AE5C29F4967AF27BBFE8D786F057"/>
    <w:rsid w:val="007C1D12"/>
    <w:rPr>
      <w:rFonts w:eastAsiaTheme="minorHAnsi"/>
    </w:rPr>
  </w:style>
  <w:style w:type="paragraph" w:customStyle="1" w:styleId="52308949D1BD42B3B45AB431C041D1E07">
    <w:name w:val="52308949D1BD42B3B45AB431C041D1E07"/>
    <w:rsid w:val="007C1D12"/>
    <w:rPr>
      <w:rFonts w:eastAsiaTheme="minorHAnsi"/>
    </w:rPr>
  </w:style>
  <w:style w:type="paragraph" w:customStyle="1" w:styleId="9D7C19F5B2AE4616B248EDBE48A304A77">
    <w:name w:val="9D7C19F5B2AE4616B248EDBE48A304A77"/>
    <w:rsid w:val="007C1D12"/>
    <w:rPr>
      <w:rFonts w:eastAsiaTheme="minorHAnsi"/>
    </w:rPr>
  </w:style>
  <w:style w:type="paragraph" w:customStyle="1" w:styleId="B4157C67ACC74F07B06EFAA9A69114EE6">
    <w:name w:val="B4157C67ACC74F07B06EFAA9A69114EE6"/>
    <w:rsid w:val="007C1D12"/>
    <w:rPr>
      <w:rFonts w:eastAsiaTheme="minorHAnsi"/>
    </w:rPr>
  </w:style>
  <w:style w:type="paragraph" w:customStyle="1" w:styleId="05F6D1EEFC3F45F1AFD94B5A1EC642766">
    <w:name w:val="05F6D1EEFC3F45F1AFD94B5A1EC642766"/>
    <w:rsid w:val="007C1D12"/>
    <w:rPr>
      <w:rFonts w:eastAsiaTheme="minorHAnsi"/>
    </w:rPr>
  </w:style>
  <w:style w:type="paragraph" w:customStyle="1" w:styleId="4BA41563F5144F46B8C8B7A80DFB30EF5">
    <w:name w:val="4BA41563F5144F46B8C8B7A80DFB30EF5"/>
    <w:rsid w:val="007C1D12"/>
    <w:rPr>
      <w:rFonts w:eastAsiaTheme="minorHAnsi"/>
    </w:rPr>
  </w:style>
  <w:style w:type="paragraph" w:customStyle="1" w:styleId="A8FF93027AA74FF494C7BC6315BFDFD45">
    <w:name w:val="A8FF93027AA74FF494C7BC6315BFDFD45"/>
    <w:rsid w:val="007C1D12"/>
    <w:rPr>
      <w:rFonts w:eastAsiaTheme="minorHAnsi"/>
    </w:rPr>
  </w:style>
  <w:style w:type="paragraph" w:customStyle="1" w:styleId="E861D0DBDFEF40C69BB625AB2B2086015">
    <w:name w:val="E861D0DBDFEF40C69BB625AB2B2086015"/>
    <w:rsid w:val="007C1D12"/>
    <w:rPr>
      <w:rFonts w:eastAsiaTheme="minorHAnsi"/>
    </w:rPr>
  </w:style>
  <w:style w:type="paragraph" w:customStyle="1" w:styleId="0985371F96C043B4B6A9797E8273769F5">
    <w:name w:val="0985371F96C043B4B6A9797E8273769F5"/>
    <w:rsid w:val="007C1D12"/>
    <w:rPr>
      <w:rFonts w:eastAsiaTheme="minorHAnsi"/>
    </w:rPr>
  </w:style>
  <w:style w:type="paragraph" w:customStyle="1" w:styleId="51B49134A1804029B82C07F62AF30C605">
    <w:name w:val="51B49134A1804029B82C07F62AF30C605"/>
    <w:rsid w:val="007C1D12"/>
    <w:rPr>
      <w:rFonts w:eastAsiaTheme="minorHAnsi"/>
    </w:rPr>
  </w:style>
  <w:style w:type="paragraph" w:customStyle="1" w:styleId="E7B9E02F5DFD47149D8FA91562BCC4D720">
    <w:name w:val="E7B9E02F5DFD47149D8FA91562BCC4D720"/>
    <w:rsid w:val="007C1D12"/>
    <w:rPr>
      <w:rFonts w:eastAsiaTheme="minorHAnsi"/>
    </w:rPr>
  </w:style>
  <w:style w:type="paragraph" w:customStyle="1" w:styleId="E586CD3C1C1D4EA2884626BB53C947255">
    <w:name w:val="E586CD3C1C1D4EA2884626BB53C947255"/>
    <w:rsid w:val="007C1D12"/>
    <w:rPr>
      <w:rFonts w:eastAsiaTheme="minorHAnsi"/>
    </w:rPr>
  </w:style>
  <w:style w:type="paragraph" w:customStyle="1" w:styleId="348FA061EE3C49ACAE41AEBD74E67BFB2">
    <w:name w:val="348FA061EE3C49ACAE41AEBD74E67BFB2"/>
    <w:rsid w:val="007C1D12"/>
    <w:rPr>
      <w:rFonts w:eastAsiaTheme="minorHAnsi"/>
    </w:rPr>
  </w:style>
  <w:style w:type="paragraph" w:customStyle="1" w:styleId="BEE62C185D094C8EA8DCF20FFCC539EA3">
    <w:name w:val="BEE62C185D094C8EA8DCF20FFCC539EA3"/>
    <w:rsid w:val="007C1D12"/>
    <w:rPr>
      <w:rFonts w:eastAsiaTheme="minorHAnsi"/>
    </w:rPr>
  </w:style>
  <w:style w:type="paragraph" w:customStyle="1" w:styleId="A36C754F31F44FAB8CA89BBA09E91DAB1">
    <w:name w:val="A36C754F31F44FAB8CA89BBA09E91DAB1"/>
    <w:rsid w:val="007C1D12"/>
    <w:rPr>
      <w:rFonts w:eastAsiaTheme="minorHAnsi"/>
    </w:rPr>
  </w:style>
  <w:style w:type="paragraph" w:customStyle="1" w:styleId="1FF0663ADFCF49F48AD3631EC25D71BE1">
    <w:name w:val="1FF0663ADFCF49F48AD3631EC25D71BE1"/>
    <w:rsid w:val="007C1D12"/>
    <w:rPr>
      <w:rFonts w:eastAsiaTheme="minorHAnsi"/>
    </w:rPr>
  </w:style>
  <w:style w:type="paragraph" w:customStyle="1" w:styleId="49DC912F137E4EFFBCA725C12E3BFB4719">
    <w:name w:val="49DC912F137E4EFFBCA725C12E3BFB4719"/>
    <w:rsid w:val="007C1D12"/>
    <w:rPr>
      <w:rFonts w:eastAsiaTheme="minorHAnsi"/>
    </w:rPr>
  </w:style>
  <w:style w:type="paragraph" w:customStyle="1" w:styleId="44FA0CA1ACA842DBA1CF8E4494AC4B4519">
    <w:name w:val="44FA0CA1ACA842DBA1CF8E4494AC4B4519"/>
    <w:rsid w:val="007C1D12"/>
    <w:rPr>
      <w:rFonts w:eastAsiaTheme="minorHAnsi"/>
    </w:rPr>
  </w:style>
  <w:style w:type="paragraph" w:customStyle="1" w:styleId="BBCC78678DCB485D8CC3C5EC84FA727518">
    <w:name w:val="BBCC78678DCB485D8CC3C5EC84FA727518"/>
    <w:rsid w:val="007C1D12"/>
    <w:rPr>
      <w:rFonts w:eastAsiaTheme="minorHAnsi"/>
    </w:rPr>
  </w:style>
  <w:style w:type="paragraph" w:customStyle="1" w:styleId="92FB6E17111B493BB8A142F53FADD9DD17">
    <w:name w:val="92FB6E17111B493BB8A142F53FADD9DD17"/>
    <w:rsid w:val="007C1D12"/>
    <w:rPr>
      <w:rFonts w:eastAsiaTheme="minorHAnsi"/>
    </w:rPr>
  </w:style>
  <w:style w:type="paragraph" w:customStyle="1" w:styleId="5CB1D353CD4443448A19526FA21C0F3216">
    <w:name w:val="5CB1D353CD4443448A19526FA21C0F3216"/>
    <w:rsid w:val="007C1D12"/>
    <w:rPr>
      <w:rFonts w:eastAsiaTheme="minorHAnsi"/>
    </w:rPr>
  </w:style>
  <w:style w:type="paragraph" w:customStyle="1" w:styleId="C8B39CA8191647CABF497F8A04581A1E15">
    <w:name w:val="C8B39CA8191647CABF497F8A04581A1E15"/>
    <w:rsid w:val="007C1D12"/>
    <w:rPr>
      <w:rFonts w:eastAsiaTheme="minorHAnsi"/>
    </w:rPr>
  </w:style>
  <w:style w:type="paragraph" w:customStyle="1" w:styleId="03C3CB1EEEA949C5A083FC75D3A0502A14">
    <w:name w:val="03C3CB1EEEA949C5A083FC75D3A0502A14"/>
    <w:rsid w:val="007C1D12"/>
    <w:rPr>
      <w:rFonts w:eastAsiaTheme="minorHAnsi"/>
    </w:rPr>
  </w:style>
  <w:style w:type="paragraph" w:customStyle="1" w:styleId="96EACB2D592D4326B1A599E79BD04FD513">
    <w:name w:val="96EACB2D592D4326B1A599E79BD04FD513"/>
    <w:rsid w:val="007C1D12"/>
    <w:rPr>
      <w:rFonts w:eastAsiaTheme="minorHAnsi"/>
    </w:rPr>
  </w:style>
  <w:style w:type="paragraph" w:customStyle="1" w:styleId="D27B6C36E48E46B68516772B1E536F4711">
    <w:name w:val="D27B6C36E48E46B68516772B1E536F4711"/>
    <w:rsid w:val="007C1D12"/>
    <w:rPr>
      <w:rFonts w:eastAsiaTheme="minorHAnsi"/>
    </w:rPr>
  </w:style>
  <w:style w:type="paragraph" w:customStyle="1" w:styleId="3AA301E4ED2140A1A338D3C76F7885F010">
    <w:name w:val="3AA301E4ED2140A1A338D3C76F7885F010"/>
    <w:rsid w:val="007C1D12"/>
    <w:rPr>
      <w:rFonts w:eastAsiaTheme="minorHAnsi"/>
    </w:rPr>
  </w:style>
  <w:style w:type="paragraph" w:customStyle="1" w:styleId="B26FD16E0AF545B886821BCC829C2B4510">
    <w:name w:val="B26FD16E0AF545B886821BCC829C2B4510"/>
    <w:rsid w:val="007C1D12"/>
    <w:rPr>
      <w:rFonts w:eastAsiaTheme="minorHAnsi"/>
    </w:rPr>
  </w:style>
  <w:style w:type="paragraph" w:customStyle="1" w:styleId="539256751E70472094A067AD46103B779">
    <w:name w:val="539256751E70472094A067AD46103B779"/>
    <w:rsid w:val="007C1D12"/>
    <w:rPr>
      <w:rFonts w:eastAsiaTheme="minorHAnsi"/>
    </w:rPr>
  </w:style>
  <w:style w:type="paragraph" w:customStyle="1" w:styleId="68782AE5C29F4967AF27BBFE8D786F058">
    <w:name w:val="68782AE5C29F4967AF27BBFE8D786F058"/>
    <w:rsid w:val="007C1D12"/>
    <w:rPr>
      <w:rFonts w:eastAsiaTheme="minorHAnsi"/>
    </w:rPr>
  </w:style>
  <w:style w:type="paragraph" w:customStyle="1" w:styleId="52308949D1BD42B3B45AB431C041D1E08">
    <w:name w:val="52308949D1BD42B3B45AB431C041D1E08"/>
    <w:rsid w:val="007C1D12"/>
    <w:rPr>
      <w:rFonts w:eastAsiaTheme="minorHAnsi"/>
    </w:rPr>
  </w:style>
  <w:style w:type="paragraph" w:customStyle="1" w:styleId="9D7C19F5B2AE4616B248EDBE48A304A78">
    <w:name w:val="9D7C19F5B2AE4616B248EDBE48A304A78"/>
    <w:rsid w:val="007C1D12"/>
    <w:rPr>
      <w:rFonts w:eastAsiaTheme="minorHAnsi"/>
    </w:rPr>
  </w:style>
  <w:style w:type="paragraph" w:customStyle="1" w:styleId="B4157C67ACC74F07B06EFAA9A69114EE7">
    <w:name w:val="B4157C67ACC74F07B06EFAA9A69114EE7"/>
    <w:rsid w:val="007C1D12"/>
    <w:rPr>
      <w:rFonts w:eastAsiaTheme="minorHAnsi"/>
    </w:rPr>
  </w:style>
  <w:style w:type="paragraph" w:customStyle="1" w:styleId="05F6D1EEFC3F45F1AFD94B5A1EC642767">
    <w:name w:val="05F6D1EEFC3F45F1AFD94B5A1EC642767"/>
    <w:rsid w:val="007C1D12"/>
    <w:rPr>
      <w:rFonts w:eastAsiaTheme="minorHAnsi"/>
    </w:rPr>
  </w:style>
  <w:style w:type="paragraph" w:customStyle="1" w:styleId="4BA41563F5144F46B8C8B7A80DFB30EF6">
    <w:name w:val="4BA41563F5144F46B8C8B7A80DFB30EF6"/>
    <w:rsid w:val="007C1D12"/>
    <w:rPr>
      <w:rFonts w:eastAsiaTheme="minorHAnsi"/>
    </w:rPr>
  </w:style>
  <w:style w:type="paragraph" w:customStyle="1" w:styleId="A8FF93027AA74FF494C7BC6315BFDFD46">
    <w:name w:val="A8FF93027AA74FF494C7BC6315BFDFD46"/>
    <w:rsid w:val="007C1D12"/>
    <w:rPr>
      <w:rFonts w:eastAsiaTheme="minorHAnsi"/>
    </w:rPr>
  </w:style>
  <w:style w:type="paragraph" w:customStyle="1" w:styleId="E861D0DBDFEF40C69BB625AB2B2086016">
    <w:name w:val="E861D0DBDFEF40C69BB625AB2B2086016"/>
    <w:rsid w:val="007C1D12"/>
    <w:rPr>
      <w:rFonts w:eastAsiaTheme="minorHAnsi"/>
    </w:rPr>
  </w:style>
  <w:style w:type="paragraph" w:customStyle="1" w:styleId="0985371F96C043B4B6A9797E8273769F6">
    <w:name w:val="0985371F96C043B4B6A9797E8273769F6"/>
    <w:rsid w:val="007C1D12"/>
    <w:rPr>
      <w:rFonts w:eastAsiaTheme="minorHAnsi"/>
    </w:rPr>
  </w:style>
  <w:style w:type="paragraph" w:customStyle="1" w:styleId="51B49134A1804029B82C07F62AF30C606">
    <w:name w:val="51B49134A1804029B82C07F62AF30C606"/>
    <w:rsid w:val="007C1D12"/>
    <w:rPr>
      <w:rFonts w:eastAsiaTheme="minorHAnsi"/>
    </w:rPr>
  </w:style>
  <w:style w:type="paragraph" w:customStyle="1" w:styleId="59CFBC6B77784BC2A0D6CCB04E950322">
    <w:name w:val="59CFBC6B77784BC2A0D6CCB04E950322"/>
    <w:rsid w:val="007C1D12"/>
  </w:style>
  <w:style w:type="paragraph" w:customStyle="1" w:styleId="C45D7D3AABD2483583EDDF90D53A7418">
    <w:name w:val="C45D7D3AABD2483583EDDF90D53A7418"/>
    <w:rsid w:val="007C1D12"/>
  </w:style>
  <w:style w:type="paragraph" w:customStyle="1" w:styleId="404F55FCB2C54A50B8BEA1287A74028B">
    <w:name w:val="404F55FCB2C54A50B8BEA1287A74028B"/>
    <w:rsid w:val="007C1D12"/>
  </w:style>
  <w:style w:type="paragraph" w:customStyle="1" w:styleId="225421FADD2B4B14B071E75713271592">
    <w:name w:val="225421FADD2B4B14B071E75713271592"/>
    <w:rsid w:val="007C1D12"/>
  </w:style>
  <w:style w:type="paragraph" w:customStyle="1" w:styleId="AC288A0D1F5B46EFA682D07F40D77142">
    <w:name w:val="AC288A0D1F5B46EFA682D07F40D77142"/>
    <w:rsid w:val="007C1D12"/>
  </w:style>
  <w:style w:type="paragraph" w:customStyle="1" w:styleId="E7B9E02F5DFD47149D8FA91562BCC4D721">
    <w:name w:val="E7B9E02F5DFD47149D8FA91562BCC4D721"/>
    <w:rsid w:val="007C1D12"/>
    <w:rPr>
      <w:rFonts w:eastAsiaTheme="minorHAnsi"/>
    </w:rPr>
  </w:style>
  <w:style w:type="paragraph" w:customStyle="1" w:styleId="E586CD3C1C1D4EA2884626BB53C947256">
    <w:name w:val="E586CD3C1C1D4EA2884626BB53C947256"/>
    <w:rsid w:val="007C1D12"/>
    <w:rPr>
      <w:rFonts w:eastAsiaTheme="minorHAnsi"/>
    </w:rPr>
  </w:style>
  <w:style w:type="paragraph" w:customStyle="1" w:styleId="348FA061EE3C49ACAE41AEBD74E67BFB3">
    <w:name w:val="348FA061EE3C49ACAE41AEBD74E67BFB3"/>
    <w:rsid w:val="007C1D12"/>
    <w:rPr>
      <w:rFonts w:eastAsiaTheme="minorHAnsi"/>
    </w:rPr>
  </w:style>
  <w:style w:type="paragraph" w:customStyle="1" w:styleId="BEE62C185D094C8EA8DCF20FFCC539EA4">
    <w:name w:val="BEE62C185D094C8EA8DCF20FFCC539EA4"/>
    <w:rsid w:val="007C1D12"/>
    <w:rPr>
      <w:rFonts w:eastAsiaTheme="minorHAnsi"/>
    </w:rPr>
  </w:style>
  <w:style w:type="paragraph" w:customStyle="1" w:styleId="A36C754F31F44FAB8CA89BBA09E91DAB2">
    <w:name w:val="A36C754F31F44FAB8CA89BBA09E91DAB2"/>
    <w:rsid w:val="007C1D12"/>
    <w:rPr>
      <w:rFonts w:eastAsiaTheme="minorHAnsi"/>
    </w:rPr>
  </w:style>
  <w:style w:type="paragraph" w:customStyle="1" w:styleId="1FF0663ADFCF49F48AD3631EC25D71BE2">
    <w:name w:val="1FF0663ADFCF49F48AD3631EC25D71BE2"/>
    <w:rsid w:val="007C1D12"/>
    <w:rPr>
      <w:rFonts w:eastAsiaTheme="minorHAnsi"/>
    </w:rPr>
  </w:style>
  <w:style w:type="paragraph" w:customStyle="1" w:styleId="5E6E5BFE325243B99A437EBE6734EE83">
    <w:name w:val="5E6E5BFE325243B99A437EBE6734EE83"/>
    <w:rsid w:val="007C1D12"/>
    <w:rPr>
      <w:rFonts w:eastAsiaTheme="minorHAnsi"/>
    </w:rPr>
  </w:style>
  <w:style w:type="paragraph" w:customStyle="1" w:styleId="34138446CB61456EB7D73FCEBF6D47BD">
    <w:name w:val="34138446CB61456EB7D73FCEBF6D47BD"/>
    <w:rsid w:val="007C1D12"/>
    <w:rPr>
      <w:rFonts w:eastAsiaTheme="minorHAnsi"/>
    </w:rPr>
  </w:style>
  <w:style w:type="paragraph" w:customStyle="1" w:styleId="AC288A0D1F5B46EFA682D07F40D771421">
    <w:name w:val="AC288A0D1F5B46EFA682D07F40D771421"/>
    <w:rsid w:val="007C1D12"/>
    <w:rPr>
      <w:rFonts w:eastAsiaTheme="minorHAnsi"/>
    </w:rPr>
  </w:style>
  <w:style w:type="paragraph" w:customStyle="1" w:styleId="44FA0CA1ACA842DBA1CF8E4494AC4B4520">
    <w:name w:val="44FA0CA1ACA842DBA1CF8E4494AC4B4520"/>
    <w:rsid w:val="007C1D12"/>
    <w:rPr>
      <w:rFonts w:eastAsiaTheme="minorHAnsi"/>
    </w:rPr>
  </w:style>
  <w:style w:type="paragraph" w:customStyle="1" w:styleId="BBCC78678DCB485D8CC3C5EC84FA727519">
    <w:name w:val="BBCC78678DCB485D8CC3C5EC84FA727519"/>
    <w:rsid w:val="007C1D12"/>
    <w:rPr>
      <w:rFonts w:eastAsiaTheme="minorHAnsi"/>
    </w:rPr>
  </w:style>
  <w:style w:type="paragraph" w:customStyle="1" w:styleId="92FB6E17111B493BB8A142F53FADD9DD18">
    <w:name w:val="92FB6E17111B493BB8A142F53FADD9DD18"/>
    <w:rsid w:val="007C1D12"/>
    <w:rPr>
      <w:rFonts w:eastAsiaTheme="minorHAnsi"/>
    </w:rPr>
  </w:style>
  <w:style w:type="paragraph" w:customStyle="1" w:styleId="5CB1D353CD4443448A19526FA21C0F3217">
    <w:name w:val="5CB1D353CD4443448A19526FA21C0F3217"/>
    <w:rsid w:val="007C1D12"/>
    <w:rPr>
      <w:rFonts w:eastAsiaTheme="minorHAnsi"/>
    </w:rPr>
  </w:style>
  <w:style w:type="paragraph" w:customStyle="1" w:styleId="C8B39CA8191647CABF497F8A04581A1E16">
    <w:name w:val="C8B39CA8191647CABF497F8A04581A1E16"/>
    <w:rsid w:val="007C1D12"/>
    <w:rPr>
      <w:rFonts w:eastAsiaTheme="minorHAnsi"/>
    </w:rPr>
  </w:style>
  <w:style w:type="paragraph" w:customStyle="1" w:styleId="03C3CB1EEEA949C5A083FC75D3A0502A15">
    <w:name w:val="03C3CB1EEEA949C5A083FC75D3A0502A15"/>
    <w:rsid w:val="007C1D12"/>
    <w:rPr>
      <w:rFonts w:eastAsiaTheme="minorHAnsi"/>
    </w:rPr>
  </w:style>
  <w:style w:type="paragraph" w:customStyle="1" w:styleId="96EACB2D592D4326B1A599E79BD04FD514">
    <w:name w:val="96EACB2D592D4326B1A599E79BD04FD514"/>
    <w:rsid w:val="007C1D12"/>
    <w:rPr>
      <w:rFonts w:eastAsiaTheme="minorHAnsi"/>
    </w:rPr>
  </w:style>
  <w:style w:type="paragraph" w:customStyle="1" w:styleId="D27B6C36E48E46B68516772B1E536F4712">
    <w:name w:val="D27B6C36E48E46B68516772B1E536F4712"/>
    <w:rsid w:val="007C1D12"/>
    <w:rPr>
      <w:rFonts w:eastAsiaTheme="minorHAnsi"/>
    </w:rPr>
  </w:style>
  <w:style w:type="paragraph" w:customStyle="1" w:styleId="3AA301E4ED2140A1A338D3C76F7885F011">
    <w:name w:val="3AA301E4ED2140A1A338D3C76F7885F011"/>
    <w:rsid w:val="007C1D12"/>
    <w:rPr>
      <w:rFonts w:eastAsiaTheme="minorHAnsi"/>
    </w:rPr>
  </w:style>
  <w:style w:type="paragraph" w:customStyle="1" w:styleId="B26FD16E0AF545B886821BCC829C2B4511">
    <w:name w:val="B26FD16E0AF545B886821BCC829C2B4511"/>
    <w:rsid w:val="007C1D12"/>
    <w:rPr>
      <w:rFonts w:eastAsiaTheme="minorHAnsi"/>
    </w:rPr>
  </w:style>
  <w:style w:type="paragraph" w:customStyle="1" w:styleId="539256751E70472094A067AD46103B7710">
    <w:name w:val="539256751E70472094A067AD46103B7710"/>
    <w:rsid w:val="007C1D12"/>
    <w:rPr>
      <w:rFonts w:eastAsiaTheme="minorHAnsi"/>
    </w:rPr>
  </w:style>
  <w:style w:type="paragraph" w:customStyle="1" w:styleId="68782AE5C29F4967AF27BBFE8D786F059">
    <w:name w:val="68782AE5C29F4967AF27BBFE8D786F059"/>
    <w:rsid w:val="007C1D12"/>
    <w:rPr>
      <w:rFonts w:eastAsiaTheme="minorHAnsi"/>
    </w:rPr>
  </w:style>
  <w:style w:type="paragraph" w:customStyle="1" w:styleId="52308949D1BD42B3B45AB431C041D1E09">
    <w:name w:val="52308949D1BD42B3B45AB431C041D1E09"/>
    <w:rsid w:val="007C1D12"/>
    <w:rPr>
      <w:rFonts w:eastAsiaTheme="minorHAnsi"/>
    </w:rPr>
  </w:style>
  <w:style w:type="paragraph" w:customStyle="1" w:styleId="9D7C19F5B2AE4616B248EDBE48A304A79">
    <w:name w:val="9D7C19F5B2AE4616B248EDBE48A304A79"/>
    <w:rsid w:val="007C1D12"/>
    <w:rPr>
      <w:rFonts w:eastAsiaTheme="minorHAnsi"/>
    </w:rPr>
  </w:style>
  <w:style w:type="paragraph" w:customStyle="1" w:styleId="B4157C67ACC74F07B06EFAA9A69114EE8">
    <w:name w:val="B4157C67ACC74F07B06EFAA9A69114EE8"/>
    <w:rsid w:val="007C1D12"/>
    <w:rPr>
      <w:rFonts w:eastAsiaTheme="minorHAnsi"/>
    </w:rPr>
  </w:style>
  <w:style w:type="paragraph" w:customStyle="1" w:styleId="05F6D1EEFC3F45F1AFD94B5A1EC642768">
    <w:name w:val="05F6D1EEFC3F45F1AFD94B5A1EC642768"/>
    <w:rsid w:val="007C1D12"/>
    <w:rPr>
      <w:rFonts w:eastAsiaTheme="minorHAnsi"/>
    </w:rPr>
  </w:style>
  <w:style w:type="paragraph" w:customStyle="1" w:styleId="4BA41563F5144F46B8C8B7A80DFB30EF7">
    <w:name w:val="4BA41563F5144F46B8C8B7A80DFB30EF7"/>
    <w:rsid w:val="007C1D12"/>
    <w:rPr>
      <w:rFonts w:eastAsiaTheme="minorHAnsi"/>
    </w:rPr>
  </w:style>
  <w:style w:type="paragraph" w:customStyle="1" w:styleId="A8FF93027AA74FF494C7BC6315BFDFD47">
    <w:name w:val="A8FF93027AA74FF494C7BC6315BFDFD47"/>
    <w:rsid w:val="007C1D12"/>
    <w:rPr>
      <w:rFonts w:eastAsiaTheme="minorHAnsi"/>
    </w:rPr>
  </w:style>
  <w:style w:type="paragraph" w:customStyle="1" w:styleId="E861D0DBDFEF40C69BB625AB2B2086017">
    <w:name w:val="E861D0DBDFEF40C69BB625AB2B2086017"/>
    <w:rsid w:val="007C1D12"/>
    <w:rPr>
      <w:rFonts w:eastAsiaTheme="minorHAnsi"/>
    </w:rPr>
  </w:style>
  <w:style w:type="paragraph" w:customStyle="1" w:styleId="0985371F96C043B4B6A9797E8273769F7">
    <w:name w:val="0985371F96C043B4B6A9797E8273769F7"/>
    <w:rsid w:val="007C1D12"/>
    <w:rPr>
      <w:rFonts w:eastAsiaTheme="minorHAnsi"/>
    </w:rPr>
  </w:style>
  <w:style w:type="paragraph" w:customStyle="1" w:styleId="51B49134A1804029B82C07F62AF30C607">
    <w:name w:val="51B49134A1804029B82C07F62AF30C607"/>
    <w:rsid w:val="007C1D12"/>
    <w:rPr>
      <w:rFonts w:eastAsiaTheme="minorHAnsi"/>
    </w:rPr>
  </w:style>
  <w:style w:type="paragraph" w:customStyle="1" w:styleId="E3EAD08709D34EF9BE390605873BE35A">
    <w:name w:val="E3EAD08709D34EF9BE390605873BE35A"/>
    <w:rsid w:val="007C1D12"/>
  </w:style>
  <w:style w:type="paragraph" w:customStyle="1" w:styleId="2BF430F16B7B45749722C657A88BA8DB">
    <w:name w:val="2BF430F16B7B45749722C657A88BA8DB"/>
    <w:rsid w:val="007C1D12"/>
  </w:style>
  <w:style w:type="paragraph" w:customStyle="1" w:styleId="2DB00C91B56B4027B306E2A1F026C799">
    <w:name w:val="2DB00C91B56B4027B306E2A1F026C799"/>
    <w:rsid w:val="007C1D12"/>
  </w:style>
  <w:style w:type="paragraph" w:customStyle="1" w:styleId="E7B9E02F5DFD47149D8FA91562BCC4D722">
    <w:name w:val="E7B9E02F5DFD47149D8FA91562BCC4D722"/>
    <w:rsid w:val="007C1D12"/>
    <w:rPr>
      <w:rFonts w:eastAsiaTheme="minorHAnsi"/>
    </w:rPr>
  </w:style>
  <w:style w:type="paragraph" w:customStyle="1" w:styleId="E586CD3C1C1D4EA2884626BB53C947257">
    <w:name w:val="E586CD3C1C1D4EA2884626BB53C947257"/>
    <w:rsid w:val="007C1D12"/>
    <w:rPr>
      <w:rFonts w:eastAsiaTheme="minorHAnsi"/>
    </w:rPr>
  </w:style>
  <w:style w:type="paragraph" w:customStyle="1" w:styleId="348FA061EE3C49ACAE41AEBD74E67BFB4">
    <w:name w:val="348FA061EE3C49ACAE41AEBD74E67BFB4"/>
    <w:rsid w:val="007C1D12"/>
    <w:rPr>
      <w:rFonts w:eastAsiaTheme="minorHAnsi"/>
    </w:rPr>
  </w:style>
  <w:style w:type="paragraph" w:customStyle="1" w:styleId="BEE62C185D094C8EA8DCF20FFCC539EA5">
    <w:name w:val="BEE62C185D094C8EA8DCF20FFCC539EA5"/>
    <w:rsid w:val="007C1D12"/>
    <w:rPr>
      <w:rFonts w:eastAsiaTheme="minorHAnsi"/>
    </w:rPr>
  </w:style>
  <w:style w:type="paragraph" w:customStyle="1" w:styleId="A36C754F31F44FAB8CA89BBA09E91DAB3">
    <w:name w:val="A36C754F31F44FAB8CA89BBA09E91DAB3"/>
    <w:rsid w:val="007C1D12"/>
    <w:rPr>
      <w:rFonts w:eastAsiaTheme="minorHAnsi"/>
    </w:rPr>
  </w:style>
  <w:style w:type="paragraph" w:customStyle="1" w:styleId="1FF0663ADFCF49F48AD3631EC25D71BE3">
    <w:name w:val="1FF0663ADFCF49F48AD3631EC25D71BE3"/>
    <w:rsid w:val="007C1D12"/>
    <w:rPr>
      <w:rFonts w:eastAsiaTheme="minorHAnsi"/>
    </w:rPr>
  </w:style>
  <w:style w:type="paragraph" w:customStyle="1" w:styleId="5E6E5BFE325243B99A437EBE6734EE831">
    <w:name w:val="5E6E5BFE325243B99A437EBE6734EE831"/>
    <w:rsid w:val="007C1D12"/>
    <w:rPr>
      <w:rFonts w:eastAsiaTheme="minorHAnsi"/>
    </w:rPr>
  </w:style>
  <w:style w:type="paragraph" w:customStyle="1" w:styleId="34138446CB61456EB7D73FCEBF6D47BD1">
    <w:name w:val="34138446CB61456EB7D73FCEBF6D47BD1"/>
    <w:rsid w:val="007C1D12"/>
    <w:rPr>
      <w:rFonts w:eastAsiaTheme="minorHAnsi"/>
    </w:rPr>
  </w:style>
  <w:style w:type="paragraph" w:customStyle="1" w:styleId="2BF430F16B7B45749722C657A88BA8DB1">
    <w:name w:val="2BF430F16B7B45749722C657A88BA8DB1"/>
    <w:rsid w:val="007C1D12"/>
    <w:rPr>
      <w:rFonts w:eastAsiaTheme="minorHAnsi"/>
    </w:rPr>
  </w:style>
  <w:style w:type="paragraph" w:customStyle="1" w:styleId="687B566BF27343C682F7154A7F66E7FE">
    <w:name w:val="687B566BF27343C682F7154A7F66E7FE"/>
    <w:rsid w:val="007C1D12"/>
    <w:rPr>
      <w:rFonts w:eastAsiaTheme="minorHAnsi"/>
    </w:rPr>
  </w:style>
  <w:style w:type="paragraph" w:customStyle="1" w:styleId="3218A6588FAC40D69AB87D103D33B101">
    <w:name w:val="3218A6588FAC40D69AB87D103D33B101"/>
    <w:rsid w:val="007C1D12"/>
    <w:rPr>
      <w:rFonts w:eastAsiaTheme="minorHAnsi"/>
    </w:rPr>
  </w:style>
  <w:style w:type="paragraph" w:customStyle="1" w:styleId="2DB00C91B56B4027B306E2A1F026C7991">
    <w:name w:val="2DB00C91B56B4027B306E2A1F026C7991"/>
    <w:rsid w:val="007C1D12"/>
    <w:rPr>
      <w:rFonts w:eastAsiaTheme="minorHAnsi"/>
    </w:rPr>
  </w:style>
  <w:style w:type="paragraph" w:customStyle="1" w:styleId="03BF8F1C05F04FED9FE0A3E3A2ADED88">
    <w:name w:val="03BF8F1C05F04FED9FE0A3E3A2ADED88"/>
    <w:rsid w:val="007C1D12"/>
    <w:rPr>
      <w:rFonts w:eastAsiaTheme="minorHAnsi"/>
    </w:rPr>
  </w:style>
  <w:style w:type="paragraph" w:customStyle="1" w:styleId="44FA0CA1ACA842DBA1CF8E4494AC4B4521">
    <w:name w:val="44FA0CA1ACA842DBA1CF8E4494AC4B4521"/>
    <w:rsid w:val="007C1D12"/>
    <w:rPr>
      <w:rFonts w:eastAsiaTheme="minorHAnsi"/>
    </w:rPr>
  </w:style>
  <w:style w:type="paragraph" w:customStyle="1" w:styleId="BBCC78678DCB485D8CC3C5EC84FA727520">
    <w:name w:val="BBCC78678DCB485D8CC3C5EC84FA727520"/>
    <w:rsid w:val="007C1D12"/>
    <w:rPr>
      <w:rFonts w:eastAsiaTheme="minorHAnsi"/>
    </w:rPr>
  </w:style>
  <w:style w:type="paragraph" w:customStyle="1" w:styleId="92FB6E17111B493BB8A142F53FADD9DD19">
    <w:name w:val="92FB6E17111B493BB8A142F53FADD9DD19"/>
    <w:rsid w:val="007C1D12"/>
    <w:rPr>
      <w:rFonts w:eastAsiaTheme="minorHAnsi"/>
    </w:rPr>
  </w:style>
  <w:style w:type="paragraph" w:customStyle="1" w:styleId="5CB1D353CD4443448A19526FA21C0F3218">
    <w:name w:val="5CB1D353CD4443448A19526FA21C0F3218"/>
    <w:rsid w:val="007C1D12"/>
    <w:rPr>
      <w:rFonts w:eastAsiaTheme="minorHAnsi"/>
    </w:rPr>
  </w:style>
  <w:style w:type="paragraph" w:customStyle="1" w:styleId="C8B39CA8191647CABF497F8A04581A1E17">
    <w:name w:val="C8B39CA8191647CABF497F8A04581A1E17"/>
    <w:rsid w:val="007C1D12"/>
    <w:rPr>
      <w:rFonts w:eastAsiaTheme="minorHAnsi"/>
    </w:rPr>
  </w:style>
  <w:style w:type="paragraph" w:customStyle="1" w:styleId="03C3CB1EEEA949C5A083FC75D3A0502A16">
    <w:name w:val="03C3CB1EEEA949C5A083FC75D3A0502A16"/>
    <w:rsid w:val="007C1D12"/>
    <w:rPr>
      <w:rFonts w:eastAsiaTheme="minorHAnsi"/>
    </w:rPr>
  </w:style>
  <w:style w:type="paragraph" w:customStyle="1" w:styleId="96EACB2D592D4326B1A599E79BD04FD515">
    <w:name w:val="96EACB2D592D4326B1A599E79BD04FD515"/>
    <w:rsid w:val="007C1D12"/>
    <w:rPr>
      <w:rFonts w:eastAsiaTheme="minorHAnsi"/>
    </w:rPr>
  </w:style>
  <w:style w:type="paragraph" w:customStyle="1" w:styleId="D27B6C36E48E46B68516772B1E536F4713">
    <w:name w:val="D27B6C36E48E46B68516772B1E536F4713"/>
    <w:rsid w:val="007C1D12"/>
    <w:rPr>
      <w:rFonts w:eastAsiaTheme="minorHAnsi"/>
    </w:rPr>
  </w:style>
  <w:style w:type="paragraph" w:customStyle="1" w:styleId="3AA301E4ED2140A1A338D3C76F7885F012">
    <w:name w:val="3AA301E4ED2140A1A338D3C76F7885F012"/>
    <w:rsid w:val="007C1D12"/>
    <w:rPr>
      <w:rFonts w:eastAsiaTheme="minorHAnsi"/>
    </w:rPr>
  </w:style>
  <w:style w:type="paragraph" w:customStyle="1" w:styleId="B26FD16E0AF545B886821BCC829C2B4512">
    <w:name w:val="B26FD16E0AF545B886821BCC829C2B4512"/>
    <w:rsid w:val="007C1D12"/>
    <w:rPr>
      <w:rFonts w:eastAsiaTheme="minorHAnsi"/>
    </w:rPr>
  </w:style>
  <w:style w:type="paragraph" w:customStyle="1" w:styleId="539256751E70472094A067AD46103B7711">
    <w:name w:val="539256751E70472094A067AD46103B7711"/>
    <w:rsid w:val="007C1D12"/>
    <w:rPr>
      <w:rFonts w:eastAsiaTheme="minorHAnsi"/>
    </w:rPr>
  </w:style>
  <w:style w:type="paragraph" w:customStyle="1" w:styleId="68782AE5C29F4967AF27BBFE8D786F0510">
    <w:name w:val="68782AE5C29F4967AF27BBFE8D786F0510"/>
    <w:rsid w:val="007C1D12"/>
    <w:rPr>
      <w:rFonts w:eastAsiaTheme="minorHAnsi"/>
    </w:rPr>
  </w:style>
  <w:style w:type="paragraph" w:customStyle="1" w:styleId="52308949D1BD42B3B45AB431C041D1E010">
    <w:name w:val="52308949D1BD42B3B45AB431C041D1E010"/>
    <w:rsid w:val="007C1D12"/>
    <w:rPr>
      <w:rFonts w:eastAsiaTheme="minorHAnsi"/>
    </w:rPr>
  </w:style>
  <w:style w:type="paragraph" w:customStyle="1" w:styleId="9D7C19F5B2AE4616B248EDBE48A304A710">
    <w:name w:val="9D7C19F5B2AE4616B248EDBE48A304A710"/>
    <w:rsid w:val="007C1D12"/>
    <w:rPr>
      <w:rFonts w:eastAsiaTheme="minorHAnsi"/>
    </w:rPr>
  </w:style>
  <w:style w:type="paragraph" w:customStyle="1" w:styleId="B4157C67ACC74F07B06EFAA9A69114EE9">
    <w:name w:val="B4157C67ACC74F07B06EFAA9A69114EE9"/>
    <w:rsid w:val="007C1D12"/>
    <w:rPr>
      <w:rFonts w:eastAsiaTheme="minorHAnsi"/>
    </w:rPr>
  </w:style>
  <w:style w:type="paragraph" w:customStyle="1" w:styleId="05F6D1EEFC3F45F1AFD94B5A1EC642769">
    <w:name w:val="05F6D1EEFC3F45F1AFD94B5A1EC642769"/>
    <w:rsid w:val="007C1D12"/>
    <w:rPr>
      <w:rFonts w:eastAsiaTheme="minorHAnsi"/>
    </w:rPr>
  </w:style>
  <w:style w:type="paragraph" w:customStyle="1" w:styleId="4BA41563F5144F46B8C8B7A80DFB30EF8">
    <w:name w:val="4BA41563F5144F46B8C8B7A80DFB30EF8"/>
    <w:rsid w:val="007C1D12"/>
    <w:rPr>
      <w:rFonts w:eastAsiaTheme="minorHAnsi"/>
    </w:rPr>
  </w:style>
  <w:style w:type="paragraph" w:customStyle="1" w:styleId="A8FF93027AA74FF494C7BC6315BFDFD48">
    <w:name w:val="A8FF93027AA74FF494C7BC6315BFDFD48"/>
    <w:rsid w:val="007C1D12"/>
    <w:rPr>
      <w:rFonts w:eastAsiaTheme="minorHAnsi"/>
    </w:rPr>
  </w:style>
  <w:style w:type="paragraph" w:customStyle="1" w:styleId="E861D0DBDFEF40C69BB625AB2B2086018">
    <w:name w:val="E861D0DBDFEF40C69BB625AB2B2086018"/>
    <w:rsid w:val="007C1D12"/>
    <w:rPr>
      <w:rFonts w:eastAsiaTheme="minorHAnsi"/>
    </w:rPr>
  </w:style>
  <w:style w:type="paragraph" w:customStyle="1" w:styleId="0985371F96C043B4B6A9797E8273769F8">
    <w:name w:val="0985371F96C043B4B6A9797E8273769F8"/>
    <w:rsid w:val="007C1D12"/>
    <w:rPr>
      <w:rFonts w:eastAsiaTheme="minorHAnsi"/>
    </w:rPr>
  </w:style>
  <w:style w:type="paragraph" w:customStyle="1" w:styleId="51B49134A1804029B82C07F62AF30C608">
    <w:name w:val="51B49134A1804029B82C07F62AF30C608"/>
    <w:rsid w:val="007C1D12"/>
    <w:rPr>
      <w:rFonts w:eastAsiaTheme="minorHAnsi"/>
    </w:rPr>
  </w:style>
  <w:style w:type="paragraph" w:customStyle="1" w:styleId="E7B9E02F5DFD47149D8FA91562BCC4D723">
    <w:name w:val="E7B9E02F5DFD47149D8FA91562BCC4D723"/>
    <w:rsid w:val="007C1D12"/>
    <w:rPr>
      <w:rFonts w:eastAsiaTheme="minorHAnsi"/>
    </w:rPr>
  </w:style>
  <w:style w:type="paragraph" w:customStyle="1" w:styleId="E586CD3C1C1D4EA2884626BB53C947258">
    <w:name w:val="E586CD3C1C1D4EA2884626BB53C947258"/>
    <w:rsid w:val="007C1D12"/>
    <w:rPr>
      <w:rFonts w:eastAsiaTheme="minorHAnsi"/>
    </w:rPr>
  </w:style>
  <w:style w:type="paragraph" w:customStyle="1" w:styleId="348FA061EE3C49ACAE41AEBD74E67BFB5">
    <w:name w:val="348FA061EE3C49ACAE41AEBD74E67BFB5"/>
    <w:rsid w:val="007C1D12"/>
    <w:rPr>
      <w:rFonts w:eastAsiaTheme="minorHAnsi"/>
    </w:rPr>
  </w:style>
  <w:style w:type="paragraph" w:customStyle="1" w:styleId="BEE62C185D094C8EA8DCF20FFCC539EA6">
    <w:name w:val="BEE62C185D094C8EA8DCF20FFCC539EA6"/>
    <w:rsid w:val="007C1D12"/>
    <w:rPr>
      <w:rFonts w:eastAsiaTheme="minorHAnsi"/>
    </w:rPr>
  </w:style>
  <w:style w:type="paragraph" w:customStyle="1" w:styleId="A36C754F31F44FAB8CA89BBA09E91DAB4">
    <w:name w:val="A36C754F31F44FAB8CA89BBA09E91DAB4"/>
    <w:rsid w:val="007C1D12"/>
    <w:rPr>
      <w:rFonts w:eastAsiaTheme="minorHAnsi"/>
    </w:rPr>
  </w:style>
  <w:style w:type="paragraph" w:customStyle="1" w:styleId="1FF0663ADFCF49F48AD3631EC25D71BE4">
    <w:name w:val="1FF0663ADFCF49F48AD3631EC25D71BE4"/>
    <w:rsid w:val="007C1D12"/>
    <w:rPr>
      <w:rFonts w:eastAsiaTheme="minorHAnsi"/>
    </w:rPr>
  </w:style>
  <w:style w:type="paragraph" w:customStyle="1" w:styleId="5E6E5BFE325243B99A437EBE6734EE832">
    <w:name w:val="5E6E5BFE325243B99A437EBE6734EE832"/>
    <w:rsid w:val="007C1D12"/>
    <w:rPr>
      <w:rFonts w:eastAsiaTheme="minorHAnsi"/>
    </w:rPr>
  </w:style>
  <w:style w:type="paragraph" w:customStyle="1" w:styleId="34138446CB61456EB7D73FCEBF6D47BD2">
    <w:name w:val="34138446CB61456EB7D73FCEBF6D47BD2"/>
    <w:rsid w:val="007C1D12"/>
    <w:rPr>
      <w:rFonts w:eastAsiaTheme="minorHAnsi"/>
    </w:rPr>
  </w:style>
  <w:style w:type="paragraph" w:customStyle="1" w:styleId="2BF430F16B7B45749722C657A88BA8DB2">
    <w:name w:val="2BF430F16B7B45749722C657A88BA8DB2"/>
    <w:rsid w:val="007C1D12"/>
    <w:rPr>
      <w:rFonts w:eastAsiaTheme="minorHAnsi"/>
    </w:rPr>
  </w:style>
  <w:style w:type="paragraph" w:customStyle="1" w:styleId="687B566BF27343C682F7154A7F66E7FE1">
    <w:name w:val="687B566BF27343C682F7154A7F66E7FE1"/>
    <w:rsid w:val="007C1D12"/>
    <w:rPr>
      <w:rFonts w:eastAsiaTheme="minorHAnsi"/>
    </w:rPr>
  </w:style>
  <w:style w:type="paragraph" w:customStyle="1" w:styleId="3218A6588FAC40D69AB87D103D33B1011">
    <w:name w:val="3218A6588FAC40D69AB87D103D33B1011"/>
    <w:rsid w:val="007C1D12"/>
    <w:rPr>
      <w:rFonts w:eastAsiaTheme="minorHAnsi"/>
    </w:rPr>
  </w:style>
  <w:style w:type="paragraph" w:customStyle="1" w:styleId="2DB00C91B56B4027B306E2A1F026C7992">
    <w:name w:val="2DB00C91B56B4027B306E2A1F026C7992"/>
    <w:rsid w:val="007C1D12"/>
    <w:rPr>
      <w:rFonts w:eastAsiaTheme="minorHAnsi"/>
    </w:rPr>
  </w:style>
  <w:style w:type="paragraph" w:customStyle="1" w:styleId="03BF8F1C05F04FED9FE0A3E3A2ADED881">
    <w:name w:val="03BF8F1C05F04FED9FE0A3E3A2ADED881"/>
    <w:rsid w:val="007C1D12"/>
    <w:rPr>
      <w:rFonts w:eastAsiaTheme="minorHAnsi"/>
    </w:rPr>
  </w:style>
  <w:style w:type="paragraph" w:customStyle="1" w:styleId="DA1DD8DF676746E59FCEA5EB3861F2A9">
    <w:name w:val="DA1DD8DF676746E59FCEA5EB3861F2A9"/>
    <w:rsid w:val="007C1D12"/>
    <w:rPr>
      <w:rFonts w:eastAsiaTheme="minorHAnsi"/>
    </w:rPr>
  </w:style>
  <w:style w:type="paragraph" w:customStyle="1" w:styleId="05741B51895A4AC793F123D9CBB917C2">
    <w:name w:val="05741B51895A4AC793F123D9CBB917C2"/>
    <w:rsid w:val="007C1D12"/>
    <w:rPr>
      <w:rFonts w:eastAsiaTheme="minorHAnsi"/>
    </w:rPr>
  </w:style>
  <w:style w:type="paragraph" w:customStyle="1" w:styleId="44FA0CA1ACA842DBA1CF8E4494AC4B4522">
    <w:name w:val="44FA0CA1ACA842DBA1CF8E4494AC4B4522"/>
    <w:rsid w:val="007C1D12"/>
    <w:rPr>
      <w:rFonts w:eastAsiaTheme="minorHAnsi"/>
    </w:rPr>
  </w:style>
  <w:style w:type="paragraph" w:customStyle="1" w:styleId="BBCC78678DCB485D8CC3C5EC84FA727521">
    <w:name w:val="BBCC78678DCB485D8CC3C5EC84FA727521"/>
    <w:rsid w:val="007C1D12"/>
    <w:rPr>
      <w:rFonts w:eastAsiaTheme="minorHAnsi"/>
    </w:rPr>
  </w:style>
  <w:style w:type="paragraph" w:customStyle="1" w:styleId="92FB6E17111B493BB8A142F53FADD9DD20">
    <w:name w:val="92FB6E17111B493BB8A142F53FADD9DD20"/>
    <w:rsid w:val="007C1D12"/>
    <w:rPr>
      <w:rFonts w:eastAsiaTheme="minorHAnsi"/>
    </w:rPr>
  </w:style>
  <w:style w:type="paragraph" w:customStyle="1" w:styleId="5CB1D353CD4443448A19526FA21C0F3219">
    <w:name w:val="5CB1D353CD4443448A19526FA21C0F3219"/>
    <w:rsid w:val="007C1D12"/>
    <w:rPr>
      <w:rFonts w:eastAsiaTheme="minorHAnsi"/>
    </w:rPr>
  </w:style>
  <w:style w:type="paragraph" w:customStyle="1" w:styleId="C8B39CA8191647CABF497F8A04581A1E18">
    <w:name w:val="C8B39CA8191647CABF497F8A04581A1E18"/>
    <w:rsid w:val="007C1D12"/>
    <w:rPr>
      <w:rFonts w:eastAsiaTheme="minorHAnsi"/>
    </w:rPr>
  </w:style>
  <w:style w:type="paragraph" w:customStyle="1" w:styleId="03C3CB1EEEA949C5A083FC75D3A0502A17">
    <w:name w:val="03C3CB1EEEA949C5A083FC75D3A0502A17"/>
    <w:rsid w:val="007C1D12"/>
    <w:rPr>
      <w:rFonts w:eastAsiaTheme="minorHAnsi"/>
    </w:rPr>
  </w:style>
  <w:style w:type="paragraph" w:customStyle="1" w:styleId="96EACB2D592D4326B1A599E79BD04FD516">
    <w:name w:val="96EACB2D592D4326B1A599E79BD04FD516"/>
    <w:rsid w:val="007C1D12"/>
    <w:rPr>
      <w:rFonts w:eastAsiaTheme="minorHAnsi"/>
    </w:rPr>
  </w:style>
  <w:style w:type="paragraph" w:customStyle="1" w:styleId="D27B6C36E48E46B68516772B1E536F4714">
    <w:name w:val="D27B6C36E48E46B68516772B1E536F4714"/>
    <w:rsid w:val="007C1D12"/>
    <w:rPr>
      <w:rFonts w:eastAsiaTheme="minorHAnsi"/>
    </w:rPr>
  </w:style>
  <w:style w:type="paragraph" w:customStyle="1" w:styleId="3AA301E4ED2140A1A338D3C76F7885F013">
    <w:name w:val="3AA301E4ED2140A1A338D3C76F7885F013"/>
    <w:rsid w:val="007C1D12"/>
    <w:rPr>
      <w:rFonts w:eastAsiaTheme="minorHAnsi"/>
    </w:rPr>
  </w:style>
  <w:style w:type="paragraph" w:customStyle="1" w:styleId="B26FD16E0AF545B886821BCC829C2B4513">
    <w:name w:val="B26FD16E0AF545B886821BCC829C2B4513"/>
    <w:rsid w:val="007C1D12"/>
    <w:rPr>
      <w:rFonts w:eastAsiaTheme="minorHAnsi"/>
    </w:rPr>
  </w:style>
  <w:style w:type="paragraph" w:customStyle="1" w:styleId="539256751E70472094A067AD46103B7712">
    <w:name w:val="539256751E70472094A067AD46103B7712"/>
    <w:rsid w:val="007C1D12"/>
    <w:rPr>
      <w:rFonts w:eastAsiaTheme="minorHAnsi"/>
    </w:rPr>
  </w:style>
  <w:style w:type="paragraph" w:customStyle="1" w:styleId="68782AE5C29F4967AF27BBFE8D786F0511">
    <w:name w:val="68782AE5C29F4967AF27BBFE8D786F0511"/>
    <w:rsid w:val="007C1D12"/>
    <w:rPr>
      <w:rFonts w:eastAsiaTheme="minorHAnsi"/>
    </w:rPr>
  </w:style>
  <w:style w:type="paragraph" w:customStyle="1" w:styleId="52308949D1BD42B3B45AB431C041D1E011">
    <w:name w:val="52308949D1BD42B3B45AB431C041D1E011"/>
    <w:rsid w:val="007C1D12"/>
    <w:rPr>
      <w:rFonts w:eastAsiaTheme="minorHAnsi"/>
    </w:rPr>
  </w:style>
  <w:style w:type="paragraph" w:customStyle="1" w:styleId="9D7C19F5B2AE4616B248EDBE48A304A711">
    <w:name w:val="9D7C19F5B2AE4616B248EDBE48A304A711"/>
    <w:rsid w:val="007C1D12"/>
    <w:rPr>
      <w:rFonts w:eastAsiaTheme="minorHAnsi"/>
    </w:rPr>
  </w:style>
  <w:style w:type="paragraph" w:customStyle="1" w:styleId="B4157C67ACC74F07B06EFAA9A69114EE10">
    <w:name w:val="B4157C67ACC74F07B06EFAA9A69114EE10"/>
    <w:rsid w:val="007C1D12"/>
    <w:rPr>
      <w:rFonts w:eastAsiaTheme="minorHAnsi"/>
    </w:rPr>
  </w:style>
  <w:style w:type="paragraph" w:customStyle="1" w:styleId="05F6D1EEFC3F45F1AFD94B5A1EC6427610">
    <w:name w:val="05F6D1EEFC3F45F1AFD94B5A1EC6427610"/>
    <w:rsid w:val="007C1D12"/>
    <w:rPr>
      <w:rFonts w:eastAsiaTheme="minorHAnsi"/>
    </w:rPr>
  </w:style>
  <w:style w:type="paragraph" w:customStyle="1" w:styleId="4BA41563F5144F46B8C8B7A80DFB30EF9">
    <w:name w:val="4BA41563F5144F46B8C8B7A80DFB30EF9"/>
    <w:rsid w:val="007C1D12"/>
    <w:rPr>
      <w:rFonts w:eastAsiaTheme="minorHAnsi"/>
    </w:rPr>
  </w:style>
  <w:style w:type="paragraph" w:customStyle="1" w:styleId="A8FF93027AA74FF494C7BC6315BFDFD49">
    <w:name w:val="A8FF93027AA74FF494C7BC6315BFDFD49"/>
    <w:rsid w:val="007C1D12"/>
    <w:rPr>
      <w:rFonts w:eastAsiaTheme="minorHAnsi"/>
    </w:rPr>
  </w:style>
  <w:style w:type="paragraph" w:customStyle="1" w:styleId="E861D0DBDFEF40C69BB625AB2B2086019">
    <w:name w:val="E861D0DBDFEF40C69BB625AB2B2086019"/>
    <w:rsid w:val="007C1D12"/>
    <w:rPr>
      <w:rFonts w:eastAsiaTheme="minorHAnsi"/>
    </w:rPr>
  </w:style>
  <w:style w:type="paragraph" w:customStyle="1" w:styleId="0985371F96C043B4B6A9797E8273769F9">
    <w:name w:val="0985371F96C043B4B6A9797E8273769F9"/>
    <w:rsid w:val="007C1D12"/>
    <w:rPr>
      <w:rFonts w:eastAsiaTheme="minorHAnsi"/>
    </w:rPr>
  </w:style>
  <w:style w:type="paragraph" w:customStyle="1" w:styleId="51B49134A1804029B82C07F62AF30C609">
    <w:name w:val="51B49134A1804029B82C07F62AF30C609"/>
    <w:rsid w:val="007C1D12"/>
    <w:rPr>
      <w:rFonts w:eastAsiaTheme="minorHAnsi"/>
    </w:rPr>
  </w:style>
  <w:style w:type="paragraph" w:customStyle="1" w:styleId="E7B9E02F5DFD47149D8FA91562BCC4D724">
    <w:name w:val="E7B9E02F5DFD47149D8FA91562BCC4D724"/>
    <w:rsid w:val="007C1D12"/>
    <w:rPr>
      <w:rFonts w:eastAsiaTheme="minorHAnsi"/>
    </w:rPr>
  </w:style>
  <w:style w:type="paragraph" w:customStyle="1" w:styleId="E586CD3C1C1D4EA2884626BB53C947259">
    <w:name w:val="E586CD3C1C1D4EA2884626BB53C947259"/>
    <w:rsid w:val="007C1D12"/>
    <w:rPr>
      <w:rFonts w:eastAsiaTheme="minorHAnsi"/>
    </w:rPr>
  </w:style>
  <w:style w:type="paragraph" w:customStyle="1" w:styleId="348FA061EE3C49ACAE41AEBD74E67BFB6">
    <w:name w:val="348FA061EE3C49ACAE41AEBD74E67BFB6"/>
    <w:rsid w:val="007C1D12"/>
    <w:rPr>
      <w:rFonts w:eastAsiaTheme="minorHAnsi"/>
    </w:rPr>
  </w:style>
  <w:style w:type="paragraph" w:customStyle="1" w:styleId="BEE62C185D094C8EA8DCF20FFCC539EA7">
    <w:name w:val="BEE62C185D094C8EA8DCF20FFCC539EA7"/>
    <w:rsid w:val="007C1D12"/>
    <w:rPr>
      <w:rFonts w:eastAsiaTheme="minorHAnsi"/>
    </w:rPr>
  </w:style>
  <w:style w:type="paragraph" w:customStyle="1" w:styleId="A36C754F31F44FAB8CA89BBA09E91DAB5">
    <w:name w:val="A36C754F31F44FAB8CA89BBA09E91DAB5"/>
    <w:rsid w:val="007C1D12"/>
    <w:rPr>
      <w:rFonts w:eastAsiaTheme="minorHAnsi"/>
    </w:rPr>
  </w:style>
  <w:style w:type="paragraph" w:customStyle="1" w:styleId="1FF0663ADFCF49F48AD3631EC25D71BE5">
    <w:name w:val="1FF0663ADFCF49F48AD3631EC25D71BE5"/>
    <w:rsid w:val="007C1D12"/>
    <w:rPr>
      <w:rFonts w:eastAsiaTheme="minorHAnsi"/>
    </w:rPr>
  </w:style>
  <w:style w:type="paragraph" w:customStyle="1" w:styleId="5E6E5BFE325243B99A437EBE6734EE833">
    <w:name w:val="5E6E5BFE325243B99A437EBE6734EE833"/>
    <w:rsid w:val="007C1D12"/>
    <w:rPr>
      <w:rFonts w:eastAsiaTheme="minorHAnsi"/>
    </w:rPr>
  </w:style>
  <w:style w:type="paragraph" w:customStyle="1" w:styleId="34138446CB61456EB7D73FCEBF6D47BD3">
    <w:name w:val="34138446CB61456EB7D73FCEBF6D47BD3"/>
    <w:rsid w:val="007C1D12"/>
    <w:rPr>
      <w:rFonts w:eastAsiaTheme="minorHAnsi"/>
    </w:rPr>
  </w:style>
  <w:style w:type="paragraph" w:customStyle="1" w:styleId="2BF430F16B7B45749722C657A88BA8DB3">
    <w:name w:val="2BF430F16B7B45749722C657A88BA8DB3"/>
    <w:rsid w:val="007C1D12"/>
    <w:rPr>
      <w:rFonts w:eastAsiaTheme="minorHAnsi"/>
    </w:rPr>
  </w:style>
  <w:style w:type="paragraph" w:customStyle="1" w:styleId="687B566BF27343C682F7154A7F66E7FE2">
    <w:name w:val="687B566BF27343C682F7154A7F66E7FE2"/>
    <w:rsid w:val="007C1D12"/>
    <w:rPr>
      <w:rFonts w:eastAsiaTheme="minorHAnsi"/>
    </w:rPr>
  </w:style>
  <w:style w:type="paragraph" w:customStyle="1" w:styleId="3218A6588FAC40D69AB87D103D33B1012">
    <w:name w:val="3218A6588FAC40D69AB87D103D33B1012"/>
    <w:rsid w:val="007C1D12"/>
    <w:rPr>
      <w:rFonts w:eastAsiaTheme="minorHAnsi"/>
    </w:rPr>
  </w:style>
  <w:style w:type="paragraph" w:customStyle="1" w:styleId="2DB00C91B56B4027B306E2A1F026C7993">
    <w:name w:val="2DB00C91B56B4027B306E2A1F026C7993"/>
    <w:rsid w:val="007C1D12"/>
    <w:rPr>
      <w:rFonts w:eastAsiaTheme="minorHAnsi"/>
    </w:rPr>
  </w:style>
  <w:style w:type="paragraph" w:customStyle="1" w:styleId="03BF8F1C05F04FED9FE0A3E3A2ADED882">
    <w:name w:val="03BF8F1C05F04FED9FE0A3E3A2ADED882"/>
    <w:rsid w:val="007C1D12"/>
    <w:rPr>
      <w:rFonts w:eastAsiaTheme="minorHAnsi"/>
    </w:rPr>
  </w:style>
  <w:style w:type="paragraph" w:customStyle="1" w:styleId="DA1DD8DF676746E59FCEA5EB3861F2A91">
    <w:name w:val="DA1DD8DF676746E59FCEA5EB3861F2A91"/>
    <w:rsid w:val="007C1D12"/>
    <w:rPr>
      <w:rFonts w:eastAsiaTheme="minorHAnsi"/>
    </w:rPr>
  </w:style>
  <w:style w:type="paragraph" w:customStyle="1" w:styleId="05741B51895A4AC793F123D9CBB917C21">
    <w:name w:val="05741B51895A4AC793F123D9CBB917C21"/>
    <w:rsid w:val="007C1D12"/>
    <w:rPr>
      <w:rFonts w:eastAsiaTheme="minorHAnsi"/>
    </w:rPr>
  </w:style>
  <w:style w:type="paragraph" w:customStyle="1" w:styleId="44FA0CA1ACA842DBA1CF8E4494AC4B4523">
    <w:name w:val="44FA0CA1ACA842DBA1CF8E4494AC4B4523"/>
    <w:rsid w:val="007C1D12"/>
    <w:rPr>
      <w:rFonts w:eastAsiaTheme="minorHAnsi"/>
    </w:rPr>
  </w:style>
  <w:style w:type="paragraph" w:customStyle="1" w:styleId="BBCC78678DCB485D8CC3C5EC84FA727522">
    <w:name w:val="BBCC78678DCB485D8CC3C5EC84FA727522"/>
    <w:rsid w:val="007C1D12"/>
    <w:rPr>
      <w:rFonts w:eastAsiaTheme="minorHAnsi"/>
    </w:rPr>
  </w:style>
  <w:style w:type="paragraph" w:customStyle="1" w:styleId="92FB6E17111B493BB8A142F53FADD9DD21">
    <w:name w:val="92FB6E17111B493BB8A142F53FADD9DD21"/>
    <w:rsid w:val="007C1D12"/>
    <w:rPr>
      <w:rFonts w:eastAsiaTheme="minorHAnsi"/>
    </w:rPr>
  </w:style>
  <w:style w:type="paragraph" w:customStyle="1" w:styleId="5CB1D353CD4443448A19526FA21C0F3220">
    <w:name w:val="5CB1D353CD4443448A19526FA21C0F3220"/>
    <w:rsid w:val="007C1D12"/>
    <w:rPr>
      <w:rFonts w:eastAsiaTheme="minorHAnsi"/>
    </w:rPr>
  </w:style>
  <w:style w:type="paragraph" w:customStyle="1" w:styleId="C8B39CA8191647CABF497F8A04581A1E19">
    <w:name w:val="C8B39CA8191647CABF497F8A04581A1E19"/>
    <w:rsid w:val="007C1D12"/>
    <w:rPr>
      <w:rFonts w:eastAsiaTheme="minorHAnsi"/>
    </w:rPr>
  </w:style>
  <w:style w:type="paragraph" w:customStyle="1" w:styleId="03C3CB1EEEA949C5A083FC75D3A0502A18">
    <w:name w:val="03C3CB1EEEA949C5A083FC75D3A0502A18"/>
    <w:rsid w:val="007C1D12"/>
    <w:rPr>
      <w:rFonts w:eastAsiaTheme="minorHAnsi"/>
    </w:rPr>
  </w:style>
  <w:style w:type="paragraph" w:customStyle="1" w:styleId="96EACB2D592D4326B1A599E79BD04FD517">
    <w:name w:val="96EACB2D592D4326B1A599E79BD04FD517"/>
    <w:rsid w:val="007C1D12"/>
    <w:rPr>
      <w:rFonts w:eastAsiaTheme="minorHAnsi"/>
    </w:rPr>
  </w:style>
  <w:style w:type="paragraph" w:customStyle="1" w:styleId="D27B6C36E48E46B68516772B1E536F4715">
    <w:name w:val="D27B6C36E48E46B68516772B1E536F4715"/>
    <w:rsid w:val="007C1D12"/>
    <w:rPr>
      <w:rFonts w:eastAsiaTheme="minorHAnsi"/>
    </w:rPr>
  </w:style>
  <w:style w:type="paragraph" w:customStyle="1" w:styleId="3AA301E4ED2140A1A338D3C76F7885F014">
    <w:name w:val="3AA301E4ED2140A1A338D3C76F7885F014"/>
    <w:rsid w:val="007C1D12"/>
    <w:rPr>
      <w:rFonts w:eastAsiaTheme="minorHAnsi"/>
    </w:rPr>
  </w:style>
  <w:style w:type="paragraph" w:customStyle="1" w:styleId="B26FD16E0AF545B886821BCC829C2B4514">
    <w:name w:val="B26FD16E0AF545B886821BCC829C2B4514"/>
    <w:rsid w:val="007C1D12"/>
    <w:rPr>
      <w:rFonts w:eastAsiaTheme="minorHAnsi"/>
    </w:rPr>
  </w:style>
  <w:style w:type="paragraph" w:customStyle="1" w:styleId="539256751E70472094A067AD46103B7713">
    <w:name w:val="539256751E70472094A067AD46103B7713"/>
    <w:rsid w:val="007C1D12"/>
    <w:rPr>
      <w:rFonts w:eastAsiaTheme="minorHAnsi"/>
    </w:rPr>
  </w:style>
  <w:style w:type="paragraph" w:customStyle="1" w:styleId="68782AE5C29F4967AF27BBFE8D786F0512">
    <w:name w:val="68782AE5C29F4967AF27BBFE8D786F0512"/>
    <w:rsid w:val="007C1D12"/>
    <w:rPr>
      <w:rFonts w:eastAsiaTheme="minorHAnsi"/>
    </w:rPr>
  </w:style>
  <w:style w:type="paragraph" w:customStyle="1" w:styleId="52308949D1BD42B3B45AB431C041D1E012">
    <w:name w:val="52308949D1BD42B3B45AB431C041D1E012"/>
    <w:rsid w:val="007C1D12"/>
    <w:rPr>
      <w:rFonts w:eastAsiaTheme="minorHAnsi"/>
    </w:rPr>
  </w:style>
  <w:style w:type="paragraph" w:customStyle="1" w:styleId="9D7C19F5B2AE4616B248EDBE48A304A712">
    <w:name w:val="9D7C19F5B2AE4616B248EDBE48A304A712"/>
    <w:rsid w:val="007C1D12"/>
    <w:rPr>
      <w:rFonts w:eastAsiaTheme="minorHAnsi"/>
    </w:rPr>
  </w:style>
  <w:style w:type="paragraph" w:customStyle="1" w:styleId="B4157C67ACC74F07B06EFAA9A69114EE11">
    <w:name w:val="B4157C67ACC74F07B06EFAA9A69114EE11"/>
    <w:rsid w:val="007C1D12"/>
    <w:rPr>
      <w:rFonts w:eastAsiaTheme="minorHAnsi"/>
    </w:rPr>
  </w:style>
  <w:style w:type="paragraph" w:customStyle="1" w:styleId="05F6D1EEFC3F45F1AFD94B5A1EC6427611">
    <w:name w:val="05F6D1EEFC3F45F1AFD94B5A1EC6427611"/>
    <w:rsid w:val="007C1D12"/>
    <w:rPr>
      <w:rFonts w:eastAsiaTheme="minorHAnsi"/>
    </w:rPr>
  </w:style>
  <w:style w:type="paragraph" w:customStyle="1" w:styleId="4BA41563F5144F46B8C8B7A80DFB30EF10">
    <w:name w:val="4BA41563F5144F46B8C8B7A80DFB30EF10"/>
    <w:rsid w:val="007C1D12"/>
    <w:rPr>
      <w:rFonts w:eastAsiaTheme="minorHAnsi"/>
    </w:rPr>
  </w:style>
  <w:style w:type="paragraph" w:customStyle="1" w:styleId="A8FF93027AA74FF494C7BC6315BFDFD410">
    <w:name w:val="A8FF93027AA74FF494C7BC6315BFDFD410"/>
    <w:rsid w:val="007C1D12"/>
    <w:rPr>
      <w:rFonts w:eastAsiaTheme="minorHAnsi"/>
    </w:rPr>
  </w:style>
  <w:style w:type="paragraph" w:customStyle="1" w:styleId="E861D0DBDFEF40C69BB625AB2B20860110">
    <w:name w:val="E861D0DBDFEF40C69BB625AB2B20860110"/>
    <w:rsid w:val="007C1D12"/>
    <w:rPr>
      <w:rFonts w:eastAsiaTheme="minorHAnsi"/>
    </w:rPr>
  </w:style>
  <w:style w:type="paragraph" w:customStyle="1" w:styleId="0985371F96C043B4B6A9797E8273769F10">
    <w:name w:val="0985371F96C043B4B6A9797E8273769F10"/>
    <w:rsid w:val="007C1D12"/>
    <w:rPr>
      <w:rFonts w:eastAsiaTheme="minorHAnsi"/>
    </w:rPr>
  </w:style>
  <w:style w:type="paragraph" w:customStyle="1" w:styleId="51B49134A1804029B82C07F62AF30C6010">
    <w:name w:val="51B49134A1804029B82C07F62AF30C6010"/>
    <w:rsid w:val="007C1D12"/>
    <w:rPr>
      <w:rFonts w:eastAsiaTheme="minorHAnsi"/>
    </w:rPr>
  </w:style>
  <w:style w:type="paragraph" w:customStyle="1" w:styleId="270E9FDA109147468AC236E0C74FD4CF">
    <w:name w:val="270E9FDA109147468AC236E0C74FD4CF"/>
    <w:rsid w:val="007C1D12"/>
  </w:style>
  <w:style w:type="paragraph" w:customStyle="1" w:styleId="E7B9E02F5DFD47149D8FA91562BCC4D725">
    <w:name w:val="E7B9E02F5DFD47149D8FA91562BCC4D725"/>
    <w:rsid w:val="007C1D12"/>
    <w:rPr>
      <w:rFonts w:eastAsiaTheme="minorHAnsi"/>
    </w:rPr>
  </w:style>
  <w:style w:type="paragraph" w:customStyle="1" w:styleId="E586CD3C1C1D4EA2884626BB53C9472510">
    <w:name w:val="E586CD3C1C1D4EA2884626BB53C9472510"/>
    <w:rsid w:val="007C1D12"/>
    <w:rPr>
      <w:rFonts w:eastAsiaTheme="minorHAnsi"/>
    </w:rPr>
  </w:style>
  <w:style w:type="paragraph" w:customStyle="1" w:styleId="348FA061EE3C49ACAE41AEBD74E67BFB7">
    <w:name w:val="348FA061EE3C49ACAE41AEBD74E67BFB7"/>
    <w:rsid w:val="007C1D12"/>
    <w:rPr>
      <w:rFonts w:eastAsiaTheme="minorHAnsi"/>
    </w:rPr>
  </w:style>
  <w:style w:type="paragraph" w:customStyle="1" w:styleId="BEE62C185D094C8EA8DCF20FFCC539EA8">
    <w:name w:val="BEE62C185D094C8EA8DCF20FFCC539EA8"/>
    <w:rsid w:val="007C1D12"/>
    <w:rPr>
      <w:rFonts w:eastAsiaTheme="minorHAnsi"/>
    </w:rPr>
  </w:style>
  <w:style w:type="paragraph" w:customStyle="1" w:styleId="A36C754F31F44FAB8CA89BBA09E91DAB6">
    <w:name w:val="A36C754F31F44FAB8CA89BBA09E91DAB6"/>
    <w:rsid w:val="007C1D12"/>
    <w:rPr>
      <w:rFonts w:eastAsiaTheme="minorHAnsi"/>
    </w:rPr>
  </w:style>
  <w:style w:type="paragraph" w:customStyle="1" w:styleId="1FF0663ADFCF49F48AD3631EC25D71BE6">
    <w:name w:val="1FF0663ADFCF49F48AD3631EC25D71BE6"/>
    <w:rsid w:val="007C1D12"/>
    <w:rPr>
      <w:rFonts w:eastAsiaTheme="minorHAnsi"/>
    </w:rPr>
  </w:style>
  <w:style w:type="paragraph" w:customStyle="1" w:styleId="5E6E5BFE325243B99A437EBE6734EE834">
    <w:name w:val="5E6E5BFE325243B99A437EBE6734EE834"/>
    <w:rsid w:val="007C1D12"/>
    <w:rPr>
      <w:rFonts w:eastAsiaTheme="minorHAnsi"/>
    </w:rPr>
  </w:style>
  <w:style w:type="paragraph" w:customStyle="1" w:styleId="34138446CB61456EB7D73FCEBF6D47BD4">
    <w:name w:val="34138446CB61456EB7D73FCEBF6D47BD4"/>
    <w:rsid w:val="007C1D12"/>
    <w:rPr>
      <w:rFonts w:eastAsiaTheme="minorHAnsi"/>
    </w:rPr>
  </w:style>
  <w:style w:type="paragraph" w:customStyle="1" w:styleId="2BF430F16B7B45749722C657A88BA8DB4">
    <w:name w:val="2BF430F16B7B45749722C657A88BA8DB4"/>
    <w:rsid w:val="007C1D12"/>
    <w:rPr>
      <w:rFonts w:eastAsiaTheme="minorHAnsi"/>
    </w:rPr>
  </w:style>
  <w:style w:type="paragraph" w:customStyle="1" w:styleId="687B566BF27343C682F7154A7F66E7FE3">
    <w:name w:val="687B566BF27343C682F7154A7F66E7FE3"/>
    <w:rsid w:val="007C1D12"/>
    <w:rPr>
      <w:rFonts w:eastAsiaTheme="minorHAnsi"/>
    </w:rPr>
  </w:style>
  <w:style w:type="paragraph" w:customStyle="1" w:styleId="3218A6588FAC40D69AB87D103D33B1013">
    <w:name w:val="3218A6588FAC40D69AB87D103D33B1013"/>
    <w:rsid w:val="007C1D12"/>
    <w:rPr>
      <w:rFonts w:eastAsiaTheme="minorHAnsi"/>
    </w:rPr>
  </w:style>
  <w:style w:type="paragraph" w:customStyle="1" w:styleId="2DB00C91B56B4027B306E2A1F026C7994">
    <w:name w:val="2DB00C91B56B4027B306E2A1F026C7994"/>
    <w:rsid w:val="007C1D12"/>
    <w:rPr>
      <w:rFonts w:eastAsiaTheme="minorHAnsi"/>
    </w:rPr>
  </w:style>
  <w:style w:type="paragraph" w:customStyle="1" w:styleId="03BF8F1C05F04FED9FE0A3E3A2ADED883">
    <w:name w:val="03BF8F1C05F04FED9FE0A3E3A2ADED883"/>
    <w:rsid w:val="007C1D12"/>
    <w:rPr>
      <w:rFonts w:eastAsiaTheme="minorHAnsi"/>
    </w:rPr>
  </w:style>
  <w:style w:type="paragraph" w:customStyle="1" w:styleId="DA1DD8DF676746E59FCEA5EB3861F2A92">
    <w:name w:val="DA1DD8DF676746E59FCEA5EB3861F2A92"/>
    <w:rsid w:val="007C1D12"/>
    <w:rPr>
      <w:rFonts w:eastAsiaTheme="minorHAnsi"/>
    </w:rPr>
  </w:style>
  <w:style w:type="paragraph" w:customStyle="1" w:styleId="05741B51895A4AC793F123D9CBB917C22">
    <w:name w:val="05741B51895A4AC793F123D9CBB917C22"/>
    <w:rsid w:val="007C1D12"/>
    <w:rPr>
      <w:rFonts w:eastAsiaTheme="minorHAnsi"/>
    </w:rPr>
  </w:style>
  <w:style w:type="paragraph" w:customStyle="1" w:styleId="270E9FDA109147468AC236E0C74FD4CF1">
    <w:name w:val="270E9FDA109147468AC236E0C74FD4CF1"/>
    <w:rsid w:val="007C1D12"/>
    <w:rPr>
      <w:rFonts w:eastAsiaTheme="minorHAnsi"/>
    </w:rPr>
  </w:style>
  <w:style w:type="paragraph" w:customStyle="1" w:styleId="44FA0CA1ACA842DBA1CF8E4494AC4B4524">
    <w:name w:val="44FA0CA1ACA842DBA1CF8E4494AC4B4524"/>
    <w:rsid w:val="007C1D12"/>
    <w:rPr>
      <w:rFonts w:eastAsiaTheme="minorHAnsi"/>
    </w:rPr>
  </w:style>
  <w:style w:type="paragraph" w:customStyle="1" w:styleId="BBCC78678DCB485D8CC3C5EC84FA727523">
    <w:name w:val="BBCC78678DCB485D8CC3C5EC84FA727523"/>
    <w:rsid w:val="007C1D12"/>
    <w:rPr>
      <w:rFonts w:eastAsiaTheme="minorHAnsi"/>
    </w:rPr>
  </w:style>
  <w:style w:type="paragraph" w:customStyle="1" w:styleId="92FB6E17111B493BB8A142F53FADD9DD22">
    <w:name w:val="92FB6E17111B493BB8A142F53FADD9DD22"/>
    <w:rsid w:val="007C1D12"/>
    <w:rPr>
      <w:rFonts w:eastAsiaTheme="minorHAnsi"/>
    </w:rPr>
  </w:style>
  <w:style w:type="paragraph" w:customStyle="1" w:styleId="5CB1D353CD4443448A19526FA21C0F3221">
    <w:name w:val="5CB1D353CD4443448A19526FA21C0F3221"/>
    <w:rsid w:val="007C1D12"/>
    <w:rPr>
      <w:rFonts w:eastAsiaTheme="minorHAnsi"/>
    </w:rPr>
  </w:style>
  <w:style w:type="paragraph" w:customStyle="1" w:styleId="C8B39CA8191647CABF497F8A04581A1E20">
    <w:name w:val="C8B39CA8191647CABF497F8A04581A1E20"/>
    <w:rsid w:val="007C1D12"/>
    <w:rPr>
      <w:rFonts w:eastAsiaTheme="minorHAnsi"/>
    </w:rPr>
  </w:style>
  <w:style w:type="paragraph" w:customStyle="1" w:styleId="03C3CB1EEEA949C5A083FC75D3A0502A19">
    <w:name w:val="03C3CB1EEEA949C5A083FC75D3A0502A19"/>
    <w:rsid w:val="007C1D12"/>
    <w:rPr>
      <w:rFonts w:eastAsiaTheme="minorHAnsi"/>
    </w:rPr>
  </w:style>
  <w:style w:type="paragraph" w:customStyle="1" w:styleId="96EACB2D592D4326B1A599E79BD04FD518">
    <w:name w:val="96EACB2D592D4326B1A599E79BD04FD518"/>
    <w:rsid w:val="007C1D12"/>
    <w:rPr>
      <w:rFonts w:eastAsiaTheme="minorHAnsi"/>
    </w:rPr>
  </w:style>
  <w:style w:type="paragraph" w:customStyle="1" w:styleId="D27B6C36E48E46B68516772B1E536F4716">
    <w:name w:val="D27B6C36E48E46B68516772B1E536F4716"/>
    <w:rsid w:val="007C1D12"/>
    <w:rPr>
      <w:rFonts w:eastAsiaTheme="minorHAnsi"/>
    </w:rPr>
  </w:style>
  <w:style w:type="paragraph" w:customStyle="1" w:styleId="3AA301E4ED2140A1A338D3C76F7885F015">
    <w:name w:val="3AA301E4ED2140A1A338D3C76F7885F015"/>
    <w:rsid w:val="007C1D12"/>
    <w:rPr>
      <w:rFonts w:eastAsiaTheme="minorHAnsi"/>
    </w:rPr>
  </w:style>
  <w:style w:type="paragraph" w:customStyle="1" w:styleId="B26FD16E0AF545B886821BCC829C2B4515">
    <w:name w:val="B26FD16E0AF545B886821BCC829C2B4515"/>
    <w:rsid w:val="007C1D12"/>
    <w:rPr>
      <w:rFonts w:eastAsiaTheme="minorHAnsi"/>
    </w:rPr>
  </w:style>
  <w:style w:type="paragraph" w:customStyle="1" w:styleId="539256751E70472094A067AD46103B7714">
    <w:name w:val="539256751E70472094A067AD46103B7714"/>
    <w:rsid w:val="007C1D12"/>
    <w:rPr>
      <w:rFonts w:eastAsiaTheme="minorHAnsi"/>
    </w:rPr>
  </w:style>
  <w:style w:type="paragraph" w:customStyle="1" w:styleId="68782AE5C29F4967AF27BBFE8D786F0513">
    <w:name w:val="68782AE5C29F4967AF27BBFE8D786F0513"/>
    <w:rsid w:val="007C1D12"/>
    <w:rPr>
      <w:rFonts w:eastAsiaTheme="minorHAnsi"/>
    </w:rPr>
  </w:style>
  <w:style w:type="paragraph" w:customStyle="1" w:styleId="52308949D1BD42B3B45AB431C041D1E013">
    <w:name w:val="52308949D1BD42B3B45AB431C041D1E013"/>
    <w:rsid w:val="007C1D12"/>
    <w:rPr>
      <w:rFonts w:eastAsiaTheme="minorHAnsi"/>
    </w:rPr>
  </w:style>
  <w:style w:type="paragraph" w:customStyle="1" w:styleId="9D7C19F5B2AE4616B248EDBE48A304A713">
    <w:name w:val="9D7C19F5B2AE4616B248EDBE48A304A713"/>
    <w:rsid w:val="007C1D12"/>
    <w:rPr>
      <w:rFonts w:eastAsiaTheme="minorHAnsi"/>
    </w:rPr>
  </w:style>
  <w:style w:type="paragraph" w:customStyle="1" w:styleId="B4157C67ACC74F07B06EFAA9A69114EE12">
    <w:name w:val="B4157C67ACC74F07B06EFAA9A69114EE12"/>
    <w:rsid w:val="007C1D12"/>
    <w:rPr>
      <w:rFonts w:eastAsiaTheme="minorHAnsi"/>
    </w:rPr>
  </w:style>
  <w:style w:type="paragraph" w:customStyle="1" w:styleId="05F6D1EEFC3F45F1AFD94B5A1EC6427612">
    <w:name w:val="05F6D1EEFC3F45F1AFD94B5A1EC6427612"/>
    <w:rsid w:val="007C1D12"/>
    <w:rPr>
      <w:rFonts w:eastAsiaTheme="minorHAnsi"/>
    </w:rPr>
  </w:style>
  <w:style w:type="paragraph" w:customStyle="1" w:styleId="4BA41563F5144F46B8C8B7A80DFB30EF11">
    <w:name w:val="4BA41563F5144F46B8C8B7A80DFB30EF11"/>
    <w:rsid w:val="007C1D12"/>
    <w:rPr>
      <w:rFonts w:eastAsiaTheme="minorHAnsi"/>
    </w:rPr>
  </w:style>
  <w:style w:type="paragraph" w:customStyle="1" w:styleId="A8FF93027AA74FF494C7BC6315BFDFD411">
    <w:name w:val="A8FF93027AA74FF494C7BC6315BFDFD411"/>
    <w:rsid w:val="007C1D12"/>
    <w:rPr>
      <w:rFonts w:eastAsiaTheme="minorHAnsi"/>
    </w:rPr>
  </w:style>
  <w:style w:type="paragraph" w:customStyle="1" w:styleId="E861D0DBDFEF40C69BB625AB2B20860111">
    <w:name w:val="E861D0DBDFEF40C69BB625AB2B20860111"/>
    <w:rsid w:val="007C1D12"/>
    <w:rPr>
      <w:rFonts w:eastAsiaTheme="minorHAnsi"/>
    </w:rPr>
  </w:style>
  <w:style w:type="paragraph" w:customStyle="1" w:styleId="0985371F96C043B4B6A9797E8273769F11">
    <w:name w:val="0985371F96C043B4B6A9797E8273769F11"/>
    <w:rsid w:val="007C1D12"/>
    <w:rPr>
      <w:rFonts w:eastAsiaTheme="minorHAnsi"/>
    </w:rPr>
  </w:style>
  <w:style w:type="paragraph" w:customStyle="1" w:styleId="51B49134A1804029B82C07F62AF30C6011">
    <w:name w:val="51B49134A1804029B82C07F62AF30C6011"/>
    <w:rsid w:val="007C1D12"/>
    <w:rPr>
      <w:rFonts w:eastAsiaTheme="minorHAnsi"/>
    </w:rPr>
  </w:style>
  <w:style w:type="paragraph" w:customStyle="1" w:styleId="E7B9E02F5DFD47149D8FA91562BCC4D726">
    <w:name w:val="E7B9E02F5DFD47149D8FA91562BCC4D726"/>
    <w:rsid w:val="007C1D12"/>
    <w:rPr>
      <w:rFonts w:eastAsiaTheme="minorHAnsi"/>
    </w:rPr>
  </w:style>
  <w:style w:type="paragraph" w:customStyle="1" w:styleId="E586CD3C1C1D4EA2884626BB53C9472511">
    <w:name w:val="E586CD3C1C1D4EA2884626BB53C9472511"/>
    <w:rsid w:val="007C1D12"/>
    <w:rPr>
      <w:rFonts w:eastAsiaTheme="minorHAnsi"/>
    </w:rPr>
  </w:style>
  <w:style w:type="paragraph" w:customStyle="1" w:styleId="348FA061EE3C49ACAE41AEBD74E67BFB8">
    <w:name w:val="348FA061EE3C49ACAE41AEBD74E67BFB8"/>
    <w:rsid w:val="007C1D12"/>
    <w:rPr>
      <w:rFonts w:eastAsiaTheme="minorHAnsi"/>
    </w:rPr>
  </w:style>
  <w:style w:type="paragraph" w:customStyle="1" w:styleId="BEE62C185D094C8EA8DCF20FFCC539EA9">
    <w:name w:val="BEE62C185D094C8EA8DCF20FFCC539EA9"/>
    <w:rsid w:val="007C1D12"/>
    <w:rPr>
      <w:rFonts w:eastAsiaTheme="minorHAnsi"/>
    </w:rPr>
  </w:style>
  <w:style w:type="paragraph" w:customStyle="1" w:styleId="A36C754F31F44FAB8CA89BBA09E91DAB7">
    <w:name w:val="A36C754F31F44FAB8CA89BBA09E91DAB7"/>
    <w:rsid w:val="007C1D12"/>
    <w:rPr>
      <w:rFonts w:eastAsiaTheme="minorHAnsi"/>
    </w:rPr>
  </w:style>
  <w:style w:type="paragraph" w:customStyle="1" w:styleId="1FF0663ADFCF49F48AD3631EC25D71BE7">
    <w:name w:val="1FF0663ADFCF49F48AD3631EC25D71BE7"/>
    <w:rsid w:val="007C1D12"/>
    <w:rPr>
      <w:rFonts w:eastAsiaTheme="minorHAnsi"/>
    </w:rPr>
  </w:style>
  <w:style w:type="paragraph" w:customStyle="1" w:styleId="5E6E5BFE325243B99A437EBE6734EE835">
    <w:name w:val="5E6E5BFE325243B99A437EBE6734EE835"/>
    <w:rsid w:val="007C1D12"/>
    <w:rPr>
      <w:rFonts w:eastAsiaTheme="minorHAnsi"/>
    </w:rPr>
  </w:style>
  <w:style w:type="paragraph" w:customStyle="1" w:styleId="34138446CB61456EB7D73FCEBF6D47BD5">
    <w:name w:val="34138446CB61456EB7D73FCEBF6D47BD5"/>
    <w:rsid w:val="007C1D12"/>
    <w:rPr>
      <w:rFonts w:eastAsiaTheme="minorHAnsi"/>
    </w:rPr>
  </w:style>
  <w:style w:type="paragraph" w:customStyle="1" w:styleId="2BF430F16B7B45749722C657A88BA8DB5">
    <w:name w:val="2BF430F16B7B45749722C657A88BA8DB5"/>
    <w:rsid w:val="007C1D12"/>
    <w:rPr>
      <w:rFonts w:eastAsiaTheme="minorHAnsi"/>
    </w:rPr>
  </w:style>
  <w:style w:type="paragraph" w:customStyle="1" w:styleId="687B566BF27343C682F7154A7F66E7FE4">
    <w:name w:val="687B566BF27343C682F7154A7F66E7FE4"/>
    <w:rsid w:val="007C1D12"/>
    <w:rPr>
      <w:rFonts w:eastAsiaTheme="minorHAnsi"/>
    </w:rPr>
  </w:style>
  <w:style w:type="paragraph" w:customStyle="1" w:styleId="3218A6588FAC40D69AB87D103D33B1014">
    <w:name w:val="3218A6588FAC40D69AB87D103D33B1014"/>
    <w:rsid w:val="007C1D12"/>
    <w:rPr>
      <w:rFonts w:eastAsiaTheme="minorHAnsi"/>
    </w:rPr>
  </w:style>
  <w:style w:type="paragraph" w:customStyle="1" w:styleId="2DB00C91B56B4027B306E2A1F026C7995">
    <w:name w:val="2DB00C91B56B4027B306E2A1F026C7995"/>
    <w:rsid w:val="007C1D12"/>
    <w:rPr>
      <w:rFonts w:eastAsiaTheme="minorHAnsi"/>
    </w:rPr>
  </w:style>
  <w:style w:type="paragraph" w:customStyle="1" w:styleId="03BF8F1C05F04FED9FE0A3E3A2ADED884">
    <w:name w:val="03BF8F1C05F04FED9FE0A3E3A2ADED884"/>
    <w:rsid w:val="007C1D12"/>
    <w:rPr>
      <w:rFonts w:eastAsiaTheme="minorHAnsi"/>
    </w:rPr>
  </w:style>
  <w:style w:type="paragraph" w:customStyle="1" w:styleId="DA1DD8DF676746E59FCEA5EB3861F2A93">
    <w:name w:val="DA1DD8DF676746E59FCEA5EB3861F2A93"/>
    <w:rsid w:val="007C1D12"/>
    <w:rPr>
      <w:rFonts w:eastAsiaTheme="minorHAnsi"/>
    </w:rPr>
  </w:style>
  <w:style w:type="paragraph" w:customStyle="1" w:styleId="05741B51895A4AC793F123D9CBB917C23">
    <w:name w:val="05741B51895A4AC793F123D9CBB917C23"/>
    <w:rsid w:val="007C1D12"/>
    <w:rPr>
      <w:rFonts w:eastAsiaTheme="minorHAnsi"/>
    </w:rPr>
  </w:style>
  <w:style w:type="paragraph" w:customStyle="1" w:styleId="270E9FDA109147468AC236E0C74FD4CF2">
    <w:name w:val="270E9FDA109147468AC236E0C74FD4CF2"/>
    <w:rsid w:val="007C1D12"/>
    <w:rPr>
      <w:rFonts w:eastAsiaTheme="minorHAnsi"/>
    </w:rPr>
  </w:style>
  <w:style w:type="paragraph" w:customStyle="1" w:styleId="E7B9E02F5DFD47149D8FA91562BCC4D727">
    <w:name w:val="E7B9E02F5DFD47149D8FA91562BCC4D727"/>
    <w:rsid w:val="007C1D12"/>
    <w:rPr>
      <w:rFonts w:eastAsiaTheme="minorHAnsi"/>
    </w:rPr>
  </w:style>
  <w:style w:type="paragraph" w:customStyle="1" w:styleId="E586CD3C1C1D4EA2884626BB53C9472512">
    <w:name w:val="E586CD3C1C1D4EA2884626BB53C9472512"/>
    <w:rsid w:val="007C1D12"/>
    <w:rPr>
      <w:rFonts w:eastAsiaTheme="minorHAnsi"/>
    </w:rPr>
  </w:style>
  <w:style w:type="paragraph" w:customStyle="1" w:styleId="348FA061EE3C49ACAE41AEBD74E67BFB9">
    <w:name w:val="348FA061EE3C49ACAE41AEBD74E67BFB9"/>
    <w:rsid w:val="007C1D12"/>
    <w:rPr>
      <w:rFonts w:eastAsiaTheme="minorHAnsi"/>
    </w:rPr>
  </w:style>
  <w:style w:type="paragraph" w:customStyle="1" w:styleId="BEE62C185D094C8EA8DCF20FFCC539EA10">
    <w:name w:val="BEE62C185D094C8EA8DCF20FFCC539EA10"/>
    <w:rsid w:val="007C1D12"/>
    <w:rPr>
      <w:rFonts w:eastAsiaTheme="minorHAnsi"/>
    </w:rPr>
  </w:style>
  <w:style w:type="paragraph" w:customStyle="1" w:styleId="A36C754F31F44FAB8CA89BBA09E91DAB8">
    <w:name w:val="A36C754F31F44FAB8CA89BBA09E91DAB8"/>
    <w:rsid w:val="007C1D12"/>
    <w:rPr>
      <w:rFonts w:eastAsiaTheme="minorHAnsi"/>
    </w:rPr>
  </w:style>
  <w:style w:type="paragraph" w:customStyle="1" w:styleId="1FF0663ADFCF49F48AD3631EC25D71BE8">
    <w:name w:val="1FF0663ADFCF49F48AD3631EC25D71BE8"/>
    <w:rsid w:val="007C1D12"/>
    <w:rPr>
      <w:rFonts w:eastAsiaTheme="minorHAnsi"/>
    </w:rPr>
  </w:style>
  <w:style w:type="paragraph" w:customStyle="1" w:styleId="5E6E5BFE325243B99A437EBE6734EE836">
    <w:name w:val="5E6E5BFE325243B99A437EBE6734EE836"/>
    <w:rsid w:val="007C1D12"/>
    <w:rPr>
      <w:rFonts w:eastAsiaTheme="minorHAnsi"/>
    </w:rPr>
  </w:style>
  <w:style w:type="paragraph" w:customStyle="1" w:styleId="34138446CB61456EB7D73FCEBF6D47BD6">
    <w:name w:val="34138446CB61456EB7D73FCEBF6D47BD6"/>
    <w:rsid w:val="007C1D12"/>
    <w:rPr>
      <w:rFonts w:eastAsiaTheme="minorHAnsi"/>
    </w:rPr>
  </w:style>
  <w:style w:type="paragraph" w:customStyle="1" w:styleId="2BF430F16B7B45749722C657A88BA8DB6">
    <w:name w:val="2BF430F16B7B45749722C657A88BA8DB6"/>
    <w:rsid w:val="007C1D12"/>
    <w:rPr>
      <w:rFonts w:eastAsiaTheme="minorHAnsi"/>
    </w:rPr>
  </w:style>
  <w:style w:type="paragraph" w:customStyle="1" w:styleId="687B566BF27343C682F7154A7F66E7FE5">
    <w:name w:val="687B566BF27343C682F7154A7F66E7FE5"/>
    <w:rsid w:val="007C1D12"/>
    <w:rPr>
      <w:rFonts w:eastAsiaTheme="minorHAnsi"/>
    </w:rPr>
  </w:style>
  <w:style w:type="paragraph" w:customStyle="1" w:styleId="3218A6588FAC40D69AB87D103D33B1015">
    <w:name w:val="3218A6588FAC40D69AB87D103D33B1015"/>
    <w:rsid w:val="007C1D12"/>
    <w:rPr>
      <w:rFonts w:eastAsiaTheme="minorHAnsi"/>
    </w:rPr>
  </w:style>
  <w:style w:type="paragraph" w:customStyle="1" w:styleId="2DB00C91B56B4027B306E2A1F026C7996">
    <w:name w:val="2DB00C91B56B4027B306E2A1F026C7996"/>
    <w:rsid w:val="007C1D12"/>
    <w:rPr>
      <w:rFonts w:eastAsiaTheme="minorHAnsi"/>
    </w:rPr>
  </w:style>
  <w:style w:type="paragraph" w:customStyle="1" w:styleId="03BF8F1C05F04FED9FE0A3E3A2ADED885">
    <w:name w:val="03BF8F1C05F04FED9FE0A3E3A2ADED885"/>
    <w:rsid w:val="007C1D12"/>
    <w:rPr>
      <w:rFonts w:eastAsiaTheme="minorHAnsi"/>
    </w:rPr>
  </w:style>
  <w:style w:type="paragraph" w:customStyle="1" w:styleId="DA1DD8DF676746E59FCEA5EB3861F2A94">
    <w:name w:val="DA1DD8DF676746E59FCEA5EB3861F2A94"/>
    <w:rsid w:val="007C1D12"/>
    <w:rPr>
      <w:rFonts w:eastAsiaTheme="minorHAnsi"/>
    </w:rPr>
  </w:style>
  <w:style w:type="paragraph" w:customStyle="1" w:styleId="05741B51895A4AC793F123D9CBB917C24">
    <w:name w:val="05741B51895A4AC793F123D9CBB917C24"/>
    <w:rsid w:val="007C1D12"/>
    <w:rPr>
      <w:rFonts w:eastAsiaTheme="minorHAnsi"/>
    </w:rPr>
  </w:style>
  <w:style w:type="paragraph" w:customStyle="1" w:styleId="270E9FDA109147468AC236E0C74FD4CF3">
    <w:name w:val="270E9FDA109147468AC236E0C74FD4CF3"/>
    <w:rsid w:val="007C1D12"/>
    <w:rPr>
      <w:rFonts w:eastAsiaTheme="minorHAnsi"/>
    </w:rPr>
  </w:style>
  <w:style w:type="paragraph" w:customStyle="1" w:styleId="E7B9E02F5DFD47149D8FA91562BCC4D728">
    <w:name w:val="E7B9E02F5DFD47149D8FA91562BCC4D728"/>
    <w:rsid w:val="00DF4A27"/>
    <w:rPr>
      <w:rFonts w:eastAsiaTheme="minorHAnsi"/>
    </w:rPr>
  </w:style>
  <w:style w:type="paragraph" w:customStyle="1" w:styleId="E586CD3C1C1D4EA2884626BB53C9472513">
    <w:name w:val="E586CD3C1C1D4EA2884626BB53C9472513"/>
    <w:rsid w:val="00DF4A27"/>
    <w:rPr>
      <w:rFonts w:eastAsiaTheme="minorHAnsi"/>
    </w:rPr>
  </w:style>
  <w:style w:type="paragraph" w:customStyle="1" w:styleId="348FA061EE3C49ACAE41AEBD74E67BFB10">
    <w:name w:val="348FA061EE3C49ACAE41AEBD74E67BFB10"/>
    <w:rsid w:val="00DF4A27"/>
    <w:rPr>
      <w:rFonts w:eastAsiaTheme="minorHAnsi"/>
    </w:rPr>
  </w:style>
  <w:style w:type="paragraph" w:customStyle="1" w:styleId="BEE62C185D094C8EA8DCF20FFCC539EA11">
    <w:name w:val="BEE62C185D094C8EA8DCF20FFCC539EA11"/>
    <w:rsid w:val="00DF4A27"/>
    <w:rPr>
      <w:rFonts w:eastAsiaTheme="minorHAnsi"/>
    </w:rPr>
  </w:style>
  <w:style w:type="paragraph" w:customStyle="1" w:styleId="A36C754F31F44FAB8CA89BBA09E91DAB9">
    <w:name w:val="A36C754F31F44FAB8CA89BBA09E91DAB9"/>
    <w:rsid w:val="00DF4A27"/>
    <w:rPr>
      <w:rFonts w:eastAsiaTheme="minorHAnsi"/>
    </w:rPr>
  </w:style>
  <w:style w:type="paragraph" w:customStyle="1" w:styleId="1FF0663ADFCF49F48AD3631EC25D71BE9">
    <w:name w:val="1FF0663ADFCF49F48AD3631EC25D71BE9"/>
    <w:rsid w:val="00DF4A27"/>
    <w:rPr>
      <w:rFonts w:eastAsiaTheme="minorHAnsi"/>
    </w:rPr>
  </w:style>
  <w:style w:type="paragraph" w:customStyle="1" w:styleId="5E6E5BFE325243B99A437EBE6734EE837">
    <w:name w:val="5E6E5BFE325243B99A437EBE6734EE837"/>
    <w:rsid w:val="00DF4A27"/>
    <w:rPr>
      <w:rFonts w:eastAsiaTheme="minorHAnsi"/>
    </w:rPr>
  </w:style>
  <w:style w:type="paragraph" w:customStyle="1" w:styleId="34138446CB61456EB7D73FCEBF6D47BD7">
    <w:name w:val="34138446CB61456EB7D73FCEBF6D47BD7"/>
    <w:rsid w:val="00DF4A27"/>
    <w:rPr>
      <w:rFonts w:eastAsiaTheme="minorHAnsi"/>
    </w:rPr>
  </w:style>
  <w:style w:type="paragraph" w:customStyle="1" w:styleId="2BF430F16B7B45749722C657A88BA8DB7">
    <w:name w:val="2BF430F16B7B45749722C657A88BA8DB7"/>
    <w:rsid w:val="00DF4A27"/>
    <w:rPr>
      <w:rFonts w:eastAsiaTheme="minorHAnsi"/>
    </w:rPr>
  </w:style>
  <w:style w:type="paragraph" w:customStyle="1" w:styleId="687B566BF27343C682F7154A7F66E7FE6">
    <w:name w:val="687B566BF27343C682F7154A7F66E7FE6"/>
    <w:rsid w:val="00DF4A27"/>
    <w:rPr>
      <w:rFonts w:eastAsiaTheme="minorHAnsi"/>
    </w:rPr>
  </w:style>
  <w:style w:type="paragraph" w:customStyle="1" w:styleId="3218A6588FAC40D69AB87D103D33B1016">
    <w:name w:val="3218A6588FAC40D69AB87D103D33B1016"/>
    <w:rsid w:val="00DF4A27"/>
    <w:rPr>
      <w:rFonts w:eastAsiaTheme="minorHAnsi"/>
    </w:rPr>
  </w:style>
  <w:style w:type="paragraph" w:customStyle="1" w:styleId="2DB00C91B56B4027B306E2A1F026C7997">
    <w:name w:val="2DB00C91B56B4027B306E2A1F026C7997"/>
    <w:rsid w:val="00DF4A27"/>
    <w:rPr>
      <w:rFonts w:eastAsiaTheme="minorHAnsi"/>
    </w:rPr>
  </w:style>
  <w:style w:type="paragraph" w:customStyle="1" w:styleId="03BF8F1C05F04FED9FE0A3E3A2ADED886">
    <w:name w:val="03BF8F1C05F04FED9FE0A3E3A2ADED886"/>
    <w:rsid w:val="00DF4A27"/>
    <w:rPr>
      <w:rFonts w:eastAsiaTheme="minorHAnsi"/>
    </w:rPr>
  </w:style>
  <w:style w:type="paragraph" w:customStyle="1" w:styleId="DA1DD8DF676746E59FCEA5EB3861F2A95">
    <w:name w:val="DA1DD8DF676746E59FCEA5EB3861F2A95"/>
    <w:rsid w:val="00DF4A27"/>
    <w:rPr>
      <w:rFonts w:eastAsiaTheme="minorHAnsi"/>
    </w:rPr>
  </w:style>
  <w:style w:type="paragraph" w:customStyle="1" w:styleId="05741B51895A4AC793F123D9CBB917C25">
    <w:name w:val="05741B51895A4AC793F123D9CBB917C25"/>
    <w:rsid w:val="00DF4A27"/>
    <w:rPr>
      <w:rFonts w:eastAsiaTheme="minorHAnsi"/>
    </w:rPr>
  </w:style>
  <w:style w:type="paragraph" w:customStyle="1" w:styleId="270E9FDA109147468AC236E0C74FD4CF4">
    <w:name w:val="270E9FDA109147468AC236E0C74FD4CF4"/>
    <w:rsid w:val="00DF4A27"/>
    <w:rPr>
      <w:rFonts w:eastAsiaTheme="minorHAnsi"/>
    </w:rPr>
  </w:style>
  <w:style w:type="paragraph" w:customStyle="1" w:styleId="E7B9E02F5DFD47149D8FA91562BCC4D729">
    <w:name w:val="E7B9E02F5DFD47149D8FA91562BCC4D729"/>
    <w:rsid w:val="00DF4A27"/>
    <w:rPr>
      <w:rFonts w:eastAsiaTheme="minorHAnsi"/>
    </w:rPr>
  </w:style>
  <w:style w:type="paragraph" w:customStyle="1" w:styleId="E586CD3C1C1D4EA2884626BB53C9472514">
    <w:name w:val="E586CD3C1C1D4EA2884626BB53C9472514"/>
    <w:rsid w:val="00DF4A27"/>
    <w:rPr>
      <w:rFonts w:eastAsiaTheme="minorHAnsi"/>
    </w:rPr>
  </w:style>
  <w:style w:type="paragraph" w:customStyle="1" w:styleId="348FA061EE3C49ACAE41AEBD74E67BFB11">
    <w:name w:val="348FA061EE3C49ACAE41AEBD74E67BFB11"/>
    <w:rsid w:val="00DF4A27"/>
    <w:rPr>
      <w:rFonts w:eastAsiaTheme="minorHAnsi"/>
    </w:rPr>
  </w:style>
  <w:style w:type="paragraph" w:customStyle="1" w:styleId="BEE62C185D094C8EA8DCF20FFCC539EA12">
    <w:name w:val="BEE62C185D094C8EA8DCF20FFCC539EA12"/>
    <w:rsid w:val="00DF4A27"/>
    <w:rPr>
      <w:rFonts w:eastAsiaTheme="minorHAnsi"/>
    </w:rPr>
  </w:style>
  <w:style w:type="paragraph" w:customStyle="1" w:styleId="A36C754F31F44FAB8CA89BBA09E91DAB10">
    <w:name w:val="A36C754F31F44FAB8CA89BBA09E91DAB10"/>
    <w:rsid w:val="00DF4A27"/>
    <w:rPr>
      <w:rFonts w:eastAsiaTheme="minorHAnsi"/>
    </w:rPr>
  </w:style>
  <w:style w:type="paragraph" w:customStyle="1" w:styleId="1FF0663ADFCF49F48AD3631EC25D71BE10">
    <w:name w:val="1FF0663ADFCF49F48AD3631EC25D71BE10"/>
    <w:rsid w:val="00DF4A27"/>
    <w:rPr>
      <w:rFonts w:eastAsiaTheme="minorHAnsi"/>
    </w:rPr>
  </w:style>
  <w:style w:type="paragraph" w:customStyle="1" w:styleId="5E6E5BFE325243B99A437EBE6734EE838">
    <w:name w:val="5E6E5BFE325243B99A437EBE6734EE838"/>
    <w:rsid w:val="00DF4A27"/>
    <w:rPr>
      <w:rFonts w:eastAsiaTheme="minorHAnsi"/>
    </w:rPr>
  </w:style>
  <w:style w:type="paragraph" w:customStyle="1" w:styleId="34138446CB61456EB7D73FCEBF6D47BD8">
    <w:name w:val="34138446CB61456EB7D73FCEBF6D47BD8"/>
    <w:rsid w:val="00DF4A27"/>
    <w:rPr>
      <w:rFonts w:eastAsiaTheme="minorHAnsi"/>
    </w:rPr>
  </w:style>
  <w:style w:type="paragraph" w:customStyle="1" w:styleId="2BF430F16B7B45749722C657A88BA8DB8">
    <w:name w:val="2BF430F16B7B45749722C657A88BA8DB8"/>
    <w:rsid w:val="00DF4A27"/>
    <w:rPr>
      <w:rFonts w:eastAsiaTheme="minorHAnsi"/>
    </w:rPr>
  </w:style>
  <w:style w:type="paragraph" w:customStyle="1" w:styleId="687B566BF27343C682F7154A7F66E7FE7">
    <w:name w:val="687B566BF27343C682F7154A7F66E7FE7"/>
    <w:rsid w:val="00DF4A27"/>
    <w:rPr>
      <w:rFonts w:eastAsiaTheme="minorHAnsi"/>
    </w:rPr>
  </w:style>
  <w:style w:type="paragraph" w:customStyle="1" w:styleId="3218A6588FAC40D69AB87D103D33B1017">
    <w:name w:val="3218A6588FAC40D69AB87D103D33B1017"/>
    <w:rsid w:val="00DF4A27"/>
    <w:rPr>
      <w:rFonts w:eastAsiaTheme="minorHAnsi"/>
    </w:rPr>
  </w:style>
  <w:style w:type="paragraph" w:customStyle="1" w:styleId="2DB00C91B56B4027B306E2A1F026C7998">
    <w:name w:val="2DB00C91B56B4027B306E2A1F026C7998"/>
    <w:rsid w:val="00DF4A27"/>
    <w:rPr>
      <w:rFonts w:eastAsiaTheme="minorHAnsi"/>
    </w:rPr>
  </w:style>
  <w:style w:type="paragraph" w:customStyle="1" w:styleId="03BF8F1C05F04FED9FE0A3E3A2ADED887">
    <w:name w:val="03BF8F1C05F04FED9FE0A3E3A2ADED887"/>
    <w:rsid w:val="00DF4A27"/>
    <w:rPr>
      <w:rFonts w:eastAsiaTheme="minorHAnsi"/>
    </w:rPr>
  </w:style>
  <w:style w:type="paragraph" w:customStyle="1" w:styleId="DA1DD8DF676746E59FCEA5EB3861F2A96">
    <w:name w:val="DA1DD8DF676746E59FCEA5EB3861F2A96"/>
    <w:rsid w:val="00DF4A27"/>
    <w:rPr>
      <w:rFonts w:eastAsiaTheme="minorHAnsi"/>
    </w:rPr>
  </w:style>
  <w:style w:type="paragraph" w:customStyle="1" w:styleId="05741B51895A4AC793F123D9CBB917C26">
    <w:name w:val="05741B51895A4AC793F123D9CBB917C26"/>
    <w:rsid w:val="00DF4A27"/>
    <w:rPr>
      <w:rFonts w:eastAsiaTheme="minorHAnsi"/>
    </w:rPr>
  </w:style>
  <w:style w:type="paragraph" w:customStyle="1" w:styleId="270E9FDA109147468AC236E0C74FD4CF5">
    <w:name w:val="270E9FDA109147468AC236E0C74FD4CF5"/>
    <w:rsid w:val="00DF4A27"/>
    <w:rPr>
      <w:rFonts w:eastAsiaTheme="minorHAnsi"/>
    </w:rPr>
  </w:style>
  <w:style w:type="paragraph" w:customStyle="1" w:styleId="E7B9E02F5DFD47149D8FA91562BCC4D730">
    <w:name w:val="E7B9E02F5DFD47149D8FA91562BCC4D730"/>
    <w:rsid w:val="00DF4A27"/>
    <w:rPr>
      <w:rFonts w:eastAsiaTheme="minorHAnsi"/>
    </w:rPr>
  </w:style>
  <w:style w:type="paragraph" w:customStyle="1" w:styleId="E586CD3C1C1D4EA2884626BB53C9472515">
    <w:name w:val="E586CD3C1C1D4EA2884626BB53C9472515"/>
    <w:rsid w:val="00DF4A27"/>
    <w:rPr>
      <w:rFonts w:eastAsiaTheme="minorHAnsi"/>
    </w:rPr>
  </w:style>
  <w:style w:type="paragraph" w:customStyle="1" w:styleId="348FA061EE3C49ACAE41AEBD74E67BFB12">
    <w:name w:val="348FA061EE3C49ACAE41AEBD74E67BFB12"/>
    <w:rsid w:val="00DF4A27"/>
    <w:rPr>
      <w:rFonts w:eastAsiaTheme="minorHAnsi"/>
    </w:rPr>
  </w:style>
  <w:style w:type="paragraph" w:customStyle="1" w:styleId="BEE62C185D094C8EA8DCF20FFCC539EA13">
    <w:name w:val="BEE62C185D094C8EA8DCF20FFCC539EA13"/>
    <w:rsid w:val="00DF4A27"/>
    <w:rPr>
      <w:rFonts w:eastAsiaTheme="minorHAnsi"/>
    </w:rPr>
  </w:style>
  <w:style w:type="paragraph" w:customStyle="1" w:styleId="A36C754F31F44FAB8CA89BBA09E91DAB11">
    <w:name w:val="A36C754F31F44FAB8CA89BBA09E91DAB11"/>
    <w:rsid w:val="00DF4A27"/>
    <w:rPr>
      <w:rFonts w:eastAsiaTheme="minorHAnsi"/>
    </w:rPr>
  </w:style>
  <w:style w:type="paragraph" w:customStyle="1" w:styleId="1FF0663ADFCF49F48AD3631EC25D71BE11">
    <w:name w:val="1FF0663ADFCF49F48AD3631EC25D71BE11"/>
    <w:rsid w:val="00DF4A27"/>
    <w:rPr>
      <w:rFonts w:eastAsiaTheme="minorHAnsi"/>
    </w:rPr>
  </w:style>
  <w:style w:type="paragraph" w:customStyle="1" w:styleId="5E6E5BFE325243B99A437EBE6734EE839">
    <w:name w:val="5E6E5BFE325243B99A437EBE6734EE839"/>
    <w:rsid w:val="00DF4A27"/>
    <w:rPr>
      <w:rFonts w:eastAsiaTheme="minorHAnsi"/>
    </w:rPr>
  </w:style>
  <w:style w:type="paragraph" w:customStyle="1" w:styleId="34138446CB61456EB7D73FCEBF6D47BD9">
    <w:name w:val="34138446CB61456EB7D73FCEBF6D47BD9"/>
    <w:rsid w:val="00DF4A27"/>
    <w:rPr>
      <w:rFonts w:eastAsiaTheme="minorHAnsi"/>
    </w:rPr>
  </w:style>
  <w:style w:type="paragraph" w:customStyle="1" w:styleId="2BF430F16B7B45749722C657A88BA8DB9">
    <w:name w:val="2BF430F16B7B45749722C657A88BA8DB9"/>
    <w:rsid w:val="00DF4A27"/>
    <w:rPr>
      <w:rFonts w:eastAsiaTheme="minorHAnsi"/>
    </w:rPr>
  </w:style>
  <w:style w:type="paragraph" w:customStyle="1" w:styleId="687B566BF27343C682F7154A7F66E7FE8">
    <w:name w:val="687B566BF27343C682F7154A7F66E7FE8"/>
    <w:rsid w:val="00DF4A27"/>
    <w:rPr>
      <w:rFonts w:eastAsiaTheme="minorHAnsi"/>
    </w:rPr>
  </w:style>
  <w:style w:type="paragraph" w:customStyle="1" w:styleId="3218A6588FAC40D69AB87D103D33B1018">
    <w:name w:val="3218A6588FAC40D69AB87D103D33B1018"/>
    <w:rsid w:val="00DF4A27"/>
    <w:rPr>
      <w:rFonts w:eastAsiaTheme="minorHAnsi"/>
    </w:rPr>
  </w:style>
  <w:style w:type="paragraph" w:customStyle="1" w:styleId="2DB00C91B56B4027B306E2A1F026C7999">
    <w:name w:val="2DB00C91B56B4027B306E2A1F026C7999"/>
    <w:rsid w:val="00DF4A27"/>
    <w:rPr>
      <w:rFonts w:eastAsiaTheme="minorHAnsi"/>
    </w:rPr>
  </w:style>
  <w:style w:type="paragraph" w:customStyle="1" w:styleId="03BF8F1C05F04FED9FE0A3E3A2ADED888">
    <w:name w:val="03BF8F1C05F04FED9FE0A3E3A2ADED888"/>
    <w:rsid w:val="00DF4A27"/>
    <w:rPr>
      <w:rFonts w:eastAsiaTheme="minorHAnsi"/>
    </w:rPr>
  </w:style>
  <w:style w:type="paragraph" w:customStyle="1" w:styleId="DA1DD8DF676746E59FCEA5EB3861F2A97">
    <w:name w:val="DA1DD8DF676746E59FCEA5EB3861F2A97"/>
    <w:rsid w:val="00DF4A27"/>
    <w:rPr>
      <w:rFonts w:eastAsiaTheme="minorHAnsi"/>
    </w:rPr>
  </w:style>
  <w:style w:type="paragraph" w:customStyle="1" w:styleId="05741B51895A4AC793F123D9CBB917C27">
    <w:name w:val="05741B51895A4AC793F123D9CBB917C27"/>
    <w:rsid w:val="00DF4A27"/>
    <w:rPr>
      <w:rFonts w:eastAsiaTheme="minorHAnsi"/>
    </w:rPr>
  </w:style>
  <w:style w:type="paragraph" w:customStyle="1" w:styleId="270E9FDA109147468AC236E0C74FD4CF6">
    <w:name w:val="270E9FDA109147468AC236E0C74FD4CF6"/>
    <w:rsid w:val="00DF4A27"/>
    <w:rPr>
      <w:rFonts w:eastAsiaTheme="minorHAnsi"/>
    </w:rPr>
  </w:style>
  <w:style w:type="paragraph" w:customStyle="1" w:styleId="E7B9E02F5DFD47149D8FA91562BCC4D731">
    <w:name w:val="E7B9E02F5DFD47149D8FA91562BCC4D731"/>
    <w:rsid w:val="00DF4A27"/>
    <w:rPr>
      <w:rFonts w:eastAsiaTheme="minorHAnsi"/>
    </w:rPr>
  </w:style>
  <w:style w:type="paragraph" w:customStyle="1" w:styleId="3D145A24CA36457AB1EFA6833D63CD9A">
    <w:name w:val="3D145A24CA36457AB1EFA6833D63CD9A"/>
    <w:rsid w:val="00DF4A27"/>
    <w:rPr>
      <w:rFonts w:eastAsiaTheme="minorHAnsi"/>
    </w:rPr>
  </w:style>
  <w:style w:type="paragraph" w:customStyle="1" w:styleId="348FA061EE3C49ACAE41AEBD74E67BFB13">
    <w:name w:val="348FA061EE3C49ACAE41AEBD74E67BFB13"/>
    <w:rsid w:val="00DF4A27"/>
    <w:rPr>
      <w:rFonts w:eastAsiaTheme="minorHAnsi"/>
    </w:rPr>
  </w:style>
  <w:style w:type="paragraph" w:customStyle="1" w:styleId="BEE62C185D094C8EA8DCF20FFCC539EA14">
    <w:name w:val="BEE62C185D094C8EA8DCF20FFCC539EA14"/>
    <w:rsid w:val="00DF4A27"/>
    <w:rPr>
      <w:rFonts w:eastAsiaTheme="minorHAnsi"/>
    </w:rPr>
  </w:style>
  <w:style w:type="paragraph" w:customStyle="1" w:styleId="A36C754F31F44FAB8CA89BBA09E91DAB12">
    <w:name w:val="A36C754F31F44FAB8CA89BBA09E91DAB12"/>
    <w:rsid w:val="00DF4A27"/>
    <w:rPr>
      <w:rFonts w:eastAsiaTheme="minorHAnsi"/>
    </w:rPr>
  </w:style>
  <w:style w:type="paragraph" w:customStyle="1" w:styleId="1FF0663ADFCF49F48AD3631EC25D71BE12">
    <w:name w:val="1FF0663ADFCF49F48AD3631EC25D71BE12"/>
    <w:rsid w:val="00DF4A27"/>
    <w:rPr>
      <w:rFonts w:eastAsiaTheme="minorHAnsi"/>
    </w:rPr>
  </w:style>
  <w:style w:type="paragraph" w:customStyle="1" w:styleId="5E6E5BFE325243B99A437EBE6734EE8310">
    <w:name w:val="5E6E5BFE325243B99A437EBE6734EE8310"/>
    <w:rsid w:val="00DF4A27"/>
    <w:rPr>
      <w:rFonts w:eastAsiaTheme="minorHAnsi"/>
    </w:rPr>
  </w:style>
  <w:style w:type="paragraph" w:customStyle="1" w:styleId="34138446CB61456EB7D73FCEBF6D47BD10">
    <w:name w:val="34138446CB61456EB7D73FCEBF6D47BD10"/>
    <w:rsid w:val="00DF4A27"/>
    <w:rPr>
      <w:rFonts w:eastAsiaTheme="minorHAnsi"/>
    </w:rPr>
  </w:style>
  <w:style w:type="paragraph" w:customStyle="1" w:styleId="2BF430F16B7B45749722C657A88BA8DB10">
    <w:name w:val="2BF430F16B7B45749722C657A88BA8DB10"/>
    <w:rsid w:val="00DF4A27"/>
    <w:rPr>
      <w:rFonts w:eastAsiaTheme="minorHAnsi"/>
    </w:rPr>
  </w:style>
  <w:style w:type="paragraph" w:customStyle="1" w:styleId="687B566BF27343C682F7154A7F66E7FE9">
    <w:name w:val="687B566BF27343C682F7154A7F66E7FE9"/>
    <w:rsid w:val="00DF4A27"/>
    <w:rPr>
      <w:rFonts w:eastAsiaTheme="minorHAnsi"/>
    </w:rPr>
  </w:style>
  <w:style w:type="paragraph" w:customStyle="1" w:styleId="3218A6588FAC40D69AB87D103D33B1019">
    <w:name w:val="3218A6588FAC40D69AB87D103D33B1019"/>
    <w:rsid w:val="00DF4A27"/>
    <w:rPr>
      <w:rFonts w:eastAsiaTheme="minorHAnsi"/>
    </w:rPr>
  </w:style>
  <w:style w:type="paragraph" w:customStyle="1" w:styleId="2DB00C91B56B4027B306E2A1F026C79910">
    <w:name w:val="2DB00C91B56B4027B306E2A1F026C79910"/>
    <w:rsid w:val="00DF4A27"/>
    <w:rPr>
      <w:rFonts w:eastAsiaTheme="minorHAnsi"/>
    </w:rPr>
  </w:style>
  <w:style w:type="paragraph" w:customStyle="1" w:styleId="03BF8F1C05F04FED9FE0A3E3A2ADED889">
    <w:name w:val="03BF8F1C05F04FED9FE0A3E3A2ADED889"/>
    <w:rsid w:val="00DF4A27"/>
    <w:rPr>
      <w:rFonts w:eastAsiaTheme="minorHAnsi"/>
    </w:rPr>
  </w:style>
  <w:style w:type="paragraph" w:customStyle="1" w:styleId="DA1DD8DF676746E59FCEA5EB3861F2A98">
    <w:name w:val="DA1DD8DF676746E59FCEA5EB3861F2A98"/>
    <w:rsid w:val="00DF4A27"/>
    <w:rPr>
      <w:rFonts w:eastAsiaTheme="minorHAnsi"/>
    </w:rPr>
  </w:style>
  <w:style w:type="paragraph" w:customStyle="1" w:styleId="05741B51895A4AC793F123D9CBB917C28">
    <w:name w:val="05741B51895A4AC793F123D9CBB917C28"/>
    <w:rsid w:val="00DF4A27"/>
    <w:rPr>
      <w:rFonts w:eastAsiaTheme="minorHAnsi"/>
    </w:rPr>
  </w:style>
  <w:style w:type="paragraph" w:customStyle="1" w:styleId="270E9FDA109147468AC236E0C74FD4CF7">
    <w:name w:val="270E9FDA109147468AC236E0C74FD4CF7"/>
    <w:rsid w:val="00DF4A27"/>
    <w:rPr>
      <w:rFonts w:eastAsiaTheme="minorHAnsi"/>
    </w:rPr>
  </w:style>
  <w:style w:type="paragraph" w:customStyle="1" w:styleId="870FDDDDF9FD4838831E856D2D216F03">
    <w:name w:val="870FDDDDF9FD4838831E856D2D216F03"/>
    <w:rsid w:val="00DF4A27"/>
  </w:style>
  <w:style w:type="paragraph" w:customStyle="1" w:styleId="E7B9E02F5DFD47149D8FA91562BCC4D732">
    <w:name w:val="E7B9E02F5DFD47149D8FA91562BCC4D732"/>
    <w:rsid w:val="00DF4A27"/>
    <w:rPr>
      <w:rFonts w:eastAsiaTheme="minorHAnsi"/>
    </w:rPr>
  </w:style>
  <w:style w:type="paragraph" w:customStyle="1" w:styleId="3D145A24CA36457AB1EFA6833D63CD9A1">
    <w:name w:val="3D145A24CA36457AB1EFA6833D63CD9A1"/>
    <w:rsid w:val="00DF4A27"/>
    <w:rPr>
      <w:rFonts w:eastAsiaTheme="minorHAnsi"/>
    </w:rPr>
  </w:style>
  <w:style w:type="paragraph" w:customStyle="1" w:styleId="348FA061EE3C49ACAE41AEBD74E67BFB14">
    <w:name w:val="348FA061EE3C49ACAE41AEBD74E67BFB14"/>
    <w:rsid w:val="00DF4A27"/>
    <w:rPr>
      <w:rFonts w:eastAsiaTheme="minorHAnsi"/>
    </w:rPr>
  </w:style>
  <w:style w:type="paragraph" w:customStyle="1" w:styleId="BEE62C185D094C8EA8DCF20FFCC539EA15">
    <w:name w:val="BEE62C185D094C8EA8DCF20FFCC539EA15"/>
    <w:rsid w:val="00DF4A27"/>
    <w:rPr>
      <w:rFonts w:eastAsiaTheme="minorHAnsi"/>
    </w:rPr>
  </w:style>
  <w:style w:type="paragraph" w:customStyle="1" w:styleId="A36C754F31F44FAB8CA89BBA09E91DAB13">
    <w:name w:val="A36C754F31F44FAB8CA89BBA09E91DAB13"/>
    <w:rsid w:val="00DF4A27"/>
    <w:rPr>
      <w:rFonts w:eastAsiaTheme="minorHAnsi"/>
    </w:rPr>
  </w:style>
  <w:style w:type="paragraph" w:customStyle="1" w:styleId="1FF0663ADFCF49F48AD3631EC25D71BE13">
    <w:name w:val="1FF0663ADFCF49F48AD3631EC25D71BE13"/>
    <w:rsid w:val="00DF4A27"/>
    <w:rPr>
      <w:rFonts w:eastAsiaTheme="minorHAnsi"/>
    </w:rPr>
  </w:style>
  <w:style w:type="paragraph" w:customStyle="1" w:styleId="5E6E5BFE325243B99A437EBE6734EE8311">
    <w:name w:val="5E6E5BFE325243B99A437EBE6734EE8311"/>
    <w:rsid w:val="00DF4A27"/>
    <w:rPr>
      <w:rFonts w:eastAsiaTheme="minorHAnsi"/>
    </w:rPr>
  </w:style>
  <w:style w:type="paragraph" w:customStyle="1" w:styleId="34138446CB61456EB7D73FCEBF6D47BD11">
    <w:name w:val="34138446CB61456EB7D73FCEBF6D47BD11"/>
    <w:rsid w:val="00DF4A27"/>
    <w:rPr>
      <w:rFonts w:eastAsiaTheme="minorHAnsi"/>
    </w:rPr>
  </w:style>
  <w:style w:type="paragraph" w:customStyle="1" w:styleId="2BF430F16B7B45749722C657A88BA8DB11">
    <w:name w:val="2BF430F16B7B45749722C657A88BA8DB11"/>
    <w:rsid w:val="00DF4A27"/>
    <w:rPr>
      <w:rFonts w:eastAsiaTheme="minorHAnsi"/>
    </w:rPr>
  </w:style>
  <w:style w:type="paragraph" w:customStyle="1" w:styleId="687B566BF27343C682F7154A7F66E7FE10">
    <w:name w:val="687B566BF27343C682F7154A7F66E7FE10"/>
    <w:rsid w:val="00DF4A27"/>
    <w:rPr>
      <w:rFonts w:eastAsiaTheme="minorHAnsi"/>
    </w:rPr>
  </w:style>
  <w:style w:type="paragraph" w:customStyle="1" w:styleId="3218A6588FAC40D69AB87D103D33B10110">
    <w:name w:val="3218A6588FAC40D69AB87D103D33B10110"/>
    <w:rsid w:val="00DF4A27"/>
    <w:rPr>
      <w:rFonts w:eastAsiaTheme="minorHAnsi"/>
    </w:rPr>
  </w:style>
  <w:style w:type="paragraph" w:customStyle="1" w:styleId="870FDDDDF9FD4838831E856D2D216F031">
    <w:name w:val="870FDDDDF9FD4838831E856D2D216F031"/>
    <w:rsid w:val="00DF4A27"/>
    <w:rPr>
      <w:rFonts w:eastAsiaTheme="minorHAnsi"/>
    </w:rPr>
  </w:style>
  <w:style w:type="paragraph" w:customStyle="1" w:styleId="2DB00C91B56B4027B306E2A1F026C79911">
    <w:name w:val="2DB00C91B56B4027B306E2A1F026C79911"/>
    <w:rsid w:val="00DF4A27"/>
    <w:rPr>
      <w:rFonts w:eastAsiaTheme="minorHAnsi"/>
    </w:rPr>
  </w:style>
  <w:style w:type="paragraph" w:customStyle="1" w:styleId="05741B51895A4AC793F123D9CBB917C29">
    <w:name w:val="05741B51895A4AC793F123D9CBB917C29"/>
    <w:rsid w:val="00DF4A27"/>
    <w:rPr>
      <w:rFonts w:eastAsiaTheme="minorHAnsi"/>
    </w:rPr>
  </w:style>
  <w:style w:type="paragraph" w:customStyle="1" w:styleId="270E9FDA109147468AC236E0C74FD4CF8">
    <w:name w:val="270E9FDA109147468AC236E0C74FD4CF8"/>
    <w:rsid w:val="00DF4A27"/>
    <w:rPr>
      <w:rFonts w:eastAsiaTheme="minorHAnsi"/>
    </w:rPr>
  </w:style>
  <w:style w:type="paragraph" w:customStyle="1" w:styleId="E7B9E02F5DFD47149D8FA91562BCC4D733">
    <w:name w:val="E7B9E02F5DFD47149D8FA91562BCC4D733"/>
    <w:rsid w:val="00DF4A27"/>
    <w:rPr>
      <w:rFonts w:eastAsiaTheme="minorHAnsi"/>
    </w:rPr>
  </w:style>
  <w:style w:type="paragraph" w:customStyle="1" w:styleId="3D145A24CA36457AB1EFA6833D63CD9A2">
    <w:name w:val="3D145A24CA36457AB1EFA6833D63CD9A2"/>
    <w:rsid w:val="00DF4A27"/>
    <w:rPr>
      <w:rFonts w:eastAsiaTheme="minorHAnsi"/>
    </w:rPr>
  </w:style>
  <w:style w:type="paragraph" w:customStyle="1" w:styleId="348FA061EE3C49ACAE41AEBD74E67BFB15">
    <w:name w:val="348FA061EE3C49ACAE41AEBD74E67BFB15"/>
    <w:rsid w:val="00DF4A27"/>
    <w:rPr>
      <w:rFonts w:eastAsiaTheme="minorHAnsi"/>
    </w:rPr>
  </w:style>
  <w:style w:type="paragraph" w:customStyle="1" w:styleId="BEE62C185D094C8EA8DCF20FFCC539EA16">
    <w:name w:val="BEE62C185D094C8EA8DCF20FFCC539EA16"/>
    <w:rsid w:val="00DF4A27"/>
    <w:rPr>
      <w:rFonts w:eastAsiaTheme="minorHAnsi"/>
    </w:rPr>
  </w:style>
  <w:style w:type="paragraph" w:customStyle="1" w:styleId="A36C754F31F44FAB8CA89BBA09E91DAB14">
    <w:name w:val="A36C754F31F44FAB8CA89BBA09E91DAB14"/>
    <w:rsid w:val="00DF4A27"/>
    <w:rPr>
      <w:rFonts w:eastAsiaTheme="minorHAnsi"/>
    </w:rPr>
  </w:style>
  <w:style w:type="paragraph" w:customStyle="1" w:styleId="1FF0663ADFCF49F48AD3631EC25D71BE14">
    <w:name w:val="1FF0663ADFCF49F48AD3631EC25D71BE14"/>
    <w:rsid w:val="00DF4A27"/>
    <w:rPr>
      <w:rFonts w:eastAsiaTheme="minorHAnsi"/>
    </w:rPr>
  </w:style>
  <w:style w:type="paragraph" w:customStyle="1" w:styleId="5E6E5BFE325243B99A437EBE6734EE8312">
    <w:name w:val="5E6E5BFE325243B99A437EBE6734EE8312"/>
    <w:rsid w:val="00DF4A27"/>
    <w:rPr>
      <w:rFonts w:eastAsiaTheme="minorHAnsi"/>
    </w:rPr>
  </w:style>
  <w:style w:type="paragraph" w:customStyle="1" w:styleId="34138446CB61456EB7D73FCEBF6D47BD12">
    <w:name w:val="34138446CB61456EB7D73FCEBF6D47BD12"/>
    <w:rsid w:val="00DF4A27"/>
    <w:rPr>
      <w:rFonts w:eastAsiaTheme="minorHAnsi"/>
    </w:rPr>
  </w:style>
  <w:style w:type="paragraph" w:customStyle="1" w:styleId="2BF430F16B7B45749722C657A88BA8DB12">
    <w:name w:val="2BF430F16B7B45749722C657A88BA8DB12"/>
    <w:rsid w:val="00DF4A27"/>
    <w:rPr>
      <w:rFonts w:eastAsiaTheme="minorHAnsi"/>
    </w:rPr>
  </w:style>
  <w:style w:type="paragraph" w:customStyle="1" w:styleId="687B566BF27343C682F7154A7F66E7FE11">
    <w:name w:val="687B566BF27343C682F7154A7F66E7FE11"/>
    <w:rsid w:val="00DF4A27"/>
    <w:rPr>
      <w:rFonts w:eastAsiaTheme="minorHAnsi"/>
    </w:rPr>
  </w:style>
  <w:style w:type="paragraph" w:customStyle="1" w:styleId="3218A6588FAC40D69AB87D103D33B10111">
    <w:name w:val="3218A6588FAC40D69AB87D103D33B10111"/>
    <w:rsid w:val="00DF4A27"/>
    <w:rPr>
      <w:rFonts w:eastAsiaTheme="minorHAnsi"/>
    </w:rPr>
  </w:style>
  <w:style w:type="paragraph" w:customStyle="1" w:styleId="870FDDDDF9FD4838831E856D2D216F032">
    <w:name w:val="870FDDDDF9FD4838831E856D2D216F032"/>
    <w:rsid w:val="00DF4A27"/>
    <w:rPr>
      <w:rFonts w:eastAsiaTheme="minorHAnsi"/>
    </w:rPr>
  </w:style>
  <w:style w:type="paragraph" w:customStyle="1" w:styleId="2DB00C91B56B4027B306E2A1F026C79912">
    <w:name w:val="2DB00C91B56B4027B306E2A1F026C79912"/>
    <w:rsid w:val="00DF4A27"/>
    <w:rPr>
      <w:rFonts w:eastAsiaTheme="minorHAnsi"/>
    </w:rPr>
  </w:style>
  <w:style w:type="paragraph" w:customStyle="1" w:styleId="05741B51895A4AC793F123D9CBB917C210">
    <w:name w:val="05741B51895A4AC793F123D9CBB917C210"/>
    <w:rsid w:val="00DF4A27"/>
    <w:rPr>
      <w:rFonts w:eastAsiaTheme="minorHAnsi"/>
    </w:rPr>
  </w:style>
  <w:style w:type="paragraph" w:customStyle="1" w:styleId="270E9FDA109147468AC236E0C74FD4CF9">
    <w:name w:val="270E9FDA109147468AC236E0C74FD4CF9"/>
    <w:rsid w:val="00DF4A27"/>
    <w:rPr>
      <w:rFonts w:eastAsiaTheme="minorHAnsi"/>
    </w:rPr>
  </w:style>
  <w:style w:type="paragraph" w:customStyle="1" w:styleId="E7B9E02F5DFD47149D8FA91562BCC4D734">
    <w:name w:val="E7B9E02F5DFD47149D8FA91562BCC4D734"/>
    <w:rsid w:val="00DF4A27"/>
    <w:rPr>
      <w:rFonts w:eastAsiaTheme="minorHAnsi"/>
    </w:rPr>
  </w:style>
  <w:style w:type="paragraph" w:customStyle="1" w:styleId="3D145A24CA36457AB1EFA6833D63CD9A3">
    <w:name w:val="3D145A24CA36457AB1EFA6833D63CD9A3"/>
    <w:rsid w:val="00DF4A27"/>
    <w:rPr>
      <w:rFonts w:eastAsiaTheme="minorHAnsi"/>
    </w:rPr>
  </w:style>
  <w:style w:type="paragraph" w:customStyle="1" w:styleId="348FA061EE3C49ACAE41AEBD74E67BFB16">
    <w:name w:val="348FA061EE3C49ACAE41AEBD74E67BFB16"/>
    <w:rsid w:val="00DF4A27"/>
    <w:rPr>
      <w:rFonts w:eastAsiaTheme="minorHAnsi"/>
    </w:rPr>
  </w:style>
  <w:style w:type="paragraph" w:customStyle="1" w:styleId="BEE62C185D094C8EA8DCF20FFCC539EA17">
    <w:name w:val="BEE62C185D094C8EA8DCF20FFCC539EA17"/>
    <w:rsid w:val="00DF4A27"/>
    <w:rPr>
      <w:rFonts w:eastAsiaTheme="minorHAnsi"/>
    </w:rPr>
  </w:style>
  <w:style w:type="paragraph" w:customStyle="1" w:styleId="A36C754F31F44FAB8CA89BBA09E91DAB15">
    <w:name w:val="A36C754F31F44FAB8CA89BBA09E91DAB15"/>
    <w:rsid w:val="00DF4A27"/>
    <w:rPr>
      <w:rFonts w:eastAsiaTheme="minorHAnsi"/>
    </w:rPr>
  </w:style>
  <w:style w:type="paragraph" w:customStyle="1" w:styleId="1FF0663ADFCF49F48AD3631EC25D71BE15">
    <w:name w:val="1FF0663ADFCF49F48AD3631EC25D71BE15"/>
    <w:rsid w:val="00DF4A27"/>
    <w:rPr>
      <w:rFonts w:eastAsiaTheme="minorHAnsi"/>
    </w:rPr>
  </w:style>
  <w:style w:type="paragraph" w:customStyle="1" w:styleId="5E6E5BFE325243B99A437EBE6734EE8313">
    <w:name w:val="5E6E5BFE325243B99A437EBE6734EE8313"/>
    <w:rsid w:val="00DF4A27"/>
    <w:rPr>
      <w:rFonts w:eastAsiaTheme="minorHAnsi"/>
    </w:rPr>
  </w:style>
  <w:style w:type="paragraph" w:customStyle="1" w:styleId="34138446CB61456EB7D73FCEBF6D47BD13">
    <w:name w:val="34138446CB61456EB7D73FCEBF6D47BD13"/>
    <w:rsid w:val="00DF4A27"/>
    <w:rPr>
      <w:rFonts w:eastAsiaTheme="minorHAnsi"/>
    </w:rPr>
  </w:style>
  <w:style w:type="paragraph" w:customStyle="1" w:styleId="2BF430F16B7B45749722C657A88BA8DB13">
    <w:name w:val="2BF430F16B7B45749722C657A88BA8DB13"/>
    <w:rsid w:val="00DF4A27"/>
    <w:rPr>
      <w:rFonts w:eastAsiaTheme="minorHAnsi"/>
    </w:rPr>
  </w:style>
  <w:style w:type="paragraph" w:customStyle="1" w:styleId="687B566BF27343C682F7154A7F66E7FE12">
    <w:name w:val="687B566BF27343C682F7154A7F66E7FE12"/>
    <w:rsid w:val="00DF4A27"/>
    <w:rPr>
      <w:rFonts w:eastAsiaTheme="minorHAnsi"/>
    </w:rPr>
  </w:style>
  <w:style w:type="paragraph" w:customStyle="1" w:styleId="3218A6588FAC40D69AB87D103D33B10112">
    <w:name w:val="3218A6588FAC40D69AB87D103D33B10112"/>
    <w:rsid w:val="00DF4A27"/>
    <w:rPr>
      <w:rFonts w:eastAsiaTheme="minorHAnsi"/>
    </w:rPr>
  </w:style>
  <w:style w:type="paragraph" w:customStyle="1" w:styleId="870FDDDDF9FD4838831E856D2D216F033">
    <w:name w:val="870FDDDDF9FD4838831E856D2D216F033"/>
    <w:rsid w:val="00DF4A27"/>
    <w:rPr>
      <w:rFonts w:eastAsiaTheme="minorHAnsi"/>
    </w:rPr>
  </w:style>
  <w:style w:type="paragraph" w:customStyle="1" w:styleId="2DB00C91B56B4027B306E2A1F026C79913">
    <w:name w:val="2DB00C91B56B4027B306E2A1F026C79913"/>
    <w:rsid w:val="00DF4A27"/>
    <w:rPr>
      <w:rFonts w:eastAsiaTheme="minorHAnsi"/>
    </w:rPr>
  </w:style>
  <w:style w:type="paragraph" w:customStyle="1" w:styleId="CB821D6DB7EE411AB176B8C4A0D6A3FA">
    <w:name w:val="CB821D6DB7EE411AB176B8C4A0D6A3FA"/>
    <w:rsid w:val="00DF4A27"/>
    <w:rPr>
      <w:rFonts w:eastAsiaTheme="minorHAnsi"/>
    </w:rPr>
  </w:style>
  <w:style w:type="paragraph" w:customStyle="1" w:styleId="05741B51895A4AC793F123D9CBB917C211">
    <w:name w:val="05741B51895A4AC793F123D9CBB917C211"/>
    <w:rsid w:val="00DF4A27"/>
    <w:rPr>
      <w:rFonts w:eastAsiaTheme="minorHAnsi"/>
    </w:rPr>
  </w:style>
  <w:style w:type="paragraph" w:customStyle="1" w:styleId="270E9FDA109147468AC236E0C74FD4CF10">
    <w:name w:val="270E9FDA109147468AC236E0C74FD4CF10"/>
    <w:rsid w:val="00DF4A27"/>
    <w:rPr>
      <w:rFonts w:eastAsiaTheme="minorHAnsi"/>
    </w:rPr>
  </w:style>
  <w:style w:type="paragraph" w:customStyle="1" w:styleId="AA3EC7DE36A4411A8278465DE4DD26D0">
    <w:name w:val="AA3EC7DE36A4411A8278465DE4DD26D0"/>
    <w:rsid w:val="00DF4A27"/>
  </w:style>
  <w:style w:type="paragraph" w:customStyle="1" w:styleId="E7B9E02F5DFD47149D8FA91562BCC4D735">
    <w:name w:val="E7B9E02F5DFD47149D8FA91562BCC4D735"/>
    <w:rsid w:val="00DF4A27"/>
    <w:rPr>
      <w:rFonts w:eastAsiaTheme="minorHAnsi"/>
    </w:rPr>
  </w:style>
  <w:style w:type="paragraph" w:customStyle="1" w:styleId="3D145A24CA36457AB1EFA6833D63CD9A4">
    <w:name w:val="3D145A24CA36457AB1EFA6833D63CD9A4"/>
    <w:rsid w:val="00DF4A27"/>
    <w:rPr>
      <w:rFonts w:eastAsiaTheme="minorHAnsi"/>
    </w:rPr>
  </w:style>
  <w:style w:type="paragraph" w:customStyle="1" w:styleId="348FA061EE3C49ACAE41AEBD74E67BFB17">
    <w:name w:val="348FA061EE3C49ACAE41AEBD74E67BFB17"/>
    <w:rsid w:val="00DF4A27"/>
    <w:rPr>
      <w:rFonts w:eastAsiaTheme="minorHAnsi"/>
    </w:rPr>
  </w:style>
  <w:style w:type="paragraph" w:customStyle="1" w:styleId="BEE62C185D094C8EA8DCF20FFCC539EA18">
    <w:name w:val="BEE62C185D094C8EA8DCF20FFCC539EA18"/>
    <w:rsid w:val="00DF4A27"/>
    <w:rPr>
      <w:rFonts w:eastAsiaTheme="minorHAnsi"/>
    </w:rPr>
  </w:style>
  <w:style w:type="paragraph" w:customStyle="1" w:styleId="A36C754F31F44FAB8CA89BBA09E91DAB16">
    <w:name w:val="A36C754F31F44FAB8CA89BBA09E91DAB16"/>
    <w:rsid w:val="00DF4A27"/>
    <w:rPr>
      <w:rFonts w:eastAsiaTheme="minorHAnsi"/>
    </w:rPr>
  </w:style>
  <w:style w:type="paragraph" w:customStyle="1" w:styleId="1FF0663ADFCF49F48AD3631EC25D71BE16">
    <w:name w:val="1FF0663ADFCF49F48AD3631EC25D71BE16"/>
    <w:rsid w:val="00DF4A27"/>
    <w:rPr>
      <w:rFonts w:eastAsiaTheme="minorHAnsi"/>
    </w:rPr>
  </w:style>
  <w:style w:type="paragraph" w:customStyle="1" w:styleId="5E6E5BFE325243B99A437EBE6734EE8314">
    <w:name w:val="5E6E5BFE325243B99A437EBE6734EE8314"/>
    <w:rsid w:val="00DF4A27"/>
    <w:rPr>
      <w:rFonts w:eastAsiaTheme="minorHAnsi"/>
    </w:rPr>
  </w:style>
  <w:style w:type="paragraph" w:customStyle="1" w:styleId="34138446CB61456EB7D73FCEBF6D47BD14">
    <w:name w:val="34138446CB61456EB7D73FCEBF6D47BD14"/>
    <w:rsid w:val="00DF4A27"/>
    <w:rPr>
      <w:rFonts w:eastAsiaTheme="minorHAnsi"/>
    </w:rPr>
  </w:style>
  <w:style w:type="paragraph" w:customStyle="1" w:styleId="2BF430F16B7B45749722C657A88BA8DB14">
    <w:name w:val="2BF430F16B7B45749722C657A88BA8DB14"/>
    <w:rsid w:val="00DF4A27"/>
    <w:rPr>
      <w:rFonts w:eastAsiaTheme="minorHAnsi"/>
    </w:rPr>
  </w:style>
  <w:style w:type="paragraph" w:customStyle="1" w:styleId="687B566BF27343C682F7154A7F66E7FE13">
    <w:name w:val="687B566BF27343C682F7154A7F66E7FE13"/>
    <w:rsid w:val="00DF4A27"/>
    <w:rPr>
      <w:rFonts w:eastAsiaTheme="minorHAnsi"/>
    </w:rPr>
  </w:style>
  <w:style w:type="paragraph" w:customStyle="1" w:styleId="3218A6588FAC40D69AB87D103D33B10113">
    <w:name w:val="3218A6588FAC40D69AB87D103D33B10113"/>
    <w:rsid w:val="00DF4A27"/>
    <w:rPr>
      <w:rFonts w:eastAsiaTheme="minorHAnsi"/>
    </w:rPr>
  </w:style>
  <w:style w:type="paragraph" w:customStyle="1" w:styleId="870FDDDDF9FD4838831E856D2D216F034">
    <w:name w:val="870FDDDDF9FD4838831E856D2D216F034"/>
    <w:rsid w:val="00DF4A27"/>
    <w:rPr>
      <w:rFonts w:eastAsiaTheme="minorHAnsi"/>
    </w:rPr>
  </w:style>
  <w:style w:type="paragraph" w:customStyle="1" w:styleId="2DB00C91B56B4027B306E2A1F026C79914">
    <w:name w:val="2DB00C91B56B4027B306E2A1F026C79914"/>
    <w:rsid w:val="00DF4A27"/>
    <w:rPr>
      <w:rFonts w:eastAsiaTheme="minorHAnsi"/>
    </w:rPr>
  </w:style>
  <w:style w:type="paragraph" w:customStyle="1" w:styleId="CB821D6DB7EE411AB176B8C4A0D6A3FA1">
    <w:name w:val="CB821D6DB7EE411AB176B8C4A0D6A3FA1"/>
    <w:rsid w:val="00DF4A27"/>
    <w:rPr>
      <w:rFonts w:eastAsiaTheme="minorHAnsi"/>
    </w:rPr>
  </w:style>
  <w:style w:type="paragraph" w:customStyle="1" w:styleId="AA3EC7DE36A4411A8278465DE4DD26D01">
    <w:name w:val="AA3EC7DE36A4411A8278465DE4DD26D01"/>
    <w:rsid w:val="00DF4A27"/>
    <w:rPr>
      <w:rFonts w:eastAsiaTheme="minorHAnsi"/>
    </w:rPr>
  </w:style>
  <w:style w:type="paragraph" w:customStyle="1" w:styleId="E7B9E02F5DFD47149D8FA91562BCC4D736">
    <w:name w:val="E7B9E02F5DFD47149D8FA91562BCC4D736"/>
    <w:rsid w:val="00DF4A27"/>
    <w:rPr>
      <w:rFonts w:eastAsiaTheme="minorHAnsi"/>
    </w:rPr>
  </w:style>
  <w:style w:type="paragraph" w:customStyle="1" w:styleId="3D145A24CA36457AB1EFA6833D63CD9A5">
    <w:name w:val="3D145A24CA36457AB1EFA6833D63CD9A5"/>
    <w:rsid w:val="00DF4A27"/>
    <w:rPr>
      <w:rFonts w:eastAsiaTheme="minorHAnsi"/>
    </w:rPr>
  </w:style>
  <w:style w:type="paragraph" w:customStyle="1" w:styleId="348FA061EE3C49ACAE41AEBD74E67BFB18">
    <w:name w:val="348FA061EE3C49ACAE41AEBD74E67BFB18"/>
    <w:rsid w:val="00DF4A27"/>
    <w:rPr>
      <w:rFonts w:eastAsiaTheme="minorHAnsi"/>
    </w:rPr>
  </w:style>
  <w:style w:type="paragraph" w:customStyle="1" w:styleId="BEE62C185D094C8EA8DCF20FFCC539EA19">
    <w:name w:val="BEE62C185D094C8EA8DCF20FFCC539EA19"/>
    <w:rsid w:val="00DF4A27"/>
    <w:rPr>
      <w:rFonts w:eastAsiaTheme="minorHAnsi"/>
    </w:rPr>
  </w:style>
  <w:style w:type="paragraph" w:customStyle="1" w:styleId="A36C754F31F44FAB8CA89BBA09E91DAB17">
    <w:name w:val="A36C754F31F44FAB8CA89BBA09E91DAB17"/>
    <w:rsid w:val="00DF4A27"/>
    <w:rPr>
      <w:rFonts w:eastAsiaTheme="minorHAnsi"/>
    </w:rPr>
  </w:style>
  <w:style w:type="paragraph" w:customStyle="1" w:styleId="1FF0663ADFCF49F48AD3631EC25D71BE17">
    <w:name w:val="1FF0663ADFCF49F48AD3631EC25D71BE17"/>
    <w:rsid w:val="00DF4A27"/>
    <w:rPr>
      <w:rFonts w:eastAsiaTheme="minorHAnsi"/>
    </w:rPr>
  </w:style>
  <w:style w:type="paragraph" w:customStyle="1" w:styleId="5E6E5BFE325243B99A437EBE6734EE8315">
    <w:name w:val="5E6E5BFE325243B99A437EBE6734EE8315"/>
    <w:rsid w:val="00DF4A27"/>
    <w:rPr>
      <w:rFonts w:eastAsiaTheme="minorHAnsi"/>
    </w:rPr>
  </w:style>
  <w:style w:type="paragraph" w:customStyle="1" w:styleId="34138446CB61456EB7D73FCEBF6D47BD15">
    <w:name w:val="34138446CB61456EB7D73FCEBF6D47BD15"/>
    <w:rsid w:val="00DF4A27"/>
    <w:rPr>
      <w:rFonts w:eastAsiaTheme="minorHAnsi"/>
    </w:rPr>
  </w:style>
  <w:style w:type="paragraph" w:customStyle="1" w:styleId="2BF430F16B7B45749722C657A88BA8DB15">
    <w:name w:val="2BF430F16B7B45749722C657A88BA8DB15"/>
    <w:rsid w:val="00DF4A27"/>
    <w:rPr>
      <w:rFonts w:eastAsiaTheme="minorHAnsi"/>
    </w:rPr>
  </w:style>
  <w:style w:type="paragraph" w:customStyle="1" w:styleId="687B566BF27343C682F7154A7F66E7FE14">
    <w:name w:val="687B566BF27343C682F7154A7F66E7FE14"/>
    <w:rsid w:val="00DF4A27"/>
    <w:rPr>
      <w:rFonts w:eastAsiaTheme="minorHAnsi"/>
    </w:rPr>
  </w:style>
  <w:style w:type="paragraph" w:customStyle="1" w:styleId="3218A6588FAC40D69AB87D103D33B10114">
    <w:name w:val="3218A6588FAC40D69AB87D103D33B10114"/>
    <w:rsid w:val="00DF4A27"/>
    <w:rPr>
      <w:rFonts w:eastAsiaTheme="minorHAnsi"/>
    </w:rPr>
  </w:style>
  <w:style w:type="paragraph" w:customStyle="1" w:styleId="870FDDDDF9FD4838831E856D2D216F035">
    <w:name w:val="870FDDDDF9FD4838831E856D2D216F035"/>
    <w:rsid w:val="00DF4A27"/>
    <w:rPr>
      <w:rFonts w:eastAsiaTheme="minorHAnsi"/>
    </w:rPr>
  </w:style>
  <w:style w:type="paragraph" w:customStyle="1" w:styleId="2DB00C91B56B4027B306E2A1F026C79915">
    <w:name w:val="2DB00C91B56B4027B306E2A1F026C79915"/>
    <w:rsid w:val="00DF4A27"/>
    <w:rPr>
      <w:rFonts w:eastAsiaTheme="minorHAnsi"/>
    </w:rPr>
  </w:style>
  <w:style w:type="paragraph" w:customStyle="1" w:styleId="CB821D6DB7EE411AB176B8C4A0D6A3FA2">
    <w:name w:val="CB821D6DB7EE411AB176B8C4A0D6A3FA2"/>
    <w:rsid w:val="00DF4A27"/>
    <w:rPr>
      <w:rFonts w:eastAsiaTheme="minorHAnsi"/>
    </w:rPr>
  </w:style>
  <w:style w:type="paragraph" w:customStyle="1" w:styleId="AA3EC7DE36A4411A8278465DE4DD26D02">
    <w:name w:val="AA3EC7DE36A4411A8278465DE4DD26D02"/>
    <w:rsid w:val="00DF4A27"/>
    <w:rPr>
      <w:rFonts w:eastAsiaTheme="minorHAnsi"/>
    </w:rPr>
  </w:style>
  <w:style w:type="paragraph" w:customStyle="1" w:styleId="321C012CF9A34666AAF1AE1DEA02B0A9">
    <w:name w:val="321C012CF9A34666AAF1AE1DEA02B0A9"/>
    <w:rsid w:val="00DF4A27"/>
    <w:rPr>
      <w:rFonts w:eastAsiaTheme="minorHAnsi"/>
    </w:rPr>
  </w:style>
  <w:style w:type="paragraph" w:customStyle="1" w:styleId="FC661392F7884836A296090E1E751A6A">
    <w:name w:val="FC661392F7884836A296090E1E751A6A"/>
    <w:rsid w:val="00DF4A27"/>
    <w:rPr>
      <w:rFonts w:eastAsiaTheme="minorHAnsi"/>
    </w:rPr>
  </w:style>
  <w:style w:type="paragraph" w:customStyle="1" w:styleId="E7B9E02F5DFD47149D8FA91562BCC4D737">
    <w:name w:val="E7B9E02F5DFD47149D8FA91562BCC4D737"/>
    <w:rsid w:val="00DF4A27"/>
    <w:rPr>
      <w:rFonts w:eastAsiaTheme="minorHAnsi"/>
    </w:rPr>
  </w:style>
  <w:style w:type="paragraph" w:customStyle="1" w:styleId="3D145A24CA36457AB1EFA6833D63CD9A6">
    <w:name w:val="3D145A24CA36457AB1EFA6833D63CD9A6"/>
    <w:rsid w:val="00DF4A27"/>
    <w:rPr>
      <w:rFonts w:eastAsiaTheme="minorHAnsi"/>
    </w:rPr>
  </w:style>
  <w:style w:type="paragraph" w:customStyle="1" w:styleId="348FA061EE3C49ACAE41AEBD74E67BFB19">
    <w:name w:val="348FA061EE3C49ACAE41AEBD74E67BFB19"/>
    <w:rsid w:val="00DF4A27"/>
    <w:rPr>
      <w:rFonts w:eastAsiaTheme="minorHAnsi"/>
    </w:rPr>
  </w:style>
  <w:style w:type="paragraph" w:customStyle="1" w:styleId="BEE62C185D094C8EA8DCF20FFCC539EA20">
    <w:name w:val="BEE62C185D094C8EA8DCF20FFCC539EA20"/>
    <w:rsid w:val="00DF4A27"/>
    <w:rPr>
      <w:rFonts w:eastAsiaTheme="minorHAnsi"/>
    </w:rPr>
  </w:style>
  <w:style w:type="paragraph" w:customStyle="1" w:styleId="A36C754F31F44FAB8CA89BBA09E91DAB18">
    <w:name w:val="A36C754F31F44FAB8CA89BBA09E91DAB18"/>
    <w:rsid w:val="00DF4A27"/>
    <w:rPr>
      <w:rFonts w:eastAsiaTheme="minorHAnsi"/>
    </w:rPr>
  </w:style>
  <w:style w:type="paragraph" w:customStyle="1" w:styleId="1FF0663ADFCF49F48AD3631EC25D71BE18">
    <w:name w:val="1FF0663ADFCF49F48AD3631EC25D71BE18"/>
    <w:rsid w:val="00DF4A27"/>
    <w:rPr>
      <w:rFonts w:eastAsiaTheme="minorHAnsi"/>
    </w:rPr>
  </w:style>
  <w:style w:type="paragraph" w:customStyle="1" w:styleId="5E6E5BFE325243B99A437EBE6734EE8316">
    <w:name w:val="5E6E5BFE325243B99A437EBE6734EE8316"/>
    <w:rsid w:val="00DF4A27"/>
    <w:rPr>
      <w:rFonts w:eastAsiaTheme="minorHAnsi"/>
    </w:rPr>
  </w:style>
  <w:style w:type="paragraph" w:customStyle="1" w:styleId="34138446CB61456EB7D73FCEBF6D47BD16">
    <w:name w:val="34138446CB61456EB7D73FCEBF6D47BD16"/>
    <w:rsid w:val="00DF4A27"/>
    <w:rPr>
      <w:rFonts w:eastAsiaTheme="minorHAnsi"/>
    </w:rPr>
  </w:style>
  <w:style w:type="paragraph" w:customStyle="1" w:styleId="2BF430F16B7B45749722C657A88BA8DB16">
    <w:name w:val="2BF430F16B7B45749722C657A88BA8DB16"/>
    <w:rsid w:val="00DF4A27"/>
    <w:rPr>
      <w:rFonts w:eastAsiaTheme="minorHAnsi"/>
    </w:rPr>
  </w:style>
  <w:style w:type="paragraph" w:customStyle="1" w:styleId="687B566BF27343C682F7154A7F66E7FE15">
    <w:name w:val="687B566BF27343C682F7154A7F66E7FE15"/>
    <w:rsid w:val="00DF4A27"/>
    <w:rPr>
      <w:rFonts w:eastAsiaTheme="minorHAnsi"/>
    </w:rPr>
  </w:style>
  <w:style w:type="paragraph" w:customStyle="1" w:styleId="3218A6588FAC40D69AB87D103D33B10115">
    <w:name w:val="3218A6588FAC40D69AB87D103D33B10115"/>
    <w:rsid w:val="00DF4A27"/>
    <w:rPr>
      <w:rFonts w:eastAsiaTheme="minorHAnsi"/>
    </w:rPr>
  </w:style>
  <w:style w:type="paragraph" w:customStyle="1" w:styleId="870FDDDDF9FD4838831E856D2D216F036">
    <w:name w:val="870FDDDDF9FD4838831E856D2D216F036"/>
    <w:rsid w:val="00DF4A27"/>
    <w:rPr>
      <w:rFonts w:eastAsiaTheme="minorHAnsi"/>
    </w:rPr>
  </w:style>
  <w:style w:type="paragraph" w:customStyle="1" w:styleId="2DB00C91B56B4027B306E2A1F026C79916">
    <w:name w:val="2DB00C91B56B4027B306E2A1F026C79916"/>
    <w:rsid w:val="00DF4A27"/>
    <w:rPr>
      <w:rFonts w:eastAsiaTheme="minorHAnsi"/>
    </w:rPr>
  </w:style>
  <w:style w:type="paragraph" w:customStyle="1" w:styleId="CB821D6DB7EE411AB176B8C4A0D6A3FA3">
    <w:name w:val="CB821D6DB7EE411AB176B8C4A0D6A3FA3"/>
    <w:rsid w:val="00DF4A27"/>
    <w:rPr>
      <w:rFonts w:eastAsiaTheme="minorHAnsi"/>
    </w:rPr>
  </w:style>
  <w:style w:type="paragraph" w:customStyle="1" w:styleId="AA3EC7DE36A4411A8278465DE4DD26D03">
    <w:name w:val="AA3EC7DE36A4411A8278465DE4DD26D03"/>
    <w:rsid w:val="00DF4A27"/>
    <w:rPr>
      <w:rFonts w:eastAsiaTheme="minorHAnsi"/>
    </w:rPr>
  </w:style>
  <w:style w:type="paragraph" w:customStyle="1" w:styleId="321C012CF9A34666AAF1AE1DEA02B0A91">
    <w:name w:val="321C012CF9A34666AAF1AE1DEA02B0A91"/>
    <w:rsid w:val="00DF4A27"/>
    <w:rPr>
      <w:rFonts w:eastAsiaTheme="minorHAnsi"/>
    </w:rPr>
  </w:style>
  <w:style w:type="paragraph" w:customStyle="1" w:styleId="FC661392F7884836A296090E1E751A6A1">
    <w:name w:val="FC661392F7884836A296090E1E751A6A1"/>
    <w:rsid w:val="00DF4A27"/>
    <w:rPr>
      <w:rFonts w:eastAsiaTheme="minorHAnsi"/>
    </w:rPr>
  </w:style>
  <w:style w:type="paragraph" w:customStyle="1" w:styleId="FF31FC83FB994A2D8192CC94D420E2C0">
    <w:name w:val="FF31FC83FB994A2D8192CC94D420E2C0"/>
    <w:rsid w:val="00DF4A27"/>
    <w:rPr>
      <w:rFonts w:eastAsiaTheme="minorHAnsi"/>
    </w:rPr>
  </w:style>
  <w:style w:type="paragraph" w:customStyle="1" w:styleId="22001086C92E4DDD849133FC8A96BA0D">
    <w:name w:val="22001086C92E4DDD849133FC8A96BA0D"/>
    <w:rsid w:val="00DF4A27"/>
    <w:rPr>
      <w:rFonts w:eastAsiaTheme="minorHAnsi"/>
    </w:rPr>
  </w:style>
  <w:style w:type="paragraph" w:customStyle="1" w:styleId="E7B9E02F5DFD47149D8FA91562BCC4D738">
    <w:name w:val="E7B9E02F5DFD47149D8FA91562BCC4D738"/>
    <w:rsid w:val="00DF4A27"/>
    <w:rPr>
      <w:rFonts w:eastAsiaTheme="minorHAnsi"/>
    </w:rPr>
  </w:style>
  <w:style w:type="paragraph" w:customStyle="1" w:styleId="3D145A24CA36457AB1EFA6833D63CD9A7">
    <w:name w:val="3D145A24CA36457AB1EFA6833D63CD9A7"/>
    <w:rsid w:val="00DF4A27"/>
    <w:rPr>
      <w:rFonts w:eastAsiaTheme="minorHAnsi"/>
    </w:rPr>
  </w:style>
  <w:style w:type="paragraph" w:customStyle="1" w:styleId="348FA061EE3C49ACAE41AEBD74E67BFB20">
    <w:name w:val="348FA061EE3C49ACAE41AEBD74E67BFB20"/>
    <w:rsid w:val="00DF4A27"/>
    <w:rPr>
      <w:rFonts w:eastAsiaTheme="minorHAnsi"/>
    </w:rPr>
  </w:style>
  <w:style w:type="paragraph" w:customStyle="1" w:styleId="BEE62C185D094C8EA8DCF20FFCC539EA21">
    <w:name w:val="BEE62C185D094C8EA8DCF20FFCC539EA21"/>
    <w:rsid w:val="00DF4A27"/>
    <w:rPr>
      <w:rFonts w:eastAsiaTheme="minorHAnsi"/>
    </w:rPr>
  </w:style>
  <w:style w:type="paragraph" w:customStyle="1" w:styleId="A36C754F31F44FAB8CA89BBA09E91DAB19">
    <w:name w:val="A36C754F31F44FAB8CA89BBA09E91DAB19"/>
    <w:rsid w:val="00DF4A27"/>
    <w:rPr>
      <w:rFonts w:eastAsiaTheme="minorHAnsi"/>
    </w:rPr>
  </w:style>
  <w:style w:type="paragraph" w:customStyle="1" w:styleId="1FF0663ADFCF49F48AD3631EC25D71BE19">
    <w:name w:val="1FF0663ADFCF49F48AD3631EC25D71BE19"/>
    <w:rsid w:val="00DF4A27"/>
    <w:rPr>
      <w:rFonts w:eastAsiaTheme="minorHAnsi"/>
    </w:rPr>
  </w:style>
  <w:style w:type="paragraph" w:customStyle="1" w:styleId="5E6E5BFE325243B99A437EBE6734EE8317">
    <w:name w:val="5E6E5BFE325243B99A437EBE6734EE8317"/>
    <w:rsid w:val="00DF4A27"/>
    <w:rPr>
      <w:rFonts w:eastAsiaTheme="minorHAnsi"/>
    </w:rPr>
  </w:style>
  <w:style w:type="paragraph" w:customStyle="1" w:styleId="34138446CB61456EB7D73FCEBF6D47BD17">
    <w:name w:val="34138446CB61456EB7D73FCEBF6D47BD17"/>
    <w:rsid w:val="00DF4A27"/>
    <w:rPr>
      <w:rFonts w:eastAsiaTheme="minorHAnsi"/>
    </w:rPr>
  </w:style>
  <w:style w:type="paragraph" w:customStyle="1" w:styleId="2BF430F16B7B45749722C657A88BA8DB17">
    <w:name w:val="2BF430F16B7B45749722C657A88BA8DB17"/>
    <w:rsid w:val="00DF4A27"/>
    <w:rPr>
      <w:rFonts w:eastAsiaTheme="minorHAnsi"/>
    </w:rPr>
  </w:style>
  <w:style w:type="paragraph" w:customStyle="1" w:styleId="687B566BF27343C682F7154A7F66E7FE16">
    <w:name w:val="687B566BF27343C682F7154A7F66E7FE16"/>
    <w:rsid w:val="00DF4A27"/>
    <w:rPr>
      <w:rFonts w:eastAsiaTheme="minorHAnsi"/>
    </w:rPr>
  </w:style>
  <w:style w:type="paragraph" w:customStyle="1" w:styleId="3218A6588FAC40D69AB87D103D33B10116">
    <w:name w:val="3218A6588FAC40D69AB87D103D33B10116"/>
    <w:rsid w:val="00DF4A27"/>
    <w:rPr>
      <w:rFonts w:eastAsiaTheme="minorHAnsi"/>
    </w:rPr>
  </w:style>
  <w:style w:type="paragraph" w:customStyle="1" w:styleId="870FDDDDF9FD4838831E856D2D216F037">
    <w:name w:val="870FDDDDF9FD4838831E856D2D216F037"/>
    <w:rsid w:val="00DF4A27"/>
    <w:rPr>
      <w:rFonts w:eastAsiaTheme="minorHAnsi"/>
    </w:rPr>
  </w:style>
  <w:style w:type="paragraph" w:customStyle="1" w:styleId="2DB00C91B56B4027B306E2A1F026C79917">
    <w:name w:val="2DB00C91B56B4027B306E2A1F026C79917"/>
    <w:rsid w:val="00DF4A27"/>
    <w:rPr>
      <w:rFonts w:eastAsiaTheme="minorHAnsi"/>
    </w:rPr>
  </w:style>
  <w:style w:type="paragraph" w:customStyle="1" w:styleId="CB821D6DB7EE411AB176B8C4A0D6A3FA4">
    <w:name w:val="CB821D6DB7EE411AB176B8C4A0D6A3FA4"/>
    <w:rsid w:val="00DF4A27"/>
    <w:rPr>
      <w:rFonts w:eastAsiaTheme="minorHAnsi"/>
    </w:rPr>
  </w:style>
  <w:style w:type="paragraph" w:customStyle="1" w:styleId="AA3EC7DE36A4411A8278465DE4DD26D04">
    <w:name w:val="AA3EC7DE36A4411A8278465DE4DD26D04"/>
    <w:rsid w:val="00DF4A27"/>
    <w:rPr>
      <w:rFonts w:eastAsiaTheme="minorHAnsi"/>
    </w:rPr>
  </w:style>
  <w:style w:type="paragraph" w:customStyle="1" w:styleId="321C012CF9A34666AAF1AE1DEA02B0A92">
    <w:name w:val="321C012CF9A34666AAF1AE1DEA02B0A92"/>
    <w:rsid w:val="00DF4A27"/>
    <w:rPr>
      <w:rFonts w:eastAsiaTheme="minorHAnsi"/>
    </w:rPr>
  </w:style>
  <w:style w:type="paragraph" w:customStyle="1" w:styleId="FC661392F7884836A296090E1E751A6A2">
    <w:name w:val="FC661392F7884836A296090E1E751A6A2"/>
    <w:rsid w:val="00DF4A27"/>
    <w:rPr>
      <w:rFonts w:eastAsiaTheme="minorHAnsi"/>
    </w:rPr>
  </w:style>
  <w:style w:type="paragraph" w:customStyle="1" w:styleId="FF31FC83FB994A2D8192CC94D420E2C01">
    <w:name w:val="FF31FC83FB994A2D8192CC94D420E2C01"/>
    <w:rsid w:val="00DF4A27"/>
    <w:rPr>
      <w:rFonts w:eastAsiaTheme="minorHAnsi"/>
    </w:rPr>
  </w:style>
  <w:style w:type="paragraph" w:customStyle="1" w:styleId="22001086C92E4DDD849133FC8A96BA0D1">
    <w:name w:val="22001086C92E4DDD849133FC8A96BA0D1"/>
    <w:rsid w:val="00DF4A27"/>
    <w:rPr>
      <w:rFonts w:eastAsiaTheme="minorHAnsi"/>
    </w:rPr>
  </w:style>
  <w:style w:type="paragraph" w:customStyle="1" w:styleId="2F25F254591E4A25BBE8BF4B3A96F25E">
    <w:name w:val="2F25F254591E4A25BBE8BF4B3A96F25E"/>
    <w:rsid w:val="00DF4A27"/>
    <w:rPr>
      <w:rFonts w:eastAsiaTheme="minorHAnsi"/>
    </w:rPr>
  </w:style>
  <w:style w:type="paragraph" w:customStyle="1" w:styleId="4018B26B827C4E8D9D4F2544242CC727">
    <w:name w:val="4018B26B827C4E8D9D4F2544242CC727"/>
    <w:rsid w:val="00DF4A27"/>
    <w:rPr>
      <w:rFonts w:eastAsiaTheme="minorHAnsi"/>
    </w:rPr>
  </w:style>
  <w:style w:type="paragraph" w:customStyle="1" w:styleId="7775FE65C6184024928D8912D454AA31">
    <w:name w:val="7775FE65C6184024928D8912D454AA31"/>
    <w:rsid w:val="00DF4A27"/>
    <w:rPr>
      <w:rFonts w:eastAsiaTheme="minorHAnsi"/>
    </w:rPr>
  </w:style>
  <w:style w:type="paragraph" w:customStyle="1" w:styleId="E7B9E02F5DFD47149D8FA91562BCC4D739">
    <w:name w:val="E7B9E02F5DFD47149D8FA91562BCC4D739"/>
    <w:rsid w:val="00DF4A27"/>
    <w:rPr>
      <w:rFonts w:eastAsiaTheme="minorHAnsi"/>
    </w:rPr>
  </w:style>
  <w:style w:type="paragraph" w:customStyle="1" w:styleId="3D145A24CA36457AB1EFA6833D63CD9A8">
    <w:name w:val="3D145A24CA36457AB1EFA6833D63CD9A8"/>
    <w:rsid w:val="00DF4A27"/>
    <w:rPr>
      <w:rFonts w:eastAsiaTheme="minorHAnsi"/>
    </w:rPr>
  </w:style>
  <w:style w:type="paragraph" w:customStyle="1" w:styleId="348FA061EE3C49ACAE41AEBD74E67BFB21">
    <w:name w:val="348FA061EE3C49ACAE41AEBD74E67BFB21"/>
    <w:rsid w:val="00DF4A27"/>
    <w:rPr>
      <w:rFonts w:eastAsiaTheme="minorHAnsi"/>
    </w:rPr>
  </w:style>
  <w:style w:type="paragraph" w:customStyle="1" w:styleId="BEE62C185D094C8EA8DCF20FFCC539EA22">
    <w:name w:val="BEE62C185D094C8EA8DCF20FFCC539EA22"/>
    <w:rsid w:val="00DF4A27"/>
    <w:rPr>
      <w:rFonts w:eastAsiaTheme="minorHAnsi"/>
    </w:rPr>
  </w:style>
  <w:style w:type="paragraph" w:customStyle="1" w:styleId="A36C754F31F44FAB8CA89BBA09E91DAB20">
    <w:name w:val="A36C754F31F44FAB8CA89BBA09E91DAB20"/>
    <w:rsid w:val="00DF4A27"/>
    <w:rPr>
      <w:rFonts w:eastAsiaTheme="minorHAnsi"/>
    </w:rPr>
  </w:style>
  <w:style w:type="paragraph" w:customStyle="1" w:styleId="1FF0663ADFCF49F48AD3631EC25D71BE20">
    <w:name w:val="1FF0663ADFCF49F48AD3631EC25D71BE20"/>
    <w:rsid w:val="00DF4A27"/>
    <w:rPr>
      <w:rFonts w:eastAsiaTheme="minorHAnsi"/>
    </w:rPr>
  </w:style>
  <w:style w:type="paragraph" w:customStyle="1" w:styleId="5E6E5BFE325243B99A437EBE6734EE8318">
    <w:name w:val="5E6E5BFE325243B99A437EBE6734EE8318"/>
    <w:rsid w:val="00DF4A27"/>
    <w:rPr>
      <w:rFonts w:eastAsiaTheme="minorHAnsi"/>
    </w:rPr>
  </w:style>
  <w:style w:type="paragraph" w:customStyle="1" w:styleId="34138446CB61456EB7D73FCEBF6D47BD18">
    <w:name w:val="34138446CB61456EB7D73FCEBF6D47BD18"/>
    <w:rsid w:val="00DF4A27"/>
    <w:rPr>
      <w:rFonts w:eastAsiaTheme="minorHAnsi"/>
    </w:rPr>
  </w:style>
  <w:style w:type="paragraph" w:customStyle="1" w:styleId="2BF430F16B7B45749722C657A88BA8DB18">
    <w:name w:val="2BF430F16B7B45749722C657A88BA8DB18"/>
    <w:rsid w:val="00DF4A27"/>
    <w:rPr>
      <w:rFonts w:eastAsiaTheme="minorHAnsi"/>
    </w:rPr>
  </w:style>
  <w:style w:type="paragraph" w:customStyle="1" w:styleId="687B566BF27343C682F7154A7F66E7FE17">
    <w:name w:val="687B566BF27343C682F7154A7F66E7FE17"/>
    <w:rsid w:val="00DF4A27"/>
    <w:rPr>
      <w:rFonts w:eastAsiaTheme="minorHAnsi"/>
    </w:rPr>
  </w:style>
  <w:style w:type="paragraph" w:customStyle="1" w:styleId="3218A6588FAC40D69AB87D103D33B10117">
    <w:name w:val="3218A6588FAC40D69AB87D103D33B10117"/>
    <w:rsid w:val="00DF4A27"/>
    <w:rPr>
      <w:rFonts w:eastAsiaTheme="minorHAnsi"/>
    </w:rPr>
  </w:style>
  <w:style w:type="paragraph" w:customStyle="1" w:styleId="870FDDDDF9FD4838831E856D2D216F038">
    <w:name w:val="870FDDDDF9FD4838831E856D2D216F038"/>
    <w:rsid w:val="00DF4A27"/>
    <w:rPr>
      <w:rFonts w:eastAsiaTheme="minorHAnsi"/>
    </w:rPr>
  </w:style>
  <w:style w:type="paragraph" w:customStyle="1" w:styleId="2DB00C91B56B4027B306E2A1F026C79918">
    <w:name w:val="2DB00C91B56B4027B306E2A1F026C79918"/>
    <w:rsid w:val="00DF4A27"/>
    <w:rPr>
      <w:rFonts w:eastAsiaTheme="minorHAnsi"/>
    </w:rPr>
  </w:style>
  <w:style w:type="paragraph" w:customStyle="1" w:styleId="CB821D6DB7EE411AB176B8C4A0D6A3FA5">
    <w:name w:val="CB821D6DB7EE411AB176B8C4A0D6A3FA5"/>
    <w:rsid w:val="00DF4A27"/>
    <w:rPr>
      <w:rFonts w:eastAsiaTheme="minorHAnsi"/>
    </w:rPr>
  </w:style>
  <w:style w:type="paragraph" w:customStyle="1" w:styleId="AA3EC7DE36A4411A8278465DE4DD26D05">
    <w:name w:val="AA3EC7DE36A4411A8278465DE4DD26D05"/>
    <w:rsid w:val="00DF4A27"/>
    <w:rPr>
      <w:rFonts w:eastAsiaTheme="minorHAnsi"/>
    </w:rPr>
  </w:style>
  <w:style w:type="paragraph" w:customStyle="1" w:styleId="321C012CF9A34666AAF1AE1DEA02B0A93">
    <w:name w:val="321C012CF9A34666AAF1AE1DEA02B0A93"/>
    <w:rsid w:val="00DF4A27"/>
    <w:rPr>
      <w:rFonts w:eastAsiaTheme="minorHAnsi"/>
    </w:rPr>
  </w:style>
  <w:style w:type="paragraph" w:customStyle="1" w:styleId="FC661392F7884836A296090E1E751A6A3">
    <w:name w:val="FC661392F7884836A296090E1E751A6A3"/>
    <w:rsid w:val="00DF4A27"/>
    <w:rPr>
      <w:rFonts w:eastAsiaTheme="minorHAnsi"/>
    </w:rPr>
  </w:style>
  <w:style w:type="paragraph" w:customStyle="1" w:styleId="FF31FC83FB994A2D8192CC94D420E2C02">
    <w:name w:val="FF31FC83FB994A2D8192CC94D420E2C02"/>
    <w:rsid w:val="00DF4A27"/>
    <w:rPr>
      <w:rFonts w:eastAsiaTheme="minorHAnsi"/>
    </w:rPr>
  </w:style>
  <w:style w:type="paragraph" w:customStyle="1" w:styleId="22001086C92E4DDD849133FC8A96BA0D2">
    <w:name w:val="22001086C92E4DDD849133FC8A96BA0D2"/>
    <w:rsid w:val="00DF4A27"/>
    <w:rPr>
      <w:rFonts w:eastAsiaTheme="minorHAnsi"/>
    </w:rPr>
  </w:style>
  <w:style w:type="paragraph" w:customStyle="1" w:styleId="2F25F254591E4A25BBE8BF4B3A96F25E1">
    <w:name w:val="2F25F254591E4A25BBE8BF4B3A96F25E1"/>
    <w:rsid w:val="00DF4A27"/>
    <w:rPr>
      <w:rFonts w:eastAsiaTheme="minorHAnsi"/>
    </w:rPr>
  </w:style>
  <w:style w:type="paragraph" w:customStyle="1" w:styleId="4018B26B827C4E8D9D4F2544242CC7271">
    <w:name w:val="4018B26B827C4E8D9D4F2544242CC7271"/>
    <w:rsid w:val="00DF4A27"/>
    <w:rPr>
      <w:rFonts w:eastAsiaTheme="minorHAnsi"/>
    </w:rPr>
  </w:style>
  <w:style w:type="paragraph" w:customStyle="1" w:styleId="7775FE65C6184024928D8912D454AA311">
    <w:name w:val="7775FE65C6184024928D8912D454AA311"/>
    <w:rsid w:val="00DF4A27"/>
    <w:rPr>
      <w:rFonts w:eastAsiaTheme="minorHAnsi"/>
    </w:rPr>
  </w:style>
  <w:style w:type="paragraph" w:customStyle="1" w:styleId="A0FF672FB2304956BE319FA60A7FB494">
    <w:name w:val="A0FF672FB2304956BE319FA60A7FB494"/>
    <w:rsid w:val="00DF4A27"/>
    <w:rPr>
      <w:rFonts w:eastAsiaTheme="minorHAnsi"/>
    </w:rPr>
  </w:style>
  <w:style w:type="paragraph" w:customStyle="1" w:styleId="E7B9E02F5DFD47149D8FA91562BCC4D740">
    <w:name w:val="E7B9E02F5DFD47149D8FA91562BCC4D740"/>
    <w:rsid w:val="00DF4A27"/>
    <w:rPr>
      <w:rFonts w:eastAsiaTheme="minorHAnsi"/>
    </w:rPr>
  </w:style>
  <w:style w:type="paragraph" w:customStyle="1" w:styleId="3D145A24CA36457AB1EFA6833D63CD9A9">
    <w:name w:val="3D145A24CA36457AB1EFA6833D63CD9A9"/>
    <w:rsid w:val="00DF4A27"/>
    <w:rPr>
      <w:rFonts w:eastAsiaTheme="minorHAnsi"/>
    </w:rPr>
  </w:style>
  <w:style w:type="paragraph" w:customStyle="1" w:styleId="348FA061EE3C49ACAE41AEBD74E67BFB22">
    <w:name w:val="348FA061EE3C49ACAE41AEBD74E67BFB22"/>
    <w:rsid w:val="00DF4A27"/>
    <w:rPr>
      <w:rFonts w:eastAsiaTheme="minorHAnsi"/>
    </w:rPr>
  </w:style>
  <w:style w:type="paragraph" w:customStyle="1" w:styleId="BEE62C185D094C8EA8DCF20FFCC539EA23">
    <w:name w:val="BEE62C185D094C8EA8DCF20FFCC539EA23"/>
    <w:rsid w:val="00DF4A27"/>
    <w:rPr>
      <w:rFonts w:eastAsiaTheme="minorHAnsi"/>
    </w:rPr>
  </w:style>
  <w:style w:type="paragraph" w:customStyle="1" w:styleId="A36C754F31F44FAB8CA89BBA09E91DAB21">
    <w:name w:val="A36C754F31F44FAB8CA89BBA09E91DAB21"/>
    <w:rsid w:val="00DF4A27"/>
    <w:rPr>
      <w:rFonts w:eastAsiaTheme="minorHAnsi"/>
    </w:rPr>
  </w:style>
  <w:style w:type="paragraph" w:customStyle="1" w:styleId="1FF0663ADFCF49F48AD3631EC25D71BE21">
    <w:name w:val="1FF0663ADFCF49F48AD3631EC25D71BE21"/>
    <w:rsid w:val="00DF4A27"/>
    <w:rPr>
      <w:rFonts w:eastAsiaTheme="minorHAnsi"/>
    </w:rPr>
  </w:style>
  <w:style w:type="paragraph" w:customStyle="1" w:styleId="5E6E5BFE325243B99A437EBE6734EE8319">
    <w:name w:val="5E6E5BFE325243B99A437EBE6734EE8319"/>
    <w:rsid w:val="00DF4A27"/>
    <w:rPr>
      <w:rFonts w:eastAsiaTheme="minorHAnsi"/>
    </w:rPr>
  </w:style>
  <w:style w:type="paragraph" w:customStyle="1" w:styleId="34138446CB61456EB7D73FCEBF6D47BD19">
    <w:name w:val="34138446CB61456EB7D73FCEBF6D47BD19"/>
    <w:rsid w:val="00DF4A27"/>
    <w:rPr>
      <w:rFonts w:eastAsiaTheme="minorHAnsi"/>
    </w:rPr>
  </w:style>
  <w:style w:type="paragraph" w:customStyle="1" w:styleId="2BF430F16B7B45749722C657A88BA8DB19">
    <w:name w:val="2BF430F16B7B45749722C657A88BA8DB19"/>
    <w:rsid w:val="00DF4A27"/>
    <w:rPr>
      <w:rFonts w:eastAsiaTheme="minorHAnsi"/>
    </w:rPr>
  </w:style>
  <w:style w:type="paragraph" w:customStyle="1" w:styleId="687B566BF27343C682F7154A7F66E7FE18">
    <w:name w:val="687B566BF27343C682F7154A7F66E7FE18"/>
    <w:rsid w:val="00DF4A27"/>
    <w:rPr>
      <w:rFonts w:eastAsiaTheme="minorHAnsi"/>
    </w:rPr>
  </w:style>
  <w:style w:type="paragraph" w:customStyle="1" w:styleId="3218A6588FAC40D69AB87D103D33B10118">
    <w:name w:val="3218A6588FAC40D69AB87D103D33B10118"/>
    <w:rsid w:val="00DF4A27"/>
    <w:rPr>
      <w:rFonts w:eastAsiaTheme="minorHAnsi"/>
    </w:rPr>
  </w:style>
  <w:style w:type="paragraph" w:customStyle="1" w:styleId="870FDDDDF9FD4838831E856D2D216F039">
    <w:name w:val="870FDDDDF9FD4838831E856D2D216F039"/>
    <w:rsid w:val="00DF4A27"/>
    <w:rPr>
      <w:rFonts w:eastAsiaTheme="minorHAnsi"/>
    </w:rPr>
  </w:style>
  <w:style w:type="paragraph" w:customStyle="1" w:styleId="2DB00C91B56B4027B306E2A1F026C79919">
    <w:name w:val="2DB00C91B56B4027B306E2A1F026C79919"/>
    <w:rsid w:val="00DF4A27"/>
    <w:rPr>
      <w:rFonts w:eastAsiaTheme="minorHAnsi"/>
    </w:rPr>
  </w:style>
  <w:style w:type="paragraph" w:customStyle="1" w:styleId="CB821D6DB7EE411AB176B8C4A0D6A3FA6">
    <w:name w:val="CB821D6DB7EE411AB176B8C4A0D6A3FA6"/>
    <w:rsid w:val="00DF4A27"/>
    <w:rPr>
      <w:rFonts w:eastAsiaTheme="minorHAnsi"/>
    </w:rPr>
  </w:style>
  <w:style w:type="paragraph" w:customStyle="1" w:styleId="AA3EC7DE36A4411A8278465DE4DD26D06">
    <w:name w:val="AA3EC7DE36A4411A8278465DE4DD26D06"/>
    <w:rsid w:val="00DF4A27"/>
    <w:rPr>
      <w:rFonts w:eastAsiaTheme="minorHAnsi"/>
    </w:rPr>
  </w:style>
  <w:style w:type="paragraph" w:customStyle="1" w:styleId="321C012CF9A34666AAF1AE1DEA02B0A94">
    <w:name w:val="321C012CF9A34666AAF1AE1DEA02B0A94"/>
    <w:rsid w:val="00DF4A27"/>
    <w:rPr>
      <w:rFonts w:eastAsiaTheme="minorHAnsi"/>
    </w:rPr>
  </w:style>
  <w:style w:type="paragraph" w:customStyle="1" w:styleId="FC661392F7884836A296090E1E751A6A4">
    <w:name w:val="FC661392F7884836A296090E1E751A6A4"/>
    <w:rsid w:val="00DF4A27"/>
    <w:rPr>
      <w:rFonts w:eastAsiaTheme="minorHAnsi"/>
    </w:rPr>
  </w:style>
  <w:style w:type="paragraph" w:customStyle="1" w:styleId="FF31FC83FB994A2D8192CC94D420E2C03">
    <w:name w:val="FF31FC83FB994A2D8192CC94D420E2C03"/>
    <w:rsid w:val="00DF4A27"/>
    <w:rPr>
      <w:rFonts w:eastAsiaTheme="minorHAnsi"/>
    </w:rPr>
  </w:style>
  <w:style w:type="paragraph" w:customStyle="1" w:styleId="22001086C92E4DDD849133FC8A96BA0D3">
    <w:name w:val="22001086C92E4DDD849133FC8A96BA0D3"/>
    <w:rsid w:val="00DF4A27"/>
    <w:rPr>
      <w:rFonts w:eastAsiaTheme="minorHAnsi"/>
    </w:rPr>
  </w:style>
  <w:style w:type="paragraph" w:customStyle="1" w:styleId="2F25F254591E4A25BBE8BF4B3A96F25E2">
    <w:name w:val="2F25F254591E4A25BBE8BF4B3A96F25E2"/>
    <w:rsid w:val="00DF4A27"/>
    <w:rPr>
      <w:rFonts w:eastAsiaTheme="minorHAnsi"/>
    </w:rPr>
  </w:style>
  <w:style w:type="paragraph" w:customStyle="1" w:styleId="4018B26B827C4E8D9D4F2544242CC7272">
    <w:name w:val="4018B26B827C4E8D9D4F2544242CC7272"/>
    <w:rsid w:val="00DF4A27"/>
    <w:rPr>
      <w:rFonts w:eastAsiaTheme="minorHAnsi"/>
    </w:rPr>
  </w:style>
  <w:style w:type="paragraph" w:customStyle="1" w:styleId="7775FE65C6184024928D8912D454AA312">
    <w:name w:val="7775FE65C6184024928D8912D454AA312"/>
    <w:rsid w:val="00DF4A27"/>
    <w:rPr>
      <w:rFonts w:eastAsiaTheme="minorHAnsi"/>
    </w:rPr>
  </w:style>
  <w:style w:type="paragraph" w:customStyle="1" w:styleId="A0FF672FB2304956BE319FA60A7FB4941">
    <w:name w:val="A0FF672FB2304956BE319FA60A7FB4941"/>
    <w:rsid w:val="00DF4A27"/>
    <w:rPr>
      <w:rFonts w:eastAsiaTheme="minorHAnsi"/>
    </w:rPr>
  </w:style>
  <w:style w:type="paragraph" w:customStyle="1" w:styleId="E7B9E02F5DFD47149D8FA91562BCC4D741">
    <w:name w:val="E7B9E02F5DFD47149D8FA91562BCC4D741"/>
    <w:rsid w:val="00DF4A27"/>
    <w:rPr>
      <w:rFonts w:eastAsiaTheme="minorHAnsi"/>
    </w:rPr>
  </w:style>
  <w:style w:type="paragraph" w:customStyle="1" w:styleId="3D145A24CA36457AB1EFA6833D63CD9A10">
    <w:name w:val="3D145A24CA36457AB1EFA6833D63CD9A10"/>
    <w:rsid w:val="00DF4A27"/>
    <w:rPr>
      <w:rFonts w:eastAsiaTheme="minorHAnsi"/>
    </w:rPr>
  </w:style>
  <w:style w:type="paragraph" w:customStyle="1" w:styleId="348FA061EE3C49ACAE41AEBD74E67BFB23">
    <w:name w:val="348FA061EE3C49ACAE41AEBD74E67BFB23"/>
    <w:rsid w:val="00DF4A27"/>
    <w:rPr>
      <w:rFonts w:eastAsiaTheme="minorHAnsi"/>
    </w:rPr>
  </w:style>
  <w:style w:type="paragraph" w:customStyle="1" w:styleId="BEE62C185D094C8EA8DCF20FFCC539EA24">
    <w:name w:val="BEE62C185D094C8EA8DCF20FFCC539EA24"/>
    <w:rsid w:val="00DF4A27"/>
    <w:rPr>
      <w:rFonts w:eastAsiaTheme="minorHAnsi"/>
    </w:rPr>
  </w:style>
  <w:style w:type="paragraph" w:customStyle="1" w:styleId="A36C754F31F44FAB8CA89BBA09E91DAB22">
    <w:name w:val="A36C754F31F44FAB8CA89BBA09E91DAB22"/>
    <w:rsid w:val="00DF4A27"/>
    <w:rPr>
      <w:rFonts w:eastAsiaTheme="minorHAnsi"/>
    </w:rPr>
  </w:style>
  <w:style w:type="paragraph" w:customStyle="1" w:styleId="1FF0663ADFCF49F48AD3631EC25D71BE22">
    <w:name w:val="1FF0663ADFCF49F48AD3631EC25D71BE22"/>
    <w:rsid w:val="00DF4A27"/>
    <w:rPr>
      <w:rFonts w:eastAsiaTheme="minorHAnsi"/>
    </w:rPr>
  </w:style>
  <w:style w:type="paragraph" w:customStyle="1" w:styleId="5E6E5BFE325243B99A437EBE6734EE8320">
    <w:name w:val="5E6E5BFE325243B99A437EBE6734EE8320"/>
    <w:rsid w:val="00DF4A27"/>
    <w:rPr>
      <w:rFonts w:eastAsiaTheme="minorHAnsi"/>
    </w:rPr>
  </w:style>
  <w:style w:type="paragraph" w:customStyle="1" w:styleId="34138446CB61456EB7D73FCEBF6D47BD20">
    <w:name w:val="34138446CB61456EB7D73FCEBF6D47BD20"/>
    <w:rsid w:val="00DF4A27"/>
    <w:rPr>
      <w:rFonts w:eastAsiaTheme="minorHAnsi"/>
    </w:rPr>
  </w:style>
  <w:style w:type="paragraph" w:customStyle="1" w:styleId="2BF430F16B7B45749722C657A88BA8DB20">
    <w:name w:val="2BF430F16B7B45749722C657A88BA8DB20"/>
    <w:rsid w:val="00DF4A27"/>
    <w:rPr>
      <w:rFonts w:eastAsiaTheme="minorHAnsi"/>
    </w:rPr>
  </w:style>
  <w:style w:type="paragraph" w:customStyle="1" w:styleId="687B566BF27343C682F7154A7F66E7FE19">
    <w:name w:val="687B566BF27343C682F7154A7F66E7FE19"/>
    <w:rsid w:val="00DF4A27"/>
    <w:rPr>
      <w:rFonts w:eastAsiaTheme="minorHAnsi"/>
    </w:rPr>
  </w:style>
  <w:style w:type="paragraph" w:customStyle="1" w:styleId="3218A6588FAC40D69AB87D103D33B10119">
    <w:name w:val="3218A6588FAC40D69AB87D103D33B10119"/>
    <w:rsid w:val="00DF4A27"/>
    <w:rPr>
      <w:rFonts w:eastAsiaTheme="minorHAnsi"/>
    </w:rPr>
  </w:style>
  <w:style w:type="paragraph" w:customStyle="1" w:styleId="870FDDDDF9FD4838831E856D2D216F0310">
    <w:name w:val="870FDDDDF9FD4838831E856D2D216F0310"/>
    <w:rsid w:val="00DF4A27"/>
    <w:rPr>
      <w:rFonts w:eastAsiaTheme="minorHAnsi"/>
    </w:rPr>
  </w:style>
  <w:style w:type="paragraph" w:customStyle="1" w:styleId="2DB00C91B56B4027B306E2A1F026C79920">
    <w:name w:val="2DB00C91B56B4027B306E2A1F026C79920"/>
    <w:rsid w:val="00DF4A27"/>
    <w:rPr>
      <w:rFonts w:eastAsiaTheme="minorHAnsi"/>
    </w:rPr>
  </w:style>
  <w:style w:type="paragraph" w:customStyle="1" w:styleId="CB821D6DB7EE411AB176B8C4A0D6A3FA7">
    <w:name w:val="CB821D6DB7EE411AB176B8C4A0D6A3FA7"/>
    <w:rsid w:val="00DF4A27"/>
    <w:rPr>
      <w:rFonts w:eastAsiaTheme="minorHAnsi"/>
    </w:rPr>
  </w:style>
  <w:style w:type="paragraph" w:customStyle="1" w:styleId="AA3EC7DE36A4411A8278465DE4DD26D07">
    <w:name w:val="AA3EC7DE36A4411A8278465DE4DD26D07"/>
    <w:rsid w:val="00DF4A27"/>
    <w:rPr>
      <w:rFonts w:eastAsiaTheme="minorHAnsi"/>
    </w:rPr>
  </w:style>
  <w:style w:type="paragraph" w:customStyle="1" w:styleId="321C012CF9A34666AAF1AE1DEA02B0A95">
    <w:name w:val="321C012CF9A34666AAF1AE1DEA02B0A95"/>
    <w:rsid w:val="00DF4A27"/>
    <w:rPr>
      <w:rFonts w:eastAsiaTheme="minorHAnsi"/>
    </w:rPr>
  </w:style>
  <w:style w:type="paragraph" w:customStyle="1" w:styleId="FC661392F7884836A296090E1E751A6A5">
    <w:name w:val="FC661392F7884836A296090E1E751A6A5"/>
    <w:rsid w:val="00DF4A27"/>
    <w:rPr>
      <w:rFonts w:eastAsiaTheme="minorHAnsi"/>
    </w:rPr>
  </w:style>
  <w:style w:type="paragraph" w:customStyle="1" w:styleId="FF31FC83FB994A2D8192CC94D420E2C04">
    <w:name w:val="FF31FC83FB994A2D8192CC94D420E2C04"/>
    <w:rsid w:val="00DF4A27"/>
    <w:rPr>
      <w:rFonts w:eastAsiaTheme="minorHAnsi"/>
    </w:rPr>
  </w:style>
  <w:style w:type="paragraph" w:customStyle="1" w:styleId="22001086C92E4DDD849133FC8A96BA0D4">
    <w:name w:val="22001086C92E4DDD849133FC8A96BA0D4"/>
    <w:rsid w:val="00DF4A27"/>
    <w:rPr>
      <w:rFonts w:eastAsiaTheme="minorHAnsi"/>
    </w:rPr>
  </w:style>
  <w:style w:type="paragraph" w:customStyle="1" w:styleId="2F25F254591E4A25BBE8BF4B3A96F25E3">
    <w:name w:val="2F25F254591E4A25BBE8BF4B3A96F25E3"/>
    <w:rsid w:val="00DF4A27"/>
    <w:rPr>
      <w:rFonts w:eastAsiaTheme="minorHAnsi"/>
    </w:rPr>
  </w:style>
  <w:style w:type="paragraph" w:customStyle="1" w:styleId="4018B26B827C4E8D9D4F2544242CC7273">
    <w:name w:val="4018B26B827C4E8D9D4F2544242CC7273"/>
    <w:rsid w:val="00DF4A27"/>
    <w:rPr>
      <w:rFonts w:eastAsiaTheme="minorHAnsi"/>
    </w:rPr>
  </w:style>
  <w:style w:type="paragraph" w:customStyle="1" w:styleId="7775FE65C6184024928D8912D454AA313">
    <w:name w:val="7775FE65C6184024928D8912D454AA313"/>
    <w:rsid w:val="00DF4A27"/>
    <w:rPr>
      <w:rFonts w:eastAsiaTheme="minorHAnsi"/>
    </w:rPr>
  </w:style>
  <w:style w:type="paragraph" w:customStyle="1" w:styleId="A0FF672FB2304956BE319FA60A7FB4942">
    <w:name w:val="A0FF672FB2304956BE319FA60A7FB4942"/>
    <w:rsid w:val="00DF4A27"/>
    <w:rPr>
      <w:rFonts w:eastAsiaTheme="minorHAnsi"/>
    </w:rPr>
  </w:style>
  <w:style w:type="paragraph" w:customStyle="1" w:styleId="557590C3961A454EABFE1B2F13958C5F">
    <w:name w:val="557590C3961A454EABFE1B2F13958C5F"/>
    <w:rsid w:val="00DF4A27"/>
    <w:rPr>
      <w:rFonts w:eastAsiaTheme="minorHAnsi"/>
    </w:rPr>
  </w:style>
  <w:style w:type="paragraph" w:customStyle="1" w:styleId="4BAEC628737C4205AAFBD0A06A7FD7E1">
    <w:name w:val="4BAEC628737C4205AAFBD0A06A7FD7E1"/>
    <w:rsid w:val="00DF4A27"/>
    <w:rPr>
      <w:rFonts w:eastAsiaTheme="minorHAnsi"/>
    </w:rPr>
  </w:style>
  <w:style w:type="paragraph" w:customStyle="1" w:styleId="720F3372314A4E1E81B002D9CEFED8FE">
    <w:name w:val="720F3372314A4E1E81B002D9CEFED8FE"/>
    <w:rsid w:val="00DF4A27"/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2F7F21A-BD24-43B0-8849-37120A040E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</TotalTime>
  <Pages>1</Pages>
  <Words>237</Words>
  <Characters>135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ja Zivkovic</dc:creator>
  <cp:lastModifiedBy>Andreja Zivkovic</cp:lastModifiedBy>
  <cp:revision>10</cp:revision>
  <dcterms:created xsi:type="dcterms:W3CDTF">2020-04-22T22:24:00Z</dcterms:created>
  <dcterms:modified xsi:type="dcterms:W3CDTF">2020-06-01T17:36:00Z</dcterms:modified>
</cp:coreProperties>
</file>